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1" w:type="pct"/>
        <w:jc w:val="center"/>
        <w:tblBorders>
          <w:top w:val="single" w:sz="4" w:space="0" w:color="auto"/>
          <w:bottom w:val="single" w:sz="4" w:space="0" w:color="auto"/>
        </w:tblBorders>
        <w:tblLayout w:type="fixed"/>
        <w:tblLook w:val="01E0" w:firstRow="1" w:lastRow="1" w:firstColumn="1" w:lastColumn="1" w:noHBand="0" w:noVBand="0"/>
      </w:tblPr>
      <w:tblGrid>
        <w:gridCol w:w="2070"/>
        <w:gridCol w:w="644"/>
        <w:gridCol w:w="4126"/>
        <w:gridCol w:w="1530"/>
        <w:gridCol w:w="1994"/>
      </w:tblGrid>
      <w:tr w:rsidR="00156182" w:rsidRPr="00C34F00" w14:paraId="765F14FA" w14:textId="77777777" w:rsidTr="00F66442">
        <w:trPr>
          <w:jc w:val="center"/>
        </w:trPr>
        <w:tc>
          <w:tcPr>
            <w:tcW w:w="2070" w:type="dxa"/>
            <w:tcBorders>
              <w:top w:val="nil"/>
              <w:left w:val="nil"/>
              <w:bottom w:val="nil"/>
              <w:right w:val="nil"/>
            </w:tcBorders>
          </w:tcPr>
          <w:p w14:paraId="605DF733" w14:textId="2743B438" w:rsidR="00156182" w:rsidRPr="00C34F00" w:rsidRDefault="00156182" w:rsidP="00C740B8">
            <w:pPr>
              <w:pStyle w:val="Tablesubhead"/>
              <w:rPr>
                <w:rFonts w:ascii="Segoe UI" w:hAnsi="Segoe UI" w:cs="Segoe UI"/>
                <w:sz w:val="20"/>
                <w:szCs w:val="20"/>
              </w:rPr>
            </w:pPr>
            <w:r w:rsidRPr="00C34F00">
              <w:rPr>
                <w:rFonts w:ascii="Segoe UI" w:hAnsi="Segoe UI" w:cs="Segoe UI"/>
                <w:b/>
                <w:sz w:val="20"/>
              </w:rPr>
              <w:t>Project Name:</w:t>
            </w:r>
          </w:p>
        </w:tc>
        <w:tc>
          <w:tcPr>
            <w:tcW w:w="4770" w:type="dxa"/>
            <w:gridSpan w:val="2"/>
            <w:tcBorders>
              <w:top w:val="nil"/>
              <w:left w:val="nil"/>
              <w:bottom w:val="nil"/>
              <w:right w:val="nil"/>
            </w:tcBorders>
          </w:tcPr>
          <w:p w14:paraId="0FE13D44" w14:textId="1BADBECD" w:rsidR="00250F30" w:rsidRPr="00C34F00" w:rsidRDefault="00DA7B37" w:rsidP="00C41AA6">
            <w:pPr>
              <w:pStyle w:val="TableContent"/>
              <w:tabs>
                <w:tab w:val="left" w:pos="1440"/>
              </w:tabs>
              <w:rPr>
                <w:rFonts w:ascii="Segoe UI" w:hAnsi="Segoe UI" w:cs="Segoe UI"/>
                <w:b w:val="0"/>
                <w:sz w:val="20"/>
                <w:szCs w:val="20"/>
              </w:rPr>
            </w:pPr>
            <w:r w:rsidRPr="00C34F00">
              <w:rPr>
                <w:rFonts w:ascii="Segoe UI" w:hAnsi="Segoe UI" w:cs="Segoe UI"/>
                <w:b w:val="0"/>
                <w:sz w:val="20"/>
                <w:szCs w:val="20"/>
                <w:lang w:val="en-US"/>
              </w:rPr>
              <w:t>Time and Space Condominiums</w:t>
            </w:r>
            <w:r w:rsidR="000332E0" w:rsidRPr="00C34F00">
              <w:rPr>
                <w:rFonts w:ascii="Segoe UI" w:hAnsi="Segoe UI" w:cs="Segoe UI"/>
                <w:b w:val="0"/>
                <w:sz w:val="20"/>
                <w:szCs w:val="20"/>
                <w:lang w:val="en-US"/>
              </w:rPr>
              <w:t xml:space="preserve"> </w:t>
            </w:r>
          </w:p>
        </w:tc>
        <w:tc>
          <w:tcPr>
            <w:tcW w:w="1530" w:type="dxa"/>
            <w:tcBorders>
              <w:top w:val="nil"/>
              <w:left w:val="nil"/>
              <w:bottom w:val="nil"/>
              <w:right w:val="nil"/>
            </w:tcBorders>
          </w:tcPr>
          <w:p w14:paraId="4EF81618" w14:textId="77777777" w:rsidR="00156182" w:rsidRPr="00C34F00" w:rsidRDefault="00156182" w:rsidP="00C740B8">
            <w:pPr>
              <w:pStyle w:val="Tablesubhead"/>
              <w:rPr>
                <w:rFonts w:ascii="Segoe UI" w:hAnsi="Segoe UI" w:cs="Segoe UI"/>
                <w:sz w:val="20"/>
                <w:szCs w:val="20"/>
              </w:rPr>
            </w:pPr>
            <w:r w:rsidRPr="00C34F00">
              <w:rPr>
                <w:rFonts w:ascii="Segoe UI" w:hAnsi="Segoe UI" w:cs="Segoe UI"/>
                <w:b/>
                <w:sz w:val="20"/>
              </w:rPr>
              <w:t>Project No.:</w:t>
            </w:r>
          </w:p>
        </w:tc>
        <w:sdt>
          <w:sdtPr>
            <w:rPr>
              <w:rFonts w:ascii="Segoe UI" w:hAnsi="Segoe UI" w:cs="Segoe UI"/>
              <w:b w:val="0"/>
              <w:sz w:val="20"/>
              <w:szCs w:val="20"/>
            </w:rPr>
            <w:alias w:val="Project Number"/>
            <w:tag w:val="Project Number"/>
            <w:id w:val="7415568"/>
            <w:lock w:val="sdtLocked"/>
            <w:placeholder>
              <w:docPart w:val="B392018E18A749F4BB8DCC236F047F57"/>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1994" w:type="dxa"/>
                <w:tcBorders>
                  <w:top w:val="nil"/>
                  <w:left w:val="nil"/>
                  <w:bottom w:val="nil"/>
                  <w:right w:val="nil"/>
                </w:tcBorders>
              </w:tcPr>
              <w:p w14:paraId="1E747FFF" w14:textId="77777777" w:rsidR="00156182" w:rsidRPr="00EB5EBF" w:rsidRDefault="00DA7B37" w:rsidP="00452AFE">
                <w:pPr>
                  <w:pStyle w:val="TableContent"/>
                  <w:rPr>
                    <w:rFonts w:ascii="Segoe UI" w:hAnsi="Segoe UI" w:cs="Segoe UI"/>
                    <w:b w:val="0"/>
                    <w:sz w:val="20"/>
                    <w:szCs w:val="20"/>
                  </w:rPr>
                </w:pPr>
                <w:r w:rsidRPr="00EB5EBF">
                  <w:rPr>
                    <w:rFonts w:ascii="Segoe UI" w:hAnsi="Segoe UI" w:cs="Segoe UI"/>
                    <w:b w:val="0"/>
                    <w:sz w:val="20"/>
                    <w:szCs w:val="20"/>
                  </w:rPr>
                  <w:t>82-41-188263</w:t>
                </w:r>
              </w:p>
            </w:tc>
          </w:sdtContent>
        </w:sdt>
      </w:tr>
      <w:tr w:rsidR="00CE1828" w:rsidRPr="00C34F00" w14:paraId="3CF0264F" w14:textId="77777777" w:rsidTr="00F66442">
        <w:trPr>
          <w:jc w:val="center"/>
        </w:trPr>
        <w:tc>
          <w:tcPr>
            <w:tcW w:w="2070" w:type="dxa"/>
            <w:tcBorders>
              <w:top w:val="nil"/>
              <w:left w:val="nil"/>
              <w:bottom w:val="nil"/>
              <w:right w:val="nil"/>
            </w:tcBorders>
          </w:tcPr>
          <w:p w14:paraId="38B4B5A1" w14:textId="77777777" w:rsidR="00CE1828" w:rsidRPr="00C34F00" w:rsidRDefault="00CE1828" w:rsidP="00CE1828">
            <w:pPr>
              <w:pStyle w:val="Tablesubhead"/>
              <w:rPr>
                <w:rFonts w:ascii="Segoe UI" w:hAnsi="Segoe UI" w:cs="Segoe UI"/>
                <w:b/>
                <w:sz w:val="20"/>
                <w:szCs w:val="20"/>
              </w:rPr>
            </w:pPr>
            <w:r w:rsidRPr="00C34F00">
              <w:rPr>
                <w:rFonts w:ascii="Segoe UI" w:hAnsi="Segoe UI" w:cs="Segoe UI"/>
                <w:b/>
                <w:sz w:val="20"/>
                <w:szCs w:val="20"/>
              </w:rPr>
              <w:t>Project Location:</w:t>
            </w:r>
          </w:p>
        </w:tc>
        <w:tc>
          <w:tcPr>
            <w:tcW w:w="4770" w:type="dxa"/>
            <w:gridSpan w:val="2"/>
            <w:tcBorders>
              <w:top w:val="nil"/>
              <w:left w:val="nil"/>
              <w:bottom w:val="nil"/>
              <w:right w:val="nil"/>
            </w:tcBorders>
          </w:tcPr>
          <w:p w14:paraId="07A8B03E" w14:textId="1E3A547F" w:rsidR="00CE1828" w:rsidRPr="00233D2D" w:rsidRDefault="00B075D7" w:rsidP="00CE1828">
            <w:pPr>
              <w:pStyle w:val="TableContent"/>
              <w:rPr>
                <w:rFonts w:ascii="Segoe UI" w:hAnsi="Segoe UI" w:cs="Segoe UI"/>
                <w:b w:val="0"/>
                <w:sz w:val="19"/>
                <w:szCs w:val="19"/>
              </w:rPr>
            </w:pPr>
            <w:r w:rsidRPr="00233D2D">
              <w:rPr>
                <w:rFonts w:ascii="Segoe UI" w:hAnsi="Segoe UI" w:cs="Segoe UI"/>
                <w:b w:val="0"/>
                <w:sz w:val="19"/>
                <w:szCs w:val="19"/>
              </w:rPr>
              <w:t>177 Front Street East</w:t>
            </w:r>
            <w:r w:rsidR="005B1180">
              <w:rPr>
                <w:rFonts w:ascii="Segoe UI" w:hAnsi="Segoe UI" w:cs="Segoe UI"/>
                <w:b w:val="0"/>
                <w:sz w:val="19"/>
                <w:szCs w:val="19"/>
              </w:rPr>
              <w:t xml:space="preserve">, </w:t>
            </w:r>
            <w:r w:rsidR="00DA7B37" w:rsidRPr="00233D2D">
              <w:rPr>
                <w:rFonts w:ascii="Segoe UI" w:hAnsi="Segoe UI" w:cs="Segoe UI"/>
                <w:b w:val="0"/>
                <w:sz w:val="19"/>
                <w:szCs w:val="19"/>
              </w:rPr>
              <w:t xml:space="preserve">Toronto, ON </w:t>
            </w:r>
          </w:p>
        </w:tc>
        <w:tc>
          <w:tcPr>
            <w:tcW w:w="1530" w:type="dxa"/>
            <w:tcBorders>
              <w:top w:val="nil"/>
              <w:left w:val="nil"/>
              <w:bottom w:val="nil"/>
              <w:right w:val="nil"/>
            </w:tcBorders>
          </w:tcPr>
          <w:p w14:paraId="6D7DEA53" w14:textId="77777777" w:rsidR="00CE1828" w:rsidRPr="00C34F00" w:rsidRDefault="00CE1828" w:rsidP="00CE1828">
            <w:pPr>
              <w:pStyle w:val="Tablesubhead"/>
              <w:rPr>
                <w:rFonts w:ascii="Segoe UI" w:hAnsi="Segoe UI" w:cs="Segoe UI"/>
                <w:sz w:val="20"/>
                <w:szCs w:val="20"/>
              </w:rPr>
            </w:pPr>
            <w:r w:rsidRPr="00C34F00">
              <w:rPr>
                <w:rFonts w:ascii="Segoe UI" w:hAnsi="Segoe UI" w:cs="Segoe UI"/>
                <w:b/>
                <w:sz w:val="20"/>
              </w:rPr>
              <w:t>Date of Visit:</w:t>
            </w:r>
          </w:p>
        </w:tc>
        <w:sdt>
          <w:sdtPr>
            <w:rPr>
              <w:rFonts w:ascii="Segoe UI" w:hAnsi="Segoe UI" w:cs="Segoe UI"/>
              <w:b w:val="0"/>
              <w:sz w:val="20"/>
              <w:szCs w:val="20"/>
            </w:rPr>
            <w:alias w:val="Publish Date"/>
            <w:tag w:val=""/>
            <w:id w:val="-1100793913"/>
            <w:placeholder>
              <w:docPart w:val="7B32BAFDEFEB4921BD3086E71185925E"/>
            </w:placeholder>
            <w:dataBinding w:prefixMappings="xmlns:ns0='http://schemas.microsoft.com/office/2006/coverPageProps' " w:xpath="/ns0:CoverPageProperties[1]/ns0:PublishDate[1]" w:storeItemID="{55AF091B-3C7A-41E3-B477-F2FDAA23CFDA}"/>
            <w:date w:fullDate="2023-02-23T00:00:00Z">
              <w:dateFormat w:val="MMMM d, yyyy"/>
              <w:lid w:val="en-US"/>
              <w:storeMappedDataAs w:val="dateTime"/>
              <w:calendar w:val="gregorian"/>
            </w:date>
          </w:sdtPr>
          <w:sdtEndPr/>
          <w:sdtContent>
            <w:tc>
              <w:tcPr>
                <w:tcW w:w="1994" w:type="dxa"/>
                <w:tcBorders>
                  <w:top w:val="nil"/>
                  <w:left w:val="nil"/>
                  <w:bottom w:val="nil"/>
                  <w:right w:val="nil"/>
                </w:tcBorders>
              </w:tcPr>
              <w:p w14:paraId="12936E03" w14:textId="23B83C95" w:rsidR="00CE1828" w:rsidRPr="00EB5EBF" w:rsidRDefault="00BB0290" w:rsidP="0018218F">
                <w:pPr>
                  <w:pStyle w:val="TableContent"/>
                  <w:rPr>
                    <w:rFonts w:ascii="Segoe UI" w:hAnsi="Segoe UI" w:cs="Segoe UI"/>
                    <w:b w:val="0"/>
                    <w:sz w:val="20"/>
                    <w:szCs w:val="20"/>
                  </w:rPr>
                </w:pPr>
                <w:r>
                  <w:rPr>
                    <w:rFonts w:ascii="Segoe UI" w:hAnsi="Segoe UI" w:cs="Segoe UI"/>
                    <w:b w:val="0"/>
                    <w:sz w:val="20"/>
                    <w:szCs w:val="20"/>
                    <w:lang w:val="en-US"/>
                  </w:rPr>
                  <w:t>February</w:t>
                </w:r>
                <w:r w:rsidR="0093261E">
                  <w:rPr>
                    <w:rFonts w:ascii="Segoe UI" w:hAnsi="Segoe UI" w:cs="Segoe UI"/>
                    <w:b w:val="0"/>
                    <w:sz w:val="20"/>
                    <w:szCs w:val="20"/>
                    <w:lang w:val="en-US"/>
                  </w:rPr>
                  <w:t xml:space="preserve"> </w:t>
                </w:r>
                <w:r w:rsidR="00F20CAE">
                  <w:rPr>
                    <w:rFonts w:ascii="Segoe UI" w:hAnsi="Segoe UI" w:cs="Segoe UI"/>
                    <w:b w:val="0"/>
                    <w:sz w:val="20"/>
                    <w:szCs w:val="20"/>
                    <w:lang w:val="en-US"/>
                  </w:rPr>
                  <w:t>23</w:t>
                </w:r>
                <w:r w:rsidR="0093261E">
                  <w:rPr>
                    <w:rFonts w:ascii="Segoe UI" w:hAnsi="Segoe UI" w:cs="Segoe UI"/>
                    <w:b w:val="0"/>
                    <w:sz w:val="20"/>
                    <w:szCs w:val="20"/>
                    <w:lang w:val="en-US"/>
                  </w:rPr>
                  <w:t>, 202</w:t>
                </w:r>
                <w:r w:rsidR="00E16AC7">
                  <w:rPr>
                    <w:rFonts w:ascii="Segoe UI" w:hAnsi="Segoe UI" w:cs="Segoe UI"/>
                    <w:b w:val="0"/>
                    <w:sz w:val="20"/>
                    <w:szCs w:val="20"/>
                    <w:lang w:val="en-US"/>
                  </w:rPr>
                  <w:t>3</w:t>
                </w:r>
              </w:p>
            </w:tc>
          </w:sdtContent>
        </w:sdt>
      </w:tr>
      <w:tr w:rsidR="00CE1828" w:rsidRPr="00C34F00" w14:paraId="1C1CDD15" w14:textId="77777777" w:rsidTr="00F66442">
        <w:trPr>
          <w:jc w:val="center"/>
        </w:trPr>
        <w:tc>
          <w:tcPr>
            <w:tcW w:w="2070" w:type="dxa"/>
            <w:tcBorders>
              <w:top w:val="nil"/>
              <w:left w:val="nil"/>
              <w:bottom w:val="nil"/>
              <w:right w:val="nil"/>
            </w:tcBorders>
          </w:tcPr>
          <w:p w14:paraId="63FA6789" w14:textId="77777777" w:rsidR="00CE1828" w:rsidRPr="00C34F00" w:rsidRDefault="00CE1828" w:rsidP="00CE1828">
            <w:pPr>
              <w:pStyle w:val="Tablesubhead"/>
              <w:rPr>
                <w:rFonts w:ascii="Segoe UI" w:hAnsi="Segoe UI" w:cs="Segoe UI"/>
                <w:sz w:val="20"/>
                <w:szCs w:val="20"/>
              </w:rPr>
            </w:pPr>
            <w:r w:rsidRPr="00C34F00">
              <w:rPr>
                <w:rFonts w:ascii="Segoe UI" w:hAnsi="Segoe UI" w:cs="Segoe UI"/>
                <w:b/>
                <w:sz w:val="20"/>
              </w:rPr>
              <w:t>Visit Requested By:</w:t>
            </w:r>
          </w:p>
        </w:tc>
        <w:tc>
          <w:tcPr>
            <w:tcW w:w="4770" w:type="dxa"/>
            <w:gridSpan w:val="2"/>
            <w:tcBorders>
              <w:top w:val="nil"/>
              <w:left w:val="nil"/>
              <w:bottom w:val="nil"/>
              <w:right w:val="nil"/>
            </w:tcBorders>
          </w:tcPr>
          <w:p w14:paraId="1862CD83" w14:textId="77777777" w:rsidR="00CE1828" w:rsidRPr="00C34F00" w:rsidRDefault="00DA7B37" w:rsidP="00CE1828">
            <w:pPr>
              <w:pStyle w:val="TableContent"/>
              <w:rPr>
                <w:rFonts w:ascii="Segoe UI" w:hAnsi="Segoe UI" w:cs="Segoe UI"/>
                <w:b w:val="0"/>
                <w:sz w:val="20"/>
                <w:szCs w:val="20"/>
              </w:rPr>
            </w:pPr>
            <w:r w:rsidRPr="00C34F00">
              <w:rPr>
                <w:rFonts w:ascii="Segoe UI" w:hAnsi="Segoe UI" w:cs="Segoe UI"/>
                <w:b w:val="0"/>
                <w:sz w:val="20"/>
                <w:szCs w:val="20"/>
              </w:rPr>
              <w:t>Sentinel (</w:t>
            </w:r>
            <w:proofErr w:type="spellStart"/>
            <w:r w:rsidRPr="00C34F00">
              <w:rPr>
                <w:rFonts w:ascii="Segoe UI" w:hAnsi="Segoe UI" w:cs="Segoe UI"/>
                <w:b w:val="0"/>
                <w:sz w:val="20"/>
                <w:szCs w:val="20"/>
              </w:rPr>
              <w:t>Sherbourne</w:t>
            </w:r>
            <w:proofErr w:type="spellEnd"/>
            <w:r w:rsidRPr="00C34F00">
              <w:rPr>
                <w:rFonts w:ascii="Segoe UI" w:hAnsi="Segoe UI" w:cs="Segoe UI"/>
                <w:b w:val="0"/>
                <w:sz w:val="20"/>
                <w:szCs w:val="20"/>
              </w:rPr>
              <w:t>) Land Development</w:t>
            </w:r>
          </w:p>
        </w:tc>
        <w:tc>
          <w:tcPr>
            <w:tcW w:w="1530" w:type="dxa"/>
            <w:tcBorders>
              <w:top w:val="nil"/>
              <w:left w:val="nil"/>
              <w:bottom w:val="nil"/>
              <w:right w:val="nil"/>
            </w:tcBorders>
          </w:tcPr>
          <w:p w14:paraId="2172CCCB" w14:textId="77777777" w:rsidR="00CE1828" w:rsidRPr="00C34F00" w:rsidRDefault="00CE1828" w:rsidP="00CE1828">
            <w:pPr>
              <w:pStyle w:val="Tablesubhead"/>
              <w:rPr>
                <w:rFonts w:ascii="Segoe UI" w:hAnsi="Segoe UI" w:cs="Segoe UI"/>
                <w:sz w:val="20"/>
                <w:szCs w:val="20"/>
              </w:rPr>
            </w:pPr>
            <w:r w:rsidRPr="00C34F00">
              <w:rPr>
                <w:rFonts w:ascii="Segoe UI" w:hAnsi="Segoe UI" w:cs="Segoe UI"/>
                <w:b/>
                <w:sz w:val="20"/>
              </w:rPr>
              <w:t xml:space="preserve">Weather: </w:t>
            </w:r>
          </w:p>
        </w:tc>
        <w:tc>
          <w:tcPr>
            <w:tcW w:w="1994" w:type="dxa"/>
            <w:tcBorders>
              <w:top w:val="nil"/>
              <w:left w:val="nil"/>
              <w:bottom w:val="nil"/>
              <w:right w:val="nil"/>
            </w:tcBorders>
          </w:tcPr>
          <w:p w14:paraId="4C27560C" w14:textId="03BCEB16" w:rsidR="00CE1828" w:rsidRPr="00EB5EBF" w:rsidRDefault="00AE7E51" w:rsidP="00E66CE6">
            <w:pPr>
              <w:pStyle w:val="TableContent"/>
              <w:rPr>
                <w:rFonts w:ascii="Segoe UI" w:hAnsi="Segoe UI" w:cs="Segoe UI"/>
                <w:b w:val="0"/>
                <w:sz w:val="20"/>
                <w:szCs w:val="20"/>
              </w:rPr>
            </w:pPr>
            <w:r>
              <w:rPr>
                <w:rFonts w:ascii="Segoe UI" w:hAnsi="Segoe UI" w:cs="Segoe UI"/>
                <w:b w:val="0"/>
                <w:sz w:val="20"/>
                <w:szCs w:val="20"/>
              </w:rPr>
              <w:t>-</w:t>
            </w:r>
            <w:r w:rsidR="00CD53DA">
              <w:rPr>
                <w:rFonts w:ascii="Segoe UI" w:hAnsi="Segoe UI" w:cs="Segoe UI"/>
                <w:b w:val="0"/>
                <w:sz w:val="20"/>
                <w:szCs w:val="20"/>
              </w:rPr>
              <w:t>5</w:t>
            </w:r>
            <w:r w:rsidR="00CE1828" w:rsidRPr="00EB5EBF">
              <w:rPr>
                <w:rFonts w:ascii="Segoe UI" w:hAnsi="Segoe UI" w:cs="Segoe UI"/>
                <w:b w:val="0"/>
                <w:sz w:val="20"/>
                <w:szCs w:val="20"/>
                <w:vertAlign w:val="superscript"/>
              </w:rPr>
              <w:t>o</w:t>
            </w:r>
            <w:r w:rsidR="00CE1828" w:rsidRPr="00EB5EBF">
              <w:rPr>
                <w:rFonts w:ascii="Segoe UI" w:hAnsi="Segoe UI" w:cs="Segoe UI"/>
                <w:b w:val="0"/>
                <w:sz w:val="20"/>
                <w:szCs w:val="20"/>
              </w:rPr>
              <w:t>C</w:t>
            </w:r>
            <w:r w:rsidR="00824306" w:rsidRPr="00EB5EBF">
              <w:rPr>
                <w:rFonts w:ascii="Segoe UI" w:hAnsi="Segoe UI" w:cs="Segoe UI"/>
                <w:b w:val="0"/>
                <w:sz w:val="20"/>
                <w:szCs w:val="20"/>
              </w:rPr>
              <w:t xml:space="preserve"> </w:t>
            </w:r>
            <w:r w:rsidR="001B57E9" w:rsidRPr="00EB5EBF">
              <w:rPr>
                <w:rFonts w:ascii="Segoe UI" w:hAnsi="Segoe UI" w:cs="Segoe UI"/>
                <w:b w:val="0"/>
                <w:sz w:val="20"/>
                <w:szCs w:val="20"/>
              </w:rPr>
              <w:t xml:space="preserve"> </w:t>
            </w:r>
          </w:p>
        </w:tc>
      </w:tr>
      <w:tr w:rsidR="00CE1828" w:rsidRPr="00C34F00" w14:paraId="4B67D81B" w14:textId="77777777" w:rsidTr="00F66442">
        <w:trPr>
          <w:jc w:val="center"/>
        </w:trPr>
        <w:tc>
          <w:tcPr>
            <w:tcW w:w="2070" w:type="dxa"/>
            <w:tcBorders>
              <w:top w:val="nil"/>
              <w:left w:val="nil"/>
              <w:bottom w:val="nil"/>
              <w:right w:val="nil"/>
            </w:tcBorders>
          </w:tcPr>
          <w:p w14:paraId="1A5A367D" w14:textId="77777777" w:rsidR="00CE1828" w:rsidRPr="00C34F00" w:rsidRDefault="00CE1828" w:rsidP="00CE1828">
            <w:pPr>
              <w:pStyle w:val="Tablesubhead"/>
              <w:rPr>
                <w:rFonts w:ascii="Segoe UI" w:hAnsi="Segoe UI" w:cs="Segoe UI"/>
                <w:sz w:val="20"/>
                <w:szCs w:val="20"/>
              </w:rPr>
            </w:pPr>
            <w:r w:rsidRPr="00C34F00">
              <w:rPr>
                <w:rFonts w:ascii="Segoe UI" w:hAnsi="Segoe UI" w:cs="Segoe UI"/>
                <w:b/>
                <w:sz w:val="20"/>
              </w:rPr>
              <w:t>Visit Performed By:</w:t>
            </w:r>
          </w:p>
        </w:tc>
        <w:tc>
          <w:tcPr>
            <w:tcW w:w="4770" w:type="dxa"/>
            <w:gridSpan w:val="2"/>
            <w:tcBorders>
              <w:top w:val="nil"/>
              <w:left w:val="nil"/>
              <w:bottom w:val="nil"/>
              <w:right w:val="nil"/>
            </w:tcBorders>
          </w:tcPr>
          <w:p w14:paraId="11E9144F" w14:textId="31CB2937" w:rsidR="00CE1828" w:rsidRPr="00C34F00" w:rsidRDefault="00475822" w:rsidP="00090628">
            <w:pPr>
              <w:pStyle w:val="TableContent"/>
              <w:rPr>
                <w:rFonts w:ascii="Segoe UI" w:hAnsi="Segoe UI" w:cs="Segoe UI"/>
                <w:b w:val="0"/>
                <w:sz w:val="20"/>
              </w:rPr>
            </w:pPr>
            <w:r>
              <w:rPr>
                <w:rFonts w:ascii="Segoe UI" w:hAnsi="Segoe UI" w:cs="Segoe UI"/>
                <w:b w:val="0"/>
                <w:sz w:val="20"/>
              </w:rPr>
              <w:t>Ayyaz Masud</w:t>
            </w:r>
          </w:p>
        </w:tc>
        <w:tc>
          <w:tcPr>
            <w:tcW w:w="1530" w:type="dxa"/>
            <w:tcBorders>
              <w:top w:val="nil"/>
              <w:left w:val="nil"/>
              <w:bottom w:val="nil"/>
              <w:right w:val="nil"/>
            </w:tcBorders>
          </w:tcPr>
          <w:p w14:paraId="35BCC556" w14:textId="77777777" w:rsidR="00CE1828" w:rsidRPr="00C34F00" w:rsidRDefault="00CE1828" w:rsidP="00CE1828">
            <w:pPr>
              <w:pStyle w:val="Tablesubhead"/>
              <w:rPr>
                <w:rFonts w:ascii="Segoe UI" w:hAnsi="Segoe UI" w:cs="Segoe UI"/>
                <w:b/>
                <w:sz w:val="20"/>
              </w:rPr>
            </w:pPr>
            <w:r w:rsidRPr="00C34F00">
              <w:rPr>
                <w:rFonts w:ascii="Segoe UI" w:hAnsi="Segoe UI" w:cs="Segoe UI"/>
                <w:b/>
                <w:sz w:val="20"/>
              </w:rPr>
              <w:t>Page:</w:t>
            </w:r>
          </w:p>
        </w:tc>
        <w:tc>
          <w:tcPr>
            <w:tcW w:w="1994" w:type="dxa"/>
            <w:tcBorders>
              <w:top w:val="nil"/>
              <w:left w:val="nil"/>
              <w:bottom w:val="nil"/>
              <w:right w:val="nil"/>
            </w:tcBorders>
          </w:tcPr>
          <w:p w14:paraId="25EB3548" w14:textId="11248F40" w:rsidR="00CE1828" w:rsidRPr="00EB5EBF" w:rsidRDefault="00824306" w:rsidP="00605BFB">
            <w:pPr>
              <w:pStyle w:val="TableContent"/>
              <w:rPr>
                <w:rFonts w:ascii="Segoe UI" w:hAnsi="Segoe UI" w:cs="Segoe UI"/>
                <w:b w:val="0"/>
                <w:sz w:val="20"/>
                <w:szCs w:val="20"/>
              </w:rPr>
            </w:pPr>
            <w:r w:rsidRPr="00EB5EBF">
              <w:rPr>
                <w:rFonts w:ascii="Segoe UI" w:hAnsi="Segoe UI" w:cs="Segoe UI"/>
                <w:b w:val="0"/>
                <w:sz w:val="20"/>
                <w:szCs w:val="20"/>
              </w:rPr>
              <w:t>1 of</w:t>
            </w:r>
            <w:r w:rsidR="00BE5338" w:rsidRPr="00EB5EBF">
              <w:rPr>
                <w:rFonts w:ascii="Segoe UI" w:hAnsi="Segoe UI" w:cs="Segoe UI"/>
                <w:b w:val="0"/>
                <w:sz w:val="20"/>
                <w:szCs w:val="20"/>
              </w:rPr>
              <w:t xml:space="preserve"> </w:t>
            </w:r>
            <w:r w:rsidR="0050329E">
              <w:rPr>
                <w:rFonts w:ascii="Segoe UI" w:hAnsi="Segoe UI" w:cs="Segoe UI"/>
                <w:b w:val="0"/>
                <w:sz w:val="20"/>
                <w:szCs w:val="20"/>
              </w:rPr>
              <w:t>1</w:t>
            </w:r>
            <w:r w:rsidR="00694756">
              <w:rPr>
                <w:rFonts w:ascii="Segoe UI" w:hAnsi="Segoe UI" w:cs="Segoe UI"/>
                <w:b w:val="0"/>
                <w:sz w:val="20"/>
                <w:szCs w:val="20"/>
              </w:rPr>
              <w:t>0</w:t>
            </w:r>
          </w:p>
        </w:tc>
      </w:tr>
      <w:tr w:rsidR="005C2022" w:rsidRPr="00C34F00" w14:paraId="3853453F" w14:textId="77777777" w:rsidTr="007F28F3">
        <w:trPr>
          <w:trHeight w:val="572"/>
          <w:jc w:val="center"/>
        </w:trPr>
        <w:tc>
          <w:tcPr>
            <w:tcW w:w="2070" w:type="dxa"/>
            <w:tcBorders>
              <w:top w:val="nil"/>
              <w:left w:val="nil"/>
              <w:bottom w:val="single" w:sz="8" w:space="0" w:color="auto"/>
              <w:right w:val="nil"/>
            </w:tcBorders>
          </w:tcPr>
          <w:p w14:paraId="69DA728D" w14:textId="77777777" w:rsidR="005C2022" w:rsidRPr="00C34F00" w:rsidRDefault="005C2022" w:rsidP="005C2022">
            <w:pPr>
              <w:pStyle w:val="Tablesubhead"/>
              <w:rPr>
                <w:rFonts w:ascii="Segoe UI" w:hAnsi="Segoe UI" w:cs="Segoe UI"/>
                <w:b/>
                <w:sz w:val="20"/>
              </w:rPr>
            </w:pPr>
            <w:r w:rsidRPr="00C34F00">
              <w:rPr>
                <w:rFonts w:ascii="Segoe UI" w:hAnsi="Segoe UI" w:cs="Segoe UI"/>
                <w:b/>
                <w:sz w:val="20"/>
              </w:rPr>
              <w:t>Items Reviewed:</w:t>
            </w:r>
          </w:p>
        </w:tc>
        <w:tc>
          <w:tcPr>
            <w:tcW w:w="4770" w:type="dxa"/>
            <w:gridSpan w:val="2"/>
            <w:tcBorders>
              <w:top w:val="nil"/>
              <w:left w:val="nil"/>
              <w:bottom w:val="single" w:sz="8" w:space="0" w:color="auto"/>
              <w:right w:val="nil"/>
            </w:tcBorders>
          </w:tcPr>
          <w:p w14:paraId="2F77372F" w14:textId="396B22D3" w:rsidR="00294111" w:rsidRDefault="00904E1A" w:rsidP="007F28F3">
            <w:pPr>
              <w:pStyle w:val="TableContent"/>
              <w:spacing w:before="40" w:after="60" w:line="240" w:lineRule="auto"/>
              <w:rPr>
                <w:rFonts w:ascii="Segoe UI" w:hAnsi="Segoe UI" w:cs="Segoe UI"/>
                <w:b w:val="0"/>
                <w:bCs/>
                <w:sz w:val="20"/>
              </w:rPr>
            </w:pPr>
            <w:r w:rsidRPr="00F66442">
              <w:rPr>
                <w:rFonts w:ascii="Segoe UI" w:hAnsi="Segoe UI" w:cs="Segoe UI"/>
                <w:sz w:val="20"/>
              </w:rPr>
              <w:t>Tower</w:t>
            </w:r>
            <w:r w:rsidR="00083EE8">
              <w:rPr>
                <w:rFonts w:ascii="Segoe UI" w:hAnsi="Segoe UI" w:cs="Segoe UI"/>
                <w:sz w:val="20"/>
              </w:rPr>
              <w:t xml:space="preserve"> </w:t>
            </w:r>
            <w:r w:rsidR="00694756">
              <w:rPr>
                <w:rFonts w:ascii="Segoe UI" w:hAnsi="Segoe UI" w:cs="Segoe UI"/>
                <w:sz w:val="20"/>
              </w:rPr>
              <w:t>C</w:t>
            </w:r>
            <w:r w:rsidR="00FD52A6">
              <w:rPr>
                <w:rFonts w:ascii="Segoe UI" w:hAnsi="Segoe UI" w:cs="Segoe UI"/>
                <w:sz w:val="20"/>
              </w:rPr>
              <w:t>:</w:t>
            </w:r>
            <w:r w:rsidRPr="00F66442">
              <w:rPr>
                <w:rFonts w:ascii="Segoe UI" w:hAnsi="Segoe UI" w:cs="Segoe UI"/>
                <w:b w:val="0"/>
                <w:bCs/>
                <w:sz w:val="20"/>
              </w:rPr>
              <w:t xml:space="preserve"> </w:t>
            </w:r>
            <w:r w:rsidR="00694756">
              <w:rPr>
                <w:rFonts w:ascii="Segoe UI" w:hAnsi="Segoe UI" w:cs="Segoe UI"/>
                <w:b w:val="0"/>
                <w:bCs/>
                <w:sz w:val="20"/>
              </w:rPr>
              <w:t>Concealed Membrane, Window wall, Sealant, Firestopping, Fire Safety Systems</w:t>
            </w:r>
            <w:r w:rsidR="00711A52">
              <w:rPr>
                <w:rFonts w:ascii="Segoe UI" w:hAnsi="Segoe UI" w:cs="Segoe UI"/>
                <w:b w:val="0"/>
                <w:bCs/>
                <w:sz w:val="20"/>
              </w:rPr>
              <w:t>, Soffit</w:t>
            </w:r>
            <w:r w:rsidR="00E86E0B">
              <w:rPr>
                <w:rFonts w:ascii="Segoe UI" w:hAnsi="Segoe UI" w:cs="Segoe UI"/>
                <w:b w:val="0"/>
                <w:bCs/>
                <w:sz w:val="20"/>
              </w:rPr>
              <w:t>, Expansion Joint</w:t>
            </w:r>
            <w:r w:rsidR="00694756">
              <w:rPr>
                <w:rFonts w:ascii="Segoe UI" w:hAnsi="Segoe UI" w:cs="Segoe UI"/>
                <w:b w:val="0"/>
                <w:bCs/>
                <w:sz w:val="20"/>
              </w:rPr>
              <w:t xml:space="preserve"> </w:t>
            </w:r>
          </w:p>
          <w:p w14:paraId="7C6976E4" w14:textId="01ACC1FD" w:rsidR="00694756" w:rsidRPr="00786F85" w:rsidRDefault="00694756" w:rsidP="00F66442">
            <w:pPr>
              <w:pStyle w:val="TableContent"/>
              <w:spacing w:before="80" w:after="60" w:line="240" w:lineRule="auto"/>
              <w:rPr>
                <w:rFonts w:ascii="Segoe UI" w:hAnsi="Segoe UI" w:cs="Segoe UI"/>
                <w:b w:val="0"/>
                <w:bCs/>
                <w:sz w:val="20"/>
              </w:rPr>
            </w:pPr>
            <w:r w:rsidRPr="00694756">
              <w:rPr>
                <w:rFonts w:ascii="Segoe UI" w:hAnsi="Segoe UI" w:cs="Segoe UI"/>
                <w:sz w:val="20"/>
              </w:rPr>
              <w:t>Tower D:</w:t>
            </w:r>
            <w:r>
              <w:rPr>
                <w:rFonts w:ascii="Segoe UI" w:hAnsi="Segoe UI" w:cs="Segoe UI"/>
                <w:b w:val="0"/>
                <w:bCs/>
                <w:sz w:val="20"/>
              </w:rPr>
              <w:t xml:space="preserve"> </w:t>
            </w:r>
            <w:r w:rsidR="0096142E">
              <w:rPr>
                <w:rFonts w:ascii="Segoe UI" w:hAnsi="Segoe UI" w:cs="Segoe UI"/>
                <w:b w:val="0"/>
                <w:bCs/>
                <w:sz w:val="20"/>
              </w:rPr>
              <w:t>Air Vapour Barrier</w:t>
            </w:r>
            <w:r w:rsidR="00E86E0B">
              <w:rPr>
                <w:rFonts w:ascii="Segoe UI" w:hAnsi="Segoe UI" w:cs="Segoe UI"/>
                <w:b w:val="0"/>
                <w:bCs/>
                <w:sz w:val="20"/>
              </w:rPr>
              <w:t xml:space="preserve">, </w:t>
            </w:r>
            <w:r w:rsidR="0005176D">
              <w:rPr>
                <w:rFonts w:ascii="Segoe UI" w:hAnsi="Segoe UI" w:cs="Segoe UI"/>
                <w:b w:val="0"/>
                <w:bCs/>
                <w:sz w:val="20"/>
              </w:rPr>
              <w:t xml:space="preserve">Metal Panel System, </w:t>
            </w:r>
            <w:r w:rsidR="00E86E0B">
              <w:rPr>
                <w:rFonts w:ascii="Segoe UI" w:hAnsi="Segoe UI" w:cs="Segoe UI"/>
                <w:b w:val="0"/>
                <w:bCs/>
                <w:sz w:val="20"/>
              </w:rPr>
              <w:t>Expansion Joint</w:t>
            </w:r>
          </w:p>
        </w:tc>
        <w:tc>
          <w:tcPr>
            <w:tcW w:w="1530" w:type="dxa"/>
            <w:tcBorders>
              <w:top w:val="nil"/>
              <w:left w:val="nil"/>
              <w:bottom w:val="single" w:sz="8" w:space="0" w:color="auto"/>
              <w:right w:val="nil"/>
            </w:tcBorders>
          </w:tcPr>
          <w:p w14:paraId="750309B4" w14:textId="08B6E85B" w:rsidR="005C2022" w:rsidRPr="00C34F00" w:rsidRDefault="005C2022" w:rsidP="005C2022">
            <w:pPr>
              <w:pStyle w:val="Tablesubhead"/>
              <w:rPr>
                <w:rFonts w:ascii="Segoe UI" w:hAnsi="Segoe UI" w:cs="Segoe UI"/>
                <w:sz w:val="20"/>
                <w:szCs w:val="20"/>
              </w:rPr>
            </w:pPr>
            <w:r w:rsidRPr="005E4292">
              <w:rPr>
                <w:rFonts w:ascii="Segoe UI" w:hAnsi="Segoe UI" w:cs="Segoe UI"/>
                <w:b/>
                <w:bCs/>
                <w:sz w:val="20"/>
                <w:szCs w:val="20"/>
              </w:rPr>
              <w:t>Permit No.</w:t>
            </w:r>
            <w:r>
              <w:rPr>
                <w:rFonts w:ascii="Segoe UI" w:hAnsi="Segoe UI" w:cs="Segoe UI"/>
                <w:b/>
                <w:bCs/>
                <w:sz w:val="20"/>
                <w:szCs w:val="20"/>
              </w:rPr>
              <w:t>:</w:t>
            </w:r>
          </w:p>
        </w:tc>
        <w:tc>
          <w:tcPr>
            <w:tcW w:w="1994" w:type="dxa"/>
            <w:tcBorders>
              <w:top w:val="nil"/>
              <w:left w:val="nil"/>
              <w:bottom w:val="single" w:sz="8" w:space="0" w:color="auto"/>
              <w:right w:val="nil"/>
            </w:tcBorders>
          </w:tcPr>
          <w:p w14:paraId="1098286B" w14:textId="6BFC9F6E" w:rsidR="005C2022" w:rsidRPr="00EB5EBF" w:rsidRDefault="005C2022" w:rsidP="005C2022">
            <w:pPr>
              <w:pStyle w:val="TableContent"/>
              <w:rPr>
                <w:rFonts w:ascii="Segoe UI" w:hAnsi="Segoe UI" w:cs="Segoe UI"/>
                <w:sz w:val="20"/>
                <w:szCs w:val="20"/>
              </w:rPr>
            </w:pPr>
            <w:r>
              <w:rPr>
                <w:rFonts w:ascii="Segoe UI" w:hAnsi="Segoe UI" w:cs="Segoe UI"/>
                <w:sz w:val="20"/>
                <w:szCs w:val="20"/>
              </w:rPr>
              <w:t>17-269706-NB</w:t>
            </w:r>
          </w:p>
        </w:tc>
      </w:tr>
      <w:tr w:rsidR="005C2022" w:rsidRPr="00C34F00" w14:paraId="2621DBD9" w14:textId="77777777" w:rsidTr="00F66442">
        <w:trPr>
          <w:jc w:val="center"/>
        </w:trPr>
        <w:tc>
          <w:tcPr>
            <w:tcW w:w="6840" w:type="dxa"/>
            <w:gridSpan w:val="3"/>
            <w:tcBorders>
              <w:top w:val="single" w:sz="8" w:space="0" w:color="auto"/>
              <w:left w:val="nil"/>
              <w:bottom w:val="single" w:sz="8" w:space="0" w:color="auto"/>
              <w:right w:val="nil"/>
            </w:tcBorders>
            <w:hideMark/>
          </w:tcPr>
          <w:p w14:paraId="6D945A73" w14:textId="5B760DD0" w:rsidR="005C2022" w:rsidRPr="00C34F00" w:rsidRDefault="005C2022" w:rsidP="005C2022">
            <w:pPr>
              <w:pStyle w:val="Fax"/>
              <w:rPr>
                <w:rFonts w:ascii="Segoe UI" w:hAnsi="Segoe UI" w:cs="Segoe UI"/>
                <w:sz w:val="20"/>
                <w:szCs w:val="20"/>
              </w:rPr>
            </w:pPr>
            <w:r w:rsidRPr="00C34F00">
              <w:rPr>
                <w:rFonts w:ascii="Segoe UI" w:hAnsi="Segoe UI" w:cs="Segoe UI"/>
                <w:sz w:val="20"/>
                <w:szCs w:val="20"/>
              </w:rPr>
              <w:t>Distribution:</w:t>
            </w:r>
          </w:p>
        </w:tc>
        <w:tc>
          <w:tcPr>
            <w:tcW w:w="3524" w:type="dxa"/>
            <w:gridSpan w:val="2"/>
            <w:tcBorders>
              <w:top w:val="single" w:sz="8" w:space="0" w:color="auto"/>
              <w:left w:val="nil"/>
              <w:bottom w:val="single" w:sz="8" w:space="0" w:color="auto"/>
              <w:right w:val="nil"/>
            </w:tcBorders>
          </w:tcPr>
          <w:p w14:paraId="6F5EE270" w14:textId="77777777" w:rsidR="005C2022" w:rsidRPr="00EB5EBF" w:rsidRDefault="005C2022" w:rsidP="005C2022">
            <w:pPr>
              <w:pStyle w:val="Tablesubhead"/>
              <w:spacing w:before="80" w:after="80" w:line="240" w:lineRule="auto"/>
              <w:rPr>
                <w:rFonts w:ascii="Segoe UI" w:hAnsi="Segoe UI" w:cs="Segoe UI"/>
                <w:b/>
                <w:sz w:val="20"/>
                <w:szCs w:val="20"/>
              </w:rPr>
            </w:pPr>
          </w:p>
        </w:tc>
      </w:tr>
      <w:tr w:rsidR="005C2022" w:rsidRPr="00C34F00" w14:paraId="2705825C" w14:textId="77777777" w:rsidTr="00F66442">
        <w:trPr>
          <w:trHeight w:val="288"/>
          <w:jc w:val="center"/>
        </w:trPr>
        <w:tc>
          <w:tcPr>
            <w:tcW w:w="2714" w:type="dxa"/>
            <w:gridSpan w:val="2"/>
            <w:tcBorders>
              <w:top w:val="single" w:sz="4" w:space="0" w:color="auto"/>
              <w:bottom w:val="nil"/>
            </w:tcBorders>
            <w:vAlign w:val="bottom"/>
          </w:tcPr>
          <w:p w14:paraId="7BFBE2BA" w14:textId="70F5B965" w:rsidR="005C2022" w:rsidRPr="00C34F00" w:rsidRDefault="005C2022" w:rsidP="005C2022">
            <w:pPr>
              <w:rPr>
                <w:rFonts w:ascii="Segoe UI" w:hAnsi="Segoe UI" w:cs="Segoe UI"/>
                <w:sz w:val="20"/>
              </w:rPr>
            </w:pPr>
            <w:r w:rsidRPr="009D5A47">
              <w:rPr>
                <w:rFonts w:ascii="Segoe UI" w:hAnsi="Segoe UI" w:cs="Segoe UI"/>
                <w:sz w:val="20"/>
              </w:rPr>
              <w:t>Shawn Panah</w:t>
            </w:r>
          </w:p>
        </w:tc>
        <w:tc>
          <w:tcPr>
            <w:tcW w:w="4126" w:type="dxa"/>
            <w:tcBorders>
              <w:top w:val="single" w:sz="4" w:space="0" w:color="auto"/>
              <w:bottom w:val="nil"/>
            </w:tcBorders>
            <w:vAlign w:val="bottom"/>
          </w:tcPr>
          <w:p w14:paraId="5A521709" w14:textId="3EE06D03" w:rsidR="005C2022" w:rsidRPr="00C34F00" w:rsidRDefault="005C2022" w:rsidP="005C2022">
            <w:pPr>
              <w:rPr>
                <w:rFonts w:ascii="Segoe UI" w:hAnsi="Segoe UI" w:cs="Segoe UI"/>
                <w:sz w:val="20"/>
              </w:rPr>
            </w:pPr>
            <w:r w:rsidRPr="009D5A47">
              <w:rPr>
                <w:rFonts w:ascii="Segoe UI" w:hAnsi="Segoe UI" w:cs="Segoe UI"/>
                <w:sz w:val="20"/>
                <w:lang w:val="en-AU"/>
              </w:rPr>
              <w:t>Saddlebrook Management Consultants</w:t>
            </w:r>
          </w:p>
        </w:tc>
        <w:tc>
          <w:tcPr>
            <w:tcW w:w="3524" w:type="dxa"/>
            <w:gridSpan w:val="2"/>
            <w:tcBorders>
              <w:top w:val="single" w:sz="4" w:space="0" w:color="auto"/>
              <w:bottom w:val="nil"/>
            </w:tcBorders>
            <w:vAlign w:val="bottom"/>
          </w:tcPr>
          <w:p w14:paraId="7845C0E1" w14:textId="4B8B3B28" w:rsidR="005C2022" w:rsidRPr="00EB5EBF" w:rsidRDefault="005C2022" w:rsidP="005C2022">
            <w:pPr>
              <w:rPr>
                <w:rFonts w:ascii="Segoe UI" w:hAnsi="Segoe UI" w:cs="Segoe UI"/>
                <w:sz w:val="20"/>
              </w:rPr>
            </w:pPr>
            <w:r w:rsidRPr="009D5A47">
              <w:rPr>
                <w:rFonts w:ascii="Segoe UI" w:hAnsi="Segoe UI" w:cs="Segoe UI"/>
                <w:sz w:val="20"/>
              </w:rPr>
              <w:t>spanah@smc1991.com</w:t>
            </w:r>
          </w:p>
        </w:tc>
      </w:tr>
      <w:tr w:rsidR="005C2022" w:rsidRPr="00C34F00" w14:paraId="3FB6F51D" w14:textId="77777777" w:rsidTr="00F66442">
        <w:trPr>
          <w:trHeight w:val="288"/>
          <w:jc w:val="center"/>
        </w:trPr>
        <w:tc>
          <w:tcPr>
            <w:tcW w:w="2714" w:type="dxa"/>
            <w:gridSpan w:val="2"/>
            <w:tcBorders>
              <w:bottom w:val="nil"/>
            </w:tcBorders>
            <w:vAlign w:val="bottom"/>
          </w:tcPr>
          <w:p w14:paraId="4FD3186C" w14:textId="51EFEE56" w:rsidR="005C2022" w:rsidRPr="00C34F00" w:rsidRDefault="005C2022" w:rsidP="005C2022">
            <w:pPr>
              <w:rPr>
                <w:rFonts w:ascii="Segoe UI" w:hAnsi="Segoe UI" w:cs="Segoe UI"/>
                <w:sz w:val="20"/>
              </w:rPr>
            </w:pPr>
            <w:r w:rsidRPr="009D5A47">
              <w:rPr>
                <w:rFonts w:ascii="Segoe UI" w:hAnsi="Segoe UI" w:cs="Segoe UI"/>
                <w:sz w:val="20"/>
              </w:rPr>
              <w:t>Mahmoud Alavi</w:t>
            </w:r>
          </w:p>
        </w:tc>
        <w:tc>
          <w:tcPr>
            <w:tcW w:w="4126" w:type="dxa"/>
            <w:tcBorders>
              <w:bottom w:val="nil"/>
            </w:tcBorders>
            <w:vAlign w:val="bottom"/>
          </w:tcPr>
          <w:p w14:paraId="705CD4C7" w14:textId="7C9731F4" w:rsidR="005C2022" w:rsidRPr="00C34F00" w:rsidRDefault="005C2022" w:rsidP="005C2022">
            <w:pPr>
              <w:rPr>
                <w:rFonts w:ascii="Segoe UI" w:hAnsi="Segoe UI" w:cs="Segoe UI"/>
                <w:sz w:val="20"/>
                <w:lang w:val="en-AU"/>
              </w:rPr>
            </w:pPr>
            <w:r w:rsidRPr="009D5A47">
              <w:rPr>
                <w:rFonts w:ascii="Segoe UI" w:hAnsi="Segoe UI" w:cs="Segoe UI"/>
                <w:sz w:val="20"/>
                <w:lang w:val="en-AU"/>
              </w:rPr>
              <w:t>Saddlebrook Management Consultants</w:t>
            </w:r>
          </w:p>
        </w:tc>
        <w:tc>
          <w:tcPr>
            <w:tcW w:w="3524" w:type="dxa"/>
            <w:gridSpan w:val="2"/>
            <w:tcBorders>
              <w:bottom w:val="nil"/>
            </w:tcBorders>
            <w:vAlign w:val="bottom"/>
          </w:tcPr>
          <w:p w14:paraId="345BC590" w14:textId="4F64603D" w:rsidR="005C2022" w:rsidRPr="00EB5EBF" w:rsidRDefault="005C2022" w:rsidP="005C2022">
            <w:pPr>
              <w:rPr>
                <w:rFonts w:ascii="Segoe UI" w:hAnsi="Segoe UI" w:cs="Segoe UI"/>
                <w:sz w:val="20"/>
              </w:rPr>
            </w:pPr>
            <w:r w:rsidRPr="009D5A47">
              <w:rPr>
                <w:rFonts w:ascii="Segoe UI" w:hAnsi="Segoe UI" w:cs="Segoe UI"/>
                <w:sz w:val="20"/>
              </w:rPr>
              <w:t>malavi@smc1991.com</w:t>
            </w:r>
          </w:p>
        </w:tc>
      </w:tr>
      <w:tr w:rsidR="005C2022" w:rsidRPr="00C34F00" w14:paraId="5D9AC225" w14:textId="77777777" w:rsidTr="00F66442">
        <w:trPr>
          <w:trHeight w:val="288"/>
          <w:jc w:val="center"/>
        </w:trPr>
        <w:tc>
          <w:tcPr>
            <w:tcW w:w="2714" w:type="dxa"/>
            <w:gridSpan w:val="2"/>
            <w:tcBorders>
              <w:bottom w:val="nil"/>
            </w:tcBorders>
            <w:vAlign w:val="bottom"/>
          </w:tcPr>
          <w:p w14:paraId="1966B866" w14:textId="49E2CFD7" w:rsidR="005C2022" w:rsidRPr="00C34F00" w:rsidRDefault="005C2022" w:rsidP="005C2022">
            <w:pPr>
              <w:rPr>
                <w:rFonts w:ascii="Segoe UI" w:hAnsi="Segoe UI" w:cs="Segoe UI"/>
                <w:sz w:val="20"/>
              </w:rPr>
            </w:pPr>
            <w:r>
              <w:rPr>
                <w:rFonts w:ascii="Segoe UI" w:hAnsi="Segoe UI" w:cs="Segoe UI"/>
                <w:sz w:val="20"/>
              </w:rPr>
              <w:t>Kevin Smith</w:t>
            </w:r>
          </w:p>
        </w:tc>
        <w:tc>
          <w:tcPr>
            <w:tcW w:w="4126" w:type="dxa"/>
            <w:tcBorders>
              <w:bottom w:val="nil"/>
            </w:tcBorders>
            <w:vAlign w:val="bottom"/>
          </w:tcPr>
          <w:p w14:paraId="3ECA6B4E" w14:textId="116E100E" w:rsidR="005C2022" w:rsidRPr="00C34F00" w:rsidRDefault="005C2022" w:rsidP="005C2022">
            <w:pPr>
              <w:rPr>
                <w:rFonts w:ascii="Segoe UI" w:hAnsi="Segoe UI" w:cs="Segoe UI"/>
                <w:sz w:val="20"/>
              </w:rPr>
            </w:pPr>
            <w:r>
              <w:rPr>
                <w:rFonts w:ascii="Segoe UI" w:hAnsi="Segoe UI" w:cs="Segoe UI"/>
                <w:sz w:val="20"/>
                <w:lang w:val="en-AU"/>
              </w:rPr>
              <w:t>Saddlebrook Management Consultants</w:t>
            </w:r>
          </w:p>
        </w:tc>
        <w:tc>
          <w:tcPr>
            <w:tcW w:w="3524" w:type="dxa"/>
            <w:gridSpan w:val="2"/>
            <w:tcBorders>
              <w:bottom w:val="nil"/>
            </w:tcBorders>
            <w:vAlign w:val="bottom"/>
          </w:tcPr>
          <w:p w14:paraId="2D9C3B46" w14:textId="0515FA31" w:rsidR="005C2022" w:rsidRPr="00EB5EBF" w:rsidRDefault="005C2022" w:rsidP="005C2022">
            <w:pPr>
              <w:rPr>
                <w:rFonts w:ascii="Segoe UI" w:hAnsi="Segoe UI" w:cs="Segoe UI"/>
                <w:sz w:val="20"/>
              </w:rPr>
            </w:pPr>
            <w:r>
              <w:rPr>
                <w:rFonts w:ascii="Segoe UI" w:hAnsi="Segoe UI" w:cs="Segoe UI"/>
                <w:sz w:val="20"/>
              </w:rPr>
              <w:t>ksmith@smc1991.com</w:t>
            </w:r>
          </w:p>
        </w:tc>
      </w:tr>
      <w:tr w:rsidR="005C2022" w:rsidRPr="00C34F00" w14:paraId="2FDCF418" w14:textId="77777777" w:rsidTr="00F66442">
        <w:trPr>
          <w:trHeight w:val="288"/>
          <w:jc w:val="center"/>
        </w:trPr>
        <w:tc>
          <w:tcPr>
            <w:tcW w:w="2714" w:type="dxa"/>
            <w:gridSpan w:val="2"/>
            <w:tcBorders>
              <w:bottom w:val="nil"/>
            </w:tcBorders>
            <w:vAlign w:val="center"/>
          </w:tcPr>
          <w:p w14:paraId="29E82E39" w14:textId="2A1C6FB9" w:rsidR="005C2022" w:rsidRPr="00C34F00" w:rsidRDefault="005C2022" w:rsidP="005C2022">
            <w:pPr>
              <w:rPr>
                <w:rFonts w:ascii="Segoe UI" w:hAnsi="Segoe UI" w:cs="Segoe UI"/>
                <w:sz w:val="20"/>
              </w:rPr>
            </w:pPr>
            <w:r>
              <w:rPr>
                <w:rFonts w:ascii="Segoe UI" w:hAnsi="Segoe UI" w:cs="Segoe UI"/>
                <w:sz w:val="20"/>
              </w:rPr>
              <w:t>Dora Matera</w:t>
            </w:r>
          </w:p>
        </w:tc>
        <w:tc>
          <w:tcPr>
            <w:tcW w:w="4126" w:type="dxa"/>
            <w:tcBorders>
              <w:bottom w:val="nil"/>
            </w:tcBorders>
            <w:vAlign w:val="center"/>
          </w:tcPr>
          <w:p w14:paraId="226C41AB" w14:textId="5C68BD1A" w:rsidR="005C2022" w:rsidRPr="00C34F00" w:rsidRDefault="005C2022" w:rsidP="005C2022">
            <w:pPr>
              <w:rPr>
                <w:rFonts w:ascii="Segoe UI" w:hAnsi="Segoe UI" w:cs="Segoe UI"/>
                <w:sz w:val="20"/>
              </w:rPr>
            </w:pPr>
            <w:r>
              <w:rPr>
                <w:rFonts w:ascii="Segoe UI" w:hAnsi="Segoe UI" w:cs="Segoe UI"/>
                <w:sz w:val="20"/>
                <w:lang w:val="en-AU"/>
              </w:rPr>
              <w:t>Saddlebrook Management Consultants</w:t>
            </w:r>
          </w:p>
        </w:tc>
        <w:tc>
          <w:tcPr>
            <w:tcW w:w="3524" w:type="dxa"/>
            <w:gridSpan w:val="2"/>
            <w:tcBorders>
              <w:bottom w:val="nil"/>
            </w:tcBorders>
            <w:vAlign w:val="center"/>
          </w:tcPr>
          <w:p w14:paraId="3D8EF1BF" w14:textId="5243BF12" w:rsidR="005C2022" w:rsidRPr="00EB5EBF" w:rsidRDefault="00DE3EA1" w:rsidP="005C2022">
            <w:pPr>
              <w:rPr>
                <w:rFonts w:ascii="Segoe UI" w:hAnsi="Segoe UI" w:cs="Segoe UI"/>
                <w:sz w:val="20"/>
              </w:rPr>
            </w:pPr>
            <w:hyperlink r:id="rId9" w:history="1">
              <w:r w:rsidR="005C2022" w:rsidRPr="00DB1948">
                <w:rPr>
                  <w:rFonts w:ascii="Segoe UI" w:hAnsi="Segoe UI" w:cs="Segoe UI"/>
                  <w:sz w:val="20"/>
                </w:rPr>
                <w:t>dmatera@smc1991.com</w:t>
              </w:r>
            </w:hyperlink>
          </w:p>
        </w:tc>
      </w:tr>
      <w:tr w:rsidR="005C2022" w:rsidRPr="00C34F00" w14:paraId="52B5F373" w14:textId="77777777" w:rsidTr="00F66442">
        <w:trPr>
          <w:trHeight w:val="288"/>
          <w:jc w:val="center"/>
        </w:trPr>
        <w:tc>
          <w:tcPr>
            <w:tcW w:w="2714" w:type="dxa"/>
            <w:gridSpan w:val="2"/>
            <w:tcBorders>
              <w:bottom w:val="nil"/>
            </w:tcBorders>
            <w:vAlign w:val="bottom"/>
          </w:tcPr>
          <w:p w14:paraId="3E0640F9" w14:textId="594D3E76" w:rsidR="005C2022" w:rsidRPr="00C34F00" w:rsidRDefault="005C2022" w:rsidP="005C2022">
            <w:pPr>
              <w:rPr>
                <w:rFonts w:ascii="Segoe UI" w:hAnsi="Segoe UI" w:cs="Segoe UI"/>
                <w:sz w:val="20"/>
              </w:rPr>
            </w:pPr>
            <w:r>
              <w:rPr>
                <w:rFonts w:ascii="Segoe UI" w:hAnsi="Segoe UI" w:cs="Segoe UI"/>
                <w:sz w:val="20"/>
              </w:rPr>
              <w:t>Justin Lima</w:t>
            </w:r>
          </w:p>
        </w:tc>
        <w:tc>
          <w:tcPr>
            <w:tcW w:w="4126" w:type="dxa"/>
            <w:tcBorders>
              <w:bottom w:val="nil"/>
            </w:tcBorders>
            <w:vAlign w:val="bottom"/>
          </w:tcPr>
          <w:p w14:paraId="10F75EF1" w14:textId="6819968A" w:rsidR="005C2022" w:rsidRPr="00C34F00" w:rsidRDefault="005C2022" w:rsidP="005C2022">
            <w:pPr>
              <w:rPr>
                <w:rFonts w:ascii="Segoe UI" w:hAnsi="Segoe UI" w:cs="Segoe UI"/>
                <w:sz w:val="20"/>
                <w:lang w:val="en-AU"/>
              </w:rPr>
            </w:pPr>
            <w:r>
              <w:rPr>
                <w:rFonts w:ascii="Segoe UI" w:hAnsi="Segoe UI" w:cs="Segoe UI"/>
                <w:sz w:val="20"/>
                <w:lang w:val="en-AU"/>
              </w:rPr>
              <w:t>Saddlebrook Management Consultants</w:t>
            </w:r>
          </w:p>
        </w:tc>
        <w:tc>
          <w:tcPr>
            <w:tcW w:w="3524" w:type="dxa"/>
            <w:gridSpan w:val="2"/>
            <w:tcBorders>
              <w:bottom w:val="nil"/>
            </w:tcBorders>
            <w:vAlign w:val="bottom"/>
          </w:tcPr>
          <w:p w14:paraId="7D020CE7" w14:textId="7C7259C7" w:rsidR="005C2022" w:rsidRPr="00EB5EBF" w:rsidRDefault="005C2022" w:rsidP="005C2022">
            <w:pPr>
              <w:rPr>
                <w:rFonts w:ascii="Segoe UI" w:hAnsi="Segoe UI" w:cs="Segoe UI"/>
                <w:sz w:val="20"/>
              </w:rPr>
            </w:pPr>
            <w:r w:rsidRPr="00EC7047">
              <w:rPr>
                <w:rFonts w:ascii="Segoe UI" w:hAnsi="Segoe UI" w:cs="Segoe UI"/>
                <w:bCs/>
                <w:sz w:val="20"/>
              </w:rPr>
              <w:t>jlima@smc1991.com</w:t>
            </w:r>
          </w:p>
        </w:tc>
      </w:tr>
      <w:tr w:rsidR="00B075D7" w:rsidRPr="00C34F00" w14:paraId="061229A8" w14:textId="77777777" w:rsidTr="00F66442">
        <w:trPr>
          <w:trHeight w:val="288"/>
          <w:jc w:val="center"/>
        </w:trPr>
        <w:tc>
          <w:tcPr>
            <w:tcW w:w="2714" w:type="dxa"/>
            <w:gridSpan w:val="2"/>
            <w:tcBorders>
              <w:bottom w:val="nil"/>
            </w:tcBorders>
            <w:vAlign w:val="bottom"/>
          </w:tcPr>
          <w:p w14:paraId="02BC55F5" w14:textId="1710CFA6" w:rsidR="00B075D7" w:rsidRDefault="00B075D7" w:rsidP="005C2022">
            <w:pPr>
              <w:rPr>
                <w:rFonts w:ascii="Segoe UI" w:hAnsi="Segoe UI" w:cs="Segoe UI"/>
                <w:sz w:val="20"/>
              </w:rPr>
            </w:pPr>
            <w:r>
              <w:rPr>
                <w:rFonts w:ascii="Segoe UI" w:hAnsi="Segoe UI" w:cs="Segoe UI"/>
                <w:sz w:val="20"/>
              </w:rPr>
              <w:t>Cristian Raso</w:t>
            </w:r>
          </w:p>
        </w:tc>
        <w:tc>
          <w:tcPr>
            <w:tcW w:w="4126" w:type="dxa"/>
            <w:tcBorders>
              <w:bottom w:val="nil"/>
            </w:tcBorders>
            <w:vAlign w:val="bottom"/>
          </w:tcPr>
          <w:p w14:paraId="0E3A4AA9" w14:textId="29094C62" w:rsidR="00B075D7" w:rsidRDefault="00B075D7" w:rsidP="005C2022">
            <w:pPr>
              <w:rPr>
                <w:rFonts w:ascii="Segoe UI" w:hAnsi="Segoe UI" w:cs="Segoe UI"/>
                <w:sz w:val="20"/>
                <w:lang w:val="en-AU"/>
              </w:rPr>
            </w:pPr>
            <w:r>
              <w:rPr>
                <w:rFonts w:ascii="Segoe UI" w:hAnsi="Segoe UI" w:cs="Segoe UI"/>
                <w:sz w:val="20"/>
                <w:lang w:val="en-AU"/>
              </w:rPr>
              <w:t>Saddlebrook Management Consultants</w:t>
            </w:r>
          </w:p>
        </w:tc>
        <w:tc>
          <w:tcPr>
            <w:tcW w:w="3524" w:type="dxa"/>
            <w:gridSpan w:val="2"/>
            <w:tcBorders>
              <w:bottom w:val="nil"/>
            </w:tcBorders>
            <w:vAlign w:val="bottom"/>
          </w:tcPr>
          <w:p w14:paraId="6D4EE0C7" w14:textId="3365E173" w:rsidR="00B075D7" w:rsidRPr="00EC7047" w:rsidRDefault="00B075D7" w:rsidP="005C2022">
            <w:pPr>
              <w:rPr>
                <w:rFonts w:ascii="Segoe UI" w:hAnsi="Segoe UI" w:cs="Segoe UI"/>
                <w:bCs/>
                <w:sz w:val="20"/>
              </w:rPr>
            </w:pPr>
            <w:r>
              <w:rPr>
                <w:rFonts w:ascii="Segoe UI" w:hAnsi="Segoe UI" w:cs="Segoe UI"/>
                <w:bCs/>
                <w:sz w:val="20"/>
              </w:rPr>
              <w:t>craso@smc1991.com</w:t>
            </w:r>
          </w:p>
        </w:tc>
      </w:tr>
      <w:tr w:rsidR="00385ED8" w:rsidRPr="00C34F00" w14:paraId="430258C2" w14:textId="77777777" w:rsidTr="00F66442">
        <w:trPr>
          <w:trHeight w:val="288"/>
          <w:jc w:val="center"/>
        </w:trPr>
        <w:tc>
          <w:tcPr>
            <w:tcW w:w="2714" w:type="dxa"/>
            <w:gridSpan w:val="2"/>
            <w:tcBorders>
              <w:bottom w:val="nil"/>
            </w:tcBorders>
            <w:vAlign w:val="bottom"/>
          </w:tcPr>
          <w:p w14:paraId="6A45C351" w14:textId="56B6CD73" w:rsidR="00385ED8" w:rsidRDefault="00385ED8" w:rsidP="00385ED8">
            <w:pPr>
              <w:rPr>
                <w:rFonts w:ascii="Segoe UI" w:hAnsi="Segoe UI" w:cs="Segoe UI"/>
                <w:sz w:val="20"/>
              </w:rPr>
            </w:pPr>
            <w:r>
              <w:rPr>
                <w:rFonts w:ascii="Segoe UI" w:hAnsi="Segoe UI" w:cs="Segoe UI"/>
                <w:sz w:val="20"/>
              </w:rPr>
              <w:t>Umar Iqbal</w:t>
            </w:r>
          </w:p>
        </w:tc>
        <w:tc>
          <w:tcPr>
            <w:tcW w:w="4126" w:type="dxa"/>
            <w:tcBorders>
              <w:bottom w:val="nil"/>
            </w:tcBorders>
            <w:vAlign w:val="bottom"/>
          </w:tcPr>
          <w:p w14:paraId="1162E461" w14:textId="3DF4A1BA" w:rsidR="00385ED8" w:rsidRDefault="00385ED8" w:rsidP="00385ED8">
            <w:pPr>
              <w:rPr>
                <w:rFonts w:ascii="Segoe UI" w:hAnsi="Segoe UI" w:cs="Segoe UI"/>
                <w:sz w:val="20"/>
                <w:lang w:val="en-AU"/>
              </w:rPr>
            </w:pPr>
            <w:r>
              <w:rPr>
                <w:rFonts w:ascii="Segoe UI" w:hAnsi="Segoe UI" w:cs="Segoe UI"/>
                <w:sz w:val="20"/>
                <w:lang w:val="en-AU"/>
              </w:rPr>
              <w:t>Saddlebrook Management Consultants</w:t>
            </w:r>
          </w:p>
        </w:tc>
        <w:tc>
          <w:tcPr>
            <w:tcW w:w="3524" w:type="dxa"/>
            <w:gridSpan w:val="2"/>
            <w:tcBorders>
              <w:bottom w:val="nil"/>
            </w:tcBorders>
            <w:vAlign w:val="bottom"/>
          </w:tcPr>
          <w:p w14:paraId="19E00A93" w14:textId="6CED1F8E" w:rsidR="00385ED8" w:rsidRPr="00385ED8" w:rsidRDefault="00385ED8" w:rsidP="00385ED8">
            <w:pPr>
              <w:rPr>
                <w:rFonts w:ascii="Segoe UI" w:hAnsi="Segoe UI" w:cs="Segoe UI"/>
                <w:sz w:val="20"/>
              </w:rPr>
            </w:pPr>
            <w:r w:rsidRPr="00385ED8">
              <w:rPr>
                <w:rFonts w:ascii="Segoe UI" w:hAnsi="Segoe UI" w:cs="Segoe UI"/>
                <w:sz w:val="20"/>
              </w:rPr>
              <w:t>uiqbal@smc1991.com</w:t>
            </w:r>
          </w:p>
        </w:tc>
      </w:tr>
      <w:tr w:rsidR="005C2022" w:rsidRPr="00C34F00" w14:paraId="25D58066" w14:textId="77777777" w:rsidTr="00F66442">
        <w:trPr>
          <w:trHeight w:val="288"/>
          <w:jc w:val="center"/>
        </w:trPr>
        <w:tc>
          <w:tcPr>
            <w:tcW w:w="2714" w:type="dxa"/>
            <w:gridSpan w:val="2"/>
            <w:tcBorders>
              <w:bottom w:val="nil"/>
            </w:tcBorders>
            <w:vAlign w:val="bottom"/>
          </w:tcPr>
          <w:p w14:paraId="7B49C7BF" w14:textId="5CF54947" w:rsidR="005C2022" w:rsidRPr="00C34F00" w:rsidRDefault="005C2022" w:rsidP="005C2022">
            <w:pPr>
              <w:rPr>
                <w:rFonts w:ascii="Segoe UI" w:hAnsi="Segoe UI" w:cs="Segoe UI"/>
                <w:sz w:val="20"/>
              </w:rPr>
            </w:pPr>
            <w:proofErr w:type="spellStart"/>
            <w:r w:rsidRPr="009D5A47">
              <w:rPr>
                <w:rFonts w:ascii="Segoe UI" w:hAnsi="Segoe UI" w:cs="Segoe UI"/>
                <w:sz w:val="20"/>
              </w:rPr>
              <w:t>Khody</w:t>
            </w:r>
            <w:proofErr w:type="spellEnd"/>
            <w:r w:rsidRPr="009D5A47">
              <w:rPr>
                <w:rFonts w:ascii="Segoe UI" w:hAnsi="Segoe UI" w:cs="Segoe UI"/>
                <w:sz w:val="20"/>
              </w:rPr>
              <w:t xml:space="preserve"> Shafaei</w:t>
            </w:r>
          </w:p>
        </w:tc>
        <w:tc>
          <w:tcPr>
            <w:tcW w:w="4126" w:type="dxa"/>
            <w:tcBorders>
              <w:bottom w:val="nil"/>
            </w:tcBorders>
            <w:vAlign w:val="bottom"/>
          </w:tcPr>
          <w:p w14:paraId="5880D323" w14:textId="7E70FC13" w:rsidR="005C2022" w:rsidRPr="00C34F00" w:rsidRDefault="005C2022" w:rsidP="005C2022">
            <w:pPr>
              <w:rPr>
                <w:rFonts w:ascii="Segoe UI" w:hAnsi="Segoe UI" w:cs="Segoe UI"/>
                <w:sz w:val="20"/>
                <w:lang w:val="en-AU"/>
              </w:rPr>
            </w:pPr>
            <w:r w:rsidRPr="009D5A47">
              <w:rPr>
                <w:rFonts w:ascii="Segoe UI" w:hAnsi="Segoe UI" w:cs="Segoe UI"/>
                <w:sz w:val="20"/>
                <w:lang w:val="en-AU"/>
              </w:rPr>
              <w:t>Wallman Architects</w:t>
            </w:r>
          </w:p>
        </w:tc>
        <w:tc>
          <w:tcPr>
            <w:tcW w:w="3524" w:type="dxa"/>
            <w:gridSpan w:val="2"/>
            <w:tcBorders>
              <w:bottom w:val="nil"/>
            </w:tcBorders>
            <w:vAlign w:val="bottom"/>
          </w:tcPr>
          <w:p w14:paraId="6130BD28" w14:textId="7D6EBE46" w:rsidR="005C2022" w:rsidRPr="00F1501F" w:rsidRDefault="005C2022" w:rsidP="005C2022">
            <w:pPr>
              <w:rPr>
                <w:rFonts w:ascii="Segoe UI" w:hAnsi="Segoe UI" w:cs="Segoe UI"/>
                <w:sz w:val="18"/>
                <w:szCs w:val="18"/>
              </w:rPr>
            </w:pPr>
            <w:r w:rsidRPr="009D5A47">
              <w:rPr>
                <w:rFonts w:ascii="Segoe UI" w:hAnsi="Segoe UI" w:cs="Segoe UI"/>
                <w:sz w:val="20"/>
              </w:rPr>
              <w:t>kshafaei@wallmanarchitects.com</w:t>
            </w:r>
          </w:p>
        </w:tc>
      </w:tr>
      <w:tr w:rsidR="005C2022" w:rsidRPr="00C34F00" w14:paraId="317C22C1" w14:textId="77777777" w:rsidTr="00F66442">
        <w:trPr>
          <w:trHeight w:val="288"/>
          <w:jc w:val="center"/>
        </w:trPr>
        <w:tc>
          <w:tcPr>
            <w:tcW w:w="2714" w:type="dxa"/>
            <w:gridSpan w:val="2"/>
            <w:tcBorders>
              <w:bottom w:val="nil"/>
            </w:tcBorders>
            <w:vAlign w:val="bottom"/>
          </w:tcPr>
          <w:p w14:paraId="4A8D100A" w14:textId="71773885" w:rsidR="005C2022" w:rsidRPr="00C34F00" w:rsidRDefault="005C2022" w:rsidP="005C2022">
            <w:pPr>
              <w:rPr>
                <w:rFonts w:ascii="Segoe UI" w:hAnsi="Segoe UI" w:cs="Segoe UI"/>
                <w:sz w:val="20"/>
              </w:rPr>
            </w:pPr>
            <w:r w:rsidRPr="009D5A47">
              <w:rPr>
                <w:rFonts w:ascii="Segoe UI" w:hAnsi="Segoe UI" w:cs="Segoe UI"/>
                <w:sz w:val="20"/>
              </w:rPr>
              <w:t>Radovan Janjanin</w:t>
            </w:r>
          </w:p>
        </w:tc>
        <w:tc>
          <w:tcPr>
            <w:tcW w:w="4126" w:type="dxa"/>
            <w:tcBorders>
              <w:bottom w:val="nil"/>
            </w:tcBorders>
            <w:vAlign w:val="bottom"/>
          </w:tcPr>
          <w:p w14:paraId="454AC559" w14:textId="3D1345FE" w:rsidR="005C2022" w:rsidRPr="00C34F00" w:rsidRDefault="005C2022" w:rsidP="005C2022">
            <w:pPr>
              <w:rPr>
                <w:rFonts w:ascii="Segoe UI" w:hAnsi="Segoe UI" w:cs="Segoe UI"/>
                <w:sz w:val="20"/>
              </w:rPr>
            </w:pPr>
            <w:r w:rsidRPr="009D5A47">
              <w:rPr>
                <w:rFonts w:ascii="Segoe UI" w:hAnsi="Segoe UI" w:cs="Segoe UI"/>
                <w:sz w:val="20"/>
                <w:lang w:val="en-AU"/>
              </w:rPr>
              <w:t>Wallman Architects</w:t>
            </w:r>
          </w:p>
        </w:tc>
        <w:tc>
          <w:tcPr>
            <w:tcW w:w="3524" w:type="dxa"/>
            <w:gridSpan w:val="2"/>
            <w:tcBorders>
              <w:bottom w:val="nil"/>
            </w:tcBorders>
            <w:vAlign w:val="bottom"/>
          </w:tcPr>
          <w:p w14:paraId="2E05D9AA" w14:textId="31FA14C1" w:rsidR="005C2022" w:rsidRPr="00EB5EBF" w:rsidRDefault="005C2022" w:rsidP="005C2022">
            <w:pPr>
              <w:rPr>
                <w:rFonts w:ascii="Segoe UI" w:hAnsi="Segoe UI" w:cs="Segoe UI"/>
                <w:sz w:val="20"/>
              </w:rPr>
            </w:pPr>
            <w:r w:rsidRPr="009D5A47">
              <w:rPr>
                <w:rFonts w:ascii="Segoe UI" w:hAnsi="Segoe UI" w:cs="Segoe UI"/>
                <w:sz w:val="20"/>
              </w:rPr>
              <w:t>rjanjanin@wallmanarchitects.com</w:t>
            </w:r>
          </w:p>
        </w:tc>
      </w:tr>
      <w:tr w:rsidR="005C2022" w:rsidRPr="00C34F00" w14:paraId="2DA57AD2" w14:textId="77777777" w:rsidTr="00F66442">
        <w:trPr>
          <w:trHeight w:val="288"/>
          <w:jc w:val="center"/>
        </w:trPr>
        <w:tc>
          <w:tcPr>
            <w:tcW w:w="2714" w:type="dxa"/>
            <w:gridSpan w:val="2"/>
            <w:tcBorders>
              <w:top w:val="nil"/>
              <w:bottom w:val="single" w:sz="8" w:space="0" w:color="auto"/>
            </w:tcBorders>
            <w:vAlign w:val="bottom"/>
          </w:tcPr>
          <w:p w14:paraId="024E1158" w14:textId="75F90FF9" w:rsidR="005C2022" w:rsidRPr="00C34F00" w:rsidRDefault="005C2022" w:rsidP="005C2022">
            <w:pPr>
              <w:rPr>
                <w:rFonts w:ascii="Segoe UI" w:hAnsi="Segoe UI" w:cs="Segoe UI"/>
                <w:sz w:val="20"/>
              </w:rPr>
            </w:pPr>
            <w:r>
              <w:rPr>
                <w:rFonts w:ascii="Segoe UI" w:hAnsi="Segoe UI" w:cs="Segoe UI"/>
                <w:sz w:val="20"/>
              </w:rPr>
              <w:t>Bill Tan</w:t>
            </w:r>
          </w:p>
        </w:tc>
        <w:tc>
          <w:tcPr>
            <w:tcW w:w="4126" w:type="dxa"/>
            <w:tcBorders>
              <w:top w:val="nil"/>
              <w:bottom w:val="single" w:sz="8" w:space="0" w:color="auto"/>
            </w:tcBorders>
            <w:vAlign w:val="bottom"/>
          </w:tcPr>
          <w:p w14:paraId="38C93F1C" w14:textId="26FE0FEF" w:rsidR="005C2022" w:rsidRPr="00C34F00" w:rsidRDefault="005C2022" w:rsidP="005C2022">
            <w:pPr>
              <w:rPr>
                <w:rFonts w:ascii="Segoe UI" w:hAnsi="Segoe UI" w:cs="Segoe UI"/>
                <w:sz w:val="20"/>
              </w:rPr>
            </w:pPr>
            <w:r>
              <w:rPr>
                <w:rFonts w:ascii="Segoe UI" w:hAnsi="Segoe UI" w:cs="Segoe UI"/>
                <w:sz w:val="20"/>
                <w:lang w:val="en-AU"/>
              </w:rPr>
              <w:t>City of Toronto</w:t>
            </w:r>
          </w:p>
        </w:tc>
        <w:tc>
          <w:tcPr>
            <w:tcW w:w="3524" w:type="dxa"/>
            <w:gridSpan w:val="2"/>
            <w:tcBorders>
              <w:top w:val="nil"/>
              <w:bottom w:val="single" w:sz="8" w:space="0" w:color="auto"/>
            </w:tcBorders>
            <w:vAlign w:val="bottom"/>
          </w:tcPr>
          <w:p w14:paraId="6E2C1EC6" w14:textId="0FB78CD2" w:rsidR="005C2022" w:rsidRPr="00EB5EBF" w:rsidRDefault="005C2022" w:rsidP="005C2022">
            <w:pPr>
              <w:rPr>
                <w:rFonts w:ascii="Segoe UI" w:hAnsi="Segoe UI" w:cs="Segoe UI"/>
                <w:sz w:val="20"/>
              </w:rPr>
            </w:pPr>
            <w:r>
              <w:rPr>
                <w:rFonts w:ascii="Segoe UI" w:hAnsi="Segoe UI" w:cs="Segoe UI"/>
                <w:sz w:val="20"/>
              </w:rPr>
              <w:t xml:space="preserve">Bill.tan@toronto.ca </w:t>
            </w:r>
          </w:p>
        </w:tc>
      </w:tr>
    </w:tbl>
    <w:p w14:paraId="15C69E21" w14:textId="77777777" w:rsidR="006E4FD4" w:rsidRPr="00C34F00" w:rsidRDefault="006E4FD4" w:rsidP="00156182">
      <w:pPr>
        <w:jc w:val="both"/>
        <w:rPr>
          <w:rFonts w:ascii="Segoe UI" w:hAnsi="Segoe UI" w:cs="Segoe UI"/>
          <w:b/>
          <w:sz w:val="20"/>
        </w:rPr>
      </w:pPr>
    </w:p>
    <w:p w14:paraId="34EC00FC" w14:textId="77777777" w:rsidR="00FB517C" w:rsidRPr="002F5E0C" w:rsidRDefault="00FB517C" w:rsidP="00177132">
      <w:pPr>
        <w:pStyle w:val="ListParagraph"/>
        <w:numPr>
          <w:ilvl w:val="0"/>
          <w:numId w:val="3"/>
        </w:numPr>
        <w:spacing w:before="240" w:after="240"/>
        <w:ind w:left="720" w:hanging="720"/>
        <w:jc w:val="both"/>
        <w:rPr>
          <w:rFonts w:ascii="Segoe UI" w:hAnsi="Segoe UI" w:cs="Segoe UI"/>
          <w:b/>
          <w:sz w:val="20"/>
        </w:rPr>
      </w:pPr>
      <w:r w:rsidRPr="002F5E0C">
        <w:rPr>
          <w:rFonts w:ascii="Segoe UI" w:hAnsi="Segoe UI" w:cs="Segoe UI"/>
          <w:b/>
          <w:sz w:val="20"/>
        </w:rPr>
        <w:t>WORK REVIEWED</w:t>
      </w:r>
      <w:r w:rsidRPr="002F5E0C">
        <w:rPr>
          <w:rFonts w:ascii="Segoe UI" w:hAnsi="Segoe UI" w:cs="Segoe UI"/>
          <w:sz w:val="20"/>
        </w:rPr>
        <w:t xml:space="preserve"> </w:t>
      </w:r>
    </w:p>
    <w:p w14:paraId="5316662B" w14:textId="5ECB0DC6" w:rsidR="002A6CA0" w:rsidRPr="00242072" w:rsidRDefault="002A6CA0" w:rsidP="002A6CA0">
      <w:pPr>
        <w:pStyle w:val="ListParagraph"/>
        <w:numPr>
          <w:ilvl w:val="1"/>
          <w:numId w:val="3"/>
        </w:numPr>
        <w:spacing w:after="240" w:line="240" w:lineRule="atLeast"/>
        <w:ind w:left="720" w:hanging="720"/>
        <w:jc w:val="both"/>
        <w:rPr>
          <w:rFonts w:ascii="Segoe UI" w:hAnsi="Segoe UI" w:cs="Segoe UI"/>
          <w:b/>
          <w:sz w:val="20"/>
        </w:rPr>
      </w:pPr>
      <w:bookmarkStart w:id="0" w:name="_Hlk83894194"/>
      <w:bookmarkStart w:id="1" w:name="_Hlk81135610"/>
      <w:r w:rsidRPr="00242072">
        <w:rPr>
          <w:rFonts w:ascii="Segoe UI" w:hAnsi="Segoe UI" w:cs="Segoe UI"/>
          <w:b/>
          <w:sz w:val="20"/>
        </w:rPr>
        <w:t xml:space="preserve">Concealed Membrane Protection &amp; Window Wall – Tower </w:t>
      </w:r>
      <w:r>
        <w:rPr>
          <w:rFonts w:ascii="Segoe UI" w:hAnsi="Segoe UI" w:cs="Segoe UI"/>
          <w:b/>
          <w:sz w:val="20"/>
        </w:rPr>
        <w:t>C</w:t>
      </w:r>
      <w:r w:rsidRPr="00242072">
        <w:rPr>
          <w:rFonts w:ascii="Segoe UI" w:hAnsi="Segoe UI" w:cs="Segoe UI"/>
          <w:b/>
          <w:sz w:val="20"/>
        </w:rPr>
        <w:t xml:space="preserve"> – MC7 HD Frames</w:t>
      </w:r>
    </w:p>
    <w:p w14:paraId="1D5A74A9" w14:textId="57D553A9" w:rsidR="002A6CA0" w:rsidRPr="00CC1F16" w:rsidRDefault="002A6CA0" w:rsidP="00CC1F16">
      <w:pPr>
        <w:pStyle w:val="PAHeading2Element"/>
      </w:pPr>
      <w:r w:rsidRPr="00CC1F16">
        <w:t xml:space="preserve">A random visual review was performed of the concealed membrane and window wall installation at the link window Level 19 Towers C. At the time of the review, the work was generally complete (Refer to Photographs Nos. </w:t>
      </w:r>
      <w:r w:rsidR="0050329E" w:rsidRPr="00CC1F16">
        <w:t>1</w:t>
      </w:r>
      <w:r w:rsidRPr="00CC1F16">
        <w:t xml:space="preserve"> </w:t>
      </w:r>
      <w:r w:rsidR="0050329E" w:rsidRPr="00CC1F16">
        <w:t>&amp;</w:t>
      </w:r>
      <w:r w:rsidRPr="00CC1F16">
        <w:t xml:space="preserve"> </w:t>
      </w:r>
      <w:r w:rsidR="0050329E" w:rsidRPr="00CC1F16">
        <w:t>2</w:t>
      </w:r>
      <w:r w:rsidRPr="00CC1F16">
        <w:t>).</w:t>
      </w:r>
    </w:p>
    <w:p w14:paraId="323A4698" w14:textId="77777777" w:rsidR="002A6CA0" w:rsidRPr="00CC1F16" w:rsidRDefault="002A6CA0" w:rsidP="00CC1F16">
      <w:pPr>
        <w:pStyle w:val="PAHeading2Element"/>
      </w:pPr>
      <w:bookmarkStart w:id="2" w:name="_Hlk109635469"/>
      <w:r w:rsidRPr="00CC1F16">
        <w:t xml:space="preserve">As reviewed previously, at the base of the window wall on the concrete slab, an extruded aluminum L-angle with a rubber gasket was installed using </w:t>
      </w:r>
      <w:proofErr w:type="spellStart"/>
      <w:r w:rsidRPr="00CC1F16">
        <w:t>Tapcon</w:t>
      </w:r>
      <w:proofErr w:type="spellEnd"/>
      <w:r w:rsidRPr="00CC1F16">
        <w:t xml:space="preserve"> fasteners to the concrete. Plastic shims were noted underneath the sill L-angle for leveling purposes. Non shrinkable grout as confirmed by site will be installed below the extruded aluminum L angle where required.</w:t>
      </w:r>
    </w:p>
    <w:p w14:paraId="00B30ED6" w14:textId="77777777" w:rsidR="002A6CA0" w:rsidRPr="00CC1F16" w:rsidRDefault="002A6CA0" w:rsidP="00CC1F16">
      <w:pPr>
        <w:pStyle w:val="PAHeading2Element"/>
      </w:pPr>
      <w:r w:rsidRPr="00CC1F16">
        <w:t>Blueskin SA membrane was installed from the extruded aluminium L-angle and onto the concrete substrate. The concrete surface was primed prior to the installation of the membrane. A sealant joint was installed at the membrane to L-angle below the rubber gasket. At terrace locations, a membrane overlap was provided for tie-in to the roofing membrane.</w:t>
      </w:r>
    </w:p>
    <w:p w14:paraId="704CE482" w14:textId="77777777" w:rsidR="002A6CA0" w:rsidRPr="00CC1F16" w:rsidRDefault="002A6CA0" w:rsidP="00CC1F16">
      <w:pPr>
        <w:pStyle w:val="PAHeading2Element"/>
      </w:pPr>
      <w:r w:rsidRPr="00CC1F16">
        <w:t xml:space="preserve">Window frames were set on the sill L-angle with plastic shims placed under the window frames. Tek screws were installed from the L-angle to the window frames spaced at approximately 12” </w:t>
      </w:r>
      <w:proofErr w:type="spellStart"/>
      <w:r w:rsidRPr="00CC1F16">
        <w:t>o.c.</w:t>
      </w:r>
      <w:proofErr w:type="spellEnd"/>
      <w:r w:rsidRPr="00CC1F16">
        <w:t xml:space="preserve"> A</w:t>
      </w:r>
      <w:r w:rsidRPr="00924CF7">
        <w:t xml:space="preserve"> </w:t>
      </w:r>
      <w:r w:rsidRPr="00CC1F16">
        <w:t xml:space="preserve">total of two </w:t>
      </w:r>
      <w:r w:rsidRPr="00CC1F16">
        <w:lastRenderedPageBreak/>
        <w:t xml:space="preserve">fasteners were installed at the vertical mullions, followed by 6 at 1” </w:t>
      </w:r>
      <w:proofErr w:type="spellStart"/>
      <w:r w:rsidRPr="00CC1F16">
        <w:t>o.c</w:t>
      </w:r>
      <w:proofErr w:type="spellEnd"/>
      <w:r w:rsidRPr="00CC1F16">
        <w:t xml:space="preserve"> on each side. Anchoring was in progress at time of review. </w:t>
      </w:r>
    </w:p>
    <w:p w14:paraId="50E734FB" w14:textId="77777777" w:rsidR="002A6CA0" w:rsidRPr="00CC1F16" w:rsidRDefault="002A6CA0" w:rsidP="00CC1F16">
      <w:pPr>
        <w:pStyle w:val="PAHeading2Element"/>
      </w:pPr>
      <w:r w:rsidRPr="00CC1F16">
        <w:t xml:space="preserve">At the head locations of the window wall, the window panels were secured to the underside of the concrete slab with 10” aluminum strap anchors. A total of 5 </w:t>
      </w:r>
      <w:proofErr w:type="spellStart"/>
      <w:r w:rsidRPr="00CC1F16">
        <w:t>Tapcon</w:t>
      </w:r>
      <w:proofErr w:type="spellEnd"/>
      <w:r w:rsidRPr="00CC1F16">
        <w:t xml:space="preserve"> screws were installed per strap anchor. The installed anchors were with in the 6” mark from the vertical mullions. Depending on the width of the window panel a minimum of 1 and a maximum of 3 10” strap anchors with 5 fasteners were noted at the head locations. Fastening of the strap anchors was in progress. </w:t>
      </w:r>
    </w:p>
    <w:p w14:paraId="50E859D3" w14:textId="77777777" w:rsidR="002A6CA0" w:rsidRPr="00CC1F16" w:rsidRDefault="002A6CA0" w:rsidP="00CC1F16">
      <w:pPr>
        <w:pStyle w:val="PAHeading2Element"/>
      </w:pPr>
      <w:r w:rsidRPr="00CC1F16">
        <w:t>The installation of the extruded aluminum coupler with 2 rubber gaskets was not reviewed at the time of review, however as noted previously, the adjacent window wall jamb frames were connected with a vertical extruded aluminum coupler embedded in silicone sealant. Two screws were installed at the head of the vertical mullions, few locations were noted with fasteners at the transom location of the vertical mullions at coupler locations.</w:t>
      </w:r>
      <w:bookmarkStart w:id="3" w:name="_Hlk109635551"/>
      <w:bookmarkEnd w:id="2"/>
    </w:p>
    <w:p w14:paraId="7CCAC8EB" w14:textId="77777777" w:rsidR="002A6CA0" w:rsidRDefault="002A6CA0" w:rsidP="00CC1F16">
      <w:pPr>
        <w:pStyle w:val="PAHeading2Element"/>
        <w:rPr>
          <w:b/>
          <w:bCs/>
        </w:rPr>
      </w:pPr>
      <w:r w:rsidRPr="00924CF7">
        <w:t>Vent boxes were noted to be installed at the window wall.</w:t>
      </w:r>
      <w:bookmarkEnd w:id="3"/>
    </w:p>
    <w:p w14:paraId="0A8AD456" w14:textId="77777777" w:rsidR="002A6CA0" w:rsidRPr="00CC1F16" w:rsidRDefault="002A6CA0" w:rsidP="00CC1F16">
      <w:pPr>
        <w:pStyle w:val="PAHeading2Element"/>
      </w:pPr>
      <w:r w:rsidRPr="00CC1F16">
        <w:t>Generally, the in-progress window wall installation appeared to be progressing satisfactorily.</w:t>
      </w:r>
    </w:p>
    <w:p w14:paraId="37E2D3FC" w14:textId="6CFDC713" w:rsidR="002F7655" w:rsidRPr="00E86E0B" w:rsidRDefault="002F7655" w:rsidP="00E86E0B">
      <w:pPr>
        <w:pStyle w:val="ListParagraph"/>
        <w:numPr>
          <w:ilvl w:val="1"/>
          <w:numId w:val="3"/>
        </w:numPr>
        <w:spacing w:after="240" w:line="240" w:lineRule="atLeast"/>
        <w:ind w:left="720" w:hanging="720"/>
        <w:jc w:val="both"/>
        <w:rPr>
          <w:rFonts w:ascii="Segoe UI" w:hAnsi="Segoe UI" w:cs="Segoe UI"/>
          <w:b/>
          <w:sz w:val="20"/>
        </w:rPr>
      </w:pPr>
      <w:r w:rsidRPr="00E86E0B">
        <w:rPr>
          <w:rFonts w:ascii="Segoe UI" w:hAnsi="Segoe UI" w:cs="Segoe UI"/>
          <w:b/>
          <w:sz w:val="20"/>
        </w:rPr>
        <w:t xml:space="preserve">Sealant – Interior – Tower C </w:t>
      </w:r>
    </w:p>
    <w:p w14:paraId="13EB39F9" w14:textId="6C1CECFC" w:rsidR="002F7655" w:rsidRDefault="002F7655" w:rsidP="002F7655">
      <w:pPr>
        <w:pStyle w:val="ListParagraph"/>
        <w:numPr>
          <w:ilvl w:val="2"/>
          <w:numId w:val="3"/>
        </w:numPr>
        <w:tabs>
          <w:tab w:val="left" w:pos="720"/>
        </w:tabs>
        <w:spacing w:before="240" w:after="240" w:line="240" w:lineRule="atLeast"/>
        <w:jc w:val="both"/>
        <w:rPr>
          <w:rFonts w:ascii="Segoe UI" w:hAnsi="Segoe UI" w:cs="Segoe UI"/>
          <w:sz w:val="20"/>
        </w:rPr>
      </w:pPr>
      <w:r>
        <w:rPr>
          <w:rFonts w:ascii="Segoe UI" w:hAnsi="Segoe UI" w:cs="Segoe UI"/>
          <w:sz w:val="20"/>
        </w:rPr>
        <w:t xml:space="preserve">A random visual review was performed of the Interior sealant at the head of the window wall on </w:t>
      </w:r>
      <w:r w:rsidR="00AA5FDD">
        <w:rPr>
          <w:rFonts w:ascii="Segoe UI" w:hAnsi="Segoe UI" w:cs="Segoe UI"/>
          <w:sz w:val="20"/>
        </w:rPr>
        <w:t>Level 18 and 19</w:t>
      </w:r>
      <w:r>
        <w:rPr>
          <w:rFonts w:ascii="Segoe UI" w:hAnsi="Segoe UI" w:cs="Segoe UI"/>
          <w:sz w:val="20"/>
        </w:rPr>
        <w:t xml:space="preserve"> </w:t>
      </w:r>
      <w:r w:rsidR="00AA5FDD">
        <w:rPr>
          <w:rFonts w:ascii="Segoe UI" w:hAnsi="Segoe UI" w:cs="Segoe UI"/>
          <w:sz w:val="20"/>
        </w:rPr>
        <w:t>of</w:t>
      </w:r>
      <w:r>
        <w:rPr>
          <w:rFonts w:ascii="Segoe UI" w:hAnsi="Segoe UI" w:cs="Segoe UI"/>
          <w:sz w:val="20"/>
        </w:rPr>
        <w:t xml:space="preserve"> Towers C. At the time of the review, the work was generally complete </w:t>
      </w:r>
      <w:r>
        <w:rPr>
          <w:rFonts w:ascii="Segoe UI" w:hAnsi="Segoe UI" w:cs="Segoe UI"/>
          <w:b/>
          <w:sz w:val="20"/>
        </w:rPr>
        <w:t xml:space="preserve">(Refer to Photographs Nos. </w:t>
      </w:r>
      <w:r w:rsidR="0050329E">
        <w:rPr>
          <w:rFonts w:ascii="Segoe UI" w:hAnsi="Segoe UI" w:cs="Segoe UI"/>
          <w:b/>
          <w:sz w:val="20"/>
        </w:rPr>
        <w:t>2</w:t>
      </w:r>
      <w:r>
        <w:rPr>
          <w:rFonts w:ascii="Segoe UI" w:hAnsi="Segoe UI" w:cs="Segoe UI"/>
          <w:b/>
          <w:sz w:val="20"/>
        </w:rPr>
        <w:t xml:space="preserve"> </w:t>
      </w:r>
      <w:r w:rsidR="0050329E">
        <w:rPr>
          <w:rFonts w:ascii="Segoe UI" w:hAnsi="Segoe UI" w:cs="Segoe UI"/>
          <w:b/>
          <w:sz w:val="20"/>
        </w:rPr>
        <w:t>&amp;</w:t>
      </w:r>
      <w:r>
        <w:rPr>
          <w:rFonts w:ascii="Segoe UI" w:hAnsi="Segoe UI" w:cs="Segoe UI"/>
          <w:b/>
          <w:sz w:val="20"/>
        </w:rPr>
        <w:t xml:space="preserve"> </w:t>
      </w:r>
      <w:r w:rsidR="0050329E">
        <w:rPr>
          <w:rFonts w:ascii="Segoe UI" w:hAnsi="Segoe UI" w:cs="Segoe UI"/>
          <w:b/>
          <w:sz w:val="20"/>
        </w:rPr>
        <w:t>3</w:t>
      </w:r>
      <w:r>
        <w:rPr>
          <w:rFonts w:ascii="Segoe UI" w:hAnsi="Segoe UI" w:cs="Segoe UI"/>
          <w:b/>
          <w:sz w:val="20"/>
        </w:rPr>
        <w:t>)</w:t>
      </w:r>
      <w:r>
        <w:rPr>
          <w:rFonts w:ascii="Segoe UI" w:hAnsi="Segoe UI" w:cs="Segoe UI"/>
          <w:sz w:val="20"/>
        </w:rPr>
        <w:t xml:space="preserve">. </w:t>
      </w:r>
    </w:p>
    <w:p w14:paraId="421BCD9D" w14:textId="66F8C24C" w:rsidR="002F7655" w:rsidRDefault="002F7655" w:rsidP="002F7655">
      <w:pPr>
        <w:pStyle w:val="ListParagraph"/>
        <w:numPr>
          <w:ilvl w:val="2"/>
          <w:numId w:val="3"/>
        </w:numPr>
        <w:tabs>
          <w:tab w:val="left" w:pos="720"/>
        </w:tabs>
        <w:spacing w:before="240" w:after="240" w:line="240" w:lineRule="atLeast"/>
        <w:jc w:val="both"/>
        <w:rPr>
          <w:rFonts w:ascii="Segoe UI" w:hAnsi="Segoe UI" w:cs="Segoe UI"/>
          <w:sz w:val="20"/>
        </w:rPr>
      </w:pPr>
      <w:r>
        <w:rPr>
          <w:rFonts w:ascii="Segoe UI" w:hAnsi="Segoe UI" w:cs="Segoe UI"/>
          <w:sz w:val="20"/>
        </w:rPr>
        <w:t xml:space="preserve">Spray applied foam was installed at the gap between the concrete ceiling slab and head of window wall frames. The spray foam was being cut flush to the window frame to provide an adequate backing. </w:t>
      </w:r>
    </w:p>
    <w:p w14:paraId="3FABD6CD" w14:textId="77777777" w:rsidR="002F7655" w:rsidRDefault="002F7655" w:rsidP="002F7655">
      <w:pPr>
        <w:pStyle w:val="ListParagraph"/>
        <w:numPr>
          <w:ilvl w:val="2"/>
          <w:numId w:val="3"/>
        </w:numPr>
        <w:tabs>
          <w:tab w:val="left" w:pos="720"/>
        </w:tabs>
        <w:spacing w:before="240" w:after="240" w:line="240" w:lineRule="atLeast"/>
        <w:jc w:val="both"/>
        <w:rPr>
          <w:rFonts w:ascii="Segoe UI" w:hAnsi="Segoe UI" w:cs="Segoe UI"/>
          <w:sz w:val="20"/>
        </w:rPr>
      </w:pPr>
      <w:r>
        <w:rPr>
          <w:rFonts w:ascii="Segoe UI" w:hAnsi="Segoe UI" w:cs="Segoe UI"/>
          <w:sz w:val="20"/>
        </w:rPr>
        <w:t>Sealant (</w:t>
      </w:r>
      <w:proofErr w:type="spellStart"/>
      <w:r>
        <w:rPr>
          <w:rFonts w:ascii="Segoe UI" w:hAnsi="Segoe UI" w:cs="Segoe UI"/>
          <w:sz w:val="20"/>
        </w:rPr>
        <w:t>Dymonic</w:t>
      </w:r>
      <w:proofErr w:type="spellEnd"/>
      <w:r>
        <w:rPr>
          <w:rFonts w:ascii="Segoe UI" w:hAnsi="Segoe UI" w:cs="Segoe UI"/>
          <w:sz w:val="20"/>
        </w:rPr>
        <w:t xml:space="preserve"> FC) was installed over the spray foam backing and strap anchors with fasteners. The installed sealant appeared to be of adequate depth.</w:t>
      </w:r>
    </w:p>
    <w:p w14:paraId="3E5C5D5A" w14:textId="4DCEC28E" w:rsidR="002F7655" w:rsidRDefault="002F7655" w:rsidP="002F7655">
      <w:pPr>
        <w:pStyle w:val="ListParagraph"/>
        <w:numPr>
          <w:ilvl w:val="2"/>
          <w:numId w:val="3"/>
        </w:numPr>
        <w:tabs>
          <w:tab w:val="left" w:pos="720"/>
        </w:tabs>
        <w:spacing w:before="240" w:after="240" w:line="240" w:lineRule="atLeast"/>
        <w:jc w:val="both"/>
        <w:rPr>
          <w:rFonts w:ascii="Segoe UI" w:hAnsi="Segoe UI" w:cs="Segoe UI"/>
          <w:sz w:val="20"/>
        </w:rPr>
      </w:pPr>
      <w:r>
        <w:rPr>
          <w:rFonts w:ascii="Segoe UI" w:hAnsi="Segoe UI" w:cs="Segoe UI"/>
          <w:sz w:val="20"/>
        </w:rPr>
        <w:t>Generally, the sealant installation appeared to be satisfactory.</w:t>
      </w:r>
      <w:r>
        <w:rPr>
          <w:rFonts w:ascii="Segoe UI" w:hAnsi="Segoe UI" w:cs="Segoe UI"/>
          <w:b/>
        </w:rPr>
        <w:t xml:space="preserve"> </w:t>
      </w:r>
    </w:p>
    <w:p w14:paraId="373385D8" w14:textId="77777777" w:rsidR="00D74299" w:rsidRPr="00E86E0B" w:rsidRDefault="00D74299" w:rsidP="00E86E0B">
      <w:pPr>
        <w:pStyle w:val="ListParagraph"/>
        <w:numPr>
          <w:ilvl w:val="1"/>
          <w:numId w:val="3"/>
        </w:numPr>
        <w:spacing w:after="240" w:line="240" w:lineRule="atLeast"/>
        <w:ind w:left="720" w:hanging="720"/>
        <w:jc w:val="both"/>
        <w:rPr>
          <w:rFonts w:ascii="Segoe UI" w:hAnsi="Segoe UI" w:cs="Segoe UI"/>
          <w:b/>
          <w:sz w:val="20"/>
        </w:rPr>
      </w:pPr>
      <w:r w:rsidRPr="00E86E0B">
        <w:rPr>
          <w:rFonts w:ascii="Segoe UI" w:hAnsi="Segoe UI" w:cs="Segoe UI"/>
          <w:b/>
          <w:sz w:val="20"/>
        </w:rPr>
        <w:t>Firestopping – Vertical at Shear Wall – Tower C</w:t>
      </w:r>
    </w:p>
    <w:p w14:paraId="4EA282F0" w14:textId="6AA13FC7" w:rsidR="00D74299" w:rsidRPr="00D74299" w:rsidRDefault="00D74299" w:rsidP="00CC1F16">
      <w:pPr>
        <w:pStyle w:val="PAHeading2Element"/>
        <w:rPr>
          <w:b/>
          <w:bCs/>
        </w:rPr>
      </w:pPr>
      <w:r w:rsidRPr="00D74299">
        <w:t xml:space="preserve">A random visual review was performed of the firestopping system installed, at the vertical fire separation joints, between the shear wall and the window wall system on Level </w:t>
      </w:r>
      <w:r>
        <w:t>1</w:t>
      </w:r>
      <w:r w:rsidR="00AA5FDD">
        <w:t>8</w:t>
      </w:r>
      <w:r w:rsidRPr="00D74299">
        <w:t xml:space="preserve"> of Tower C. At the time of review, the work was generally complete (Refer to Photographs Nos. </w:t>
      </w:r>
      <w:r w:rsidR="0050329E">
        <w:t>3</w:t>
      </w:r>
      <w:r w:rsidRPr="00D74299">
        <w:t xml:space="preserve"> &amp; </w:t>
      </w:r>
      <w:r w:rsidR="0050329E">
        <w:t>4</w:t>
      </w:r>
      <w:r w:rsidRPr="00D74299">
        <w:t>).</w:t>
      </w:r>
    </w:p>
    <w:p w14:paraId="4B86185D" w14:textId="77777777" w:rsidR="00D74299" w:rsidRPr="00D74299" w:rsidRDefault="00D74299" w:rsidP="00CC1F16">
      <w:pPr>
        <w:pStyle w:val="PAHeading2Element"/>
        <w:rPr>
          <w:b/>
          <w:bCs/>
        </w:rPr>
      </w:pPr>
      <w:r w:rsidRPr="00D74299">
        <w:t>Mineral wool insulation 4” deep was observed to be installed between the concrete shear wall and window wall locations on both sides of the walls.</w:t>
      </w:r>
    </w:p>
    <w:p w14:paraId="72618631" w14:textId="77777777" w:rsidR="00D74299" w:rsidRPr="00D74299" w:rsidRDefault="00D74299" w:rsidP="00CC1F16">
      <w:pPr>
        <w:pStyle w:val="PAHeading2Element"/>
        <w:rPr>
          <w:b/>
          <w:bCs/>
        </w:rPr>
      </w:pPr>
      <w:r w:rsidRPr="00D74299">
        <w:t xml:space="preserve">Where complete, spray applied firestopping sealant (Hilti CFS-SP WB) was being sprayed over the mineral wool backing.  The smoke seal sealant was generally observed to be continuous with a minimum of 1” overlap on both window wall and concrete wall. </w:t>
      </w:r>
    </w:p>
    <w:p w14:paraId="226600E9" w14:textId="77777777" w:rsidR="00D74299" w:rsidRDefault="00D74299" w:rsidP="00CC1F16">
      <w:pPr>
        <w:pStyle w:val="PAHeading2Element"/>
        <w:rPr>
          <w:b/>
          <w:bCs/>
        </w:rPr>
      </w:pPr>
      <w:r w:rsidRPr="00D74299">
        <w:t xml:space="preserve">Generally, the installed vertical firestopping appeared to be satisfactorily. </w:t>
      </w:r>
    </w:p>
    <w:bookmarkEnd w:id="0"/>
    <w:bookmarkEnd w:id="1"/>
    <w:p w14:paraId="689AC128" w14:textId="6FC0947C" w:rsidR="00AA5FDD" w:rsidRPr="00E86E0B" w:rsidRDefault="00AA5FDD" w:rsidP="00E86E0B">
      <w:pPr>
        <w:pStyle w:val="ListParagraph"/>
        <w:numPr>
          <w:ilvl w:val="1"/>
          <w:numId w:val="3"/>
        </w:numPr>
        <w:spacing w:after="240" w:line="240" w:lineRule="atLeast"/>
        <w:ind w:left="720" w:hanging="720"/>
        <w:jc w:val="both"/>
        <w:rPr>
          <w:rFonts w:ascii="Segoe UI" w:hAnsi="Segoe UI" w:cs="Segoe UI"/>
          <w:b/>
          <w:sz w:val="20"/>
        </w:rPr>
      </w:pPr>
      <w:r w:rsidRPr="00E86E0B">
        <w:rPr>
          <w:rFonts w:ascii="Segoe UI" w:hAnsi="Segoe UI" w:cs="Segoe UI"/>
          <w:b/>
          <w:sz w:val="20"/>
        </w:rPr>
        <w:lastRenderedPageBreak/>
        <w:t xml:space="preserve">Fire Safety Systems – Demising Walls – Tower C </w:t>
      </w:r>
    </w:p>
    <w:p w14:paraId="13F0FED0" w14:textId="588ECC00"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 xml:space="preserve">A random visual review was performed of the suite to corridor fire rated framed wall assembly (P8) on Level 18 of Tower C. At the time of the review, the work was generally complete </w:t>
      </w:r>
      <w:r>
        <w:rPr>
          <w:rFonts w:ascii="Segoe UI" w:hAnsi="Segoe UI" w:cs="Segoe UI"/>
          <w:b/>
          <w:sz w:val="20"/>
        </w:rPr>
        <w:t xml:space="preserve">(Refer to Photographs Nos. </w:t>
      </w:r>
      <w:r w:rsidR="0050329E">
        <w:rPr>
          <w:rFonts w:ascii="Segoe UI" w:hAnsi="Segoe UI" w:cs="Segoe UI"/>
          <w:b/>
          <w:sz w:val="20"/>
        </w:rPr>
        <w:t>5</w:t>
      </w:r>
      <w:r>
        <w:rPr>
          <w:rFonts w:ascii="Segoe UI" w:hAnsi="Segoe UI" w:cs="Segoe UI"/>
          <w:b/>
          <w:sz w:val="20"/>
        </w:rPr>
        <w:t xml:space="preserve"> - </w:t>
      </w:r>
      <w:r w:rsidR="0050329E">
        <w:rPr>
          <w:rFonts w:ascii="Segoe UI" w:hAnsi="Segoe UI" w:cs="Segoe UI"/>
          <w:b/>
          <w:sz w:val="20"/>
        </w:rPr>
        <w:t>8</w:t>
      </w:r>
      <w:r>
        <w:rPr>
          <w:rFonts w:ascii="Segoe UI" w:hAnsi="Segoe UI" w:cs="Segoe UI"/>
          <w:b/>
          <w:sz w:val="20"/>
        </w:rPr>
        <w:t>)</w:t>
      </w:r>
      <w:r>
        <w:rPr>
          <w:rFonts w:ascii="Segoe UI" w:hAnsi="Segoe UI" w:cs="Segoe UI"/>
          <w:sz w:val="20"/>
        </w:rPr>
        <w:t>.</w:t>
      </w:r>
    </w:p>
    <w:p w14:paraId="1F6C3EE4"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Steel studs 92mm at 600mm were installed at the demising wall locations.</w:t>
      </w:r>
    </w:p>
    <w:p w14:paraId="16B575B1"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 xml:space="preserve">At the suite side of the demising wall, the contractor had installed 2 layers of 13mm type X gypsum wall boards. Dow Corning’s, Quiet Zone pink fiber batt acoustical insulation 89mm thick was installed within the stud spaces of the demising walls. </w:t>
      </w:r>
    </w:p>
    <w:p w14:paraId="4A70B801"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 xml:space="preserve"> Acoustical sealant installation was partially installed at the perimeter of the steel studs. </w:t>
      </w:r>
    </w:p>
    <w:p w14:paraId="614FDAC0"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Perlite was noted at the electrical boxes within the suite to corridor demising walls.</w:t>
      </w:r>
    </w:p>
    <w:p w14:paraId="4F87D02A"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At the ends of the concrete shear wall locations termination into the corridor wall, the contractor had yet installed mineral wool. Site confirmed this will be complete prior to boarding.</w:t>
      </w:r>
    </w:p>
    <w:p w14:paraId="2849C1FC" w14:textId="77777777" w:rsidR="00AA5FDD" w:rsidRDefault="00AA5FDD" w:rsidP="00AA5FDD">
      <w:pPr>
        <w:pStyle w:val="ListParagraph"/>
        <w:numPr>
          <w:ilvl w:val="2"/>
          <w:numId w:val="3"/>
        </w:numPr>
        <w:spacing w:before="240" w:after="240" w:line="240" w:lineRule="atLeast"/>
        <w:jc w:val="both"/>
        <w:rPr>
          <w:rFonts w:ascii="Segoe UI" w:hAnsi="Segoe UI" w:cs="Segoe UI"/>
          <w:sz w:val="20"/>
        </w:rPr>
      </w:pPr>
      <w:r>
        <w:rPr>
          <w:rFonts w:ascii="Segoe UI" w:hAnsi="Segoe UI" w:cs="Segoe UI"/>
          <w:sz w:val="20"/>
        </w:rPr>
        <w:t xml:space="preserve">Generally, the installation appeared to be satisfactorily. </w:t>
      </w:r>
    </w:p>
    <w:p w14:paraId="145D57B3" w14:textId="02B9698B" w:rsidR="00AA5FDD" w:rsidRPr="00CC1F16" w:rsidRDefault="00AA5FDD" w:rsidP="00CC1F16">
      <w:pPr>
        <w:pStyle w:val="ListParagraph"/>
        <w:numPr>
          <w:ilvl w:val="1"/>
          <w:numId w:val="3"/>
        </w:numPr>
        <w:spacing w:after="240" w:line="240" w:lineRule="atLeast"/>
        <w:ind w:left="720" w:hanging="720"/>
        <w:jc w:val="both"/>
        <w:rPr>
          <w:rFonts w:ascii="Segoe UI" w:hAnsi="Segoe UI" w:cs="Segoe UI"/>
          <w:b/>
          <w:sz w:val="20"/>
        </w:rPr>
      </w:pPr>
      <w:r w:rsidRPr="00CC1F16">
        <w:rPr>
          <w:rFonts w:ascii="Segoe UI" w:hAnsi="Segoe UI" w:cs="Segoe UI"/>
          <w:b/>
          <w:sz w:val="20"/>
        </w:rPr>
        <w:t xml:space="preserve">Fire Safety Systems – Shaft Walls – Tower </w:t>
      </w:r>
      <w:r w:rsidR="00694756" w:rsidRPr="00CC1F16">
        <w:rPr>
          <w:rFonts w:ascii="Segoe UI" w:hAnsi="Segoe UI" w:cs="Segoe UI"/>
          <w:b/>
          <w:sz w:val="20"/>
        </w:rPr>
        <w:t>C</w:t>
      </w:r>
    </w:p>
    <w:p w14:paraId="5BFA2FF6" w14:textId="2BE44600"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 xml:space="preserve">A random visual review was performed of the fire rated wall shaft assembly P10c installation at Level </w:t>
      </w:r>
      <w:r w:rsidR="00694756">
        <w:rPr>
          <w:rFonts w:ascii="Segoe UI" w:hAnsi="Segoe UI" w:cs="Segoe UI"/>
          <w:sz w:val="20"/>
        </w:rPr>
        <w:t>18</w:t>
      </w:r>
      <w:r>
        <w:rPr>
          <w:rFonts w:ascii="Segoe UI" w:hAnsi="Segoe UI" w:cs="Segoe UI"/>
          <w:sz w:val="20"/>
        </w:rPr>
        <w:t xml:space="preserve"> of Tower </w:t>
      </w:r>
      <w:r w:rsidR="00694756">
        <w:rPr>
          <w:rFonts w:ascii="Segoe UI" w:hAnsi="Segoe UI" w:cs="Segoe UI"/>
          <w:sz w:val="20"/>
        </w:rPr>
        <w:t>C</w:t>
      </w:r>
      <w:r>
        <w:rPr>
          <w:rFonts w:ascii="Segoe UI" w:hAnsi="Segoe UI" w:cs="Segoe UI"/>
          <w:sz w:val="20"/>
        </w:rPr>
        <w:t>. At the time of the review, the work was partially complete</w:t>
      </w:r>
      <w:r w:rsidR="0050329E">
        <w:rPr>
          <w:rFonts w:ascii="Segoe UI" w:hAnsi="Segoe UI" w:cs="Segoe UI"/>
          <w:sz w:val="20"/>
        </w:rPr>
        <w:t>.</w:t>
      </w:r>
    </w:p>
    <w:p w14:paraId="280EEA94"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 xml:space="preserve">C-T studs framing 64mm at 600mm </w:t>
      </w:r>
      <w:proofErr w:type="spellStart"/>
      <w:r>
        <w:rPr>
          <w:rFonts w:ascii="Segoe UI" w:hAnsi="Segoe UI" w:cs="Segoe UI"/>
          <w:sz w:val="20"/>
        </w:rPr>
        <w:t>o.c</w:t>
      </w:r>
      <w:proofErr w:type="spellEnd"/>
      <w:r>
        <w:rPr>
          <w:rFonts w:ascii="Segoe UI" w:hAnsi="Segoe UI" w:cs="Segoe UI"/>
          <w:sz w:val="20"/>
        </w:rPr>
        <w:t xml:space="preserve"> were installed at the shaft assembly. </w:t>
      </w:r>
    </w:p>
    <w:p w14:paraId="5F49ED0E"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 xml:space="preserve">Shaft liner 25mm was installed over the stud framing.  </w:t>
      </w:r>
    </w:p>
    <w:p w14:paraId="32182241" w14:textId="77777777" w:rsidR="00AA5FDD" w:rsidRDefault="00AA5FDD" w:rsidP="00AA5FDD">
      <w:pPr>
        <w:pStyle w:val="ListParagraph"/>
        <w:numPr>
          <w:ilvl w:val="2"/>
          <w:numId w:val="3"/>
        </w:numPr>
        <w:spacing w:before="240" w:line="240" w:lineRule="atLeast"/>
        <w:jc w:val="both"/>
        <w:rPr>
          <w:rFonts w:ascii="Segoe UI" w:hAnsi="Segoe UI" w:cs="Segoe UI"/>
          <w:sz w:val="20"/>
        </w:rPr>
      </w:pPr>
      <w:r>
        <w:rPr>
          <w:rFonts w:ascii="Segoe UI" w:hAnsi="Segoe UI" w:cs="Segoe UI"/>
          <w:sz w:val="20"/>
        </w:rPr>
        <w:t>Two layers of gypsum wall board 13mm Type X was yet to be installed over the framing.</w:t>
      </w:r>
    </w:p>
    <w:p w14:paraId="62E6EE3B" w14:textId="77777777" w:rsidR="00AA5FDD" w:rsidRDefault="00AA5FDD" w:rsidP="00CC1F16">
      <w:pPr>
        <w:pStyle w:val="ListParagraph"/>
        <w:numPr>
          <w:ilvl w:val="2"/>
          <w:numId w:val="3"/>
        </w:numPr>
        <w:spacing w:before="240" w:after="240" w:line="240" w:lineRule="atLeast"/>
        <w:jc w:val="both"/>
        <w:rPr>
          <w:rFonts w:ascii="Segoe UI" w:hAnsi="Segoe UI" w:cs="Segoe UI"/>
          <w:sz w:val="20"/>
        </w:rPr>
      </w:pPr>
      <w:r>
        <w:rPr>
          <w:rFonts w:ascii="Segoe UI" w:hAnsi="Segoe UI" w:cs="Segoe UI"/>
          <w:sz w:val="20"/>
        </w:rPr>
        <w:t xml:space="preserve">General installation of the shaft wall was satisfactory. </w:t>
      </w:r>
    </w:p>
    <w:p w14:paraId="04115B56" w14:textId="08E6EC27" w:rsidR="00F21219" w:rsidRPr="00CC1F16" w:rsidRDefault="00F21219" w:rsidP="00CC1F16">
      <w:pPr>
        <w:pStyle w:val="ListParagraph"/>
        <w:numPr>
          <w:ilvl w:val="1"/>
          <w:numId w:val="3"/>
        </w:numPr>
        <w:spacing w:after="240" w:line="240" w:lineRule="atLeast"/>
        <w:ind w:left="720" w:hanging="720"/>
        <w:jc w:val="both"/>
        <w:rPr>
          <w:rFonts w:ascii="Segoe UI" w:hAnsi="Segoe UI" w:cs="Segoe UI"/>
          <w:b/>
          <w:sz w:val="20"/>
        </w:rPr>
      </w:pPr>
      <w:r w:rsidRPr="00CC1F16">
        <w:rPr>
          <w:rFonts w:ascii="Segoe UI" w:hAnsi="Segoe UI" w:cs="Segoe UI"/>
          <w:b/>
          <w:sz w:val="20"/>
        </w:rPr>
        <w:t>Soffit – Insulation – Level 19 – Ceiling</w:t>
      </w:r>
      <w:r w:rsidR="002C496B" w:rsidRPr="00CC1F16">
        <w:rPr>
          <w:rFonts w:ascii="Segoe UI" w:hAnsi="Segoe UI" w:cs="Segoe UI"/>
          <w:b/>
          <w:sz w:val="20"/>
        </w:rPr>
        <w:t xml:space="preserve"> – Tower C</w:t>
      </w:r>
    </w:p>
    <w:p w14:paraId="28E9A352" w14:textId="532AF14C" w:rsidR="00F21219" w:rsidRDefault="00F21219" w:rsidP="00F21219">
      <w:pPr>
        <w:numPr>
          <w:ilvl w:val="2"/>
          <w:numId w:val="3"/>
        </w:numPr>
        <w:spacing w:after="240"/>
        <w:jc w:val="both"/>
        <w:rPr>
          <w:rFonts w:ascii="Segoe UI" w:hAnsi="Segoe UI" w:cs="Segoe UI"/>
          <w:sz w:val="20"/>
        </w:rPr>
      </w:pPr>
      <w:r>
        <w:rPr>
          <w:rFonts w:ascii="Segoe UI" w:hAnsi="Segoe UI" w:cs="Segoe UI"/>
          <w:sz w:val="20"/>
        </w:rPr>
        <w:t xml:space="preserve">A random visual review was performed of the Acoustical ceiling </w:t>
      </w:r>
      <w:r>
        <w:rPr>
          <w:rFonts w:ascii="Segoe UI" w:hAnsi="Segoe UI" w:cs="Segoe UI"/>
          <w:b/>
          <w:bCs/>
          <w:sz w:val="20"/>
        </w:rPr>
        <w:t>C</w:t>
      </w:r>
      <w:r w:rsidR="002C496B">
        <w:rPr>
          <w:rFonts w:ascii="Segoe UI" w:hAnsi="Segoe UI" w:cs="Segoe UI"/>
          <w:b/>
          <w:bCs/>
          <w:sz w:val="20"/>
        </w:rPr>
        <w:t>1a</w:t>
      </w:r>
      <w:r>
        <w:rPr>
          <w:rFonts w:ascii="Segoe UI" w:hAnsi="Segoe UI" w:cs="Segoe UI"/>
          <w:sz w:val="20"/>
        </w:rPr>
        <w:t xml:space="preserve"> installation in progress at the </w:t>
      </w:r>
      <w:r w:rsidR="002C496B">
        <w:rPr>
          <w:rFonts w:ascii="Segoe UI" w:hAnsi="Segoe UI" w:cs="Segoe UI"/>
          <w:sz w:val="20"/>
        </w:rPr>
        <w:t>Level 19 of Tower C</w:t>
      </w:r>
      <w:r>
        <w:rPr>
          <w:rFonts w:ascii="Segoe UI" w:hAnsi="Segoe UI" w:cs="Segoe UI"/>
          <w:sz w:val="20"/>
        </w:rPr>
        <w:t xml:space="preserve">. </w:t>
      </w:r>
      <w:r w:rsidR="002D77C6">
        <w:rPr>
          <w:rFonts w:ascii="Segoe UI" w:hAnsi="Segoe UI" w:cs="Segoe UI"/>
          <w:sz w:val="20"/>
        </w:rPr>
        <w:t>At the time of the review, the work was in progress</w:t>
      </w:r>
      <w:r>
        <w:rPr>
          <w:rFonts w:ascii="Segoe UI" w:hAnsi="Segoe UI" w:cs="Segoe UI"/>
          <w:sz w:val="20"/>
        </w:rPr>
        <w:t xml:space="preserve"> </w:t>
      </w:r>
      <w:r>
        <w:rPr>
          <w:rFonts w:ascii="Segoe UI" w:hAnsi="Segoe UI" w:cs="Segoe UI"/>
          <w:b/>
          <w:sz w:val="20"/>
        </w:rPr>
        <w:t xml:space="preserve">(Refer to Photographs Nos. </w:t>
      </w:r>
      <w:r w:rsidR="0050329E">
        <w:rPr>
          <w:rFonts w:ascii="Segoe UI" w:hAnsi="Segoe UI" w:cs="Segoe UI"/>
          <w:b/>
          <w:sz w:val="20"/>
        </w:rPr>
        <w:t>9</w:t>
      </w:r>
      <w:r>
        <w:rPr>
          <w:rFonts w:ascii="Segoe UI" w:hAnsi="Segoe UI" w:cs="Segoe UI"/>
          <w:b/>
          <w:sz w:val="20"/>
        </w:rPr>
        <w:t xml:space="preserve"> </w:t>
      </w:r>
      <w:r w:rsidR="0050329E">
        <w:rPr>
          <w:rFonts w:ascii="Segoe UI" w:hAnsi="Segoe UI" w:cs="Segoe UI"/>
          <w:b/>
          <w:sz w:val="20"/>
        </w:rPr>
        <w:t>&amp;</w:t>
      </w:r>
      <w:r>
        <w:rPr>
          <w:rFonts w:ascii="Segoe UI" w:hAnsi="Segoe UI" w:cs="Segoe UI"/>
          <w:b/>
          <w:sz w:val="20"/>
        </w:rPr>
        <w:t xml:space="preserve"> </w:t>
      </w:r>
      <w:r w:rsidR="0050329E">
        <w:rPr>
          <w:rFonts w:ascii="Segoe UI" w:hAnsi="Segoe UI" w:cs="Segoe UI"/>
          <w:b/>
          <w:sz w:val="20"/>
        </w:rPr>
        <w:t>1</w:t>
      </w:r>
      <w:r>
        <w:rPr>
          <w:rFonts w:ascii="Segoe UI" w:hAnsi="Segoe UI" w:cs="Segoe UI"/>
          <w:b/>
          <w:sz w:val="20"/>
        </w:rPr>
        <w:t>0)</w:t>
      </w:r>
      <w:r>
        <w:rPr>
          <w:rFonts w:ascii="Segoe UI" w:hAnsi="Segoe UI" w:cs="Segoe UI"/>
          <w:bCs/>
          <w:sz w:val="20"/>
        </w:rPr>
        <w:t>.</w:t>
      </w:r>
    </w:p>
    <w:p w14:paraId="262B59A8" w14:textId="2785559A" w:rsidR="00F21219" w:rsidRDefault="00F21219" w:rsidP="00F21219">
      <w:pPr>
        <w:numPr>
          <w:ilvl w:val="2"/>
          <w:numId w:val="3"/>
        </w:numPr>
        <w:spacing w:after="240"/>
        <w:jc w:val="both"/>
        <w:rPr>
          <w:rFonts w:ascii="Segoe UI" w:hAnsi="Segoe UI" w:cs="Segoe UI"/>
          <w:sz w:val="20"/>
        </w:rPr>
      </w:pPr>
      <w:r>
        <w:rPr>
          <w:rFonts w:ascii="Segoe UI" w:hAnsi="Segoe UI" w:cs="Segoe UI"/>
          <w:sz w:val="20"/>
        </w:rPr>
        <w:t xml:space="preserve">Vinyl faced mineral wool insulation </w:t>
      </w:r>
      <w:r w:rsidR="002D77C6">
        <w:rPr>
          <w:rFonts w:ascii="Segoe UI" w:hAnsi="Segoe UI" w:cs="Segoe UI"/>
          <w:sz w:val="20"/>
        </w:rPr>
        <w:t xml:space="preserve">4” </w:t>
      </w:r>
      <w:r>
        <w:rPr>
          <w:rFonts w:ascii="Segoe UI" w:hAnsi="Segoe UI" w:cs="Segoe UI"/>
          <w:sz w:val="20"/>
        </w:rPr>
        <w:t>stick pinned to the concrete ceiling slab</w:t>
      </w:r>
      <w:r w:rsidR="002D77C6">
        <w:rPr>
          <w:rFonts w:ascii="Segoe UI" w:hAnsi="Segoe UI" w:cs="Segoe UI"/>
          <w:sz w:val="20"/>
        </w:rPr>
        <w:t xml:space="preserve"> was installed at the ceiling of Level 19</w:t>
      </w:r>
      <w:r>
        <w:rPr>
          <w:rFonts w:ascii="Segoe UI" w:hAnsi="Segoe UI" w:cs="Segoe UI"/>
          <w:sz w:val="20"/>
        </w:rPr>
        <w:t xml:space="preserve">. The installed insulation was butted tight at the joints without any significant gaps. </w:t>
      </w:r>
      <w:r w:rsidR="002D77C6">
        <w:rPr>
          <w:rFonts w:ascii="Segoe UI" w:hAnsi="Segoe UI" w:cs="Segoe UI"/>
          <w:sz w:val="20"/>
        </w:rPr>
        <w:t xml:space="preserve">Joint in the insulation were being </w:t>
      </w:r>
      <w:r>
        <w:rPr>
          <w:rFonts w:ascii="Segoe UI" w:hAnsi="Segoe UI" w:cs="Segoe UI"/>
          <w:sz w:val="20"/>
        </w:rPr>
        <w:t>tape</w:t>
      </w:r>
      <w:r w:rsidR="002D77C6">
        <w:rPr>
          <w:rFonts w:ascii="Segoe UI" w:hAnsi="Segoe UI" w:cs="Segoe UI"/>
          <w:sz w:val="20"/>
        </w:rPr>
        <w:t>d by</w:t>
      </w:r>
      <w:r>
        <w:rPr>
          <w:rFonts w:ascii="Segoe UI" w:hAnsi="Segoe UI" w:cs="Segoe UI"/>
          <w:sz w:val="20"/>
        </w:rPr>
        <w:t xml:space="preserve"> </w:t>
      </w:r>
      <w:r w:rsidR="002D77C6">
        <w:rPr>
          <w:rFonts w:ascii="Segoe UI" w:hAnsi="Segoe UI" w:cs="Segoe UI"/>
          <w:sz w:val="20"/>
        </w:rPr>
        <w:t>vinyl tape</w:t>
      </w:r>
      <w:r>
        <w:rPr>
          <w:rFonts w:ascii="Segoe UI" w:hAnsi="Segoe UI" w:cs="Segoe UI"/>
          <w:sz w:val="20"/>
        </w:rPr>
        <w:t xml:space="preserve">. </w:t>
      </w:r>
      <w:r w:rsidR="00957769">
        <w:rPr>
          <w:rFonts w:ascii="Segoe UI" w:hAnsi="Segoe UI" w:cs="Segoe UI"/>
          <w:sz w:val="20"/>
        </w:rPr>
        <w:t xml:space="preserve">Carrying channels were noted suspended from concrete slab above. Site confirmed rubber isolators were installed at the carrying channels. </w:t>
      </w:r>
    </w:p>
    <w:p w14:paraId="681B45D7" w14:textId="7C856F9A" w:rsidR="00F21219" w:rsidRDefault="00F21219" w:rsidP="007F28F3">
      <w:pPr>
        <w:numPr>
          <w:ilvl w:val="2"/>
          <w:numId w:val="3"/>
        </w:numPr>
        <w:spacing w:after="320"/>
        <w:jc w:val="both"/>
        <w:rPr>
          <w:rFonts w:ascii="Segoe UI" w:hAnsi="Segoe UI" w:cs="Segoe UI"/>
        </w:rPr>
      </w:pPr>
      <w:r>
        <w:rPr>
          <w:rFonts w:ascii="Segoe UI" w:hAnsi="Segoe UI" w:cs="Segoe UI"/>
          <w:sz w:val="20"/>
        </w:rPr>
        <w:t>Generally, the in-progress vinyl face mineral wool insulation installation was progressing according to the C</w:t>
      </w:r>
      <w:r w:rsidR="007B4E70">
        <w:rPr>
          <w:rFonts w:ascii="Segoe UI" w:hAnsi="Segoe UI" w:cs="Segoe UI"/>
          <w:sz w:val="20"/>
        </w:rPr>
        <w:t>1a</w:t>
      </w:r>
      <w:r>
        <w:rPr>
          <w:rFonts w:ascii="Segoe UI" w:hAnsi="Segoe UI" w:cs="Segoe UI"/>
          <w:sz w:val="20"/>
        </w:rPr>
        <w:t xml:space="preserve"> ceiling type.</w:t>
      </w:r>
    </w:p>
    <w:p w14:paraId="40E61114" w14:textId="28EF502C" w:rsidR="00694756" w:rsidRPr="00CC1F16" w:rsidRDefault="00694756" w:rsidP="00CC1F16">
      <w:pPr>
        <w:pStyle w:val="ListParagraph"/>
        <w:numPr>
          <w:ilvl w:val="1"/>
          <w:numId w:val="3"/>
        </w:numPr>
        <w:spacing w:after="240" w:line="240" w:lineRule="atLeast"/>
        <w:ind w:left="720" w:hanging="720"/>
        <w:jc w:val="both"/>
        <w:rPr>
          <w:rFonts w:ascii="Segoe UI" w:hAnsi="Segoe UI" w:cs="Segoe UI"/>
          <w:b/>
          <w:sz w:val="20"/>
        </w:rPr>
      </w:pPr>
      <w:r w:rsidRPr="00CC1F16">
        <w:rPr>
          <w:rFonts w:ascii="Segoe UI" w:hAnsi="Segoe UI" w:cs="Segoe UI"/>
          <w:b/>
          <w:sz w:val="20"/>
        </w:rPr>
        <w:lastRenderedPageBreak/>
        <w:t xml:space="preserve">Air Vapour Barrier </w:t>
      </w:r>
      <w:r w:rsidR="0005176D" w:rsidRPr="00CC1F16">
        <w:rPr>
          <w:rFonts w:ascii="Segoe UI" w:hAnsi="Segoe UI" w:cs="Segoe UI"/>
          <w:b/>
          <w:sz w:val="20"/>
        </w:rPr>
        <w:t xml:space="preserve">&amp; Metal Panel </w:t>
      </w:r>
      <w:r w:rsidRPr="00CC1F16">
        <w:rPr>
          <w:rFonts w:ascii="Segoe UI" w:hAnsi="Segoe UI" w:cs="Segoe UI"/>
          <w:b/>
          <w:sz w:val="20"/>
        </w:rPr>
        <w:t>– Tower D</w:t>
      </w:r>
    </w:p>
    <w:p w14:paraId="552A09ED" w14:textId="14646004" w:rsidR="00694756" w:rsidRDefault="00694756" w:rsidP="00694756">
      <w:pPr>
        <w:numPr>
          <w:ilvl w:val="2"/>
          <w:numId w:val="3"/>
        </w:numPr>
        <w:spacing w:after="240"/>
        <w:jc w:val="both"/>
        <w:rPr>
          <w:rFonts w:ascii="Segoe UI" w:hAnsi="Segoe UI" w:cs="Segoe UI"/>
          <w:sz w:val="20"/>
        </w:rPr>
      </w:pPr>
      <w:r w:rsidRPr="0063679A">
        <w:rPr>
          <w:rFonts w:ascii="Segoe UI" w:hAnsi="Segoe UI" w:cs="Segoe UI"/>
          <w:sz w:val="20"/>
        </w:rPr>
        <w:t>A random visual review was performed of the air vapour barrier (Blueskin SA) membrane</w:t>
      </w:r>
      <w:r w:rsidR="0005176D">
        <w:rPr>
          <w:rFonts w:ascii="Segoe UI" w:hAnsi="Segoe UI" w:cs="Segoe UI"/>
          <w:sz w:val="20"/>
        </w:rPr>
        <w:t xml:space="preserve"> and metal panel system</w:t>
      </w:r>
      <w:r w:rsidRPr="0063679A">
        <w:rPr>
          <w:rFonts w:ascii="Segoe UI" w:hAnsi="Segoe UI" w:cs="Segoe UI"/>
          <w:sz w:val="20"/>
        </w:rPr>
        <w:t xml:space="preserve"> installation in progress at the </w:t>
      </w:r>
      <w:r w:rsidR="0096142E">
        <w:rPr>
          <w:rFonts w:ascii="Segoe UI" w:hAnsi="Segoe UI" w:cs="Segoe UI"/>
          <w:sz w:val="20"/>
        </w:rPr>
        <w:t xml:space="preserve">east wall of </w:t>
      </w:r>
      <w:r w:rsidRPr="0063679A">
        <w:rPr>
          <w:rFonts w:ascii="Segoe UI" w:hAnsi="Segoe UI" w:cs="Segoe UI"/>
          <w:sz w:val="20"/>
        </w:rPr>
        <w:t xml:space="preserve">MPH </w:t>
      </w:r>
      <w:r w:rsidR="0096142E">
        <w:rPr>
          <w:rFonts w:ascii="Segoe UI" w:hAnsi="Segoe UI" w:cs="Segoe UI"/>
          <w:sz w:val="20"/>
        </w:rPr>
        <w:t xml:space="preserve">at </w:t>
      </w:r>
      <w:r w:rsidRPr="0063679A">
        <w:rPr>
          <w:rFonts w:ascii="Segoe UI" w:hAnsi="Segoe UI" w:cs="Segoe UI"/>
          <w:sz w:val="20"/>
        </w:rPr>
        <w:t>Tower D. At the time of the review, the work was in progress.</w:t>
      </w:r>
      <w:r w:rsidR="0096142E">
        <w:rPr>
          <w:rFonts w:ascii="Segoe UI" w:hAnsi="Segoe UI" w:cs="Segoe UI"/>
          <w:sz w:val="20"/>
        </w:rPr>
        <w:t xml:space="preserve"> Access was not provided to the east wall, the review was performed from Tower C.</w:t>
      </w:r>
      <w:r w:rsidRPr="0063679A">
        <w:rPr>
          <w:rFonts w:ascii="Segoe UI" w:hAnsi="Segoe UI" w:cs="Segoe UI"/>
          <w:sz w:val="20"/>
        </w:rPr>
        <w:t xml:space="preserve"> </w:t>
      </w:r>
      <w:r w:rsidR="0096142E">
        <w:rPr>
          <w:rFonts w:ascii="Segoe UI" w:hAnsi="Segoe UI" w:cs="Segoe UI"/>
          <w:sz w:val="20"/>
        </w:rPr>
        <w:t xml:space="preserve"> Previously, Pretium had reviewed the</w:t>
      </w:r>
      <w:r w:rsidRPr="0063679A">
        <w:rPr>
          <w:rFonts w:ascii="Segoe UI" w:hAnsi="Segoe UI" w:cs="Segoe UI"/>
          <w:sz w:val="20"/>
        </w:rPr>
        <w:t xml:space="preserve"> install</w:t>
      </w:r>
      <w:r w:rsidR="0096142E">
        <w:rPr>
          <w:rFonts w:ascii="Segoe UI" w:hAnsi="Segoe UI" w:cs="Segoe UI"/>
          <w:sz w:val="20"/>
        </w:rPr>
        <w:t>ation at</w:t>
      </w:r>
      <w:r w:rsidRPr="0063679A">
        <w:rPr>
          <w:rFonts w:ascii="Segoe UI" w:hAnsi="Segoe UI" w:cs="Segoe UI"/>
          <w:sz w:val="20"/>
        </w:rPr>
        <w:t xml:space="preserve"> the north, south and west wall</w:t>
      </w:r>
      <w:r w:rsidR="0096142E">
        <w:rPr>
          <w:rFonts w:ascii="Segoe UI" w:hAnsi="Segoe UI" w:cs="Segoe UI"/>
          <w:sz w:val="20"/>
        </w:rPr>
        <w:t xml:space="preserve">s </w:t>
      </w:r>
      <w:r w:rsidRPr="0063679A">
        <w:rPr>
          <w:rFonts w:ascii="Segoe UI" w:hAnsi="Segoe UI" w:cs="Segoe UI"/>
          <w:b/>
          <w:bCs/>
          <w:sz w:val="20"/>
        </w:rPr>
        <w:t xml:space="preserve">(Refer to Photographs Nos. </w:t>
      </w:r>
      <w:r>
        <w:rPr>
          <w:rFonts w:ascii="Segoe UI" w:hAnsi="Segoe UI" w:cs="Segoe UI"/>
          <w:b/>
          <w:bCs/>
          <w:sz w:val="20"/>
        </w:rPr>
        <w:t>11</w:t>
      </w:r>
      <w:r w:rsidRPr="0063679A">
        <w:rPr>
          <w:rFonts w:ascii="Segoe UI" w:hAnsi="Segoe UI" w:cs="Segoe UI"/>
          <w:b/>
          <w:bCs/>
          <w:sz w:val="20"/>
        </w:rPr>
        <w:t xml:space="preserve"> </w:t>
      </w:r>
      <w:r w:rsidR="0050329E">
        <w:rPr>
          <w:rFonts w:ascii="Segoe UI" w:hAnsi="Segoe UI" w:cs="Segoe UI"/>
          <w:b/>
          <w:bCs/>
          <w:sz w:val="20"/>
        </w:rPr>
        <w:t>&amp;</w:t>
      </w:r>
      <w:r w:rsidRPr="0063679A">
        <w:rPr>
          <w:rFonts w:ascii="Segoe UI" w:hAnsi="Segoe UI" w:cs="Segoe UI"/>
          <w:b/>
          <w:bCs/>
          <w:sz w:val="20"/>
        </w:rPr>
        <w:t xml:space="preserve"> </w:t>
      </w:r>
      <w:r>
        <w:rPr>
          <w:rFonts w:ascii="Segoe UI" w:hAnsi="Segoe UI" w:cs="Segoe UI"/>
          <w:b/>
          <w:bCs/>
          <w:sz w:val="20"/>
        </w:rPr>
        <w:t>1</w:t>
      </w:r>
      <w:r w:rsidR="0050329E">
        <w:rPr>
          <w:rFonts w:ascii="Segoe UI" w:hAnsi="Segoe UI" w:cs="Segoe UI"/>
          <w:b/>
          <w:bCs/>
          <w:sz w:val="20"/>
        </w:rPr>
        <w:t>2</w:t>
      </w:r>
      <w:r w:rsidRPr="0063679A">
        <w:rPr>
          <w:rFonts w:ascii="Segoe UI" w:hAnsi="Segoe UI" w:cs="Segoe UI"/>
          <w:b/>
          <w:bCs/>
          <w:sz w:val="20"/>
        </w:rPr>
        <w:t>)</w:t>
      </w:r>
      <w:r w:rsidRPr="0063679A">
        <w:rPr>
          <w:rFonts w:ascii="Segoe UI" w:hAnsi="Segoe UI" w:cs="Segoe UI"/>
          <w:sz w:val="20"/>
        </w:rPr>
        <w:t xml:space="preserve">.  </w:t>
      </w:r>
    </w:p>
    <w:p w14:paraId="48CBA4E2" w14:textId="1885C6A8" w:rsidR="00694756" w:rsidRDefault="0096142E" w:rsidP="00694756">
      <w:pPr>
        <w:numPr>
          <w:ilvl w:val="2"/>
          <w:numId w:val="3"/>
        </w:numPr>
        <w:spacing w:after="240"/>
        <w:jc w:val="both"/>
        <w:rPr>
          <w:rFonts w:ascii="Segoe UI" w:hAnsi="Segoe UI" w:cs="Segoe UI"/>
          <w:sz w:val="20"/>
        </w:rPr>
      </w:pPr>
      <w:r>
        <w:rPr>
          <w:rFonts w:ascii="Segoe UI" w:hAnsi="Segoe UI" w:cs="Segoe UI"/>
          <w:sz w:val="20"/>
        </w:rPr>
        <w:t>At the time of the review, a</w:t>
      </w:r>
      <w:r w:rsidR="00694756" w:rsidRPr="0063679A">
        <w:rPr>
          <w:rFonts w:ascii="Segoe UI" w:hAnsi="Segoe UI" w:cs="Segoe UI"/>
          <w:sz w:val="20"/>
        </w:rPr>
        <w:t xml:space="preserve"> layer of Blueskin SA membrane was installed over the poured concrete wall. The membrane was installed to a primed substrate with approximately 3” side laps and 6” end laps. No significant wrinkling was observed on the installed membrane. </w:t>
      </w:r>
    </w:p>
    <w:p w14:paraId="47815F7F" w14:textId="19425BE6" w:rsidR="00694756" w:rsidRPr="0063679A" w:rsidRDefault="00694756" w:rsidP="00694756">
      <w:pPr>
        <w:numPr>
          <w:ilvl w:val="2"/>
          <w:numId w:val="3"/>
        </w:numPr>
        <w:spacing w:after="240"/>
        <w:jc w:val="both"/>
        <w:rPr>
          <w:rFonts w:ascii="Segoe UI" w:hAnsi="Segoe UI" w:cs="Segoe UI"/>
          <w:sz w:val="20"/>
        </w:rPr>
      </w:pPr>
      <w:r w:rsidRPr="0063679A">
        <w:rPr>
          <w:rFonts w:ascii="Segoe UI" w:hAnsi="Segoe UI" w:cs="Segoe UI"/>
          <w:sz w:val="20"/>
        </w:rPr>
        <w:t xml:space="preserve">At the base of the wall, the hot rubberized asphalt roofing membrane was carried onto </w:t>
      </w:r>
      <w:r w:rsidR="00C278A9">
        <w:rPr>
          <w:rFonts w:ascii="Segoe UI" w:hAnsi="Segoe UI" w:cs="Segoe UI"/>
          <w:sz w:val="20"/>
        </w:rPr>
        <w:t>what was confirmed by site as a metal flashing installed at the base of the block wall. The flashing was carried over the window panels below</w:t>
      </w:r>
      <w:r w:rsidRPr="0063679A">
        <w:rPr>
          <w:rFonts w:ascii="Segoe UI" w:hAnsi="Segoe UI" w:cs="Segoe UI"/>
          <w:sz w:val="20"/>
        </w:rPr>
        <w:t xml:space="preserve">. </w:t>
      </w:r>
    </w:p>
    <w:p w14:paraId="3B030F8F" w14:textId="7224D35D" w:rsidR="00694756" w:rsidRPr="0063679A" w:rsidRDefault="00694756" w:rsidP="00694756">
      <w:pPr>
        <w:numPr>
          <w:ilvl w:val="2"/>
          <w:numId w:val="3"/>
        </w:numPr>
        <w:spacing w:after="240"/>
        <w:jc w:val="both"/>
        <w:rPr>
          <w:rFonts w:ascii="Segoe UI" w:hAnsi="Segoe UI" w:cs="Segoe UI"/>
          <w:sz w:val="20"/>
        </w:rPr>
      </w:pPr>
      <w:r w:rsidRPr="0063679A">
        <w:rPr>
          <w:rFonts w:ascii="Segoe UI" w:hAnsi="Segoe UI" w:cs="Segoe UI"/>
          <w:sz w:val="20"/>
        </w:rPr>
        <w:t xml:space="preserve">Anchors for Z girt installation as per wall type AP1 were installed at the </w:t>
      </w:r>
      <w:r w:rsidR="00C278A9">
        <w:rPr>
          <w:rFonts w:ascii="Segoe UI" w:hAnsi="Segoe UI" w:cs="Segoe UI"/>
          <w:sz w:val="20"/>
        </w:rPr>
        <w:t>east</w:t>
      </w:r>
      <w:r w:rsidRPr="0063679A">
        <w:rPr>
          <w:rFonts w:ascii="Segoe UI" w:hAnsi="Segoe UI" w:cs="Segoe UI"/>
          <w:sz w:val="20"/>
        </w:rPr>
        <w:t xml:space="preserve"> elevation, the galvanized cork back L anchors were vertically spaced approximately 15” </w:t>
      </w:r>
      <w:proofErr w:type="spellStart"/>
      <w:r w:rsidRPr="0063679A">
        <w:rPr>
          <w:rFonts w:ascii="Segoe UI" w:hAnsi="Segoe UI" w:cs="Segoe UI"/>
          <w:sz w:val="20"/>
        </w:rPr>
        <w:t>o.c.</w:t>
      </w:r>
      <w:proofErr w:type="spellEnd"/>
      <w:r w:rsidRPr="0063679A">
        <w:rPr>
          <w:rFonts w:ascii="Segoe UI" w:hAnsi="Segoe UI" w:cs="Segoe UI"/>
          <w:sz w:val="20"/>
        </w:rPr>
        <w:t xml:space="preserve"> and horizontally spaced 36” </w:t>
      </w:r>
      <w:proofErr w:type="spellStart"/>
      <w:r w:rsidRPr="0063679A">
        <w:rPr>
          <w:rFonts w:ascii="Segoe UI" w:hAnsi="Segoe UI" w:cs="Segoe UI"/>
          <w:sz w:val="20"/>
        </w:rPr>
        <w:t>o.c</w:t>
      </w:r>
      <w:proofErr w:type="spellEnd"/>
      <w:r w:rsidRPr="0063679A">
        <w:rPr>
          <w:rFonts w:ascii="Segoe UI" w:hAnsi="Segoe UI" w:cs="Segoe UI"/>
          <w:sz w:val="20"/>
        </w:rPr>
        <w:t xml:space="preserve"> using 2 concrete fasters.</w:t>
      </w:r>
    </w:p>
    <w:p w14:paraId="7F78C43A" w14:textId="1DFF1AE6" w:rsidR="00694756" w:rsidRPr="0063679A" w:rsidRDefault="00694756" w:rsidP="00694756">
      <w:pPr>
        <w:numPr>
          <w:ilvl w:val="2"/>
          <w:numId w:val="3"/>
        </w:numPr>
        <w:spacing w:after="240"/>
        <w:jc w:val="both"/>
        <w:rPr>
          <w:rFonts w:ascii="Segoe UI" w:hAnsi="Segoe UI" w:cs="Segoe UI"/>
          <w:sz w:val="20"/>
        </w:rPr>
      </w:pPr>
      <w:r w:rsidRPr="0063679A">
        <w:rPr>
          <w:rFonts w:ascii="Segoe UI" w:hAnsi="Segoe UI" w:cs="Segoe UI"/>
          <w:sz w:val="20"/>
        </w:rPr>
        <w:t xml:space="preserve">Mineral wool insulation 4” stick pinned to the air/vapour barrier membrane was </w:t>
      </w:r>
      <w:r w:rsidR="00C278A9">
        <w:rPr>
          <w:rFonts w:ascii="Segoe UI" w:hAnsi="Segoe UI" w:cs="Segoe UI"/>
          <w:sz w:val="20"/>
        </w:rPr>
        <w:t>yet to be</w:t>
      </w:r>
      <w:r w:rsidRPr="0063679A">
        <w:rPr>
          <w:rFonts w:ascii="Segoe UI" w:hAnsi="Segoe UI" w:cs="Segoe UI"/>
          <w:sz w:val="20"/>
        </w:rPr>
        <w:t xml:space="preserve"> installed within the Z girts. </w:t>
      </w:r>
    </w:p>
    <w:p w14:paraId="570CD8C2" w14:textId="77777777" w:rsidR="00694756" w:rsidRPr="0063679A" w:rsidRDefault="00694756" w:rsidP="00CC1F16">
      <w:pPr>
        <w:numPr>
          <w:ilvl w:val="2"/>
          <w:numId w:val="3"/>
        </w:numPr>
        <w:spacing w:after="240"/>
        <w:jc w:val="both"/>
        <w:rPr>
          <w:rFonts w:ascii="Segoe UI" w:hAnsi="Segoe UI" w:cs="Segoe UI"/>
          <w:sz w:val="20"/>
        </w:rPr>
      </w:pPr>
      <w:r w:rsidRPr="0063679A">
        <w:rPr>
          <w:rFonts w:ascii="Segoe UI" w:hAnsi="Segoe UI" w:cs="Segoe UI"/>
          <w:sz w:val="20"/>
        </w:rPr>
        <w:t xml:space="preserve">Generally, the installation appeared to be progressing satisfactorily. </w:t>
      </w:r>
    </w:p>
    <w:p w14:paraId="49D8E9E7" w14:textId="76CF2272" w:rsidR="000D0092" w:rsidRPr="00CC1F16" w:rsidRDefault="000D0092" w:rsidP="00CC1F16">
      <w:pPr>
        <w:pStyle w:val="ListParagraph"/>
        <w:numPr>
          <w:ilvl w:val="1"/>
          <w:numId w:val="3"/>
        </w:numPr>
        <w:spacing w:after="240" w:line="240" w:lineRule="atLeast"/>
        <w:ind w:left="720" w:hanging="720"/>
        <w:jc w:val="both"/>
        <w:rPr>
          <w:rFonts w:ascii="Segoe UI" w:hAnsi="Segoe UI" w:cs="Segoe UI"/>
          <w:b/>
          <w:sz w:val="20"/>
        </w:rPr>
      </w:pPr>
      <w:r w:rsidRPr="00CC1F16">
        <w:rPr>
          <w:rFonts w:ascii="Segoe UI" w:hAnsi="Segoe UI" w:cs="Segoe UI"/>
          <w:b/>
          <w:sz w:val="20"/>
        </w:rPr>
        <w:t>Expansion Joint – Tower C &amp; D</w:t>
      </w:r>
    </w:p>
    <w:p w14:paraId="6D44DB38" w14:textId="5C03CCAB" w:rsidR="000D0092" w:rsidRPr="000D0092" w:rsidRDefault="000D0092" w:rsidP="000D0092">
      <w:pPr>
        <w:numPr>
          <w:ilvl w:val="2"/>
          <w:numId w:val="3"/>
        </w:numPr>
        <w:spacing w:after="240"/>
        <w:jc w:val="both"/>
        <w:rPr>
          <w:rFonts w:ascii="Segoe UI" w:hAnsi="Segoe UI" w:cs="Segoe UI"/>
          <w:sz w:val="20"/>
        </w:rPr>
      </w:pPr>
      <w:r w:rsidRPr="000D0092">
        <w:rPr>
          <w:rFonts w:ascii="Segoe UI" w:hAnsi="Segoe UI" w:cs="Segoe UI"/>
          <w:sz w:val="20"/>
        </w:rPr>
        <w:t xml:space="preserve">A random visual review was performed of the installation of </w:t>
      </w:r>
      <w:proofErr w:type="spellStart"/>
      <w:r w:rsidR="00A129D8">
        <w:rPr>
          <w:rFonts w:ascii="Segoe UI" w:hAnsi="Segoe UI" w:cs="Segoe UI"/>
          <w:sz w:val="20"/>
        </w:rPr>
        <w:t>WaboCrete</w:t>
      </w:r>
      <w:proofErr w:type="spellEnd"/>
      <w:r w:rsidR="00A129D8">
        <w:rPr>
          <w:rFonts w:ascii="Segoe UI" w:hAnsi="Segoe UI" w:cs="Segoe UI"/>
          <w:sz w:val="20"/>
        </w:rPr>
        <w:t xml:space="preserve"> </w:t>
      </w:r>
      <w:r w:rsidRPr="000D0092">
        <w:rPr>
          <w:rFonts w:ascii="Segoe UI" w:hAnsi="Segoe UI" w:cs="Segoe UI"/>
          <w:sz w:val="20"/>
        </w:rPr>
        <w:t xml:space="preserve">expansion joint </w:t>
      </w:r>
      <w:r w:rsidR="00A129D8">
        <w:rPr>
          <w:rFonts w:ascii="Segoe UI" w:hAnsi="Segoe UI" w:cs="Segoe UI"/>
          <w:sz w:val="20"/>
        </w:rPr>
        <w:t xml:space="preserve">system installation </w:t>
      </w:r>
      <w:r w:rsidRPr="000D0092">
        <w:rPr>
          <w:rFonts w:ascii="Segoe UI" w:hAnsi="Segoe UI" w:cs="Segoe UI"/>
          <w:sz w:val="20"/>
        </w:rPr>
        <w:t xml:space="preserve">on the P1 level. At the time of review, the work was partially complete </w:t>
      </w:r>
      <w:r w:rsidRPr="000D0092">
        <w:rPr>
          <w:rFonts w:ascii="Segoe UI" w:hAnsi="Segoe UI" w:cs="Segoe UI"/>
          <w:b/>
          <w:bCs/>
          <w:sz w:val="20"/>
        </w:rPr>
        <w:t xml:space="preserve">(Refer to Photographs Nos. </w:t>
      </w:r>
      <w:r w:rsidR="0050329E">
        <w:rPr>
          <w:rFonts w:ascii="Segoe UI" w:hAnsi="Segoe UI" w:cs="Segoe UI"/>
          <w:b/>
          <w:bCs/>
          <w:sz w:val="20"/>
        </w:rPr>
        <w:t>13</w:t>
      </w:r>
      <w:r w:rsidRPr="000D0092">
        <w:rPr>
          <w:rFonts w:ascii="Segoe UI" w:hAnsi="Segoe UI" w:cs="Segoe UI"/>
          <w:b/>
          <w:bCs/>
          <w:sz w:val="20"/>
        </w:rPr>
        <w:t xml:space="preserve"> - </w:t>
      </w:r>
      <w:r w:rsidR="0050329E">
        <w:rPr>
          <w:rFonts w:ascii="Segoe UI" w:hAnsi="Segoe UI" w:cs="Segoe UI"/>
          <w:b/>
          <w:bCs/>
          <w:sz w:val="20"/>
        </w:rPr>
        <w:t>22</w:t>
      </w:r>
      <w:r w:rsidRPr="000D0092">
        <w:rPr>
          <w:rFonts w:ascii="Segoe UI" w:hAnsi="Segoe UI" w:cs="Segoe UI"/>
          <w:b/>
          <w:bCs/>
          <w:sz w:val="20"/>
        </w:rPr>
        <w:t>)</w:t>
      </w:r>
      <w:r w:rsidRPr="000D0092">
        <w:rPr>
          <w:rFonts w:ascii="Segoe UI" w:hAnsi="Segoe UI" w:cs="Segoe UI"/>
          <w:sz w:val="20"/>
        </w:rPr>
        <w:t>.</w:t>
      </w:r>
    </w:p>
    <w:p w14:paraId="535D0BC1" w14:textId="77777777" w:rsidR="00F420CE" w:rsidRDefault="000D0092" w:rsidP="000D0092">
      <w:pPr>
        <w:numPr>
          <w:ilvl w:val="2"/>
          <w:numId w:val="3"/>
        </w:numPr>
        <w:spacing w:after="240"/>
        <w:jc w:val="both"/>
        <w:rPr>
          <w:rFonts w:ascii="Segoe UI" w:hAnsi="Segoe UI" w:cs="Segoe UI"/>
          <w:sz w:val="20"/>
        </w:rPr>
      </w:pPr>
      <w:r w:rsidRPr="000D0092">
        <w:rPr>
          <w:rFonts w:ascii="Segoe UI" w:hAnsi="Segoe UI" w:cs="Segoe UI"/>
          <w:sz w:val="20"/>
        </w:rPr>
        <w:t xml:space="preserve">The concrete surface at the expansion joint appeared to be clean. It was noted that the surface on both sides of the expansion joint was generally </w:t>
      </w:r>
      <w:r w:rsidR="00F70C95">
        <w:rPr>
          <w:rFonts w:ascii="Segoe UI" w:hAnsi="Segoe UI" w:cs="Segoe UI"/>
          <w:sz w:val="20"/>
        </w:rPr>
        <w:t xml:space="preserve">3 ½” </w:t>
      </w:r>
      <w:r w:rsidRPr="000D0092">
        <w:rPr>
          <w:rFonts w:ascii="Segoe UI" w:hAnsi="Segoe UI" w:cs="Segoe UI"/>
          <w:sz w:val="20"/>
        </w:rPr>
        <w:t>wide by ¾” below the finished concrete slab at the P1 level.</w:t>
      </w:r>
      <w:r w:rsidR="00A129D8">
        <w:rPr>
          <w:rFonts w:ascii="Segoe UI" w:hAnsi="Segoe UI" w:cs="Segoe UI"/>
          <w:sz w:val="20"/>
        </w:rPr>
        <w:t xml:space="preserve"> Duct tape was installed on both side of the prepared area. </w:t>
      </w:r>
    </w:p>
    <w:p w14:paraId="059AE52A" w14:textId="37728490" w:rsidR="000D0092" w:rsidRPr="000D0092" w:rsidRDefault="00F420CE" w:rsidP="000D0092">
      <w:pPr>
        <w:numPr>
          <w:ilvl w:val="2"/>
          <w:numId w:val="3"/>
        </w:numPr>
        <w:spacing w:after="240"/>
        <w:jc w:val="both"/>
        <w:rPr>
          <w:rFonts w:ascii="Segoe UI" w:hAnsi="Segoe UI" w:cs="Segoe UI"/>
          <w:sz w:val="20"/>
        </w:rPr>
      </w:pPr>
      <w:proofErr w:type="spellStart"/>
      <w:r>
        <w:rPr>
          <w:rFonts w:ascii="Segoe UI" w:hAnsi="Segoe UI" w:cs="Segoe UI"/>
          <w:sz w:val="20"/>
        </w:rPr>
        <w:t>WaboBonding</w:t>
      </w:r>
      <w:proofErr w:type="spellEnd"/>
      <w:r>
        <w:rPr>
          <w:rFonts w:ascii="Segoe UI" w:hAnsi="Segoe UI" w:cs="Segoe UI"/>
          <w:sz w:val="20"/>
        </w:rPr>
        <w:t xml:space="preserve"> agent was applied over the dry concrete at the prepared area. </w:t>
      </w:r>
      <w:r w:rsidR="00A129D8">
        <w:rPr>
          <w:rFonts w:ascii="Segoe UI" w:hAnsi="Segoe UI" w:cs="Segoe UI"/>
          <w:sz w:val="20"/>
        </w:rPr>
        <w:t xml:space="preserve">The expansion joint membrane was positioned in the </w:t>
      </w:r>
      <w:r>
        <w:rPr>
          <w:rFonts w:ascii="Segoe UI" w:hAnsi="Segoe UI" w:cs="Segoe UI"/>
          <w:sz w:val="20"/>
        </w:rPr>
        <w:t>joint</w:t>
      </w:r>
      <w:r w:rsidR="00A129D8">
        <w:rPr>
          <w:rFonts w:ascii="Segoe UI" w:hAnsi="Segoe UI" w:cs="Segoe UI"/>
          <w:sz w:val="20"/>
        </w:rPr>
        <w:t xml:space="preserve"> and mechanical fastened in several locations prior to the installation. </w:t>
      </w:r>
    </w:p>
    <w:p w14:paraId="31790CEE" w14:textId="794F4B6A" w:rsidR="000D0092" w:rsidRPr="000D0092" w:rsidRDefault="00A129D8" w:rsidP="000D0092">
      <w:pPr>
        <w:numPr>
          <w:ilvl w:val="2"/>
          <w:numId w:val="3"/>
        </w:numPr>
        <w:spacing w:after="240"/>
        <w:jc w:val="both"/>
        <w:rPr>
          <w:rFonts w:ascii="Segoe UI" w:hAnsi="Segoe UI" w:cs="Segoe UI"/>
          <w:sz w:val="20"/>
        </w:rPr>
      </w:pPr>
      <w:r>
        <w:rPr>
          <w:rFonts w:ascii="Segoe UI" w:hAnsi="Segoe UI" w:cs="Segoe UI"/>
          <w:sz w:val="20"/>
        </w:rPr>
        <w:t>Where complete, t</w:t>
      </w:r>
      <w:r w:rsidR="000D0092" w:rsidRPr="000D0092">
        <w:rPr>
          <w:rFonts w:ascii="Segoe UI" w:hAnsi="Segoe UI" w:cs="Segoe UI"/>
          <w:sz w:val="20"/>
        </w:rPr>
        <w:t xml:space="preserve">he contractor installed the expansion joint membrane with </w:t>
      </w:r>
      <w:proofErr w:type="spellStart"/>
      <w:r>
        <w:rPr>
          <w:rFonts w:ascii="Segoe UI" w:hAnsi="Segoe UI" w:cs="Segoe UI"/>
          <w:sz w:val="20"/>
        </w:rPr>
        <w:t>WaboCrete</w:t>
      </w:r>
      <w:proofErr w:type="spellEnd"/>
      <w:r>
        <w:rPr>
          <w:rFonts w:ascii="Segoe UI" w:hAnsi="Segoe UI" w:cs="Segoe UI"/>
          <w:sz w:val="20"/>
        </w:rPr>
        <w:t xml:space="preserve"> Parking Series </w:t>
      </w:r>
      <w:r w:rsidR="000D0092" w:rsidRPr="000D0092">
        <w:rPr>
          <w:rFonts w:ascii="Segoe UI" w:hAnsi="Segoe UI" w:cs="Segoe UI"/>
          <w:sz w:val="20"/>
        </w:rPr>
        <w:t>elastomeric concrete hardener over the seams to seal along the length. The hardener was filled to the level of finished surface of the concrete slab.</w:t>
      </w:r>
    </w:p>
    <w:p w14:paraId="0BF1C208" w14:textId="77777777" w:rsidR="000D0092" w:rsidRPr="000D0092" w:rsidRDefault="000D0092" w:rsidP="000D0092">
      <w:pPr>
        <w:numPr>
          <w:ilvl w:val="2"/>
          <w:numId w:val="3"/>
        </w:numPr>
        <w:spacing w:after="240"/>
        <w:jc w:val="both"/>
        <w:rPr>
          <w:rFonts w:ascii="Segoe UI" w:hAnsi="Segoe UI" w:cs="Segoe UI"/>
          <w:sz w:val="20"/>
        </w:rPr>
      </w:pPr>
      <w:r w:rsidRPr="000D0092">
        <w:rPr>
          <w:rFonts w:ascii="Segoe UI" w:hAnsi="Segoe UI" w:cs="Segoe UI"/>
          <w:sz w:val="20"/>
        </w:rPr>
        <w:t>Generally, the ongoing installation appeared to be satisfactory.</w:t>
      </w:r>
    </w:p>
    <w:p w14:paraId="361A916D" w14:textId="77777777" w:rsidR="00CC1F16" w:rsidRDefault="00CC1F16">
      <w:pPr>
        <w:rPr>
          <w:rFonts w:ascii="Segoe UI" w:hAnsi="Segoe UI" w:cs="Segoe UI"/>
          <w:b/>
          <w:sz w:val="20"/>
        </w:rPr>
      </w:pPr>
      <w:r>
        <w:rPr>
          <w:rFonts w:ascii="Segoe UI" w:hAnsi="Segoe UI" w:cs="Segoe UI"/>
          <w:b/>
          <w:sz w:val="20"/>
        </w:rPr>
        <w:br w:type="page"/>
      </w:r>
    </w:p>
    <w:p w14:paraId="02427541" w14:textId="47FFA99C" w:rsidR="00FB517C" w:rsidRDefault="00FB517C" w:rsidP="005E3666">
      <w:pPr>
        <w:pStyle w:val="ListParagraph"/>
        <w:numPr>
          <w:ilvl w:val="0"/>
          <w:numId w:val="3"/>
        </w:numPr>
        <w:ind w:left="720" w:hanging="720"/>
        <w:jc w:val="both"/>
        <w:rPr>
          <w:rFonts w:ascii="Segoe UI" w:hAnsi="Segoe UI" w:cs="Segoe UI"/>
          <w:b/>
          <w:sz w:val="20"/>
        </w:rPr>
      </w:pPr>
      <w:r w:rsidRPr="005A57AB">
        <w:rPr>
          <w:rFonts w:ascii="Segoe UI" w:hAnsi="Segoe UI" w:cs="Segoe UI"/>
          <w:b/>
          <w:sz w:val="20"/>
        </w:rPr>
        <w:lastRenderedPageBreak/>
        <w:t>DEFECTS AND DEFICIENCIES</w:t>
      </w:r>
    </w:p>
    <w:p w14:paraId="50671AB3" w14:textId="77777777" w:rsidR="006829AB" w:rsidRDefault="006829AB" w:rsidP="006829AB">
      <w:pPr>
        <w:pStyle w:val="ListParagraph"/>
        <w:jc w:val="both"/>
        <w:rPr>
          <w:rFonts w:ascii="Segoe UI" w:hAnsi="Segoe UI" w:cs="Segoe UI"/>
          <w:b/>
          <w:sz w:val="20"/>
        </w:rPr>
      </w:pPr>
    </w:p>
    <w:p w14:paraId="65EFDCA8" w14:textId="0049DCF9" w:rsidR="003559D7" w:rsidRPr="003559D7" w:rsidRDefault="00416C48" w:rsidP="00CC1F16">
      <w:pPr>
        <w:pStyle w:val="PAHeading2Element"/>
      </w:pPr>
      <w:r>
        <w:t>N/A</w:t>
      </w:r>
    </w:p>
    <w:p w14:paraId="1A346478" w14:textId="7330DBC5" w:rsidR="006E0FE5" w:rsidRPr="002B1C66" w:rsidRDefault="00416C48" w:rsidP="00CC1F16">
      <w:pPr>
        <w:pStyle w:val="ListParagraph"/>
        <w:numPr>
          <w:ilvl w:val="2"/>
          <w:numId w:val="3"/>
        </w:numPr>
        <w:spacing w:after="480" w:line="240" w:lineRule="atLeast"/>
        <w:jc w:val="both"/>
        <w:rPr>
          <w:rFonts w:ascii="Segoe UI" w:hAnsi="Segoe UI" w:cs="Segoe UI"/>
          <w:b/>
          <w:sz w:val="20"/>
        </w:rPr>
      </w:pPr>
      <w:r>
        <w:rPr>
          <w:rFonts w:ascii="Segoe UI" w:hAnsi="Segoe UI" w:cs="Segoe UI"/>
          <w:sz w:val="20"/>
        </w:rPr>
        <w:t>N/A</w:t>
      </w:r>
    </w:p>
    <w:p w14:paraId="169381ED" w14:textId="36F96F6C" w:rsidR="00FB517C" w:rsidRPr="006E0FE5" w:rsidRDefault="00FB517C" w:rsidP="006E0FE5">
      <w:pPr>
        <w:pStyle w:val="ListParagraph"/>
        <w:numPr>
          <w:ilvl w:val="0"/>
          <w:numId w:val="3"/>
        </w:numPr>
        <w:ind w:left="720" w:hanging="720"/>
        <w:jc w:val="both"/>
        <w:rPr>
          <w:rFonts w:ascii="Segoe UI" w:hAnsi="Segoe UI" w:cs="Segoe UI"/>
          <w:b/>
          <w:sz w:val="20"/>
        </w:rPr>
      </w:pPr>
      <w:r w:rsidRPr="006E0FE5">
        <w:rPr>
          <w:rFonts w:ascii="Segoe UI" w:hAnsi="Segoe UI" w:cs="Segoe UI"/>
          <w:b/>
          <w:sz w:val="20"/>
        </w:rPr>
        <w:t>REMARKS</w:t>
      </w:r>
    </w:p>
    <w:p w14:paraId="33EC29A1" w14:textId="77777777" w:rsidR="00FB517C" w:rsidRPr="002F5E0C" w:rsidRDefault="00FB517C" w:rsidP="00471DB9">
      <w:pPr>
        <w:tabs>
          <w:tab w:val="left" w:pos="5899"/>
        </w:tabs>
        <w:spacing w:line="240" w:lineRule="atLeast"/>
        <w:rPr>
          <w:rFonts w:ascii="Segoe UI" w:hAnsi="Segoe UI" w:cs="Segoe UI"/>
          <w:b/>
          <w:color w:val="0000FF"/>
          <w:sz w:val="20"/>
        </w:rPr>
      </w:pPr>
      <w:r w:rsidRPr="002F5E0C">
        <w:rPr>
          <w:rFonts w:ascii="Segoe UI" w:hAnsi="Segoe UI" w:cs="Segoe UI"/>
          <w:b/>
          <w:color w:val="0000FF"/>
          <w:sz w:val="20"/>
        </w:rPr>
        <w:tab/>
      </w:r>
    </w:p>
    <w:p w14:paraId="0605D8BD" w14:textId="41898BF6" w:rsidR="00FB517C" w:rsidRPr="002F5E0C" w:rsidRDefault="00FB517C" w:rsidP="00177132">
      <w:pPr>
        <w:pStyle w:val="ListParagraph"/>
        <w:numPr>
          <w:ilvl w:val="1"/>
          <w:numId w:val="3"/>
        </w:numPr>
        <w:spacing w:after="360"/>
        <w:ind w:left="720" w:hanging="720"/>
        <w:jc w:val="both"/>
        <w:rPr>
          <w:rFonts w:ascii="Segoe UI" w:hAnsi="Segoe UI" w:cs="Segoe UI"/>
          <w:sz w:val="20"/>
        </w:rPr>
      </w:pPr>
      <w:r w:rsidRPr="002F5E0C">
        <w:rPr>
          <w:rFonts w:ascii="Segoe UI" w:hAnsi="Segoe UI" w:cs="Segoe UI"/>
          <w:sz w:val="20"/>
        </w:rPr>
        <w:t>The above noted items were reviewed with the site representative, prior to our departure from site.</w:t>
      </w:r>
    </w:p>
    <w:p w14:paraId="29587692" w14:textId="77777777" w:rsidR="00FB517C" w:rsidRPr="002F5E0C" w:rsidRDefault="00FB517C" w:rsidP="00177132">
      <w:pPr>
        <w:pStyle w:val="ListParagraph"/>
        <w:numPr>
          <w:ilvl w:val="1"/>
          <w:numId w:val="3"/>
        </w:numPr>
        <w:spacing w:after="360"/>
        <w:ind w:left="720" w:hanging="720"/>
        <w:rPr>
          <w:rFonts w:ascii="Segoe UI" w:hAnsi="Segoe UI" w:cs="Segoe UI"/>
          <w:sz w:val="20"/>
        </w:rPr>
      </w:pPr>
      <w:r w:rsidRPr="002F5E0C">
        <w:rPr>
          <w:rFonts w:ascii="Segoe UI" w:hAnsi="Segoe UI" w:cs="Segoe UI"/>
          <w:sz w:val="20"/>
        </w:rPr>
        <w:t>A Deficiency Item Tracking Table is attached for reference and action.</w:t>
      </w:r>
    </w:p>
    <w:p w14:paraId="41C98373" w14:textId="77777777" w:rsidR="00FB517C" w:rsidRPr="002F5E0C" w:rsidRDefault="00FB517C" w:rsidP="00471DB9">
      <w:pPr>
        <w:rPr>
          <w:rFonts w:ascii="Segoe UI" w:hAnsi="Segoe UI" w:cs="Segoe UI"/>
          <w:sz w:val="20"/>
        </w:rPr>
      </w:pPr>
      <w:r w:rsidRPr="002F5E0C">
        <w:rPr>
          <w:rFonts w:ascii="Segoe UI" w:hAnsi="Segoe UI" w:cs="Segoe UI"/>
          <w:sz w:val="20"/>
        </w:rPr>
        <w:t>Reviewed by:</w:t>
      </w:r>
    </w:p>
    <w:p w14:paraId="6AC4A665" w14:textId="6B659FA2" w:rsidR="00FB517C" w:rsidRPr="002F5E0C" w:rsidRDefault="00FB517C" w:rsidP="00471DB9">
      <w:pPr>
        <w:spacing w:line="240" w:lineRule="atLeast"/>
        <w:rPr>
          <w:rFonts w:ascii="Segoe UI" w:hAnsi="Segoe UI" w:cs="Segoe UI"/>
          <w:b/>
          <w:sz w:val="20"/>
        </w:rPr>
      </w:pPr>
    </w:p>
    <w:p w14:paraId="153065CF" w14:textId="77777777" w:rsidR="00FB517C" w:rsidRPr="002F5E0C" w:rsidRDefault="00FB517C" w:rsidP="00471DB9">
      <w:pPr>
        <w:spacing w:line="240" w:lineRule="atLeast"/>
        <w:rPr>
          <w:rFonts w:ascii="Segoe UI" w:hAnsi="Segoe UI" w:cs="Segoe UI"/>
          <w:b/>
          <w:sz w:val="20"/>
        </w:rPr>
      </w:pPr>
      <w:r w:rsidRPr="002F5E0C">
        <w:rPr>
          <w:rFonts w:ascii="Segoe UI" w:hAnsi="Segoe UI" w:cs="Segoe UI"/>
          <w:b/>
          <w:sz w:val="20"/>
        </w:rPr>
        <w:t>Nadine Cowan, P.Eng.</w:t>
      </w:r>
    </w:p>
    <w:p w14:paraId="7CBE6613" w14:textId="2716E75C" w:rsidR="003B6540" w:rsidRDefault="00FB517C" w:rsidP="00471DB9">
      <w:pPr>
        <w:rPr>
          <w:rFonts w:ascii="Segoe UI" w:hAnsi="Segoe UI" w:cs="Segoe UI"/>
          <w:i/>
          <w:sz w:val="20"/>
        </w:rPr>
      </w:pPr>
      <w:r w:rsidRPr="002F5E0C">
        <w:rPr>
          <w:rFonts w:ascii="Segoe UI" w:hAnsi="Segoe UI" w:cs="Segoe UI"/>
          <w:i/>
          <w:sz w:val="20"/>
        </w:rPr>
        <w:t>Manager, Building Engineering</w:t>
      </w:r>
    </w:p>
    <w:p w14:paraId="34B674A3" w14:textId="77777777" w:rsidR="003B6540" w:rsidRDefault="003B6540">
      <w:pPr>
        <w:rPr>
          <w:rFonts w:ascii="Segoe UI" w:hAnsi="Segoe UI" w:cs="Segoe UI"/>
          <w:i/>
          <w:sz w:val="20"/>
        </w:rPr>
      </w:pPr>
      <w:r>
        <w:rPr>
          <w:rFonts w:ascii="Segoe UI" w:hAnsi="Segoe UI" w:cs="Segoe UI"/>
          <w:i/>
          <w:sz w:val="20"/>
        </w:rPr>
        <w:br w:type="page"/>
      </w:r>
    </w:p>
    <w:tbl>
      <w:tblPr>
        <w:tblStyle w:val="TableGrid"/>
        <w:tblW w:w="0" w:type="auto"/>
        <w:jc w:val="center"/>
        <w:tblLayout w:type="fixed"/>
        <w:tblLook w:val="04A0" w:firstRow="1" w:lastRow="0" w:firstColumn="1" w:lastColumn="0" w:noHBand="0" w:noVBand="1"/>
      </w:tblPr>
      <w:tblGrid>
        <w:gridCol w:w="4770"/>
        <w:gridCol w:w="360"/>
        <w:gridCol w:w="4860"/>
      </w:tblGrid>
      <w:tr w:rsidR="00C46785" w:rsidRPr="00C34F00" w14:paraId="4D172F00" w14:textId="77777777" w:rsidTr="00A86F0C">
        <w:trPr>
          <w:trHeight w:val="208"/>
          <w:jc w:val="center"/>
        </w:trPr>
        <w:tc>
          <w:tcPr>
            <w:tcW w:w="4770" w:type="dxa"/>
            <w:tcBorders>
              <w:top w:val="nil"/>
              <w:left w:val="nil"/>
              <w:bottom w:val="nil"/>
              <w:right w:val="nil"/>
            </w:tcBorders>
          </w:tcPr>
          <w:p w14:paraId="55A13795" w14:textId="0F411AD7" w:rsidR="00C46785" w:rsidRPr="002B6E61" w:rsidRDefault="002F014F" w:rsidP="00030628">
            <w:pPr>
              <w:jc w:val="both"/>
              <w:rPr>
                <w:rFonts w:ascii="Segoe UI" w:hAnsi="Segoe UI" w:cs="Segoe UI"/>
                <w:iCs/>
                <w:sz w:val="20"/>
              </w:rPr>
            </w:pPr>
            <w:bookmarkStart w:id="4" w:name="_Hlk132885503"/>
            <w:r>
              <w:rPr>
                <w:rFonts w:ascii="Segoe UI" w:hAnsi="Segoe UI" w:cs="Segoe UI"/>
                <w:i/>
                <w:sz w:val="20"/>
              </w:rPr>
              <w:lastRenderedPageBreak/>
              <w:br w:type="page"/>
            </w:r>
            <w:bookmarkStart w:id="5" w:name="_Hlk80870651"/>
            <w:r w:rsidR="000C611A">
              <w:rPr>
                <w:rFonts w:ascii="Segoe UI" w:hAnsi="Segoe UI" w:cs="Segoe UI"/>
                <w:i/>
                <w:noProof/>
                <w:sz w:val="20"/>
              </w:rPr>
              <w:drawing>
                <wp:inline distT="0" distB="0" distL="0" distR="0" wp14:anchorId="3519AC6C" wp14:editId="70EB6617">
                  <wp:extent cx="2834478" cy="2130552"/>
                  <wp:effectExtent l="0" t="0" r="4445" b="3175"/>
                  <wp:docPr id="542556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12915" r="14238" b="27153"/>
                          <a:stretch/>
                        </pic:blipFill>
                        <pic:spPr bwMode="auto">
                          <a:xfrm>
                            <a:off x="0" y="0"/>
                            <a:ext cx="2834478" cy="21305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0" w:type="dxa"/>
            <w:tcBorders>
              <w:top w:val="nil"/>
              <w:left w:val="nil"/>
              <w:bottom w:val="nil"/>
              <w:right w:val="nil"/>
            </w:tcBorders>
          </w:tcPr>
          <w:p w14:paraId="24DE2C1E" w14:textId="77777777" w:rsidR="00C46785" w:rsidRPr="00C34F00" w:rsidRDefault="00C46785" w:rsidP="00F06F49">
            <w:pPr>
              <w:jc w:val="both"/>
              <w:rPr>
                <w:rFonts w:ascii="Segoe UI" w:hAnsi="Segoe UI" w:cs="Segoe UI"/>
                <w:noProof/>
                <w:sz w:val="20"/>
                <w:lang w:eastAsia="en-CA"/>
              </w:rPr>
            </w:pPr>
          </w:p>
        </w:tc>
        <w:tc>
          <w:tcPr>
            <w:tcW w:w="4860" w:type="dxa"/>
            <w:tcBorders>
              <w:top w:val="nil"/>
              <w:left w:val="nil"/>
              <w:bottom w:val="nil"/>
              <w:right w:val="nil"/>
            </w:tcBorders>
          </w:tcPr>
          <w:p w14:paraId="7A4F3E55" w14:textId="24BE8014" w:rsidR="00856B23" w:rsidRPr="00C34F00" w:rsidRDefault="000C611A" w:rsidP="00963B99">
            <w:pPr>
              <w:jc w:val="both"/>
              <w:rPr>
                <w:rFonts w:ascii="Segoe UI" w:hAnsi="Segoe UI" w:cs="Segoe UI"/>
                <w:sz w:val="20"/>
              </w:rPr>
            </w:pPr>
            <w:r>
              <w:rPr>
                <w:rFonts w:ascii="Segoe UI" w:hAnsi="Segoe UI" w:cs="Segoe UI"/>
                <w:noProof/>
                <w:sz w:val="20"/>
              </w:rPr>
              <w:drawing>
                <wp:inline distT="0" distB="0" distL="0" distR="0" wp14:anchorId="63DCAC1C" wp14:editId="41796FF4">
                  <wp:extent cx="2837674" cy="2130552"/>
                  <wp:effectExtent l="0" t="0" r="1270" b="3175"/>
                  <wp:docPr id="20255623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rightnessContrast bright="40000" contrast="-40000"/>
                                    </a14:imgEffect>
                                  </a14:imgLayer>
                                </a14:imgProps>
                              </a:ext>
                              <a:ext uri="{28A0092B-C50C-407E-A947-70E740481C1C}">
                                <a14:useLocalDpi xmlns:a14="http://schemas.microsoft.com/office/drawing/2010/main" val="0"/>
                              </a:ext>
                            </a:extLst>
                          </a:blip>
                          <a:srcRect t="22844" r="22844"/>
                          <a:stretch/>
                        </pic:blipFill>
                        <pic:spPr bwMode="auto">
                          <a:xfrm>
                            <a:off x="0" y="0"/>
                            <a:ext cx="2837674" cy="21305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6785" w:rsidRPr="00C34F00" w14:paraId="645A5F27" w14:textId="77777777" w:rsidTr="00BD6EDC">
        <w:trPr>
          <w:trHeight w:val="360"/>
          <w:jc w:val="center"/>
        </w:trPr>
        <w:tc>
          <w:tcPr>
            <w:tcW w:w="4770" w:type="dxa"/>
            <w:tcBorders>
              <w:top w:val="nil"/>
              <w:left w:val="nil"/>
              <w:bottom w:val="nil"/>
              <w:right w:val="nil"/>
            </w:tcBorders>
            <w:vAlign w:val="center"/>
          </w:tcPr>
          <w:p w14:paraId="0D72F10A" w14:textId="0FEAF1FF" w:rsidR="00C46785" w:rsidRPr="00C34F00" w:rsidRDefault="00C46785" w:rsidP="0073540D">
            <w:pPr>
              <w:jc w:val="both"/>
              <w:rPr>
                <w:rFonts w:ascii="Segoe UI" w:hAnsi="Segoe UI" w:cs="Segoe UI"/>
                <w:b/>
                <w:sz w:val="20"/>
              </w:rPr>
            </w:pPr>
            <w:r w:rsidRPr="00C34F00">
              <w:rPr>
                <w:rFonts w:ascii="Segoe UI" w:hAnsi="Segoe UI" w:cs="Segoe UI"/>
                <w:b/>
                <w:sz w:val="20"/>
              </w:rPr>
              <w:t xml:space="preserve">Photograph No. </w:t>
            </w:r>
            <w:r w:rsidR="007E0939">
              <w:rPr>
                <w:rFonts w:ascii="Segoe UI" w:hAnsi="Segoe UI" w:cs="Segoe UI"/>
                <w:b/>
                <w:sz w:val="20"/>
              </w:rPr>
              <w:t>1</w:t>
            </w:r>
            <w:r w:rsidRPr="00C34F00">
              <w:rPr>
                <w:rFonts w:ascii="Segoe UI" w:hAnsi="Segoe UI" w:cs="Segoe UI"/>
                <w:b/>
                <w:sz w:val="20"/>
              </w:rPr>
              <w:t xml:space="preserve">: </w:t>
            </w:r>
            <w:r w:rsidR="009A6D80">
              <w:rPr>
                <w:rFonts w:ascii="Segoe UI" w:hAnsi="Segoe UI" w:cs="Segoe UI"/>
                <w:sz w:val="20"/>
              </w:rPr>
              <w:t xml:space="preserve"> </w:t>
            </w:r>
            <w:r w:rsidR="00152711">
              <w:rPr>
                <w:rFonts w:ascii="Segoe UI" w:hAnsi="Segoe UI" w:cs="Segoe UI"/>
                <w:sz w:val="20"/>
              </w:rPr>
              <w:t xml:space="preserve">A general view of the </w:t>
            </w:r>
            <w:r w:rsidR="000E505D">
              <w:rPr>
                <w:rFonts w:ascii="Segoe UI" w:hAnsi="Segoe UI" w:cs="Segoe UI"/>
                <w:sz w:val="20"/>
              </w:rPr>
              <w:t>window wall installed at Level 19.</w:t>
            </w:r>
          </w:p>
        </w:tc>
        <w:tc>
          <w:tcPr>
            <w:tcW w:w="360" w:type="dxa"/>
            <w:tcBorders>
              <w:top w:val="nil"/>
              <w:left w:val="nil"/>
              <w:bottom w:val="nil"/>
              <w:right w:val="nil"/>
            </w:tcBorders>
            <w:vAlign w:val="center"/>
          </w:tcPr>
          <w:p w14:paraId="0D95BE8A" w14:textId="77777777" w:rsidR="00C46785" w:rsidRPr="00C34F00" w:rsidRDefault="00C46785" w:rsidP="004768EF">
            <w:pPr>
              <w:jc w:val="both"/>
              <w:rPr>
                <w:rFonts w:ascii="Segoe UI" w:hAnsi="Segoe UI" w:cs="Segoe UI"/>
                <w:b/>
                <w:sz w:val="20"/>
              </w:rPr>
            </w:pPr>
          </w:p>
        </w:tc>
        <w:tc>
          <w:tcPr>
            <w:tcW w:w="4860" w:type="dxa"/>
            <w:tcBorders>
              <w:top w:val="nil"/>
              <w:left w:val="nil"/>
              <w:bottom w:val="nil"/>
              <w:right w:val="nil"/>
            </w:tcBorders>
          </w:tcPr>
          <w:p w14:paraId="44BB668F" w14:textId="4A7A8E4B" w:rsidR="00C46785" w:rsidRPr="00C34F00" w:rsidRDefault="00C46785" w:rsidP="0073540D">
            <w:pPr>
              <w:jc w:val="both"/>
              <w:rPr>
                <w:rFonts w:ascii="Segoe UI" w:hAnsi="Segoe UI" w:cs="Segoe UI"/>
                <w:sz w:val="20"/>
              </w:rPr>
            </w:pPr>
            <w:r w:rsidRPr="00C34F00">
              <w:rPr>
                <w:rFonts w:ascii="Segoe UI" w:hAnsi="Segoe UI" w:cs="Segoe UI"/>
                <w:b/>
                <w:sz w:val="20"/>
              </w:rPr>
              <w:t xml:space="preserve">Photograph No. </w:t>
            </w:r>
            <w:r w:rsidR="007E0939">
              <w:rPr>
                <w:rFonts w:ascii="Segoe UI" w:hAnsi="Segoe UI" w:cs="Segoe UI"/>
                <w:b/>
                <w:sz w:val="20"/>
              </w:rPr>
              <w:t>2</w:t>
            </w:r>
            <w:r w:rsidRPr="00C34F00">
              <w:rPr>
                <w:rFonts w:ascii="Segoe UI" w:hAnsi="Segoe UI" w:cs="Segoe UI"/>
                <w:b/>
                <w:sz w:val="20"/>
              </w:rPr>
              <w:t xml:space="preserve">:  </w:t>
            </w:r>
            <w:r w:rsidR="000E505D">
              <w:rPr>
                <w:rFonts w:ascii="Segoe UI" w:hAnsi="Segoe UI" w:cs="Segoe UI"/>
                <w:sz w:val="20"/>
              </w:rPr>
              <w:t>A general view of the window wall and sealant installed at Level 19.</w:t>
            </w:r>
          </w:p>
        </w:tc>
      </w:tr>
      <w:tr w:rsidR="00BD6EDC" w:rsidRPr="00C34F00" w14:paraId="45CF937C" w14:textId="77777777" w:rsidTr="00BD6EDC">
        <w:tblPrEx>
          <w:jc w:val="left"/>
        </w:tblPrEx>
        <w:trPr>
          <w:trHeight w:val="208"/>
        </w:trPr>
        <w:tc>
          <w:tcPr>
            <w:tcW w:w="4770" w:type="dxa"/>
            <w:tcBorders>
              <w:top w:val="nil"/>
              <w:left w:val="nil"/>
              <w:bottom w:val="nil"/>
              <w:right w:val="nil"/>
            </w:tcBorders>
          </w:tcPr>
          <w:p w14:paraId="474229E4" w14:textId="62BA2009" w:rsidR="00BD6EDC" w:rsidRPr="002B6E61" w:rsidRDefault="00BD6EDC" w:rsidP="008B03B4">
            <w:pPr>
              <w:jc w:val="both"/>
              <w:rPr>
                <w:rFonts w:ascii="Segoe UI" w:hAnsi="Segoe UI" w:cs="Segoe UI"/>
                <w:iCs/>
                <w:sz w:val="20"/>
              </w:rPr>
            </w:pPr>
            <w:r>
              <w:rPr>
                <w:rFonts w:ascii="Segoe UI" w:hAnsi="Segoe UI" w:cs="Segoe UI"/>
                <w:i/>
                <w:sz w:val="20"/>
              </w:rPr>
              <w:br w:type="page"/>
            </w:r>
            <w:r w:rsidR="000C611A">
              <w:rPr>
                <w:rFonts w:ascii="Segoe UI" w:hAnsi="Segoe UI" w:cs="Segoe UI"/>
                <w:i/>
                <w:noProof/>
                <w:sz w:val="20"/>
              </w:rPr>
              <w:drawing>
                <wp:inline distT="0" distB="0" distL="0" distR="0" wp14:anchorId="42A3300B" wp14:editId="196BE70B">
                  <wp:extent cx="2876550" cy="2162175"/>
                  <wp:effectExtent l="0" t="0" r="0" b="9525"/>
                  <wp:docPr id="1589478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876550" cy="2162175"/>
                          </a:xfrm>
                          <a:prstGeom prst="rect">
                            <a:avLst/>
                          </a:prstGeom>
                          <a:noFill/>
                          <a:ln>
                            <a:noFill/>
                          </a:ln>
                        </pic:spPr>
                      </pic:pic>
                    </a:graphicData>
                  </a:graphic>
                </wp:inline>
              </w:drawing>
            </w:r>
          </w:p>
        </w:tc>
        <w:tc>
          <w:tcPr>
            <w:tcW w:w="360" w:type="dxa"/>
            <w:tcBorders>
              <w:top w:val="nil"/>
              <w:left w:val="nil"/>
              <w:bottom w:val="nil"/>
              <w:right w:val="nil"/>
            </w:tcBorders>
          </w:tcPr>
          <w:p w14:paraId="504DD79C" w14:textId="77777777" w:rsidR="00BD6EDC" w:rsidRPr="00C34F00" w:rsidRDefault="00BD6EDC" w:rsidP="008B03B4">
            <w:pPr>
              <w:jc w:val="both"/>
              <w:rPr>
                <w:rFonts w:ascii="Segoe UI" w:hAnsi="Segoe UI" w:cs="Segoe UI"/>
                <w:noProof/>
                <w:sz w:val="20"/>
                <w:lang w:eastAsia="en-CA"/>
              </w:rPr>
            </w:pPr>
          </w:p>
        </w:tc>
        <w:tc>
          <w:tcPr>
            <w:tcW w:w="4860" w:type="dxa"/>
            <w:tcBorders>
              <w:top w:val="nil"/>
              <w:left w:val="nil"/>
              <w:bottom w:val="nil"/>
              <w:right w:val="nil"/>
            </w:tcBorders>
          </w:tcPr>
          <w:p w14:paraId="555555F6" w14:textId="5F3AA8CB" w:rsidR="00BD6EDC" w:rsidRPr="00C34F00" w:rsidRDefault="000C611A" w:rsidP="008B03B4">
            <w:pPr>
              <w:jc w:val="both"/>
              <w:rPr>
                <w:rFonts w:ascii="Segoe UI" w:hAnsi="Segoe UI" w:cs="Segoe UI"/>
                <w:sz w:val="20"/>
              </w:rPr>
            </w:pPr>
            <w:r>
              <w:rPr>
                <w:rFonts w:ascii="Segoe UI" w:hAnsi="Segoe UI" w:cs="Segoe UI"/>
                <w:noProof/>
                <w:sz w:val="20"/>
              </w:rPr>
              <w:drawing>
                <wp:inline distT="0" distB="0" distL="0" distR="0" wp14:anchorId="37EBB4B6" wp14:editId="686A50A8">
                  <wp:extent cx="2943225" cy="2209800"/>
                  <wp:effectExtent l="0" t="0" r="9525" b="0"/>
                  <wp:docPr id="613089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43225" cy="2209800"/>
                          </a:xfrm>
                          <a:prstGeom prst="rect">
                            <a:avLst/>
                          </a:prstGeom>
                          <a:noFill/>
                          <a:ln>
                            <a:noFill/>
                          </a:ln>
                        </pic:spPr>
                      </pic:pic>
                    </a:graphicData>
                  </a:graphic>
                </wp:inline>
              </w:drawing>
            </w:r>
          </w:p>
        </w:tc>
      </w:tr>
      <w:bookmarkEnd w:id="4"/>
      <w:bookmarkEnd w:id="5"/>
      <w:tr w:rsidR="00E86E0B" w:rsidRPr="00C34F00" w14:paraId="1C97E4B9" w14:textId="77777777" w:rsidTr="001053C1">
        <w:tblPrEx>
          <w:jc w:val="left"/>
        </w:tblPrEx>
        <w:trPr>
          <w:trHeight w:val="360"/>
        </w:trPr>
        <w:tc>
          <w:tcPr>
            <w:tcW w:w="4770" w:type="dxa"/>
            <w:tcBorders>
              <w:top w:val="nil"/>
              <w:left w:val="nil"/>
              <w:bottom w:val="nil"/>
              <w:right w:val="nil"/>
            </w:tcBorders>
          </w:tcPr>
          <w:p w14:paraId="4759E313" w14:textId="6729E1AB" w:rsidR="00E86E0B" w:rsidRPr="00C34F00" w:rsidRDefault="00E86E0B" w:rsidP="00E86E0B">
            <w:pPr>
              <w:jc w:val="both"/>
              <w:rPr>
                <w:rFonts w:ascii="Segoe UI" w:hAnsi="Segoe UI" w:cs="Segoe UI"/>
                <w:b/>
                <w:sz w:val="20"/>
              </w:rPr>
            </w:pPr>
            <w:r w:rsidRPr="00C34F00">
              <w:rPr>
                <w:rFonts w:ascii="Segoe UI" w:hAnsi="Segoe UI" w:cs="Segoe UI"/>
                <w:b/>
                <w:sz w:val="20"/>
              </w:rPr>
              <w:t xml:space="preserve">Photograph No. </w:t>
            </w:r>
            <w:r>
              <w:rPr>
                <w:rFonts w:ascii="Segoe UI" w:hAnsi="Segoe UI" w:cs="Segoe UI"/>
                <w:b/>
                <w:sz w:val="20"/>
              </w:rPr>
              <w:t>3</w:t>
            </w:r>
            <w:r w:rsidRPr="00C34F00">
              <w:rPr>
                <w:rFonts w:ascii="Segoe UI" w:hAnsi="Segoe UI" w:cs="Segoe UI"/>
                <w:b/>
                <w:sz w:val="20"/>
              </w:rPr>
              <w:t xml:space="preserve">: </w:t>
            </w:r>
            <w:r>
              <w:rPr>
                <w:rFonts w:ascii="Segoe UI" w:hAnsi="Segoe UI" w:cs="Segoe UI"/>
                <w:sz w:val="20"/>
              </w:rPr>
              <w:t xml:space="preserve"> A general view of the</w:t>
            </w:r>
            <w:r w:rsidR="000E505D">
              <w:rPr>
                <w:rFonts w:ascii="Segoe UI" w:hAnsi="Segoe UI" w:cs="Segoe UI"/>
                <w:sz w:val="20"/>
              </w:rPr>
              <w:t xml:space="preserve"> interior sealant and vertical firestopping installed at Level 18.</w:t>
            </w:r>
          </w:p>
        </w:tc>
        <w:tc>
          <w:tcPr>
            <w:tcW w:w="360" w:type="dxa"/>
            <w:tcBorders>
              <w:top w:val="nil"/>
              <w:left w:val="nil"/>
              <w:bottom w:val="nil"/>
              <w:right w:val="nil"/>
            </w:tcBorders>
          </w:tcPr>
          <w:p w14:paraId="5E692060"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020BDFDD" w14:textId="239F5523" w:rsidR="00E86E0B" w:rsidRPr="00C34F00" w:rsidRDefault="00E86E0B"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4</w:t>
            </w:r>
            <w:r w:rsidRPr="00C34F00">
              <w:rPr>
                <w:rFonts w:ascii="Segoe UI" w:hAnsi="Segoe UI" w:cs="Segoe UI"/>
                <w:b/>
                <w:sz w:val="20"/>
              </w:rPr>
              <w:t xml:space="preserve">: </w:t>
            </w:r>
            <w:r>
              <w:rPr>
                <w:rFonts w:ascii="Segoe UI" w:hAnsi="Segoe UI" w:cs="Segoe UI"/>
                <w:sz w:val="20"/>
              </w:rPr>
              <w:t xml:space="preserve"> </w:t>
            </w:r>
            <w:r w:rsidR="000E505D">
              <w:rPr>
                <w:rFonts w:ascii="Segoe UI" w:hAnsi="Segoe UI" w:cs="Segoe UI"/>
                <w:sz w:val="20"/>
              </w:rPr>
              <w:t>A general view of the interior sealant and vertical firestopping installed at Level 18.</w:t>
            </w:r>
          </w:p>
        </w:tc>
      </w:tr>
      <w:tr w:rsidR="00E86E0B" w:rsidRPr="00C34F00" w14:paraId="2F963EF6" w14:textId="77777777" w:rsidTr="005A3DD2">
        <w:tblPrEx>
          <w:jc w:val="left"/>
        </w:tblPrEx>
        <w:trPr>
          <w:trHeight w:val="208"/>
        </w:trPr>
        <w:tc>
          <w:tcPr>
            <w:tcW w:w="4770" w:type="dxa"/>
            <w:tcBorders>
              <w:top w:val="nil"/>
              <w:left w:val="nil"/>
              <w:bottom w:val="nil"/>
              <w:right w:val="nil"/>
            </w:tcBorders>
          </w:tcPr>
          <w:p w14:paraId="47EC1351" w14:textId="0A551929" w:rsidR="00E86E0B" w:rsidRPr="002B6E61" w:rsidRDefault="00E86E0B" w:rsidP="00E86E0B">
            <w:pPr>
              <w:jc w:val="both"/>
              <w:rPr>
                <w:rFonts w:ascii="Segoe UI" w:hAnsi="Segoe UI" w:cs="Segoe UI"/>
                <w:iCs/>
                <w:sz w:val="20"/>
              </w:rPr>
            </w:pPr>
            <w:r>
              <w:rPr>
                <w:rFonts w:ascii="Segoe UI" w:hAnsi="Segoe UI" w:cs="Segoe UI"/>
                <w:i/>
                <w:sz w:val="20"/>
              </w:rPr>
              <w:br w:type="page"/>
            </w:r>
            <w:r w:rsidR="000C611A">
              <w:rPr>
                <w:rFonts w:ascii="Segoe UI" w:hAnsi="Segoe UI" w:cs="Segoe UI"/>
                <w:i/>
                <w:noProof/>
                <w:sz w:val="20"/>
              </w:rPr>
              <w:drawing>
                <wp:inline distT="0" distB="0" distL="0" distR="0" wp14:anchorId="32F81D1F" wp14:editId="40F17653">
                  <wp:extent cx="2876550" cy="2162175"/>
                  <wp:effectExtent l="0" t="0" r="0" b="9525"/>
                  <wp:docPr id="16462308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6550" cy="2162175"/>
                          </a:xfrm>
                          <a:prstGeom prst="rect">
                            <a:avLst/>
                          </a:prstGeom>
                          <a:noFill/>
                          <a:ln>
                            <a:noFill/>
                          </a:ln>
                        </pic:spPr>
                      </pic:pic>
                    </a:graphicData>
                  </a:graphic>
                </wp:inline>
              </w:drawing>
            </w:r>
          </w:p>
        </w:tc>
        <w:tc>
          <w:tcPr>
            <w:tcW w:w="360" w:type="dxa"/>
            <w:tcBorders>
              <w:top w:val="nil"/>
              <w:left w:val="nil"/>
              <w:bottom w:val="nil"/>
              <w:right w:val="nil"/>
            </w:tcBorders>
          </w:tcPr>
          <w:p w14:paraId="46ADD774"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162F4C7E" w14:textId="7FF36147" w:rsidR="00E86E0B" w:rsidRPr="00C34F00" w:rsidRDefault="000C611A" w:rsidP="00E86E0B">
            <w:pPr>
              <w:jc w:val="both"/>
              <w:rPr>
                <w:rFonts w:ascii="Segoe UI" w:hAnsi="Segoe UI" w:cs="Segoe UI"/>
                <w:sz w:val="20"/>
              </w:rPr>
            </w:pPr>
            <w:r>
              <w:rPr>
                <w:rFonts w:ascii="Segoe UI" w:hAnsi="Segoe UI" w:cs="Segoe UI"/>
                <w:noProof/>
                <w:sz w:val="20"/>
              </w:rPr>
              <w:drawing>
                <wp:inline distT="0" distB="0" distL="0" distR="0" wp14:anchorId="014D73E1" wp14:editId="2A14EDCB">
                  <wp:extent cx="2943225" cy="2209800"/>
                  <wp:effectExtent l="0" t="0" r="9525" b="0"/>
                  <wp:docPr id="2601126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43225" cy="2209800"/>
                          </a:xfrm>
                          <a:prstGeom prst="rect">
                            <a:avLst/>
                          </a:prstGeom>
                          <a:noFill/>
                          <a:ln>
                            <a:noFill/>
                          </a:ln>
                        </pic:spPr>
                      </pic:pic>
                    </a:graphicData>
                  </a:graphic>
                </wp:inline>
              </w:drawing>
            </w:r>
          </w:p>
        </w:tc>
      </w:tr>
      <w:tr w:rsidR="00E86E0B" w:rsidRPr="00C34F00" w14:paraId="6CBD3879" w14:textId="77777777" w:rsidTr="005A3DD2">
        <w:tblPrEx>
          <w:jc w:val="left"/>
        </w:tblPrEx>
        <w:trPr>
          <w:trHeight w:val="360"/>
        </w:trPr>
        <w:tc>
          <w:tcPr>
            <w:tcW w:w="4770" w:type="dxa"/>
            <w:tcBorders>
              <w:top w:val="nil"/>
              <w:left w:val="nil"/>
              <w:bottom w:val="nil"/>
              <w:right w:val="nil"/>
            </w:tcBorders>
          </w:tcPr>
          <w:p w14:paraId="31FA3E42" w14:textId="5D516292" w:rsidR="00E86E0B" w:rsidRPr="00C34F00" w:rsidRDefault="00E86E0B" w:rsidP="00E86E0B">
            <w:pPr>
              <w:jc w:val="both"/>
              <w:rPr>
                <w:rFonts w:ascii="Segoe UI" w:hAnsi="Segoe UI" w:cs="Segoe UI"/>
                <w:b/>
                <w:sz w:val="20"/>
              </w:rPr>
            </w:pPr>
            <w:r w:rsidRPr="00C34F00">
              <w:rPr>
                <w:rFonts w:ascii="Segoe UI" w:hAnsi="Segoe UI" w:cs="Segoe UI"/>
                <w:b/>
                <w:sz w:val="20"/>
              </w:rPr>
              <w:t xml:space="preserve">Photograph No. </w:t>
            </w:r>
            <w:r>
              <w:rPr>
                <w:rFonts w:ascii="Segoe UI" w:hAnsi="Segoe UI" w:cs="Segoe UI"/>
                <w:b/>
                <w:sz w:val="20"/>
              </w:rPr>
              <w:t>5</w:t>
            </w:r>
            <w:r w:rsidRPr="00C34F00">
              <w:rPr>
                <w:rFonts w:ascii="Segoe UI" w:hAnsi="Segoe UI" w:cs="Segoe UI"/>
                <w:b/>
                <w:sz w:val="20"/>
              </w:rPr>
              <w:t xml:space="preserve">: </w:t>
            </w:r>
            <w:r>
              <w:rPr>
                <w:rFonts w:ascii="Segoe UI" w:hAnsi="Segoe UI" w:cs="Segoe UI"/>
                <w:sz w:val="20"/>
              </w:rPr>
              <w:t xml:space="preserve"> A general view of the </w:t>
            </w:r>
            <w:r w:rsidR="000E505D">
              <w:rPr>
                <w:rFonts w:ascii="Segoe UI" w:hAnsi="Segoe UI" w:cs="Segoe UI"/>
                <w:sz w:val="20"/>
              </w:rPr>
              <w:t>corridor demising wall installed at Level 18.</w:t>
            </w:r>
          </w:p>
        </w:tc>
        <w:tc>
          <w:tcPr>
            <w:tcW w:w="360" w:type="dxa"/>
            <w:tcBorders>
              <w:top w:val="nil"/>
              <w:left w:val="nil"/>
              <w:bottom w:val="nil"/>
              <w:right w:val="nil"/>
            </w:tcBorders>
          </w:tcPr>
          <w:p w14:paraId="68332A1D"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0DE386F6" w14:textId="50135BDE" w:rsidR="00E86E0B" w:rsidRPr="00C34F00" w:rsidRDefault="00E86E0B"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6</w:t>
            </w:r>
            <w:r w:rsidRPr="00C34F00">
              <w:rPr>
                <w:rFonts w:ascii="Segoe UI" w:hAnsi="Segoe UI" w:cs="Segoe UI"/>
                <w:b/>
                <w:sz w:val="20"/>
              </w:rPr>
              <w:t xml:space="preserve">: </w:t>
            </w:r>
            <w:r>
              <w:rPr>
                <w:rFonts w:ascii="Segoe UI" w:hAnsi="Segoe UI" w:cs="Segoe UI"/>
                <w:sz w:val="20"/>
              </w:rPr>
              <w:t xml:space="preserve"> </w:t>
            </w:r>
            <w:r w:rsidR="000E505D">
              <w:rPr>
                <w:rFonts w:ascii="Segoe UI" w:hAnsi="Segoe UI" w:cs="Segoe UI"/>
                <w:sz w:val="20"/>
              </w:rPr>
              <w:t>A general view of the corridor demising wall installed at Level 18.</w:t>
            </w:r>
          </w:p>
        </w:tc>
      </w:tr>
      <w:tr w:rsidR="00E86E0B" w:rsidRPr="00C34F00" w14:paraId="10D602FF" w14:textId="77777777" w:rsidTr="005A3DD2">
        <w:trPr>
          <w:trHeight w:val="208"/>
          <w:jc w:val="center"/>
        </w:trPr>
        <w:tc>
          <w:tcPr>
            <w:tcW w:w="4770" w:type="dxa"/>
            <w:tcBorders>
              <w:top w:val="nil"/>
              <w:left w:val="nil"/>
              <w:bottom w:val="nil"/>
              <w:right w:val="nil"/>
            </w:tcBorders>
          </w:tcPr>
          <w:p w14:paraId="03C80C72" w14:textId="43071DE6" w:rsidR="00E86E0B" w:rsidRPr="002B6E61" w:rsidRDefault="00E86E0B" w:rsidP="00E86E0B">
            <w:pPr>
              <w:jc w:val="both"/>
              <w:rPr>
                <w:rFonts w:ascii="Segoe UI" w:hAnsi="Segoe UI" w:cs="Segoe UI"/>
                <w:iCs/>
                <w:sz w:val="20"/>
              </w:rPr>
            </w:pPr>
            <w:r>
              <w:rPr>
                <w:rFonts w:ascii="Segoe UI" w:hAnsi="Segoe UI" w:cs="Segoe UI"/>
                <w:i/>
                <w:sz w:val="20"/>
              </w:rPr>
              <w:lastRenderedPageBreak/>
              <w:br w:type="page"/>
            </w:r>
            <w:r w:rsidR="000C611A">
              <w:rPr>
                <w:rFonts w:ascii="Segoe UI" w:hAnsi="Segoe UI" w:cs="Segoe UI"/>
                <w:i/>
                <w:noProof/>
                <w:sz w:val="20"/>
              </w:rPr>
              <w:drawing>
                <wp:inline distT="0" distB="0" distL="0" distR="0" wp14:anchorId="2614781C" wp14:editId="0212486F">
                  <wp:extent cx="2834479" cy="2130552"/>
                  <wp:effectExtent l="0" t="0" r="4445" b="3175"/>
                  <wp:docPr id="20856318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4479" cy="2130552"/>
                          </a:xfrm>
                          <a:prstGeom prst="rect">
                            <a:avLst/>
                          </a:prstGeom>
                          <a:noFill/>
                          <a:ln>
                            <a:noFill/>
                          </a:ln>
                        </pic:spPr>
                      </pic:pic>
                    </a:graphicData>
                  </a:graphic>
                </wp:inline>
              </w:drawing>
            </w:r>
          </w:p>
        </w:tc>
        <w:tc>
          <w:tcPr>
            <w:tcW w:w="360" w:type="dxa"/>
            <w:tcBorders>
              <w:top w:val="nil"/>
              <w:left w:val="nil"/>
              <w:bottom w:val="nil"/>
              <w:right w:val="nil"/>
            </w:tcBorders>
          </w:tcPr>
          <w:p w14:paraId="2C92166E"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7B734975" w14:textId="146FB9BF" w:rsidR="00E86E0B" w:rsidRPr="00C34F00" w:rsidRDefault="000C611A" w:rsidP="00E86E0B">
            <w:pPr>
              <w:jc w:val="both"/>
              <w:rPr>
                <w:rFonts w:ascii="Segoe UI" w:hAnsi="Segoe UI" w:cs="Segoe UI"/>
                <w:sz w:val="20"/>
              </w:rPr>
            </w:pPr>
            <w:r>
              <w:rPr>
                <w:rFonts w:ascii="Segoe UI" w:hAnsi="Segoe UI" w:cs="Segoe UI"/>
                <w:noProof/>
                <w:sz w:val="20"/>
              </w:rPr>
              <w:drawing>
                <wp:inline distT="0" distB="0" distL="0" distR="0" wp14:anchorId="383C36EF" wp14:editId="2B28BE35">
                  <wp:extent cx="2837675" cy="2130552"/>
                  <wp:effectExtent l="0" t="0" r="1270" b="3175"/>
                  <wp:docPr id="4598610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7675" cy="2130552"/>
                          </a:xfrm>
                          <a:prstGeom prst="rect">
                            <a:avLst/>
                          </a:prstGeom>
                          <a:noFill/>
                          <a:ln>
                            <a:noFill/>
                          </a:ln>
                        </pic:spPr>
                      </pic:pic>
                    </a:graphicData>
                  </a:graphic>
                </wp:inline>
              </w:drawing>
            </w:r>
          </w:p>
        </w:tc>
      </w:tr>
      <w:tr w:rsidR="00E86E0B" w:rsidRPr="00C34F00" w14:paraId="53E6C471" w14:textId="77777777" w:rsidTr="00AA51BA">
        <w:trPr>
          <w:trHeight w:val="360"/>
          <w:jc w:val="center"/>
        </w:trPr>
        <w:tc>
          <w:tcPr>
            <w:tcW w:w="4770" w:type="dxa"/>
            <w:tcBorders>
              <w:top w:val="nil"/>
              <w:left w:val="nil"/>
              <w:bottom w:val="nil"/>
              <w:right w:val="nil"/>
            </w:tcBorders>
          </w:tcPr>
          <w:p w14:paraId="7D3D9CEA" w14:textId="170FD06D" w:rsidR="00E86E0B" w:rsidRPr="00C34F00" w:rsidRDefault="00E86E0B" w:rsidP="00E86E0B">
            <w:pPr>
              <w:jc w:val="both"/>
              <w:rPr>
                <w:rFonts w:ascii="Segoe UI" w:hAnsi="Segoe UI" w:cs="Segoe UI"/>
                <w:b/>
                <w:sz w:val="20"/>
              </w:rPr>
            </w:pPr>
            <w:r w:rsidRPr="00C34F00">
              <w:rPr>
                <w:rFonts w:ascii="Segoe UI" w:hAnsi="Segoe UI" w:cs="Segoe UI"/>
                <w:b/>
                <w:sz w:val="20"/>
              </w:rPr>
              <w:t xml:space="preserve">Photograph No. </w:t>
            </w:r>
            <w:r>
              <w:rPr>
                <w:rFonts w:ascii="Segoe UI" w:hAnsi="Segoe UI" w:cs="Segoe UI"/>
                <w:b/>
                <w:sz w:val="20"/>
              </w:rPr>
              <w:t>7</w:t>
            </w:r>
            <w:r w:rsidRPr="00C34F00">
              <w:rPr>
                <w:rFonts w:ascii="Segoe UI" w:hAnsi="Segoe UI" w:cs="Segoe UI"/>
                <w:b/>
                <w:sz w:val="20"/>
              </w:rPr>
              <w:t xml:space="preserve">: </w:t>
            </w:r>
            <w:r>
              <w:rPr>
                <w:rFonts w:ascii="Segoe UI" w:hAnsi="Segoe UI" w:cs="Segoe UI"/>
                <w:sz w:val="20"/>
              </w:rPr>
              <w:t xml:space="preserve"> A general view of the </w:t>
            </w:r>
            <w:r w:rsidR="000E505D">
              <w:rPr>
                <w:rFonts w:ascii="Segoe UI" w:hAnsi="Segoe UI" w:cs="Segoe UI"/>
                <w:sz w:val="20"/>
              </w:rPr>
              <w:t xml:space="preserve">perlite installed at electrical boxes. </w:t>
            </w:r>
          </w:p>
        </w:tc>
        <w:tc>
          <w:tcPr>
            <w:tcW w:w="360" w:type="dxa"/>
            <w:tcBorders>
              <w:top w:val="nil"/>
              <w:left w:val="nil"/>
              <w:bottom w:val="nil"/>
              <w:right w:val="nil"/>
            </w:tcBorders>
            <w:vAlign w:val="center"/>
          </w:tcPr>
          <w:p w14:paraId="3FB9CA9F"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559F1B4A" w14:textId="2851A88D" w:rsidR="00E86E0B" w:rsidRPr="00C34F00" w:rsidRDefault="00E86E0B"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8</w:t>
            </w:r>
            <w:r w:rsidRPr="00C34F00">
              <w:rPr>
                <w:rFonts w:ascii="Segoe UI" w:hAnsi="Segoe UI" w:cs="Segoe UI"/>
                <w:b/>
                <w:sz w:val="20"/>
              </w:rPr>
              <w:t xml:space="preserve">: </w:t>
            </w:r>
            <w:r>
              <w:rPr>
                <w:rFonts w:ascii="Segoe UI" w:hAnsi="Segoe UI" w:cs="Segoe UI"/>
                <w:sz w:val="20"/>
              </w:rPr>
              <w:t xml:space="preserve"> </w:t>
            </w:r>
            <w:r w:rsidR="000E505D">
              <w:rPr>
                <w:rFonts w:ascii="Segoe UI" w:hAnsi="Segoe UI" w:cs="Segoe UI"/>
                <w:sz w:val="20"/>
              </w:rPr>
              <w:t>A general view of the perlite installed at electrical boxes.</w:t>
            </w:r>
          </w:p>
        </w:tc>
      </w:tr>
      <w:tr w:rsidR="00E86E0B" w:rsidRPr="00C34F00" w14:paraId="440F43FB" w14:textId="77777777" w:rsidTr="005A3DD2">
        <w:tblPrEx>
          <w:jc w:val="left"/>
        </w:tblPrEx>
        <w:trPr>
          <w:trHeight w:val="208"/>
        </w:trPr>
        <w:tc>
          <w:tcPr>
            <w:tcW w:w="4770" w:type="dxa"/>
            <w:tcBorders>
              <w:top w:val="nil"/>
              <w:left w:val="nil"/>
              <w:bottom w:val="nil"/>
              <w:right w:val="nil"/>
            </w:tcBorders>
          </w:tcPr>
          <w:p w14:paraId="570B05BB" w14:textId="2A84FC5F" w:rsidR="00E86E0B" w:rsidRPr="002B6E61" w:rsidRDefault="00E86E0B" w:rsidP="00E86E0B">
            <w:pPr>
              <w:jc w:val="both"/>
              <w:rPr>
                <w:rFonts w:ascii="Segoe UI" w:hAnsi="Segoe UI" w:cs="Segoe UI"/>
                <w:iCs/>
                <w:sz w:val="20"/>
              </w:rPr>
            </w:pPr>
            <w:r>
              <w:rPr>
                <w:rFonts w:ascii="Segoe UI" w:hAnsi="Segoe UI" w:cs="Segoe UI"/>
                <w:i/>
                <w:sz w:val="20"/>
              </w:rPr>
              <w:br w:type="page"/>
            </w:r>
            <w:r w:rsidR="000C611A">
              <w:rPr>
                <w:rFonts w:ascii="Segoe UI" w:hAnsi="Segoe UI" w:cs="Segoe UI"/>
                <w:i/>
                <w:noProof/>
                <w:sz w:val="20"/>
              </w:rPr>
              <w:drawing>
                <wp:inline distT="0" distB="0" distL="0" distR="0" wp14:anchorId="4EA73553" wp14:editId="621EF7C4">
                  <wp:extent cx="2834479" cy="2130552"/>
                  <wp:effectExtent l="0" t="0" r="4445" b="3175"/>
                  <wp:docPr id="12267668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4479" cy="2130552"/>
                          </a:xfrm>
                          <a:prstGeom prst="rect">
                            <a:avLst/>
                          </a:prstGeom>
                          <a:noFill/>
                          <a:ln>
                            <a:noFill/>
                          </a:ln>
                        </pic:spPr>
                      </pic:pic>
                    </a:graphicData>
                  </a:graphic>
                </wp:inline>
              </w:drawing>
            </w:r>
          </w:p>
        </w:tc>
        <w:tc>
          <w:tcPr>
            <w:tcW w:w="360" w:type="dxa"/>
            <w:tcBorders>
              <w:top w:val="nil"/>
              <w:left w:val="nil"/>
              <w:bottom w:val="nil"/>
              <w:right w:val="nil"/>
            </w:tcBorders>
          </w:tcPr>
          <w:p w14:paraId="5CE7B93D"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40BA3EFD" w14:textId="0554CF09" w:rsidR="00E86E0B" w:rsidRPr="00C34F00" w:rsidRDefault="000C611A" w:rsidP="00E86E0B">
            <w:pPr>
              <w:jc w:val="both"/>
              <w:rPr>
                <w:rFonts w:ascii="Segoe UI" w:hAnsi="Segoe UI" w:cs="Segoe UI"/>
                <w:sz w:val="20"/>
              </w:rPr>
            </w:pPr>
            <w:r>
              <w:rPr>
                <w:rFonts w:ascii="Segoe UI" w:hAnsi="Segoe UI" w:cs="Segoe UI"/>
                <w:noProof/>
                <w:sz w:val="20"/>
              </w:rPr>
              <w:drawing>
                <wp:inline distT="0" distB="0" distL="0" distR="0" wp14:anchorId="26B0A3E5" wp14:editId="0CF9EECC">
                  <wp:extent cx="2837675" cy="2130552"/>
                  <wp:effectExtent l="0" t="0" r="1270" b="3175"/>
                  <wp:docPr id="10936199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37675" cy="2130552"/>
                          </a:xfrm>
                          <a:prstGeom prst="rect">
                            <a:avLst/>
                          </a:prstGeom>
                          <a:noFill/>
                          <a:ln>
                            <a:noFill/>
                          </a:ln>
                        </pic:spPr>
                      </pic:pic>
                    </a:graphicData>
                  </a:graphic>
                </wp:inline>
              </w:drawing>
            </w:r>
          </w:p>
        </w:tc>
      </w:tr>
      <w:tr w:rsidR="00E86E0B" w:rsidRPr="00C34F00" w14:paraId="711AFD08" w14:textId="77777777" w:rsidTr="005A3DD2">
        <w:tblPrEx>
          <w:jc w:val="left"/>
        </w:tblPrEx>
        <w:trPr>
          <w:trHeight w:val="360"/>
        </w:trPr>
        <w:tc>
          <w:tcPr>
            <w:tcW w:w="4770" w:type="dxa"/>
            <w:tcBorders>
              <w:top w:val="nil"/>
              <w:left w:val="nil"/>
              <w:bottom w:val="nil"/>
              <w:right w:val="nil"/>
            </w:tcBorders>
          </w:tcPr>
          <w:p w14:paraId="18AFC662" w14:textId="43956019" w:rsidR="00E86E0B" w:rsidRPr="00C34F00" w:rsidRDefault="00E86E0B" w:rsidP="00E86E0B">
            <w:pPr>
              <w:jc w:val="both"/>
              <w:rPr>
                <w:rFonts w:ascii="Segoe UI" w:hAnsi="Segoe UI" w:cs="Segoe UI"/>
                <w:b/>
                <w:sz w:val="20"/>
              </w:rPr>
            </w:pPr>
            <w:r w:rsidRPr="00C34F00">
              <w:rPr>
                <w:rFonts w:ascii="Segoe UI" w:hAnsi="Segoe UI" w:cs="Segoe UI"/>
                <w:b/>
                <w:sz w:val="20"/>
              </w:rPr>
              <w:t xml:space="preserve">Photograph No. </w:t>
            </w:r>
            <w:r w:rsidR="000E505D">
              <w:rPr>
                <w:rFonts w:ascii="Segoe UI" w:hAnsi="Segoe UI" w:cs="Segoe UI"/>
                <w:b/>
                <w:sz w:val="20"/>
              </w:rPr>
              <w:t>9</w:t>
            </w:r>
            <w:r w:rsidRPr="00C34F00">
              <w:rPr>
                <w:rFonts w:ascii="Segoe UI" w:hAnsi="Segoe UI" w:cs="Segoe UI"/>
                <w:b/>
                <w:sz w:val="20"/>
              </w:rPr>
              <w:t xml:space="preserve">: </w:t>
            </w:r>
            <w:r>
              <w:rPr>
                <w:rFonts w:ascii="Segoe UI" w:hAnsi="Segoe UI" w:cs="Segoe UI"/>
                <w:sz w:val="20"/>
              </w:rPr>
              <w:t xml:space="preserve"> A general view of </w:t>
            </w:r>
            <w:r w:rsidR="000E505D">
              <w:rPr>
                <w:rFonts w:ascii="Segoe UI" w:hAnsi="Segoe UI" w:cs="Segoe UI"/>
                <w:sz w:val="20"/>
              </w:rPr>
              <w:t>vinyl faced mineral wool installed at the ceiling of Level 19.</w:t>
            </w:r>
          </w:p>
        </w:tc>
        <w:tc>
          <w:tcPr>
            <w:tcW w:w="360" w:type="dxa"/>
            <w:tcBorders>
              <w:top w:val="nil"/>
              <w:left w:val="nil"/>
              <w:bottom w:val="nil"/>
              <w:right w:val="nil"/>
            </w:tcBorders>
          </w:tcPr>
          <w:p w14:paraId="2A5A5B0B"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67638CBC" w14:textId="2A2040BC" w:rsidR="00E86E0B" w:rsidRPr="00C34F00" w:rsidRDefault="00E86E0B"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10</w:t>
            </w:r>
            <w:r w:rsidRPr="00C34F00">
              <w:rPr>
                <w:rFonts w:ascii="Segoe UI" w:hAnsi="Segoe UI" w:cs="Segoe UI"/>
                <w:b/>
                <w:sz w:val="20"/>
              </w:rPr>
              <w:t xml:space="preserve">: </w:t>
            </w:r>
            <w:r>
              <w:rPr>
                <w:rFonts w:ascii="Segoe UI" w:hAnsi="Segoe UI" w:cs="Segoe UI"/>
                <w:sz w:val="20"/>
              </w:rPr>
              <w:t xml:space="preserve"> </w:t>
            </w:r>
            <w:r w:rsidR="000E505D">
              <w:rPr>
                <w:rFonts w:ascii="Segoe UI" w:hAnsi="Segoe UI" w:cs="Segoe UI"/>
                <w:sz w:val="20"/>
              </w:rPr>
              <w:t>A general view of vinyl faced mineral wool installed at the ceiling of Level 19.</w:t>
            </w:r>
          </w:p>
        </w:tc>
      </w:tr>
      <w:tr w:rsidR="00E86E0B" w:rsidRPr="00C34F00" w14:paraId="1FF771A2" w14:textId="77777777" w:rsidTr="005A3DD2">
        <w:tblPrEx>
          <w:jc w:val="left"/>
        </w:tblPrEx>
        <w:trPr>
          <w:trHeight w:val="208"/>
        </w:trPr>
        <w:tc>
          <w:tcPr>
            <w:tcW w:w="4770" w:type="dxa"/>
            <w:tcBorders>
              <w:top w:val="nil"/>
              <w:left w:val="nil"/>
              <w:bottom w:val="nil"/>
              <w:right w:val="nil"/>
            </w:tcBorders>
          </w:tcPr>
          <w:p w14:paraId="336A1BF6" w14:textId="27AC5CA5" w:rsidR="00E86E0B" w:rsidRPr="002B6E61" w:rsidRDefault="00E86E0B" w:rsidP="00E86E0B">
            <w:pPr>
              <w:jc w:val="both"/>
              <w:rPr>
                <w:rFonts w:ascii="Segoe UI" w:hAnsi="Segoe UI" w:cs="Segoe UI"/>
                <w:iCs/>
                <w:sz w:val="20"/>
              </w:rPr>
            </w:pPr>
            <w:r>
              <w:rPr>
                <w:rFonts w:ascii="Segoe UI" w:hAnsi="Segoe UI" w:cs="Segoe UI"/>
                <w:i/>
                <w:sz w:val="20"/>
              </w:rPr>
              <w:br w:type="page"/>
            </w:r>
            <w:r w:rsidR="0050329E">
              <w:rPr>
                <w:rFonts w:ascii="Segoe UI" w:hAnsi="Segoe UI" w:cs="Segoe UI"/>
                <w:i/>
                <w:noProof/>
                <w:sz w:val="20"/>
              </w:rPr>
              <w:drawing>
                <wp:inline distT="0" distB="0" distL="0" distR="0" wp14:anchorId="46BCCD16" wp14:editId="7492329B">
                  <wp:extent cx="2876550" cy="2162175"/>
                  <wp:effectExtent l="0" t="0" r="0" b="9525"/>
                  <wp:docPr id="165684190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6550" cy="2162175"/>
                          </a:xfrm>
                          <a:prstGeom prst="rect">
                            <a:avLst/>
                          </a:prstGeom>
                          <a:noFill/>
                          <a:ln>
                            <a:noFill/>
                          </a:ln>
                        </pic:spPr>
                      </pic:pic>
                    </a:graphicData>
                  </a:graphic>
                </wp:inline>
              </w:drawing>
            </w:r>
          </w:p>
        </w:tc>
        <w:tc>
          <w:tcPr>
            <w:tcW w:w="360" w:type="dxa"/>
            <w:tcBorders>
              <w:top w:val="nil"/>
              <w:left w:val="nil"/>
              <w:bottom w:val="nil"/>
              <w:right w:val="nil"/>
            </w:tcBorders>
          </w:tcPr>
          <w:p w14:paraId="08BF702E"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333F56F3" w14:textId="5E5F6592" w:rsidR="00E86E0B" w:rsidRPr="00C34F00" w:rsidRDefault="0050329E" w:rsidP="00E86E0B">
            <w:pPr>
              <w:jc w:val="both"/>
              <w:rPr>
                <w:rFonts w:ascii="Segoe UI" w:hAnsi="Segoe UI" w:cs="Segoe UI"/>
                <w:sz w:val="20"/>
              </w:rPr>
            </w:pPr>
            <w:r>
              <w:rPr>
                <w:rFonts w:ascii="Segoe UI" w:hAnsi="Segoe UI" w:cs="Segoe UI"/>
                <w:noProof/>
                <w:sz w:val="20"/>
              </w:rPr>
              <w:drawing>
                <wp:inline distT="0" distB="0" distL="0" distR="0" wp14:anchorId="211F73D9" wp14:editId="4A1E5B52">
                  <wp:extent cx="2837676" cy="2130552"/>
                  <wp:effectExtent l="0" t="0" r="1270" b="3175"/>
                  <wp:docPr id="92548083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534" t="4770" r="17391" b="30154"/>
                          <a:stretch/>
                        </pic:blipFill>
                        <pic:spPr bwMode="auto">
                          <a:xfrm>
                            <a:off x="0" y="0"/>
                            <a:ext cx="2837676" cy="21305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6E0B" w:rsidRPr="00C34F00" w14:paraId="3F4965E2" w14:textId="77777777" w:rsidTr="005A3DD2">
        <w:tblPrEx>
          <w:jc w:val="left"/>
        </w:tblPrEx>
        <w:trPr>
          <w:trHeight w:val="360"/>
        </w:trPr>
        <w:tc>
          <w:tcPr>
            <w:tcW w:w="4770" w:type="dxa"/>
            <w:tcBorders>
              <w:top w:val="nil"/>
              <w:left w:val="nil"/>
              <w:bottom w:val="nil"/>
              <w:right w:val="nil"/>
            </w:tcBorders>
          </w:tcPr>
          <w:p w14:paraId="72CF2705" w14:textId="612E132D" w:rsidR="00E86E0B" w:rsidRPr="00C34F00" w:rsidRDefault="00E86E0B" w:rsidP="00E86E0B">
            <w:pPr>
              <w:jc w:val="both"/>
              <w:rPr>
                <w:rFonts w:ascii="Segoe UI" w:hAnsi="Segoe UI" w:cs="Segoe UI"/>
                <w:b/>
                <w:sz w:val="20"/>
              </w:rPr>
            </w:pPr>
            <w:r w:rsidRPr="00C34F00">
              <w:rPr>
                <w:rFonts w:ascii="Segoe UI" w:hAnsi="Segoe UI" w:cs="Segoe UI"/>
                <w:b/>
                <w:sz w:val="20"/>
              </w:rPr>
              <w:t xml:space="preserve">Photograph No. </w:t>
            </w:r>
            <w:r>
              <w:rPr>
                <w:rFonts w:ascii="Segoe UI" w:hAnsi="Segoe UI" w:cs="Segoe UI"/>
                <w:b/>
                <w:sz w:val="20"/>
              </w:rPr>
              <w:t>11</w:t>
            </w:r>
            <w:r w:rsidRPr="00C34F00">
              <w:rPr>
                <w:rFonts w:ascii="Segoe UI" w:hAnsi="Segoe UI" w:cs="Segoe UI"/>
                <w:b/>
                <w:sz w:val="20"/>
              </w:rPr>
              <w:t xml:space="preserve">: </w:t>
            </w:r>
            <w:r>
              <w:rPr>
                <w:rFonts w:ascii="Segoe UI" w:hAnsi="Segoe UI" w:cs="Segoe UI"/>
                <w:sz w:val="20"/>
              </w:rPr>
              <w:t xml:space="preserve"> A general view of </w:t>
            </w:r>
            <w:r w:rsidR="0050329E">
              <w:rPr>
                <w:rFonts w:ascii="Segoe UI" w:hAnsi="Segoe UI" w:cs="Segoe UI"/>
                <w:sz w:val="20"/>
              </w:rPr>
              <w:t xml:space="preserve">Blueskin SA and Z girts installed at East Mph wall. </w:t>
            </w:r>
          </w:p>
        </w:tc>
        <w:tc>
          <w:tcPr>
            <w:tcW w:w="360" w:type="dxa"/>
            <w:tcBorders>
              <w:top w:val="nil"/>
              <w:left w:val="nil"/>
              <w:bottom w:val="nil"/>
              <w:right w:val="nil"/>
            </w:tcBorders>
          </w:tcPr>
          <w:p w14:paraId="1018DC7C"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24CF49A8" w14:textId="18854808" w:rsidR="00E86E0B" w:rsidRPr="00C34F00" w:rsidRDefault="00E86E0B"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12</w:t>
            </w:r>
            <w:r w:rsidRPr="00C34F00">
              <w:rPr>
                <w:rFonts w:ascii="Segoe UI" w:hAnsi="Segoe UI" w:cs="Segoe UI"/>
                <w:b/>
                <w:sz w:val="20"/>
              </w:rPr>
              <w:t xml:space="preserve">: </w:t>
            </w:r>
            <w:r>
              <w:rPr>
                <w:rFonts w:ascii="Segoe UI" w:hAnsi="Segoe UI" w:cs="Segoe UI"/>
                <w:sz w:val="20"/>
              </w:rPr>
              <w:t xml:space="preserve"> </w:t>
            </w:r>
            <w:r w:rsidR="0050329E">
              <w:rPr>
                <w:rFonts w:ascii="Segoe UI" w:hAnsi="Segoe UI" w:cs="Segoe UI"/>
                <w:sz w:val="20"/>
              </w:rPr>
              <w:t>A general view of Blueskin SA and Z girts installed at East Mph wall.</w:t>
            </w:r>
          </w:p>
        </w:tc>
      </w:tr>
      <w:tr w:rsidR="0050329E" w:rsidRPr="00C34F00" w14:paraId="2B39AAE3" w14:textId="77777777" w:rsidTr="005A3DD2">
        <w:tblPrEx>
          <w:jc w:val="left"/>
        </w:tblPrEx>
        <w:trPr>
          <w:trHeight w:val="208"/>
        </w:trPr>
        <w:tc>
          <w:tcPr>
            <w:tcW w:w="4770" w:type="dxa"/>
            <w:tcBorders>
              <w:top w:val="nil"/>
              <w:left w:val="nil"/>
              <w:bottom w:val="nil"/>
              <w:right w:val="nil"/>
            </w:tcBorders>
          </w:tcPr>
          <w:p w14:paraId="2B32FFC3" w14:textId="77777777" w:rsidR="0050329E" w:rsidRPr="002B6E61" w:rsidRDefault="0050329E" w:rsidP="005A3DD2">
            <w:pPr>
              <w:jc w:val="both"/>
              <w:rPr>
                <w:rFonts w:ascii="Segoe UI" w:hAnsi="Segoe UI" w:cs="Segoe UI"/>
                <w:iCs/>
                <w:sz w:val="20"/>
              </w:rPr>
            </w:pPr>
            <w:r>
              <w:rPr>
                <w:rFonts w:ascii="Segoe UI" w:hAnsi="Segoe UI" w:cs="Segoe UI"/>
                <w:i/>
                <w:sz w:val="20"/>
              </w:rPr>
              <w:lastRenderedPageBreak/>
              <w:br w:type="page"/>
            </w:r>
            <w:r>
              <w:rPr>
                <w:rFonts w:ascii="Segoe UI" w:hAnsi="Segoe UI" w:cs="Segoe UI"/>
                <w:i/>
                <w:noProof/>
                <w:sz w:val="20"/>
              </w:rPr>
              <w:drawing>
                <wp:inline distT="0" distB="0" distL="0" distR="0" wp14:anchorId="1B5BFE0F" wp14:editId="332E4B35">
                  <wp:extent cx="2834479" cy="2130552"/>
                  <wp:effectExtent l="0" t="0" r="4445" b="3175"/>
                  <wp:docPr id="519902996" name="Picture 519902996" descr="A group of buckets and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902996" name="Picture 519902996" descr="A group of buckets and boxes&#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4479" cy="2130552"/>
                          </a:xfrm>
                          <a:prstGeom prst="rect">
                            <a:avLst/>
                          </a:prstGeom>
                          <a:noFill/>
                          <a:ln>
                            <a:noFill/>
                          </a:ln>
                        </pic:spPr>
                      </pic:pic>
                    </a:graphicData>
                  </a:graphic>
                </wp:inline>
              </w:drawing>
            </w:r>
          </w:p>
        </w:tc>
        <w:tc>
          <w:tcPr>
            <w:tcW w:w="360" w:type="dxa"/>
            <w:tcBorders>
              <w:top w:val="nil"/>
              <w:left w:val="nil"/>
              <w:bottom w:val="nil"/>
              <w:right w:val="nil"/>
            </w:tcBorders>
          </w:tcPr>
          <w:p w14:paraId="5E8AA0D9" w14:textId="77777777" w:rsidR="0050329E" w:rsidRPr="00C34F00" w:rsidRDefault="0050329E" w:rsidP="005A3DD2">
            <w:pPr>
              <w:jc w:val="both"/>
              <w:rPr>
                <w:rFonts w:ascii="Segoe UI" w:hAnsi="Segoe UI" w:cs="Segoe UI"/>
                <w:noProof/>
                <w:sz w:val="20"/>
                <w:lang w:eastAsia="en-CA"/>
              </w:rPr>
            </w:pPr>
          </w:p>
        </w:tc>
        <w:tc>
          <w:tcPr>
            <w:tcW w:w="4860" w:type="dxa"/>
            <w:tcBorders>
              <w:top w:val="nil"/>
              <w:left w:val="nil"/>
              <w:bottom w:val="nil"/>
              <w:right w:val="nil"/>
            </w:tcBorders>
          </w:tcPr>
          <w:p w14:paraId="074989D7" w14:textId="77777777" w:rsidR="0050329E" w:rsidRPr="00C34F00" w:rsidRDefault="0050329E" w:rsidP="005A3DD2">
            <w:pPr>
              <w:jc w:val="both"/>
              <w:rPr>
                <w:rFonts w:ascii="Segoe UI" w:hAnsi="Segoe UI" w:cs="Segoe UI"/>
                <w:sz w:val="20"/>
              </w:rPr>
            </w:pPr>
            <w:r>
              <w:rPr>
                <w:rFonts w:ascii="Segoe UI" w:hAnsi="Segoe UI" w:cs="Segoe UI"/>
                <w:noProof/>
                <w:sz w:val="20"/>
              </w:rPr>
              <w:drawing>
                <wp:inline distT="0" distB="0" distL="0" distR="0" wp14:anchorId="12080E38" wp14:editId="5A162547">
                  <wp:extent cx="2837675" cy="2130552"/>
                  <wp:effectExtent l="0" t="0" r="1270" b="3175"/>
                  <wp:docPr id="2078755367" name="Picture 2078755367" descr="A picture containing waste container, plastic, ground,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55367" name="Picture 2078755367" descr="A picture containing waste container, plastic, ground, box&#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37675" cy="2130552"/>
                          </a:xfrm>
                          <a:prstGeom prst="rect">
                            <a:avLst/>
                          </a:prstGeom>
                          <a:noFill/>
                          <a:ln>
                            <a:noFill/>
                          </a:ln>
                        </pic:spPr>
                      </pic:pic>
                    </a:graphicData>
                  </a:graphic>
                </wp:inline>
              </w:drawing>
            </w:r>
          </w:p>
        </w:tc>
      </w:tr>
      <w:tr w:rsidR="0050329E" w:rsidRPr="00C34F00" w14:paraId="7DD97B4C" w14:textId="77777777" w:rsidTr="005A3DD2">
        <w:tblPrEx>
          <w:jc w:val="left"/>
        </w:tblPrEx>
        <w:trPr>
          <w:trHeight w:val="360"/>
        </w:trPr>
        <w:tc>
          <w:tcPr>
            <w:tcW w:w="4770" w:type="dxa"/>
            <w:tcBorders>
              <w:top w:val="nil"/>
              <w:left w:val="nil"/>
              <w:bottom w:val="nil"/>
              <w:right w:val="nil"/>
            </w:tcBorders>
          </w:tcPr>
          <w:p w14:paraId="5E5D9FA1" w14:textId="5D5BDFCF" w:rsidR="0050329E" w:rsidRPr="00C34F00" w:rsidRDefault="0050329E" w:rsidP="005A3DD2">
            <w:pPr>
              <w:jc w:val="both"/>
              <w:rPr>
                <w:rFonts w:ascii="Segoe UI" w:hAnsi="Segoe UI" w:cs="Segoe UI"/>
                <w:b/>
                <w:sz w:val="20"/>
              </w:rPr>
            </w:pPr>
            <w:r w:rsidRPr="00C34F00">
              <w:rPr>
                <w:rFonts w:ascii="Segoe UI" w:hAnsi="Segoe UI" w:cs="Segoe UI"/>
                <w:b/>
                <w:sz w:val="20"/>
              </w:rPr>
              <w:t xml:space="preserve">Photograph No. </w:t>
            </w:r>
            <w:r>
              <w:rPr>
                <w:rFonts w:ascii="Segoe UI" w:hAnsi="Segoe UI" w:cs="Segoe UI"/>
                <w:b/>
                <w:sz w:val="20"/>
              </w:rPr>
              <w:t>13</w:t>
            </w:r>
            <w:r w:rsidRPr="00C34F00">
              <w:rPr>
                <w:rFonts w:ascii="Segoe UI" w:hAnsi="Segoe UI" w:cs="Segoe UI"/>
                <w:b/>
                <w:sz w:val="20"/>
              </w:rPr>
              <w:t xml:space="preserve">: </w:t>
            </w:r>
            <w:r>
              <w:rPr>
                <w:rFonts w:ascii="Segoe UI" w:hAnsi="Segoe UI" w:cs="Segoe UI"/>
                <w:sz w:val="20"/>
              </w:rPr>
              <w:t xml:space="preserve"> A general view of the expansion joint material noted on site. </w:t>
            </w:r>
          </w:p>
        </w:tc>
        <w:tc>
          <w:tcPr>
            <w:tcW w:w="360" w:type="dxa"/>
            <w:tcBorders>
              <w:top w:val="nil"/>
              <w:left w:val="nil"/>
              <w:bottom w:val="nil"/>
              <w:right w:val="nil"/>
            </w:tcBorders>
          </w:tcPr>
          <w:p w14:paraId="48C1C32C" w14:textId="77777777" w:rsidR="0050329E" w:rsidRPr="00C34F00" w:rsidRDefault="0050329E" w:rsidP="005A3DD2">
            <w:pPr>
              <w:jc w:val="both"/>
              <w:rPr>
                <w:rFonts w:ascii="Segoe UI" w:hAnsi="Segoe UI" w:cs="Segoe UI"/>
                <w:b/>
                <w:sz w:val="20"/>
              </w:rPr>
            </w:pPr>
          </w:p>
        </w:tc>
        <w:tc>
          <w:tcPr>
            <w:tcW w:w="4860" w:type="dxa"/>
            <w:tcBorders>
              <w:top w:val="nil"/>
              <w:left w:val="nil"/>
              <w:bottom w:val="nil"/>
              <w:right w:val="nil"/>
            </w:tcBorders>
          </w:tcPr>
          <w:p w14:paraId="4C69471A" w14:textId="7F506621" w:rsidR="0050329E" w:rsidRPr="00C34F00" w:rsidRDefault="0050329E" w:rsidP="005A3DD2">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14</w:t>
            </w:r>
            <w:r w:rsidRPr="00C34F00">
              <w:rPr>
                <w:rFonts w:ascii="Segoe UI" w:hAnsi="Segoe UI" w:cs="Segoe UI"/>
                <w:b/>
                <w:sz w:val="20"/>
              </w:rPr>
              <w:t xml:space="preserve">: </w:t>
            </w:r>
            <w:r>
              <w:rPr>
                <w:rFonts w:ascii="Segoe UI" w:hAnsi="Segoe UI" w:cs="Segoe UI"/>
                <w:sz w:val="20"/>
              </w:rPr>
              <w:t xml:space="preserve"> A general view of the expansion joint material noted on site.</w:t>
            </w:r>
          </w:p>
        </w:tc>
      </w:tr>
      <w:tr w:rsidR="00E86E0B" w:rsidRPr="00C34F00" w14:paraId="60F7DCA3" w14:textId="77777777" w:rsidTr="005A3DD2">
        <w:trPr>
          <w:trHeight w:val="208"/>
          <w:jc w:val="center"/>
        </w:trPr>
        <w:tc>
          <w:tcPr>
            <w:tcW w:w="4770" w:type="dxa"/>
            <w:tcBorders>
              <w:top w:val="nil"/>
              <w:left w:val="nil"/>
              <w:bottom w:val="nil"/>
              <w:right w:val="nil"/>
            </w:tcBorders>
          </w:tcPr>
          <w:p w14:paraId="42C493D7" w14:textId="280F5361" w:rsidR="00E86E0B" w:rsidRPr="002B6E61" w:rsidRDefault="00E86E0B" w:rsidP="00E86E0B">
            <w:pPr>
              <w:jc w:val="both"/>
              <w:rPr>
                <w:rFonts w:ascii="Segoe UI" w:hAnsi="Segoe UI" w:cs="Segoe UI"/>
                <w:iCs/>
                <w:sz w:val="20"/>
              </w:rPr>
            </w:pPr>
            <w:r>
              <w:rPr>
                <w:rFonts w:ascii="Segoe UI" w:hAnsi="Segoe UI" w:cs="Segoe UI"/>
                <w:i/>
                <w:sz w:val="20"/>
              </w:rPr>
              <w:br w:type="page"/>
            </w:r>
            <w:r w:rsidR="000C611A">
              <w:rPr>
                <w:rFonts w:ascii="Segoe UI" w:hAnsi="Segoe UI" w:cs="Segoe UI"/>
                <w:i/>
                <w:noProof/>
                <w:sz w:val="20"/>
              </w:rPr>
              <w:drawing>
                <wp:inline distT="0" distB="0" distL="0" distR="0" wp14:anchorId="31C2BA38" wp14:editId="3B0F8B69">
                  <wp:extent cx="2834479" cy="2130552"/>
                  <wp:effectExtent l="0" t="0" r="4445" b="3175"/>
                  <wp:docPr id="1715952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4479" cy="2130552"/>
                          </a:xfrm>
                          <a:prstGeom prst="rect">
                            <a:avLst/>
                          </a:prstGeom>
                          <a:noFill/>
                          <a:ln>
                            <a:noFill/>
                          </a:ln>
                        </pic:spPr>
                      </pic:pic>
                    </a:graphicData>
                  </a:graphic>
                </wp:inline>
              </w:drawing>
            </w:r>
          </w:p>
        </w:tc>
        <w:tc>
          <w:tcPr>
            <w:tcW w:w="360" w:type="dxa"/>
            <w:tcBorders>
              <w:top w:val="nil"/>
              <w:left w:val="nil"/>
              <w:bottom w:val="nil"/>
              <w:right w:val="nil"/>
            </w:tcBorders>
          </w:tcPr>
          <w:p w14:paraId="0A686A0A"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62B8A752" w14:textId="27B35AF4" w:rsidR="00E86E0B" w:rsidRPr="00C34F00" w:rsidRDefault="000C611A" w:rsidP="00E86E0B">
            <w:pPr>
              <w:jc w:val="both"/>
              <w:rPr>
                <w:rFonts w:ascii="Segoe UI" w:hAnsi="Segoe UI" w:cs="Segoe UI"/>
                <w:sz w:val="20"/>
              </w:rPr>
            </w:pPr>
            <w:r>
              <w:rPr>
                <w:rFonts w:ascii="Segoe UI" w:hAnsi="Segoe UI" w:cs="Segoe UI"/>
                <w:noProof/>
                <w:sz w:val="20"/>
              </w:rPr>
              <w:drawing>
                <wp:inline distT="0" distB="0" distL="0" distR="0" wp14:anchorId="00ECB704" wp14:editId="551E92E4">
                  <wp:extent cx="2837675" cy="2130552"/>
                  <wp:effectExtent l="0" t="0" r="1270" b="3175"/>
                  <wp:docPr id="23176183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7675" cy="2130552"/>
                          </a:xfrm>
                          <a:prstGeom prst="rect">
                            <a:avLst/>
                          </a:prstGeom>
                          <a:noFill/>
                          <a:ln>
                            <a:noFill/>
                          </a:ln>
                        </pic:spPr>
                      </pic:pic>
                    </a:graphicData>
                  </a:graphic>
                </wp:inline>
              </w:drawing>
            </w:r>
          </w:p>
        </w:tc>
      </w:tr>
      <w:tr w:rsidR="00E86E0B" w:rsidRPr="00C34F00" w14:paraId="12E41925" w14:textId="77777777" w:rsidTr="005A3DD2">
        <w:trPr>
          <w:trHeight w:val="360"/>
          <w:jc w:val="center"/>
        </w:trPr>
        <w:tc>
          <w:tcPr>
            <w:tcW w:w="4770" w:type="dxa"/>
            <w:tcBorders>
              <w:top w:val="nil"/>
              <w:left w:val="nil"/>
              <w:bottom w:val="nil"/>
              <w:right w:val="nil"/>
            </w:tcBorders>
            <w:vAlign w:val="center"/>
          </w:tcPr>
          <w:p w14:paraId="1FD84FFA" w14:textId="042CFDFC" w:rsidR="00E86E0B" w:rsidRPr="00C34F00" w:rsidRDefault="00E86E0B" w:rsidP="00E86E0B">
            <w:pPr>
              <w:jc w:val="both"/>
              <w:rPr>
                <w:rFonts w:ascii="Segoe UI" w:hAnsi="Segoe UI" w:cs="Segoe UI"/>
                <w:b/>
                <w:sz w:val="20"/>
              </w:rPr>
            </w:pPr>
            <w:r w:rsidRPr="00C34F00">
              <w:rPr>
                <w:rFonts w:ascii="Segoe UI" w:hAnsi="Segoe UI" w:cs="Segoe UI"/>
                <w:b/>
                <w:sz w:val="20"/>
              </w:rPr>
              <w:t xml:space="preserve">Photograph No. </w:t>
            </w:r>
            <w:r>
              <w:rPr>
                <w:rFonts w:ascii="Segoe UI" w:hAnsi="Segoe UI" w:cs="Segoe UI"/>
                <w:b/>
                <w:sz w:val="20"/>
              </w:rPr>
              <w:t>1</w:t>
            </w:r>
            <w:r w:rsidR="0050329E">
              <w:rPr>
                <w:rFonts w:ascii="Segoe UI" w:hAnsi="Segoe UI" w:cs="Segoe UI"/>
                <w:b/>
                <w:sz w:val="20"/>
              </w:rPr>
              <w:t>5</w:t>
            </w:r>
            <w:r w:rsidRPr="00C34F00">
              <w:rPr>
                <w:rFonts w:ascii="Segoe UI" w:hAnsi="Segoe UI" w:cs="Segoe UI"/>
                <w:b/>
                <w:sz w:val="20"/>
              </w:rPr>
              <w:t xml:space="preserve">: </w:t>
            </w:r>
            <w:r>
              <w:rPr>
                <w:rFonts w:ascii="Segoe UI" w:hAnsi="Segoe UI" w:cs="Segoe UI"/>
                <w:sz w:val="20"/>
              </w:rPr>
              <w:t xml:space="preserve"> </w:t>
            </w:r>
            <w:r w:rsidR="000E505D">
              <w:rPr>
                <w:rFonts w:ascii="Segoe UI" w:hAnsi="Segoe UI" w:cs="Segoe UI"/>
                <w:sz w:val="20"/>
              </w:rPr>
              <w:t>A general view of the expansion joint material noted on site.</w:t>
            </w:r>
          </w:p>
        </w:tc>
        <w:tc>
          <w:tcPr>
            <w:tcW w:w="360" w:type="dxa"/>
            <w:tcBorders>
              <w:top w:val="nil"/>
              <w:left w:val="nil"/>
              <w:bottom w:val="nil"/>
              <w:right w:val="nil"/>
            </w:tcBorders>
            <w:vAlign w:val="center"/>
          </w:tcPr>
          <w:p w14:paraId="4880FFD6"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17E3A2AA" w14:textId="577A8788" w:rsidR="00E86E0B" w:rsidRPr="00C34F00" w:rsidRDefault="00E86E0B"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1</w:t>
            </w:r>
            <w:r w:rsidR="0050329E">
              <w:rPr>
                <w:rFonts w:ascii="Segoe UI" w:hAnsi="Segoe UI" w:cs="Segoe UI"/>
                <w:b/>
                <w:sz w:val="20"/>
              </w:rPr>
              <w:t>6</w:t>
            </w:r>
            <w:r w:rsidRPr="00C34F00">
              <w:rPr>
                <w:rFonts w:ascii="Segoe UI" w:hAnsi="Segoe UI" w:cs="Segoe UI"/>
                <w:b/>
                <w:sz w:val="20"/>
              </w:rPr>
              <w:t xml:space="preserve">:  </w:t>
            </w:r>
            <w:r>
              <w:rPr>
                <w:rFonts w:ascii="Segoe UI" w:hAnsi="Segoe UI" w:cs="Segoe UI"/>
                <w:sz w:val="20"/>
              </w:rPr>
              <w:t xml:space="preserve">A general view of the </w:t>
            </w:r>
            <w:r w:rsidR="000E505D">
              <w:rPr>
                <w:rFonts w:ascii="Segoe UI" w:hAnsi="Segoe UI" w:cs="Segoe UI"/>
                <w:sz w:val="20"/>
              </w:rPr>
              <w:t xml:space="preserve">area </w:t>
            </w:r>
            <w:r w:rsidR="0050329E">
              <w:rPr>
                <w:rFonts w:ascii="Segoe UI" w:hAnsi="Segoe UI" w:cs="Segoe UI"/>
                <w:sz w:val="20"/>
              </w:rPr>
              <w:t>prepared,</w:t>
            </w:r>
            <w:r w:rsidR="000E505D">
              <w:rPr>
                <w:rFonts w:ascii="Segoe UI" w:hAnsi="Segoe UI" w:cs="Segoe UI"/>
                <w:sz w:val="20"/>
              </w:rPr>
              <w:t xml:space="preserve"> and membrane </w:t>
            </w:r>
            <w:r w:rsidR="001C294D">
              <w:rPr>
                <w:rFonts w:ascii="Segoe UI" w:hAnsi="Segoe UI" w:cs="Segoe UI"/>
                <w:sz w:val="20"/>
              </w:rPr>
              <w:t>laid</w:t>
            </w:r>
            <w:r w:rsidR="000E505D">
              <w:rPr>
                <w:rFonts w:ascii="Segoe UI" w:hAnsi="Segoe UI" w:cs="Segoe UI"/>
                <w:sz w:val="20"/>
              </w:rPr>
              <w:t xml:space="preserve"> in </w:t>
            </w:r>
            <w:r w:rsidR="001C294D">
              <w:rPr>
                <w:rFonts w:ascii="Segoe UI" w:hAnsi="Segoe UI" w:cs="Segoe UI"/>
                <w:sz w:val="20"/>
              </w:rPr>
              <w:t xml:space="preserve">the joint. </w:t>
            </w:r>
          </w:p>
        </w:tc>
      </w:tr>
      <w:tr w:rsidR="00E86E0B" w:rsidRPr="00C34F00" w14:paraId="21106BE0" w14:textId="77777777" w:rsidTr="005A3DD2">
        <w:tblPrEx>
          <w:jc w:val="left"/>
        </w:tblPrEx>
        <w:trPr>
          <w:trHeight w:val="208"/>
        </w:trPr>
        <w:tc>
          <w:tcPr>
            <w:tcW w:w="4770" w:type="dxa"/>
            <w:tcBorders>
              <w:top w:val="nil"/>
              <w:left w:val="nil"/>
              <w:bottom w:val="nil"/>
              <w:right w:val="nil"/>
            </w:tcBorders>
          </w:tcPr>
          <w:p w14:paraId="53A55B8F" w14:textId="17061999" w:rsidR="00E86E0B" w:rsidRPr="002B6E61" w:rsidRDefault="00E86E0B" w:rsidP="00E86E0B">
            <w:pPr>
              <w:jc w:val="both"/>
              <w:rPr>
                <w:rFonts w:ascii="Segoe UI" w:hAnsi="Segoe UI" w:cs="Segoe UI"/>
                <w:iCs/>
                <w:sz w:val="20"/>
              </w:rPr>
            </w:pPr>
            <w:r>
              <w:rPr>
                <w:rFonts w:ascii="Segoe UI" w:hAnsi="Segoe UI" w:cs="Segoe UI"/>
                <w:i/>
                <w:sz w:val="20"/>
              </w:rPr>
              <w:br w:type="page"/>
            </w:r>
            <w:r w:rsidR="003D147F">
              <w:rPr>
                <w:rFonts w:ascii="Segoe UI" w:hAnsi="Segoe UI" w:cs="Segoe UI"/>
                <w:i/>
                <w:noProof/>
                <w:sz w:val="20"/>
              </w:rPr>
              <w:drawing>
                <wp:inline distT="0" distB="0" distL="0" distR="0" wp14:anchorId="313C75B2" wp14:editId="314DDF99">
                  <wp:extent cx="2834479" cy="2130552"/>
                  <wp:effectExtent l="0" t="0" r="4445" b="3175"/>
                  <wp:docPr id="17963797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34479" cy="2130552"/>
                          </a:xfrm>
                          <a:prstGeom prst="rect">
                            <a:avLst/>
                          </a:prstGeom>
                          <a:noFill/>
                          <a:ln>
                            <a:noFill/>
                          </a:ln>
                        </pic:spPr>
                      </pic:pic>
                    </a:graphicData>
                  </a:graphic>
                </wp:inline>
              </w:drawing>
            </w:r>
          </w:p>
        </w:tc>
        <w:tc>
          <w:tcPr>
            <w:tcW w:w="360" w:type="dxa"/>
            <w:tcBorders>
              <w:top w:val="nil"/>
              <w:left w:val="nil"/>
              <w:bottom w:val="nil"/>
              <w:right w:val="nil"/>
            </w:tcBorders>
          </w:tcPr>
          <w:p w14:paraId="09B662DB"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34FB203C" w14:textId="405709D8" w:rsidR="00E86E0B" w:rsidRPr="00C34F00" w:rsidRDefault="003D147F" w:rsidP="00E86E0B">
            <w:pPr>
              <w:jc w:val="both"/>
              <w:rPr>
                <w:rFonts w:ascii="Segoe UI" w:hAnsi="Segoe UI" w:cs="Segoe UI"/>
                <w:sz w:val="20"/>
              </w:rPr>
            </w:pPr>
            <w:r>
              <w:rPr>
                <w:rFonts w:ascii="Segoe UI" w:hAnsi="Segoe UI" w:cs="Segoe UI"/>
                <w:noProof/>
                <w:sz w:val="20"/>
              </w:rPr>
              <w:drawing>
                <wp:inline distT="0" distB="0" distL="0" distR="0" wp14:anchorId="739A3B08" wp14:editId="5331A18C">
                  <wp:extent cx="2837675" cy="2130552"/>
                  <wp:effectExtent l="0" t="0" r="1270" b="3175"/>
                  <wp:docPr id="98452700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37675" cy="2130552"/>
                          </a:xfrm>
                          <a:prstGeom prst="rect">
                            <a:avLst/>
                          </a:prstGeom>
                          <a:noFill/>
                          <a:ln>
                            <a:noFill/>
                          </a:ln>
                        </pic:spPr>
                      </pic:pic>
                    </a:graphicData>
                  </a:graphic>
                </wp:inline>
              </w:drawing>
            </w:r>
          </w:p>
        </w:tc>
      </w:tr>
      <w:tr w:rsidR="00E86E0B" w:rsidRPr="00C34F00" w14:paraId="3C247AD7" w14:textId="77777777" w:rsidTr="005A3DD2">
        <w:tblPrEx>
          <w:jc w:val="left"/>
        </w:tblPrEx>
        <w:trPr>
          <w:trHeight w:val="360"/>
        </w:trPr>
        <w:tc>
          <w:tcPr>
            <w:tcW w:w="4770" w:type="dxa"/>
            <w:tcBorders>
              <w:top w:val="nil"/>
              <w:left w:val="nil"/>
              <w:bottom w:val="nil"/>
              <w:right w:val="nil"/>
            </w:tcBorders>
          </w:tcPr>
          <w:p w14:paraId="0E072E32" w14:textId="4542141B" w:rsidR="00E86E0B" w:rsidRPr="00C34F00" w:rsidRDefault="00E86E0B" w:rsidP="00E86E0B">
            <w:pPr>
              <w:jc w:val="both"/>
              <w:rPr>
                <w:rFonts w:ascii="Segoe UI" w:hAnsi="Segoe UI" w:cs="Segoe UI"/>
                <w:b/>
                <w:sz w:val="20"/>
              </w:rPr>
            </w:pPr>
            <w:r w:rsidRPr="00C34F00">
              <w:rPr>
                <w:rFonts w:ascii="Segoe UI" w:hAnsi="Segoe UI" w:cs="Segoe UI"/>
                <w:b/>
                <w:sz w:val="20"/>
              </w:rPr>
              <w:t xml:space="preserve">Photograph No. </w:t>
            </w:r>
            <w:r w:rsidR="000C611A">
              <w:rPr>
                <w:rFonts w:ascii="Segoe UI" w:hAnsi="Segoe UI" w:cs="Segoe UI"/>
                <w:b/>
                <w:sz w:val="20"/>
              </w:rPr>
              <w:t>1</w:t>
            </w:r>
            <w:r w:rsidR="0050329E">
              <w:rPr>
                <w:rFonts w:ascii="Segoe UI" w:hAnsi="Segoe UI" w:cs="Segoe UI"/>
                <w:b/>
                <w:sz w:val="20"/>
              </w:rPr>
              <w:t>7</w:t>
            </w:r>
            <w:r w:rsidRPr="00C34F00">
              <w:rPr>
                <w:rFonts w:ascii="Segoe UI" w:hAnsi="Segoe UI" w:cs="Segoe UI"/>
                <w:b/>
                <w:sz w:val="20"/>
              </w:rPr>
              <w:t xml:space="preserve">: </w:t>
            </w:r>
            <w:r>
              <w:rPr>
                <w:rFonts w:ascii="Segoe UI" w:hAnsi="Segoe UI" w:cs="Segoe UI"/>
                <w:sz w:val="20"/>
              </w:rPr>
              <w:t xml:space="preserve"> A general view of the</w:t>
            </w:r>
            <w:r w:rsidR="001C294D">
              <w:rPr>
                <w:rFonts w:ascii="Segoe UI" w:hAnsi="Segoe UI" w:cs="Segoe UI"/>
                <w:sz w:val="20"/>
              </w:rPr>
              <w:t xml:space="preserve"> primer installed at the prepared area. </w:t>
            </w:r>
          </w:p>
        </w:tc>
        <w:tc>
          <w:tcPr>
            <w:tcW w:w="360" w:type="dxa"/>
            <w:tcBorders>
              <w:top w:val="nil"/>
              <w:left w:val="nil"/>
              <w:bottom w:val="nil"/>
              <w:right w:val="nil"/>
            </w:tcBorders>
          </w:tcPr>
          <w:p w14:paraId="4483E205"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1282B9F4" w14:textId="09F7BF71" w:rsidR="00E86E0B" w:rsidRPr="00C34F00" w:rsidRDefault="000C611A"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1</w:t>
            </w:r>
            <w:r w:rsidR="0050329E">
              <w:rPr>
                <w:rFonts w:ascii="Segoe UI" w:hAnsi="Segoe UI" w:cs="Segoe UI"/>
                <w:b/>
                <w:sz w:val="20"/>
              </w:rPr>
              <w:t>8</w:t>
            </w:r>
            <w:r w:rsidRPr="00C34F00">
              <w:rPr>
                <w:rFonts w:ascii="Segoe UI" w:hAnsi="Segoe UI" w:cs="Segoe UI"/>
                <w:b/>
                <w:sz w:val="20"/>
              </w:rPr>
              <w:t xml:space="preserve">: </w:t>
            </w:r>
            <w:r>
              <w:rPr>
                <w:rFonts w:ascii="Segoe UI" w:hAnsi="Segoe UI" w:cs="Segoe UI"/>
                <w:sz w:val="20"/>
              </w:rPr>
              <w:t xml:space="preserve"> A general view of </w:t>
            </w:r>
            <w:r w:rsidR="001C294D">
              <w:rPr>
                <w:rFonts w:ascii="Segoe UI" w:hAnsi="Segoe UI" w:cs="Segoe UI"/>
                <w:sz w:val="20"/>
              </w:rPr>
              <w:t>the expansion joint installation in progress at P1.</w:t>
            </w:r>
          </w:p>
        </w:tc>
      </w:tr>
      <w:tr w:rsidR="00E86E0B" w:rsidRPr="00C34F00" w14:paraId="02099BAE" w14:textId="77777777" w:rsidTr="005A3DD2">
        <w:tblPrEx>
          <w:jc w:val="left"/>
        </w:tblPrEx>
        <w:trPr>
          <w:trHeight w:val="208"/>
        </w:trPr>
        <w:tc>
          <w:tcPr>
            <w:tcW w:w="4770" w:type="dxa"/>
            <w:tcBorders>
              <w:top w:val="nil"/>
              <w:left w:val="nil"/>
              <w:bottom w:val="nil"/>
              <w:right w:val="nil"/>
            </w:tcBorders>
          </w:tcPr>
          <w:p w14:paraId="5E896298" w14:textId="63B82A43" w:rsidR="00E86E0B" w:rsidRPr="002B6E61" w:rsidRDefault="00E86E0B" w:rsidP="00E86E0B">
            <w:pPr>
              <w:jc w:val="both"/>
              <w:rPr>
                <w:rFonts w:ascii="Segoe UI" w:hAnsi="Segoe UI" w:cs="Segoe UI"/>
                <w:iCs/>
                <w:sz w:val="20"/>
              </w:rPr>
            </w:pPr>
            <w:r>
              <w:rPr>
                <w:rFonts w:ascii="Segoe UI" w:hAnsi="Segoe UI" w:cs="Segoe UI"/>
                <w:i/>
                <w:sz w:val="20"/>
              </w:rPr>
              <w:lastRenderedPageBreak/>
              <w:br w:type="page"/>
            </w:r>
            <w:r w:rsidR="003D147F">
              <w:rPr>
                <w:rFonts w:ascii="Segoe UI" w:hAnsi="Segoe UI" w:cs="Segoe UI"/>
                <w:i/>
                <w:noProof/>
                <w:sz w:val="20"/>
              </w:rPr>
              <w:drawing>
                <wp:inline distT="0" distB="0" distL="0" distR="0" wp14:anchorId="2B3A407B" wp14:editId="553F7300">
                  <wp:extent cx="2834479" cy="2130552"/>
                  <wp:effectExtent l="0" t="0" r="4445" b="3175"/>
                  <wp:docPr id="65398523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34479" cy="2130552"/>
                          </a:xfrm>
                          <a:prstGeom prst="rect">
                            <a:avLst/>
                          </a:prstGeom>
                          <a:noFill/>
                          <a:ln>
                            <a:noFill/>
                          </a:ln>
                        </pic:spPr>
                      </pic:pic>
                    </a:graphicData>
                  </a:graphic>
                </wp:inline>
              </w:drawing>
            </w:r>
          </w:p>
        </w:tc>
        <w:tc>
          <w:tcPr>
            <w:tcW w:w="360" w:type="dxa"/>
            <w:tcBorders>
              <w:top w:val="nil"/>
              <w:left w:val="nil"/>
              <w:bottom w:val="nil"/>
              <w:right w:val="nil"/>
            </w:tcBorders>
          </w:tcPr>
          <w:p w14:paraId="57984EEA"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09183DDA" w14:textId="48A793AF" w:rsidR="00E86E0B" w:rsidRPr="00C34F00" w:rsidRDefault="003D147F" w:rsidP="00E86E0B">
            <w:pPr>
              <w:jc w:val="both"/>
              <w:rPr>
                <w:rFonts w:ascii="Segoe UI" w:hAnsi="Segoe UI" w:cs="Segoe UI"/>
                <w:sz w:val="20"/>
              </w:rPr>
            </w:pPr>
            <w:r>
              <w:rPr>
                <w:rFonts w:ascii="Segoe UI" w:hAnsi="Segoe UI" w:cs="Segoe UI"/>
                <w:i/>
                <w:noProof/>
                <w:sz w:val="20"/>
              </w:rPr>
              <w:drawing>
                <wp:inline distT="0" distB="0" distL="0" distR="0" wp14:anchorId="5FD9825B" wp14:editId="6C7F9C48">
                  <wp:extent cx="2834479" cy="2130552"/>
                  <wp:effectExtent l="0" t="0" r="4445" b="3175"/>
                  <wp:docPr id="161925309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34479" cy="2130552"/>
                          </a:xfrm>
                          <a:prstGeom prst="rect">
                            <a:avLst/>
                          </a:prstGeom>
                          <a:noFill/>
                          <a:ln>
                            <a:noFill/>
                          </a:ln>
                        </pic:spPr>
                      </pic:pic>
                    </a:graphicData>
                  </a:graphic>
                </wp:inline>
              </w:drawing>
            </w:r>
          </w:p>
        </w:tc>
      </w:tr>
      <w:tr w:rsidR="00E86E0B" w:rsidRPr="00C34F00" w14:paraId="78655DEF" w14:textId="77777777" w:rsidTr="005A3DD2">
        <w:tblPrEx>
          <w:jc w:val="left"/>
        </w:tblPrEx>
        <w:trPr>
          <w:trHeight w:val="360"/>
        </w:trPr>
        <w:tc>
          <w:tcPr>
            <w:tcW w:w="4770" w:type="dxa"/>
            <w:tcBorders>
              <w:top w:val="nil"/>
              <w:left w:val="nil"/>
              <w:bottom w:val="nil"/>
              <w:right w:val="nil"/>
            </w:tcBorders>
          </w:tcPr>
          <w:p w14:paraId="45A620A0" w14:textId="19FCC0C0" w:rsidR="00E86E0B" w:rsidRPr="00C34F00" w:rsidRDefault="000C611A" w:rsidP="00E86E0B">
            <w:pPr>
              <w:jc w:val="both"/>
              <w:rPr>
                <w:rFonts w:ascii="Segoe UI" w:hAnsi="Segoe UI" w:cs="Segoe UI"/>
                <w:b/>
                <w:sz w:val="20"/>
              </w:rPr>
            </w:pPr>
            <w:r w:rsidRPr="00C34F00">
              <w:rPr>
                <w:rFonts w:ascii="Segoe UI" w:hAnsi="Segoe UI" w:cs="Segoe UI"/>
                <w:b/>
                <w:sz w:val="20"/>
              </w:rPr>
              <w:t xml:space="preserve">Photograph No. </w:t>
            </w:r>
            <w:r>
              <w:rPr>
                <w:rFonts w:ascii="Segoe UI" w:hAnsi="Segoe UI" w:cs="Segoe UI"/>
                <w:b/>
                <w:sz w:val="20"/>
              </w:rPr>
              <w:t>1</w:t>
            </w:r>
            <w:r w:rsidR="0050329E">
              <w:rPr>
                <w:rFonts w:ascii="Segoe UI" w:hAnsi="Segoe UI" w:cs="Segoe UI"/>
                <w:b/>
                <w:sz w:val="20"/>
              </w:rPr>
              <w:t>9</w:t>
            </w:r>
            <w:r w:rsidRPr="00C34F00">
              <w:rPr>
                <w:rFonts w:ascii="Segoe UI" w:hAnsi="Segoe UI" w:cs="Segoe UI"/>
                <w:b/>
                <w:sz w:val="20"/>
              </w:rPr>
              <w:t xml:space="preserve">: </w:t>
            </w:r>
            <w:r>
              <w:rPr>
                <w:rFonts w:ascii="Segoe UI" w:hAnsi="Segoe UI" w:cs="Segoe UI"/>
                <w:sz w:val="20"/>
              </w:rPr>
              <w:t xml:space="preserve"> </w:t>
            </w:r>
            <w:r w:rsidR="001C294D">
              <w:rPr>
                <w:rFonts w:ascii="Segoe UI" w:hAnsi="Segoe UI" w:cs="Segoe UI"/>
                <w:sz w:val="20"/>
              </w:rPr>
              <w:t>A general view of the expansion joint installation in progress at P1.</w:t>
            </w:r>
          </w:p>
        </w:tc>
        <w:tc>
          <w:tcPr>
            <w:tcW w:w="360" w:type="dxa"/>
            <w:tcBorders>
              <w:top w:val="nil"/>
              <w:left w:val="nil"/>
              <w:bottom w:val="nil"/>
              <w:right w:val="nil"/>
            </w:tcBorders>
          </w:tcPr>
          <w:p w14:paraId="113E7FBC"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25B6FF1A" w14:textId="71FD4048" w:rsidR="00E86E0B" w:rsidRPr="00C34F00" w:rsidRDefault="000C611A" w:rsidP="00E86E0B">
            <w:pPr>
              <w:jc w:val="both"/>
              <w:rPr>
                <w:rFonts w:ascii="Segoe UI" w:hAnsi="Segoe UI" w:cs="Segoe UI"/>
                <w:sz w:val="20"/>
              </w:rPr>
            </w:pPr>
            <w:r w:rsidRPr="00C34F00">
              <w:rPr>
                <w:rFonts w:ascii="Segoe UI" w:hAnsi="Segoe UI" w:cs="Segoe UI"/>
                <w:b/>
                <w:sz w:val="20"/>
              </w:rPr>
              <w:t xml:space="preserve">Photograph No. </w:t>
            </w:r>
            <w:r w:rsidR="0050329E">
              <w:rPr>
                <w:rFonts w:ascii="Segoe UI" w:hAnsi="Segoe UI" w:cs="Segoe UI"/>
                <w:b/>
                <w:sz w:val="20"/>
              </w:rPr>
              <w:t>20</w:t>
            </w:r>
            <w:r w:rsidRPr="00C34F00">
              <w:rPr>
                <w:rFonts w:ascii="Segoe UI" w:hAnsi="Segoe UI" w:cs="Segoe UI"/>
                <w:b/>
                <w:sz w:val="20"/>
              </w:rPr>
              <w:t xml:space="preserve">: </w:t>
            </w:r>
            <w:r>
              <w:rPr>
                <w:rFonts w:ascii="Segoe UI" w:hAnsi="Segoe UI" w:cs="Segoe UI"/>
                <w:sz w:val="20"/>
              </w:rPr>
              <w:t xml:space="preserve"> </w:t>
            </w:r>
            <w:r w:rsidR="001C294D">
              <w:rPr>
                <w:rFonts w:ascii="Segoe UI" w:hAnsi="Segoe UI" w:cs="Segoe UI"/>
                <w:sz w:val="20"/>
              </w:rPr>
              <w:t>A general view of the expansion joint installation in progress at P1.</w:t>
            </w:r>
          </w:p>
        </w:tc>
      </w:tr>
      <w:tr w:rsidR="00E86E0B" w:rsidRPr="00C34F00" w14:paraId="36FBB132" w14:textId="77777777" w:rsidTr="005A3DD2">
        <w:trPr>
          <w:trHeight w:val="208"/>
          <w:jc w:val="center"/>
        </w:trPr>
        <w:tc>
          <w:tcPr>
            <w:tcW w:w="4770" w:type="dxa"/>
            <w:tcBorders>
              <w:top w:val="nil"/>
              <w:left w:val="nil"/>
              <w:bottom w:val="nil"/>
              <w:right w:val="nil"/>
            </w:tcBorders>
          </w:tcPr>
          <w:p w14:paraId="52767CF7" w14:textId="2DA4C1E1" w:rsidR="00E86E0B" w:rsidRPr="002B6E61" w:rsidRDefault="00E86E0B" w:rsidP="00E86E0B">
            <w:pPr>
              <w:jc w:val="both"/>
              <w:rPr>
                <w:rFonts w:ascii="Segoe UI" w:hAnsi="Segoe UI" w:cs="Segoe UI"/>
                <w:iCs/>
                <w:sz w:val="20"/>
              </w:rPr>
            </w:pPr>
            <w:r>
              <w:rPr>
                <w:rFonts w:ascii="Segoe UI" w:hAnsi="Segoe UI" w:cs="Segoe UI"/>
                <w:i/>
                <w:sz w:val="20"/>
              </w:rPr>
              <w:br w:type="page"/>
            </w:r>
            <w:r w:rsidR="003D147F">
              <w:rPr>
                <w:rFonts w:ascii="Segoe UI" w:hAnsi="Segoe UI" w:cs="Segoe UI"/>
                <w:noProof/>
                <w:sz w:val="20"/>
              </w:rPr>
              <w:drawing>
                <wp:inline distT="0" distB="0" distL="0" distR="0" wp14:anchorId="24AE8D29" wp14:editId="79343DD9">
                  <wp:extent cx="2837675" cy="2130552"/>
                  <wp:effectExtent l="0" t="0" r="1270" b="3175"/>
                  <wp:docPr id="13445680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37675" cy="2130552"/>
                          </a:xfrm>
                          <a:prstGeom prst="rect">
                            <a:avLst/>
                          </a:prstGeom>
                          <a:noFill/>
                          <a:ln>
                            <a:noFill/>
                          </a:ln>
                        </pic:spPr>
                      </pic:pic>
                    </a:graphicData>
                  </a:graphic>
                </wp:inline>
              </w:drawing>
            </w:r>
          </w:p>
        </w:tc>
        <w:tc>
          <w:tcPr>
            <w:tcW w:w="360" w:type="dxa"/>
            <w:tcBorders>
              <w:top w:val="nil"/>
              <w:left w:val="nil"/>
              <w:bottom w:val="nil"/>
              <w:right w:val="nil"/>
            </w:tcBorders>
          </w:tcPr>
          <w:p w14:paraId="26A4EA78" w14:textId="77777777" w:rsidR="00E86E0B" w:rsidRPr="00C34F00" w:rsidRDefault="00E86E0B" w:rsidP="00E86E0B">
            <w:pPr>
              <w:jc w:val="both"/>
              <w:rPr>
                <w:rFonts w:ascii="Segoe UI" w:hAnsi="Segoe UI" w:cs="Segoe UI"/>
                <w:noProof/>
                <w:sz w:val="20"/>
                <w:lang w:eastAsia="en-CA"/>
              </w:rPr>
            </w:pPr>
          </w:p>
        </w:tc>
        <w:tc>
          <w:tcPr>
            <w:tcW w:w="4860" w:type="dxa"/>
            <w:tcBorders>
              <w:top w:val="nil"/>
              <w:left w:val="nil"/>
              <w:bottom w:val="nil"/>
              <w:right w:val="nil"/>
            </w:tcBorders>
          </w:tcPr>
          <w:p w14:paraId="1FC3D629" w14:textId="05887F44" w:rsidR="00E86E0B" w:rsidRPr="00C34F00" w:rsidRDefault="003D147F" w:rsidP="00E86E0B">
            <w:pPr>
              <w:jc w:val="both"/>
              <w:rPr>
                <w:rFonts w:ascii="Segoe UI" w:hAnsi="Segoe UI" w:cs="Segoe UI"/>
                <w:sz w:val="20"/>
              </w:rPr>
            </w:pPr>
            <w:r>
              <w:rPr>
                <w:rFonts w:ascii="Segoe UI" w:hAnsi="Segoe UI" w:cs="Segoe UI"/>
                <w:noProof/>
                <w:sz w:val="20"/>
              </w:rPr>
              <w:drawing>
                <wp:inline distT="0" distB="0" distL="0" distR="0" wp14:anchorId="0D56E82A" wp14:editId="23B72389">
                  <wp:extent cx="2837675" cy="2130552"/>
                  <wp:effectExtent l="0" t="0" r="1270" b="3175"/>
                  <wp:docPr id="86050297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37675" cy="2130552"/>
                          </a:xfrm>
                          <a:prstGeom prst="rect">
                            <a:avLst/>
                          </a:prstGeom>
                          <a:noFill/>
                          <a:ln>
                            <a:noFill/>
                          </a:ln>
                        </pic:spPr>
                      </pic:pic>
                    </a:graphicData>
                  </a:graphic>
                </wp:inline>
              </w:drawing>
            </w:r>
          </w:p>
        </w:tc>
      </w:tr>
      <w:tr w:rsidR="00E86E0B" w:rsidRPr="00C34F00" w14:paraId="658A593A" w14:textId="77777777" w:rsidTr="005A3DD2">
        <w:trPr>
          <w:trHeight w:val="360"/>
          <w:jc w:val="center"/>
        </w:trPr>
        <w:tc>
          <w:tcPr>
            <w:tcW w:w="4770" w:type="dxa"/>
            <w:tcBorders>
              <w:top w:val="nil"/>
              <w:left w:val="nil"/>
              <w:bottom w:val="nil"/>
              <w:right w:val="nil"/>
            </w:tcBorders>
            <w:vAlign w:val="center"/>
          </w:tcPr>
          <w:p w14:paraId="70C99DE2" w14:textId="3BE9275F" w:rsidR="00E86E0B" w:rsidRPr="00C34F00" w:rsidRDefault="000C611A" w:rsidP="00E86E0B">
            <w:pPr>
              <w:jc w:val="both"/>
              <w:rPr>
                <w:rFonts w:ascii="Segoe UI" w:hAnsi="Segoe UI" w:cs="Segoe UI"/>
                <w:b/>
                <w:sz w:val="20"/>
              </w:rPr>
            </w:pPr>
            <w:r w:rsidRPr="00C34F00">
              <w:rPr>
                <w:rFonts w:ascii="Segoe UI" w:hAnsi="Segoe UI" w:cs="Segoe UI"/>
                <w:b/>
                <w:sz w:val="20"/>
              </w:rPr>
              <w:t xml:space="preserve">Photograph No. </w:t>
            </w:r>
            <w:r w:rsidR="0050329E">
              <w:rPr>
                <w:rFonts w:ascii="Segoe UI" w:hAnsi="Segoe UI" w:cs="Segoe UI"/>
                <w:b/>
                <w:sz w:val="20"/>
              </w:rPr>
              <w:t>21</w:t>
            </w:r>
            <w:r w:rsidRPr="00C34F00">
              <w:rPr>
                <w:rFonts w:ascii="Segoe UI" w:hAnsi="Segoe UI" w:cs="Segoe UI"/>
                <w:b/>
                <w:sz w:val="20"/>
              </w:rPr>
              <w:t xml:space="preserve">: </w:t>
            </w:r>
            <w:r>
              <w:rPr>
                <w:rFonts w:ascii="Segoe UI" w:hAnsi="Segoe UI" w:cs="Segoe UI"/>
                <w:sz w:val="20"/>
              </w:rPr>
              <w:t xml:space="preserve"> A general view of the</w:t>
            </w:r>
            <w:r w:rsidR="001C294D">
              <w:rPr>
                <w:rFonts w:ascii="Segoe UI" w:hAnsi="Segoe UI" w:cs="Segoe UI"/>
                <w:sz w:val="20"/>
              </w:rPr>
              <w:t xml:space="preserve"> expansion joint and hardening compound installed. </w:t>
            </w:r>
          </w:p>
        </w:tc>
        <w:tc>
          <w:tcPr>
            <w:tcW w:w="360" w:type="dxa"/>
            <w:tcBorders>
              <w:top w:val="nil"/>
              <w:left w:val="nil"/>
              <w:bottom w:val="nil"/>
              <w:right w:val="nil"/>
            </w:tcBorders>
            <w:vAlign w:val="center"/>
          </w:tcPr>
          <w:p w14:paraId="01BAD553" w14:textId="77777777" w:rsidR="00E86E0B" w:rsidRPr="00C34F00" w:rsidRDefault="00E86E0B" w:rsidP="00E86E0B">
            <w:pPr>
              <w:jc w:val="both"/>
              <w:rPr>
                <w:rFonts w:ascii="Segoe UI" w:hAnsi="Segoe UI" w:cs="Segoe UI"/>
                <w:b/>
                <w:sz w:val="20"/>
              </w:rPr>
            </w:pPr>
          </w:p>
        </w:tc>
        <w:tc>
          <w:tcPr>
            <w:tcW w:w="4860" w:type="dxa"/>
            <w:tcBorders>
              <w:top w:val="nil"/>
              <w:left w:val="nil"/>
              <w:bottom w:val="nil"/>
              <w:right w:val="nil"/>
            </w:tcBorders>
          </w:tcPr>
          <w:p w14:paraId="77968C1E" w14:textId="3C805D58" w:rsidR="00E86E0B" w:rsidRPr="00C34F00" w:rsidRDefault="000C611A" w:rsidP="00E86E0B">
            <w:pPr>
              <w:jc w:val="both"/>
              <w:rPr>
                <w:rFonts w:ascii="Segoe UI" w:hAnsi="Segoe UI" w:cs="Segoe UI"/>
                <w:sz w:val="20"/>
              </w:rPr>
            </w:pPr>
            <w:r w:rsidRPr="00C34F00">
              <w:rPr>
                <w:rFonts w:ascii="Segoe UI" w:hAnsi="Segoe UI" w:cs="Segoe UI"/>
                <w:b/>
                <w:sz w:val="20"/>
              </w:rPr>
              <w:t xml:space="preserve">Photograph No. </w:t>
            </w:r>
            <w:r>
              <w:rPr>
                <w:rFonts w:ascii="Segoe UI" w:hAnsi="Segoe UI" w:cs="Segoe UI"/>
                <w:b/>
                <w:sz w:val="20"/>
              </w:rPr>
              <w:t>2</w:t>
            </w:r>
            <w:r w:rsidR="0050329E">
              <w:rPr>
                <w:rFonts w:ascii="Segoe UI" w:hAnsi="Segoe UI" w:cs="Segoe UI"/>
                <w:b/>
                <w:sz w:val="20"/>
              </w:rPr>
              <w:t>2</w:t>
            </w:r>
            <w:r w:rsidRPr="00C34F00">
              <w:rPr>
                <w:rFonts w:ascii="Segoe UI" w:hAnsi="Segoe UI" w:cs="Segoe UI"/>
                <w:b/>
                <w:sz w:val="20"/>
              </w:rPr>
              <w:t xml:space="preserve">: </w:t>
            </w:r>
            <w:r>
              <w:rPr>
                <w:rFonts w:ascii="Segoe UI" w:hAnsi="Segoe UI" w:cs="Segoe UI"/>
                <w:sz w:val="20"/>
              </w:rPr>
              <w:t xml:space="preserve"> </w:t>
            </w:r>
            <w:r w:rsidR="001C294D">
              <w:rPr>
                <w:rFonts w:ascii="Segoe UI" w:hAnsi="Segoe UI" w:cs="Segoe UI"/>
                <w:sz w:val="20"/>
              </w:rPr>
              <w:t>A general view of the expansion joint and hardening compound installed.</w:t>
            </w:r>
          </w:p>
        </w:tc>
      </w:tr>
    </w:tbl>
    <w:p w14:paraId="393C2996" w14:textId="77777777" w:rsidR="003D147F" w:rsidRDefault="003D147F" w:rsidP="003D147F">
      <w:pPr>
        <w:jc w:val="center"/>
        <w:rPr>
          <w:rFonts w:ascii="Segoe UI" w:hAnsi="Segoe UI" w:cs="Segoe UI"/>
          <w:b/>
          <w:sz w:val="28"/>
          <w:szCs w:val="24"/>
        </w:rPr>
      </w:pPr>
    </w:p>
    <w:p w14:paraId="282FF4CF" w14:textId="77777777" w:rsidR="003D147F" w:rsidRDefault="003D147F">
      <w:pPr>
        <w:rPr>
          <w:rFonts w:ascii="Segoe UI" w:hAnsi="Segoe UI" w:cs="Segoe UI"/>
          <w:b/>
          <w:sz w:val="28"/>
          <w:szCs w:val="24"/>
        </w:rPr>
      </w:pPr>
      <w:r>
        <w:rPr>
          <w:rFonts w:ascii="Segoe UI" w:hAnsi="Segoe UI" w:cs="Segoe UI"/>
          <w:b/>
          <w:sz w:val="28"/>
          <w:szCs w:val="24"/>
        </w:rPr>
        <w:br w:type="page"/>
      </w:r>
    </w:p>
    <w:p w14:paraId="08F69B29" w14:textId="541441DF" w:rsidR="00244A92" w:rsidRPr="007F1545" w:rsidRDefault="00244A92" w:rsidP="003D147F">
      <w:pPr>
        <w:jc w:val="center"/>
        <w:rPr>
          <w:rFonts w:ascii="Segoe UI" w:hAnsi="Segoe UI" w:cs="Segoe UI"/>
          <w:b/>
          <w:sz w:val="28"/>
          <w:szCs w:val="24"/>
        </w:rPr>
      </w:pPr>
      <w:r w:rsidRPr="00EE4E2F">
        <w:rPr>
          <w:rFonts w:ascii="Segoe UI" w:hAnsi="Segoe UI" w:cs="Segoe UI"/>
          <w:b/>
          <w:sz w:val="28"/>
          <w:szCs w:val="24"/>
        </w:rPr>
        <w:lastRenderedPageBreak/>
        <w:t>Deficiency Tracking Table</w:t>
      </w:r>
    </w:p>
    <w:p w14:paraId="77AB34B4" w14:textId="77777777" w:rsidR="00244A92" w:rsidRPr="00C34F00" w:rsidRDefault="00244A92" w:rsidP="00244A92">
      <w:pPr>
        <w:jc w:val="center"/>
        <w:rPr>
          <w:rFonts w:ascii="Segoe UI" w:hAnsi="Segoe UI" w:cs="Segoe UI"/>
          <w:b/>
          <w:sz w:val="8"/>
          <w:szCs w:val="8"/>
        </w:rPr>
      </w:pPr>
    </w:p>
    <w:tbl>
      <w:tblPr>
        <w:tblW w:w="5002"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7" w:type="dxa"/>
          <w:right w:w="57" w:type="dxa"/>
        </w:tblCellMar>
        <w:tblLook w:val="01E0" w:firstRow="1" w:lastRow="1" w:firstColumn="1" w:lastColumn="1" w:noHBand="0" w:noVBand="0"/>
      </w:tblPr>
      <w:tblGrid>
        <w:gridCol w:w="800"/>
        <w:gridCol w:w="810"/>
        <w:gridCol w:w="4590"/>
        <w:gridCol w:w="1440"/>
        <w:gridCol w:w="1440"/>
        <w:gridCol w:w="984"/>
      </w:tblGrid>
      <w:tr w:rsidR="00244A92" w:rsidRPr="00C34F00" w14:paraId="03EBBA18" w14:textId="77777777" w:rsidTr="00B0666E">
        <w:trPr>
          <w:trHeight w:val="720"/>
          <w:tblHeader/>
          <w:jc w:val="center"/>
        </w:trPr>
        <w:tc>
          <w:tcPr>
            <w:tcW w:w="800" w:type="dxa"/>
            <w:tcBorders>
              <w:top w:val="single" w:sz="8" w:space="0" w:color="auto"/>
              <w:left w:val="single" w:sz="8" w:space="0" w:color="auto"/>
              <w:bottom w:val="single" w:sz="8" w:space="0" w:color="auto"/>
              <w:right w:val="single" w:sz="8" w:space="0" w:color="auto"/>
            </w:tcBorders>
            <w:shd w:val="clear" w:color="auto" w:fill="auto"/>
            <w:vAlign w:val="center"/>
          </w:tcPr>
          <w:p w14:paraId="7E11E229" w14:textId="77777777" w:rsidR="00244A92" w:rsidRPr="00C34F00" w:rsidRDefault="00244A92" w:rsidP="00BE0C00">
            <w:pPr>
              <w:pStyle w:val="BodyText"/>
              <w:tabs>
                <w:tab w:val="left" w:pos="0"/>
              </w:tabs>
              <w:spacing w:line="240" w:lineRule="auto"/>
              <w:jc w:val="center"/>
              <w:rPr>
                <w:rFonts w:ascii="Segoe UI" w:hAnsi="Segoe UI" w:cs="Segoe UI"/>
                <w:b/>
                <w:bCs/>
                <w:sz w:val="20"/>
              </w:rPr>
            </w:pPr>
            <w:r w:rsidRPr="00C34F00">
              <w:rPr>
                <w:rFonts w:ascii="Segoe UI" w:hAnsi="Segoe UI" w:cs="Segoe UI"/>
                <w:b/>
                <w:bCs/>
                <w:sz w:val="20"/>
              </w:rPr>
              <w:t>SVR No.</w:t>
            </w:r>
          </w:p>
        </w:tc>
        <w:tc>
          <w:tcPr>
            <w:tcW w:w="810" w:type="dxa"/>
            <w:tcBorders>
              <w:top w:val="single" w:sz="8" w:space="0" w:color="auto"/>
              <w:left w:val="single" w:sz="8" w:space="0" w:color="auto"/>
              <w:bottom w:val="single" w:sz="8" w:space="0" w:color="auto"/>
              <w:right w:val="single" w:sz="8" w:space="0" w:color="auto"/>
            </w:tcBorders>
            <w:shd w:val="clear" w:color="auto" w:fill="auto"/>
            <w:vAlign w:val="center"/>
          </w:tcPr>
          <w:p w14:paraId="0F1E3A01" w14:textId="77777777" w:rsidR="00244A92" w:rsidRPr="00C34F00" w:rsidRDefault="00244A92" w:rsidP="00BE0C00">
            <w:pPr>
              <w:pStyle w:val="BodyText"/>
              <w:tabs>
                <w:tab w:val="left" w:pos="0"/>
              </w:tabs>
              <w:spacing w:line="240" w:lineRule="auto"/>
              <w:jc w:val="center"/>
              <w:rPr>
                <w:rFonts w:ascii="Segoe UI" w:hAnsi="Segoe UI" w:cs="Segoe UI"/>
                <w:b/>
                <w:bCs/>
                <w:sz w:val="20"/>
              </w:rPr>
            </w:pPr>
            <w:r w:rsidRPr="00C34F00">
              <w:rPr>
                <w:rFonts w:ascii="Segoe UI" w:hAnsi="Segoe UI" w:cs="Segoe UI"/>
                <w:b/>
                <w:bCs/>
                <w:sz w:val="20"/>
              </w:rPr>
              <w:t>Item No.</w:t>
            </w:r>
          </w:p>
        </w:tc>
        <w:tc>
          <w:tcPr>
            <w:tcW w:w="4590" w:type="dxa"/>
            <w:tcBorders>
              <w:top w:val="single" w:sz="8" w:space="0" w:color="auto"/>
              <w:left w:val="single" w:sz="8" w:space="0" w:color="auto"/>
              <w:bottom w:val="single" w:sz="8" w:space="0" w:color="auto"/>
              <w:right w:val="single" w:sz="8" w:space="0" w:color="auto"/>
            </w:tcBorders>
            <w:shd w:val="clear" w:color="auto" w:fill="auto"/>
            <w:vAlign w:val="center"/>
          </w:tcPr>
          <w:p w14:paraId="15A3FCA0" w14:textId="77777777" w:rsidR="00244A92" w:rsidRPr="00C34F00" w:rsidRDefault="00244A92" w:rsidP="00BE0C00">
            <w:pPr>
              <w:pStyle w:val="BodyText"/>
              <w:spacing w:line="240" w:lineRule="auto"/>
              <w:jc w:val="center"/>
              <w:rPr>
                <w:rFonts w:ascii="Segoe UI" w:hAnsi="Segoe UI" w:cs="Segoe UI"/>
                <w:b/>
                <w:bCs/>
                <w:sz w:val="20"/>
              </w:rPr>
            </w:pPr>
            <w:r w:rsidRPr="00C34F00">
              <w:rPr>
                <w:rFonts w:ascii="Segoe UI" w:hAnsi="Segoe UI" w:cs="Segoe UI"/>
                <w:b/>
                <w:bCs/>
                <w:sz w:val="20"/>
              </w:rPr>
              <w:t>Item Description &amp; Comments</w:t>
            </w:r>
          </w:p>
        </w:tc>
        <w:tc>
          <w:tcPr>
            <w:tcW w:w="1440" w:type="dxa"/>
            <w:tcBorders>
              <w:top w:val="single" w:sz="8" w:space="0" w:color="auto"/>
              <w:left w:val="single" w:sz="8" w:space="0" w:color="auto"/>
              <w:bottom w:val="single" w:sz="8" w:space="0" w:color="auto"/>
              <w:right w:val="single" w:sz="8" w:space="0" w:color="auto"/>
            </w:tcBorders>
            <w:shd w:val="clear" w:color="auto" w:fill="auto"/>
            <w:vAlign w:val="center"/>
          </w:tcPr>
          <w:p w14:paraId="4F1F4BCF" w14:textId="77777777" w:rsidR="00244A92" w:rsidRPr="00C34F00" w:rsidRDefault="00244A92" w:rsidP="00BE0C00">
            <w:pPr>
              <w:pStyle w:val="BodyText"/>
              <w:spacing w:line="240" w:lineRule="auto"/>
              <w:jc w:val="center"/>
              <w:rPr>
                <w:rFonts w:ascii="Segoe UI" w:hAnsi="Segoe UI" w:cs="Segoe UI"/>
                <w:b/>
                <w:bCs/>
                <w:sz w:val="20"/>
              </w:rPr>
            </w:pPr>
            <w:r w:rsidRPr="00C34F00">
              <w:rPr>
                <w:rFonts w:ascii="Segoe UI" w:hAnsi="Segoe UI" w:cs="Segoe UI"/>
                <w:b/>
                <w:bCs/>
                <w:sz w:val="20"/>
              </w:rPr>
              <w:t>Element</w:t>
            </w:r>
          </w:p>
        </w:tc>
        <w:tc>
          <w:tcPr>
            <w:tcW w:w="1440" w:type="dxa"/>
            <w:tcBorders>
              <w:top w:val="single" w:sz="8" w:space="0" w:color="auto"/>
              <w:left w:val="single" w:sz="8" w:space="0" w:color="auto"/>
              <w:bottom w:val="single" w:sz="8" w:space="0" w:color="auto"/>
              <w:right w:val="single" w:sz="8" w:space="0" w:color="auto"/>
            </w:tcBorders>
            <w:shd w:val="clear" w:color="auto" w:fill="auto"/>
            <w:vAlign w:val="center"/>
          </w:tcPr>
          <w:p w14:paraId="7EAC1B30" w14:textId="77777777" w:rsidR="00244A92" w:rsidRPr="00C34F00" w:rsidRDefault="00244A92" w:rsidP="00BE0C00">
            <w:pPr>
              <w:pStyle w:val="BodyText"/>
              <w:spacing w:line="240" w:lineRule="auto"/>
              <w:jc w:val="center"/>
              <w:rPr>
                <w:rFonts w:ascii="Segoe UI" w:hAnsi="Segoe UI" w:cs="Segoe UI"/>
                <w:b/>
                <w:bCs/>
                <w:sz w:val="20"/>
              </w:rPr>
            </w:pPr>
            <w:r w:rsidRPr="00C34F00">
              <w:rPr>
                <w:rFonts w:ascii="Segoe UI" w:hAnsi="Segoe UI" w:cs="Segoe UI"/>
                <w:b/>
                <w:bCs/>
                <w:sz w:val="20"/>
              </w:rPr>
              <w:t>Date Noted/</w:t>
            </w:r>
          </w:p>
          <w:p w14:paraId="2B9BFC38" w14:textId="77777777" w:rsidR="00244A92" w:rsidRPr="00C34F00" w:rsidRDefault="00244A92" w:rsidP="00BE0C00">
            <w:pPr>
              <w:pStyle w:val="BodyText"/>
              <w:spacing w:line="240" w:lineRule="auto"/>
              <w:jc w:val="center"/>
              <w:rPr>
                <w:rFonts w:ascii="Segoe UI" w:hAnsi="Segoe UI" w:cs="Segoe UI"/>
                <w:b/>
                <w:bCs/>
                <w:sz w:val="20"/>
              </w:rPr>
            </w:pPr>
            <w:r w:rsidRPr="00C34F00">
              <w:rPr>
                <w:rFonts w:ascii="Segoe UI" w:hAnsi="Segoe UI" w:cs="Segoe UI"/>
                <w:b/>
                <w:bCs/>
                <w:sz w:val="20"/>
              </w:rPr>
              <w:t>Cleared</w:t>
            </w:r>
          </w:p>
        </w:tc>
        <w:tc>
          <w:tcPr>
            <w:tcW w:w="984" w:type="dxa"/>
            <w:tcBorders>
              <w:top w:val="single" w:sz="8" w:space="0" w:color="auto"/>
              <w:left w:val="single" w:sz="8" w:space="0" w:color="auto"/>
              <w:bottom w:val="single" w:sz="8" w:space="0" w:color="auto"/>
              <w:right w:val="single" w:sz="8" w:space="0" w:color="auto"/>
            </w:tcBorders>
            <w:shd w:val="clear" w:color="auto" w:fill="auto"/>
            <w:vAlign w:val="center"/>
          </w:tcPr>
          <w:p w14:paraId="1A27CCE2" w14:textId="77777777" w:rsidR="00244A92" w:rsidRPr="00C34F00" w:rsidRDefault="00244A92" w:rsidP="00BE0C00">
            <w:pPr>
              <w:pStyle w:val="BodyText"/>
              <w:spacing w:line="240" w:lineRule="auto"/>
              <w:jc w:val="center"/>
              <w:rPr>
                <w:rFonts w:ascii="Segoe UI" w:hAnsi="Segoe UI" w:cs="Segoe UI"/>
                <w:b/>
                <w:bCs/>
                <w:sz w:val="20"/>
              </w:rPr>
            </w:pPr>
            <w:r w:rsidRPr="00C34F00">
              <w:rPr>
                <w:rFonts w:ascii="Segoe UI" w:hAnsi="Segoe UI" w:cs="Segoe UI"/>
                <w:b/>
                <w:bCs/>
                <w:sz w:val="20"/>
              </w:rPr>
              <w:t>SVR No. Cleared</w:t>
            </w:r>
          </w:p>
        </w:tc>
      </w:tr>
      <w:tr w:rsidR="00485605" w:rsidRPr="00C34F00" w14:paraId="30A0D22D" w14:textId="77777777" w:rsidTr="00567929">
        <w:trPr>
          <w:cantSplit/>
          <w:trHeight w:val="723"/>
          <w:jc w:val="center"/>
        </w:trPr>
        <w:tc>
          <w:tcPr>
            <w:tcW w:w="800" w:type="dxa"/>
            <w:tcBorders>
              <w:top w:val="single" w:sz="8" w:space="0" w:color="auto"/>
              <w:left w:val="single" w:sz="6" w:space="0" w:color="auto"/>
              <w:bottom w:val="single" w:sz="8" w:space="0" w:color="auto"/>
              <w:right w:val="single" w:sz="6" w:space="0" w:color="auto"/>
            </w:tcBorders>
            <w:shd w:val="clear" w:color="auto" w:fill="auto"/>
            <w:vAlign w:val="center"/>
          </w:tcPr>
          <w:p w14:paraId="2498EB50" w14:textId="5C202533" w:rsidR="00485605" w:rsidRDefault="00485605" w:rsidP="00EE4E2F">
            <w:pPr>
              <w:pStyle w:val="BodyText"/>
              <w:jc w:val="center"/>
              <w:rPr>
                <w:rFonts w:ascii="Segoe UI" w:hAnsi="Segoe UI" w:cs="Segoe UI"/>
                <w:sz w:val="20"/>
              </w:rPr>
            </w:pPr>
            <w:r>
              <w:rPr>
                <w:rFonts w:ascii="Segoe UI" w:hAnsi="Segoe UI" w:cs="Segoe UI"/>
                <w:sz w:val="20"/>
              </w:rPr>
              <w:t>121</w:t>
            </w:r>
          </w:p>
        </w:tc>
        <w:tc>
          <w:tcPr>
            <w:tcW w:w="810" w:type="dxa"/>
            <w:tcBorders>
              <w:top w:val="single" w:sz="8" w:space="0" w:color="auto"/>
              <w:left w:val="single" w:sz="6" w:space="0" w:color="auto"/>
              <w:bottom w:val="single" w:sz="8" w:space="0" w:color="auto"/>
              <w:right w:val="single" w:sz="6" w:space="0" w:color="auto"/>
            </w:tcBorders>
            <w:shd w:val="clear" w:color="auto" w:fill="auto"/>
            <w:vAlign w:val="center"/>
          </w:tcPr>
          <w:p w14:paraId="19881DA1" w14:textId="1759A23F" w:rsidR="00485605" w:rsidRDefault="00485605" w:rsidP="00EE4E2F">
            <w:pPr>
              <w:pStyle w:val="BodyText"/>
              <w:jc w:val="center"/>
              <w:rPr>
                <w:rFonts w:ascii="Segoe UI" w:hAnsi="Segoe UI" w:cs="Segoe UI"/>
                <w:sz w:val="20"/>
              </w:rPr>
            </w:pPr>
            <w:r>
              <w:rPr>
                <w:rFonts w:ascii="Segoe UI" w:hAnsi="Segoe UI" w:cs="Segoe UI"/>
                <w:sz w:val="20"/>
              </w:rPr>
              <w:t>2.1.1</w:t>
            </w:r>
          </w:p>
        </w:tc>
        <w:tc>
          <w:tcPr>
            <w:tcW w:w="4590" w:type="dxa"/>
            <w:tcBorders>
              <w:top w:val="single" w:sz="8" w:space="0" w:color="auto"/>
              <w:left w:val="single" w:sz="6" w:space="0" w:color="auto"/>
              <w:bottom w:val="single" w:sz="8" w:space="0" w:color="auto"/>
              <w:right w:val="single" w:sz="6" w:space="0" w:color="auto"/>
            </w:tcBorders>
            <w:shd w:val="clear" w:color="auto" w:fill="auto"/>
            <w:vAlign w:val="center"/>
          </w:tcPr>
          <w:p w14:paraId="15E55A7F" w14:textId="4803F85E" w:rsidR="00485605" w:rsidRDefault="00485605" w:rsidP="00EE4E2F">
            <w:pPr>
              <w:jc w:val="both"/>
              <w:rPr>
                <w:rFonts w:ascii="Segoe UI" w:hAnsi="Segoe UI" w:cs="Segoe UI"/>
                <w:bCs/>
                <w:sz w:val="20"/>
              </w:rPr>
            </w:pPr>
            <w:r w:rsidRPr="00485605">
              <w:rPr>
                <w:rFonts w:ascii="Segoe UI" w:hAnsi="Segoe UI" w:cs="Segoe UI"/>
                <w:bCs/>
                <w:sz w:val="20"/>
              </w:rPr>
              <w:t>Window wall condition on Level 3, Tower A and B. Locations where installation of a back pan at concrete curb intersection exists were noted at Suite 335 on Tower A and at Suites 323, 324 and 333 on Tower B.</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689AAEF6" w14:textId="2703D7CF" w:rsidR="00485605" w:rsidRDefault="00485605" w:rsidP="00EE4E2F">
            <w:pPr>
              <w:pStyle w:val="BodyText"/>
              <w:jc w:val="center"/>
              <w:rPr>
                <w:rFonts w:ascii="Segoe UI" w:hAnsi="Segoe UI" w:cs="Segoe UI"/>
                <w:sz w:val="20"/>
              </w:rPr>
            </w:pPr>
            <w:r>
              <w:rPr>
                <w:rFonts w:ascii="Segoe UI" w:hAnsi="Segoe UI" w:cs="Segoe UI"/>
                <w:sz w:val="20"/>
              </w:rPr>
              <w:t xml:space="preserve">Tower A&amp;B – </w:t>
            </w:r>
          </w:p>
          <w:p w14:paraId="1ACD65AC" w14:textId="3BA0507C" w:rsidR="00485605" w:rsidRDefault="00485605" w:rsidP="00EE4E2F">
            <w:pPr>
              <w:pStyle w:val="BodyText"/>
              <w:jc w:val="center"/>
              <w:rPr>
                <w:rFonts w:ascii="Segoe UI" w:hAnsi="Segoe UI" w:cs="Segoe UI"/>
                <w:sz w:val="20"/>
              </w:rPr>
            </w:pPr>
            <w:r>
              <w:rPr>
                <w:rFonts w:ascii="Segoe UI" w:hAnsi="Segoe UI" w:cs="Segoe UI"/>
                <w:sz w:val="20"/>
              </w:rPr>
              <w:t>Window Wall</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54C23F6A" w14:textId="4D553507" w:rsidR="00485605" w:rsidRDefault="00485605" w:rsidP="00EE4E2F">
            <w:pPr>
              <w:pStyle w:val="BodyText"/>
              <w:jc w:val="center"/>
              <w:rPr>
                <w:rFonts w:ascii="Segoe UI" w:hAnsi="Segoe UI" w:cs="Segoe UI"/>
                <w:sz w:val="20"/>
              </w:rPr>
            </w:pPr>
            <w:r>
              <w:rPr>
                <w:rFonts w:ascii="Segoe UI" w:hAnsi="Segoe UI" w:cs="Segoe UI"/>
                <w:sz w:val="20"/>
              </w:rPr>
              <w:t>2022-08-30</w:t>
            </w:r>
          </w:p>
        </w:tc>
        <w:tc>
          <w:tcPr>
            <w:tcW w:w="984" w:type="dxa"/>
            <w:tcBorders>
              <w:top w:val="single" w:sz="8" w:space="0" w:color="auto"/>
              <w:left w:val="single" w:sz="6" w:space="0" w:color="auto"/>
              <w:bottom w:val="single" w:sz="8" w:space="0" w:color="auto"/>
              <w:right w:val="single" w:sz="6" w:space="0" w:color="auto"/>
            </w:tcBorders>
            <w:shd w:val="clear" w:color="auto" w:fill="auto"/>
            <w:vAlign w:val="center"/>
          </w:tcPr>
          <w:p w14:paraId="3B07ADBC" w14:textId="77777777" w:rsidR="00485605" w:rsidRPr="00B455A6" w:rsidRDefault="00485605" w:rsidP="00EE4E2F">
            <w:pPr>
              <w:pStyle w:val="BodyText"/>
              <w:jc w:val="center"/>
              <w:rPr>
                <w:rFonts w:ascii="Segoe UI" w:hAnsi="Segoe UI" w:cs="Segoe UI"/>
                <w:b/>
                <w:sz w:val="20"/>
              </w:rPr>
            </w:pPr>
          </w:p>
        </w:tc>
      </w:tr>
      <w:tr w:rsidR="00485605" w:rsidRPr="00C34F00" w14:paraId="0BBAA867" w14:textId="77777777" w:rsidTr="00567929">
        <w:trPr>
          <w:cantSplit/>
          <w:trHeight w:val="723"/>
          <w:jc w:val="center"/>
        </w:trPr>
        <w:tc>
          <w:tcPr>
            <w:tcW w:w="800" w:type="dxa"/>
            <w:tcBorders>
              <w:top w:val="single" w:sz="8" w:space="0" w:color="auto"/>
              <w:left w:val="single" w:sz="6" w:space="0" w:color="auto"/>
              <w:bottom w:val="single" w:sz="8" w:space="0" w:color="auto"/>
              <w:right w:val="single" w:sz="6" w:space="0" w:color="auto"/>
            </w:tcBorders>
            <w:shd w:val="clear" w:color="auto" w:fill="auto"/>
            <w:vAlign w:val="center"/>
          </w:tcPr>
          <w:p w14:paraId="7232BCC8" w14:textId="13345D65" w:rsidR="00485605" w:rsidRDefault="00485605" w:rsidP="00EE4E2F">
            <w:pPr>
              <w:pStyle w:val="BodyText"/>
              <w:jc w:val="center"/>
              <w:rPr>
                <w:rFonts w:ascii="Segoe UI" w:hAnsi="Segoe UI" w:cs="Segoe UI"/>
                <w:sz w:val="20"/>
              </w:rPr>
            </w:pPr>
            <w:r>
              <w:rPr>
                <w:rFonts w:ascii="Segoe UI" w:hAnsi="Segoe UI" w:cs="Segoe UI"/>
                <w:sz w:val="20"/>
              </w:rPr>
              <w:t>121</w:t>
            </w:r>
          </w:p>
        </w:tc>
        <w:tc>
          <w:tcPr>
            <w:tcW w:w="810" w:type="dxa"/>
            <w:tcBorders>
              <w:top w:val="single" w:sz="8" w:space="0" w:color="auto"/>
              <w:left w:val="single" w:sz="6" w:space="0" w:color="auto"/>
              <w:bottom w:val="single" w:sz="8" w:space="0" w:color="auto"/>
              <w:right w:val="single" w:sz="6" w:space="0" w:color="auto"/>
            </w:tcBorders>
            <w:shd w:val="clear" w:color="auto" w:fill="auto"/>
            <w:vAlign w:val="center"/>
          </w:tcPr>
          <w:p w14:paraId="1F812DC8" w14:textId="0A990627" w:rsidR="00485605" w:rsidRDefault="00485605" w:rsidP="00EE4E2F">
            <w:pPr>
              <w:pStyle w:val="BodyText"/>
              <w:jc w:val="center"/>
              <w:rPr>
                <w:rFonts w:ascii="Segoe UI" w:hAnsi="Segoe UI" w:cs="Segoe UI"/>
                <w:sz w:val="20"/>
              </w:rPr>
            </w:pPr>
            <w:r>
              <w:rPr>
                <w:rFonts w:ascii="Segoe UI" w:hAnsi="Segoe UI" w:cs="Segoe UI"/>
                <w:sz w:val="20"/>
              </w:rPr>
              <w:t>2.1.2</w:t>
            </w:r>
          </w:p>
        </w:tc>
        <w:tc>
          <w:tcPr>
            <w:tcW w:w="4590" w:type="dxa"/>
            <w:tcBorders>
              <w:top w:val="single" w:sz="8" w:space="0" w:color="auto"/>
              <w:left w:val="single" w:sz="6" w:space="0" w:color="auto"/>
              <w:bottom w:val="single" w:sz="8" w:space="0" w:color="auto"/>
              <w:right w:val="single" w:sz="6" w:space="0" w:color="auto"/>
            </w:tcBorders>
            <w:shd w:val="clear" w:color="auto" w:fill="auto"/>
            <w:vAlign w:val="center"/>
          </w:tcPr>
          <w:p w14:paraId="39C62580" w14:textId="4C78B483" w:rsidR="00485605" w:rsidRDefault="00485605" w:rsidP="00EE4E2F">
            <w:pPr>
              <w:jc w:val="both"/>
              <w:rPr>
                <w:rFonts w:ascii="Segoe UI" w:hAnsi="Segoe UI" w:cs="Segoe UI"/>
                <w:bCs/>
                <w:sz w:val="20"/>
              </w:rPr>
            </w:pPr>
            <w:r w:rsidRPr="00485605">
              <w:rPr>
                <w:rFonts w:ascii="Segoe UI" w:hAnsi="Segoe UI" w:cs="Segoe UI"/>
                <w:bCs/>
                <w:sz w:val="20"/>
              </w:rPr>
              <w:t>Window wall condition on Level 3, Tower A and B. Locations where sill L angle over concrete curb does not extent to the bypass windows. Installers have used a sealant joint to extend the sill L angle at these locations. Suites 308, 309 and 313 on Tower A. Pretium recommend window installers extend the sill L angle at the noted locations.</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300DF855" w14:textId="1FA30EBE" w:rsidR="00485605" w:rsidRPr="00485605" w:rsidRDefault="00485605" w:rsidP="00485605">
            <w:pPr>
              <w:pStyle w:val="BodyText"/>
              <w:jc w:val="center"/>
              <w:rPr>
                <w:rFonts w:ascii="Segoe UI" w:hAnsi="Segoe UI" w:cs="Segoe UI"/>
                <w:sz w:val="20"/>
              </w:rPr>
            </w:pPr>
            <w:r w:rsidRPr="00485605">
              <w:rPr>
                <w:rFonts w:ascii="Segoe UI" w:hAnsi="Segoe UI" w:cs="Segoe UI"/>
                <w:sz w:val="20"/>
              </w:rPr>
              <w:t xml:space="preserve">Tower A – </w:t>
            </w:r>
          </w:p>
          <w:p w14:paraId="01998329" w14:textId="22FC9EAF" w:rsidR="00485605" w:rsidRDefault="00485605" w:rsidP="00485605">
            <w:pPr>
              <w:pStyle w:val="BodyText"/>
              <w:jc w:val="center"/>
              <w:rPr>
                <w:rFonts w:ascii="Segoe UI" w:hAnsi="Segoe UI" w:cs="Segoe UI"/>
                <w:sz w:val="20"/>
              </w:rPr>
            </w:pPr>
            <w:r w:rsidRPr="00485605">
              <w:rPr>
                <w:rFonts w:ascii="Segoe UI" w:hAnsi="Segoe UI" w:cs="Segoe UI"/>
                <w:sz w:val="20"/>
              </w:rPr>
              <w:t>Window Wall</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79495F55" w14:textId="0A74E0AB" w:rsidR="00485605" w:rsidRDefault="00485605" w:rsidP="00EE4E2F">
            <w:pPr>
              <w:pStyle w:val="BodyText"/>
              <w:jc w:val="center"/>
              <w:rPr>
                <w:rFonts w:ascii="Segoe UI" w:hAnsi="Segoe UI" w:cs="Segoe UI"/>
                <w:sz w:val="20"/>
              </w:rPr>
            </w:pPr>
            <w:r>
              <w:rPr>
                <w:rFonts w:ascii="Segoe UI" w:hAnsi="Segoe UI" w:cs="Segoe UI"/>
                <w:sz w:val="20"/>
              </w:rPr>
              <w:t>2022-08-30</w:t>
            </w:r>
          </w:p>
        </w:tc>
        <w:tc>
          <w:tcPr>
            <w:tcW w:w="984" w:type="dxa"/>
            <w:tcBorders>
              <w:top w:val="single" w:sz="8" w:space="0" w:color="auto"/>
              <w:left w:val="single" w:sz="6" w:space="0" w:color="auto"/>
              <w:bottom w:val="single" w:sz="8" w:space="0" w:color="auto"/>
              <w:right w:val="single" w:sz="6" w:space="0" w:color="auto"/>
            </w:tcBorders>
            <w:shd w:val="clear" w:color="auto" w:fill="auto"/>
            <w:vAlign w:val="center"/>
          </w:tcPr>
          <w:p w14:paraId="0EDB3CDD" w14:textId="77777777" w:rsidR="00485605" w:rsidRPr="00B455A6" w:rsidRDefault="00485605" w:rsidP="00EE4E2F">
            <w:pPr>
              <w:pStyle w:val="BodyText"/>
              <w:jc w:val="center"/>
              <w:rPr>
                <w:rFonts w:ascii="Segoe UI" w:hAnsi="Segoe UI" w:cs="Segoe UI"/>
                <w:b/>
                <w:sz w:val="20"/>
              </w:rPr>
            </w:pPr>
          </w:p>
        </w:tc>
      </w:tr>
      <w:tr w:rsidR="00904E1A" w:rsidRPr="00C34F00" w14:paraId="75913CE8" w14:textId="77777777" w:rsidTr="00567929">
        <w:trPr>
          <w:cantSplit/>
          <w:trHeight w:val="723"/>
          <w:jc w:val="center"/>
        </w:trPr>
        <w:tc>
          <w:tcPr>
            <w:tcW w:w="800" w:type="dxa"/>
            <w:tcBorders>
              <w:top w:val="single" w:sz="8" w:space="0" w:color="auto"/>
              <w:left w:val="single" w:sz="6" w:space="0" w:color="auto"/>
              <w:bottom w:val="single" w:sz="8" w:space="0" w:color="auto"/>
              <w:right w:val="single" w:sz="6" w:space="0" w:color="auto"/>
            </w:tcBorders>
            <w:shd w:val="clear" w:color="auto" w:fill="auto"/>
            <w:vAlign w:val="center"/>
          </w:tcPr>
          <w:p w14:paraId="05A315E1" w14:textId="5EC44FF6" w:rsidR="00904E1A" w:rsidRDefault="00904E1A" w:rsidP="00EE4E2F">
            <w:pPr>
              <w:pStyle w:val="BodyText"/>
              <w:jc w:val="center"/>
              <w:rPr>
                <w:rFonts w:ascii="Segoe UI" w:hAnsi="Segoe UI" w:cs="Segoe UI"/>
                <w:sz w:val="20"/>
              </w:rPr>
            </w:pPr>
            <w:r>
              <w:rPr>
                <w:rFonts w:ascii="Segoe UI" w:hAnsi="Segoe UI" w:cs="Segoe UI"/>
                <w:sz w:val="20"/>
              </w:rPr>
              <w:t>131</w:t>
            </w:r>
          </w:p>
        </w:tc>
        <w:tc>
          <w:tcPr>
            <w:tcW w:w="810" w:type="dxa"/>
            <w:tcBorders>
              <w:top w:val="single" w:sz="8" w:space="0" w:color="auto"/>
              <w:left w:val="single" w:sz="6" w:space="0" w:color="auto"/>
              <w:bottom w:val="single" w:sz="8" w:space="0" w:color="auto"/>
              <w:right w:val="single" w:sz="6" w:space="0" w:color="auto"/>
            </w:tcBorders>
            <w:shd w:val="clear" w:color="auto" w:fill="auto"/>
            <w:vAlign w:val="center"/>
          </w:tcPr>
          <w:p w14:paraId="5C8AFA9B" w14:textId="6BFED136" w:rsidR="00904E1A" w:rsidRDefault="00904E1A" w:rsidP="00EE4E2F">
            <w:pPr>
              <w:pStyle w:val="BodyText"/>
              <w:jc w:val="center"/>
              <w:rPr>
                <w:rFonts w:ascii="Segoe UI" w:hAnsi="Segoe UI" w:cs="Segoe UI"/>
                <w:sz w:val="20"/>
              </w:rPr>
            </w:pPr>
            <w:r>
              <w:rPr>
                <w:rFonts w:ascii="Segoe UI" w:hAnsi="Segoe UI" w:cs="Segoe UI"/>
                <w:sz w:val="20"/>
              </w:rPr>
              <w:t>2.1.1</w:t>
            </w:r>
          </w:p>
        </w:tc>
        <w:tc>
          <w:tcPr>
            <w:tcW w:w="4590" w:type="dxa"/>
            <w:tcBorders>
              <w:top w:val="single" w:sz="8" w:space="0" w:color="auto"/>
              <w:left w:val="single" w:sz="6" w:space="0" w:color="auto"/>
              <w:bottom w:val="single" w:sz="8" w:space="0" w:color="auto"/>
              <w:right w:val="single" w:sz="6" w:space="0" w:color="auto"/>
            </w:tcBorders>
            <w:shd w:val="clear" w:color="auto" w:fill="auto"/>
            <w:vAlign w:val="center"/>
          </w:tcPr>
          <w:p w14:paraId="5ABCEA0B" w14:textId="73548EE1" w:rsidR="00904E1A" w:rsidRPr="00485605" w:rsidRDefault="00904E1A" w:rsidP="00EE4E2F">
            <w:pPr>
              <w:jc w:val="both"/>
              <w:rPr>
                <w:rFonts w:ascii="Segoe UI" w:hAnsi="Segoe UI" w:cs="Segoe UI"/>
                <w:bCs/>
                <w:sz w:val="20"/>
              </w:rPr>
            </w:pPr>
            <w:r w:rsidRPr="00904E1A">
              <w:rPr>
                <w:rFonts w:ascii="Segoe UI" w:hAnsi="Segoe UI" w:cs="Segoe UI"/>
                <w:bCs/>
                <w:sz w:val="20"/>
              </w:rPr>
              <w:t>Suite 1073, the window frame appeared o be cut at the corner. Contractor is to ensure an adequate seal at the interior and exterior of window frame is installed.</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5B691E0B" w14:textId="64A9609A" w:rsidR="00534579" w:rsidRPr="00485605" w:rsidRDefault="00534579" w:rsidP="00534579">
            <w:pPr>
              <w:pStyle w:val="BodyText"/>
              <w:jc w:val="center"/>
              <w:rPr>
                <w:rFonts w:ascii="Segoe UI" w:hAnsi="Segoe UI" w:cs="Segoe UI"/>
                <w:sz w:val="20"/>
              </w:rPr>
            </w:pPr>
            <w:r w:rsidRPr="00485605">
              <w:rPr>
                <w:rFonts w:ascii="Segoe UI" w:hAnsi="Segoe UI" w:cs="Segoe UI"/>
                <w:sz w:val="20"/>
              </w:rPr>
              <w:t>Tower A</w:t>
            </w:r>
            <w:r>
              <w:rPr>
                <w:rFonts w:ascii="Segoe UI" w:hAnsi="Segoe UI" w:cs="Segoe UI"/>
                <w:sz w:val="20"/>
              </w:rPr>
              <w:t>&amp;B</w:t>
            </w:r>
            <w:r w:rsidRPr="00485605">
              <w:rPr>
                <w:rFonts w:ascii="Segoe UI" w:hAnsi="Segoe UI" w:cs="Segoe UI"/>
                <w:sz w:val="20"/>
              </w:rPr>
              <w:t xml:space="preserve"> – </w:t>
            </w:r>
          </w:p>
          <w:p w14:paraId="1C6B8AC1" w14:textId="6AB25FD7" w:rsidR="00904E1A" w:rsidRPr="00485605" w:rsidRDefault="00534579" w:rsidP="00534579">
            <w:pPr>
              <w:pStyle w:val="BodyText"/>
              <w:jc w:val="center"/>
              <w:rPr>
                <w:rFonts w:ascii="Segoe UI" w:hAnsi="Segoe UI" w:cs="Segoe UI"/>
                <w:sz w:val="20"/>
              </w:rPr>
            </w:pPr>
            <w:r w:rsidRPr="00485605">
              <w:rPr>
                <w:rFonts w:ascii="Segoe UI" w:hAnsi="Segoe UI" w:cs="Segoe UI"/>
                <w:sz w:val="20"/>
              </w:rPr>
              <w:t>Window Wall</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64B6D106" w14:textId="270E31E1" w:rsidR="00904E1A" w:rsidRDefault="00534579" w:rsidP="00EE4E2F">
            <w:pPr>
              <w:pStyle w:val="BodyText"/>
              <w:jc w:val="center"/>
              <w:rPr>
                <w:rFonts w:ascii="Segoe UI" w:hAnsi="Segoe UI" w:cs="Segoe UI"/>
                <w:sz w:val="20"/>
              </w:rPr>
            </w:pPr>
            <w:r>
              <w:rPr>
                <w:rFonts w:ascii="Segoe UI" w:hAnsi="Segoe UI" w:cs="Segoe UI"/>
                <w:sz w:val="20"/>
              </w:rPr>
              <w:t>2022-10-03</w:t>
            </w:r>
          </w:p>
        </w:tc>
        <w:tc>
          <w:tcPr>
            <w:tcW w:w="984" w:type="dxa"/>
            <w:tcBorders>
              <w:top w:val="single" w:sz="8" w:space="0" w:color="auto"/>
              <w:left w:val="single" w:sz="6" w:space="0" w:color="auto"/>
              <w:bottom w:val="single" w:sz="8" w:space="0" w:color="auto"/>
              <w:right w:val="single" w:sz="6" w:space="0" w:color="auto"/>
            </w:tcBorders>
            <w:shd w:val="clear" w:color="auto" w:fill="auto"/>
            <w:vAlign w:val="center"/>
          </w:tcPr>
          <w:p w14:paraId="547DB4E3" w14:textId="77777777" w:rsidR="00904E1A" w:rsidRPr="00B455A6" w:rsidRDefault="00904E1A" w:rsidP="00EE4E2F">
            <w:pPr>
              <w:pStyle w:val="BodyText"/>
              <w:jc w:val="center"/>
              <w:rPr>
                <w:rFonts w:ascii="Segoe UI" w:hAnsi="Segoe UI" w:cs="Segoe UI"/>
                <w:b/>
                <w:sz w:val="20"/>
              </w:rPr>
            </w:pPr>
          </w:p>
        </w:tc>
      </w:tr>
      <w:tr w:rsidR="002A55B7" w:rsidRPr="00C34F00" w14:paraId="12C82000" w14:textId="77777777" w:rsidTr="00567929">
        <w:trPr>
          <w:cantSplit/>
          <w:trHeight w:val="723"/>
          <w:jc w:val="center"/>
        </w:trPr>
        <w:tc>
          <w:tcPr>
            <w:tcW w:w="800" w:type="dxa"/>
            <w:tcBorders>
              <w:top w:val="single" w:sz="8" w:space="0" w:color="auto"/>
              <w:left w:val="single" w:sz="6" w:space="0" w:color="auto"/>
              <w:bottom w:val="single" w:sz="8" w:space="0" w:color="auto"/>
              <w:right w:val="single" w:sz="6" w:space="0" w:color="auto"/>
            </w:tcBorders>
            <w:shd w:val="clear" w:color="auto" w:fill="auto"/>
            <w:vAlign w:val="center"/>
          </w:tcPr>
          <w:p w14:paraId="2265667D" w14:textId="24E43123" w:rsidR="002A55B7" w:rsidRDefault="002A55B7" w:rsidP="00EE4E2F">
            <w:pPr>
              <w:pStyle w:val="BodyText"/>
              <w:jc w:val="center"/>
              <w:rPr>
                <w:rFonts w:ascii="Segoe UI" w:hAnsi="Segoe UI" w:cs="Segoe UI"/>
                <w:sz w:val="20"/>
              </w:rPr>
            </w:pPr>
            <w:r>
              <w:rPr>
                <w:rFonts w:ascii="Segoe UI" w:hAnsi="Segoe UI" w:cs="Segoe UI"/>
                <w:sz w:val="20"/>
              </w:rPr>
              <w:t>155</w:t>
            </w:r>
            <w:r w:rsidR="00CC1F16">
              <w:rPr>
                <w:rFonts w:ascii="Segoe UI" w:hAnsi="Segoe UI" w:cs="Segoe UI"/>
                <w:sz w:val="20"/>
              </w:rPr>
              <w:t>,</w:t>
            </w:r>
          </w:p>
          <w:p w14:paraId="661BCC68" w14:textId="6A250DF8" w:rsidR="0063679A" w:rsidRDefault="0063679A" w:rsidP="00EE4E2F">
            <w:pPr>
              <w:pStyle w:val="BodyText"/>
              <w:jc w:val="center"/>
              <w:rPr>
                <w:rFonts w:ascii="Segoe UI" w:hAnsi="Segoe UI" w:cs="Segoe UI"/>
                <w:sz w:val="20"/>
              </w:rPr>
            </w:pPr>
            <w:r>
              <w:rPr>
                <w:rFonts w:ascii="Segoe UI" w:hAnsi="Segoe UI" w:cs="Segoe UI"/>
                <w:sz w:val="20"/>
              </w:rPr>
              <w:t>156</w:t>
            </w:r>
          </w:p>
        </w:tc>
        <w:tc>
          <w:tcPr>
            <w:tcW w:w="810" w:type="dxa"/>
            <w:tcBorders>
              <w:top w:val="single" w:sz="8" w:space="0" w:color="auto"/>
              <w:left w:val="single" w:sz="6" w:space="0" w:color="auto"/>
              <w:bottom w:val="single" w:sz="8" w:space="0" w:color="auto"/>
              <w:right w:val="single" w:sz="6" w:space="0" w:color="auto"/>
            </w:tcBorders>
            <w:shd w:val="clear" w:color="auto" w:fill="auto"/>
            <w:vAlign w:val="center"/>
          </w:tcPr>
          <w:p w14:paraId="537DA89E" w14:textId="6ECFEF28" w:rsidR="002A55B7" w:rsidRDefault="002A55B7" w:rsidP="00EE4E2F">
            <w:pPr>
              <w:pStyle w:val="BodyText"/>
              <w:jc w:val="center"/>
              <w:rPr>
                <w:rFonts w:ascii="Segoe UI" w:hAnsi="Segoe UI" w:cs="Segoe UI"/>
                <w:sz w:val="20"/>
              </w:rPr>
            </w:pPr>
            <w:r>
              <w:rPr>
                <w:rFonts w:ascii="Segoe UI" w:hAnsi="Segoe UI" w:cs="Segoe UI"/>
                <w:sz w:val="20"/>
              </w:rPr>
              <w:t>2.1.1</w:t>
            </w:r>
          </w:p>
        </w:tc>
        <w:tc>
          <w:tcPr>
            <w:tcW w:w="4590" w:type="dxa"/>
            <w:tcBorders>
              <w:top w:val="single" w:sz="8" w:space="0" w:color="auto"/>
              <w:left w:val="single" w:sz="6" w:space="0" w:color="auto"/>
              <w:bottom w:val="single" w:sz="8" w:space="0" w:color="auto"/>
              <w:right w:val="single" w:sz="6" w:space="0" w:color="auto"/>
            </w:tcBorders>
            <w:shd w:val="clear" w:color="auto" w:fill="auto"/>
            <w:vAlign w:val="center"/>
          </w:tcPr>
          <w:p w14:paraId="16BA9263" w14:textId="294ADE96" w:rsidR="002A55B7" w:rsidRPr="00904E1A" w:rsidRDefault="002A55B7" w:rsidP="00EE4E2F">
            <w:pPr>
              <w:jc w:val="both"/>
              <w:rPr>
                <w:rFonts w:ascii="Segoe UI" w:hAnsi="Segoe UI" w:cs="Segoe UI"/>
                <w:bCs/>
                <w:sz w:val="20"/>
              </w:rPr>
            </w:pPr>
            <w:r w:rsidRPr="002A55B7">
              <w:rPr>
                <w:rFonts w:ascii="Segoe UI" w:hAnsi="Segoe UI" w:cs="Segoe UI"/>
                <w:bCs/>
                <w:sz w:val="20"/>
              </w:rPr>
              <w:t xml:space="preserve">According to the Architectural drawings, the </w:t>
            </w:r>
            <w:r w:rsidRPr="002A55B7">
              <w:rPr>
                <w:rFonts w:ascii="Segoe UI" w:hAnsi="Segoe UI" w:cs="Segoe UI"/>
                <w:b/>
                <w:sz w:val="20"/>
              </w:rPr>
              <w:t>S3a</w:t>
            </w:r>
            <w:r w:rsidRPr="002A55B7">
              <w:rPr>
                <w:rFonts w:ascii="Segoe UI" w:hAnsi="Segoe UI" w:cs="Segoe UI"/>
                <w:bCs/>
                <w:sz w:val="20"/>
              </w:rPr>
              <w:t xml:space="preserve"> soffit type specifies 150mm semi- rigid insulation. Refer to Architectural detail </w:t>
            </w:r>
            <w:r w:rsidRPr="002A55B7">
              <w:rPr>
                <w:rFonts w:ascii="Segoe UI" w:hAnsi="Segoe UI" w:cs="Segoe UI"/>
                <w:b/>
                <w:sz w:val="20"/>
              </w:rPr>
              <w:t>10/A9-27</w:t>
            </w:r>
            <w:r w:rsidRPr="002A55B7">
              <w:rPr>
                <w:rFonts w:ascii="Segoe UI" w:hAnsi="Segoe UI" w:cs="Segoe UI"/>
                <w:bCs/>
                <w:sz w:val="20"/>
              </w:rPr>
              <w:t xml:space="preserve">. Site to provide a SI for the change in insulation at the S3a soffit at Drive Isle (breezeway). </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0E8EA367" w14:textId="3A8F51D9" w:rsidR="002A55B7" w:rsidRPr="00485605" w:rsidRDefault="002A55B7" w:rsidP="00534579">
            <w:pPr>
              <w:pStyle w:val="BodyText"/>
              <w:jc w:val="center"/>
              <w:rPr>
                <w:rFonts w:ascii="Segoe UI" w:hAnsi="Segoe UI" w:cs="Segoe UI"/>
                <w:sz w:val="20"/>
              </w:rPr>
            </w:pPr>
            <w:r>
              <w:rPr>
                <w:rFonts w:ascii="Segoe UI" w:hAnsi="Segoe UI" w:cs="Segoe UI"/>
                <w:sz w:val="20"/>
              </w:rPr>
              <w:t>Tower C</w:t>
            </w:r>
            <w:r w:rsidR="0063679A">
              <w:rPr>
                <w:rFonts w:ascii="Segoe UI" w:hAnsi="Segoe UI" w:cs="Segoe UI"/>
                <w:sz w:val="20"/>
              </w:rPr>
              <w:t xml:space="preserve"> &amp; D</w:t>
            </w:r>
            <w:r w:rsidR="00DE3EA1">
              <w:rPr>
                <w:rFonts w:ascii="Segoe UI" w:hAnsi="Segoe UI" w:cs="Segoe UI"/>
                <w:sz w:val="20"/>
              </w:rPr>
              <w:t xml:space="preserve"> – Soffit</w:t>
            </w:r>
          </w:p>
        </w:tc>
        <w:tc>
          <w:tcPr>
            <w:tcW w:w="1440" w:type="dxa"/>
            <w:tcBorders>
              <w:top w:val="single" w:sz="8" w:space="0" w:color="auto"/>
              <w:left w:val="single" w:sz="6" w:space="0" w:color="auto"/>
              <w:bottom w:val="single" w:sz="8" w:space="0" w:color="auto"/>
              <w:right w:val="single" w:sz="6" w:space="0" w:color="auto"/>
            </w:tcBorders>
            <w:shd w:val="clear" w:color="auto" w:fill="auto"/>
            <w:vAlign w:val="center"/>
          </w:tcPr>
          <w:p w14:paraId="111F6C2E" w14:textId="613DE3AE" w:rsidR="002A55B7" w:rsidRDefault="002A55B7" w:rsidP="00EE4E2F">
            <w:pPr>
              <w:pStyle w:val="BodyText"/>
              <w:jc w:val="center"/>
              <w:rPr>
                <w:rFonts w:ascii="Segoe UI" w:hAnsi="Segoe UI" w:cs="Segoe UI"/>
                <w:sz w:val="20"/>
              </w:rPr>
            </w:pPr>
            <w:r>
              <w:rPr>
                <w:rFonts w:ascii="Segoe UI" w:hAnsi="Segoe UI" w:cs="Segoe UI"/>
                <w:sz w:val="20"/>
              </w:rPr>
              <w:t>2022-01-25</w:t>
            </w:r>
            <w:r w:rsidR="00CC1F16">
              <w:rPr>
                <w:rFonts w:ascii="Segoe UI" w:hAnsi="Segoe UI" w:cs="Segoe UI"/>
                <w:sz w:val="20"/>
              </w:rPr>
              <w:t>,</w:t>
            </w:r>
            <w:r w:rsidR="0063679A">
              <w:rPr>
                <w:rFonts w:ascii="Segoe UI" w:hAnsi="Segoe UI" w:cs="Segoe UI"/>
                <w:sz w:val="20"/>
              </w:rPr>
              <w:t xml:space="preserve"> 2022-02-02</w:t>
            </w:r>
          </w:p>
        </w:tc>
        <w:tc>
          <w:tcPr>
            <w:tcW w:w="984" w:type="dxa"/>
            <w:tcBorders>
              <w:top w:val="single" w:sz="8" w:space="0" w:color="auto"/>
              <w:left w:val="single" w:sz="6" w:space="0" w:color="auto"/>
              <w:bottom w:val="single" w:sz="8" w:space="0" w:color="auto"/>
              <w:right w:val="single" w:sz="6" w:space="0" w:color="auto"/>
            </w:tcBorders>
            <w:shd w:val="clear" w:color="auto" w:fill="auto"/>
            <w:vAlign w:val="center"/>
          </w:tcPr>
          <w:p w14:paraId="7D85D84E" w14:textId="77777777" w:rsidR="002A55B7" w:rsidRPr="00B455A6" w:rsidRDefault="002A55B7" w:rsidP="00EE4E2F">
            <w:pPr>
              <w:pStyle w:val="BodyText"/>
              <w:jc w:val="center"/>
              <w:rPr>
                <w:rFonts w:ascii="Segoe UI" w:hAnsi="Segoe UI" w:cs="Segoe UI"/>
                <w:b/>
                <w:sz w:val="20"/>
              </w:rPr>
            </w:pPr>
          </w:p>
        </w:tc>
      </w:tr>
    </w:tbl>
    <w:p w14:paraId="109722AA" w14:textId="299D53E5" w:rsidR="00824306" w:rsidRPr="00C34F00" w:rsidRDefault="00824306" w:rsidP="00474DCF">
      <w:pPr>
        <w:rPr>
          <w:rFonts w:ascii="Segoe UI" w:hAnsi="Segoe UI" w:cs="Segoe UI"/>
          <w:sz w:val="20"/>
          <w:lang w:eastAsia="en-CA"/>
        </w:rPr>
      </w:pPr>
    </w:p>
    <w:sectPr w:rsidR="00824306" w:rsidRPr="00C34F00" w:rsidSect="00CC1F16">
      <w:headerReference w:type="default" r:id="rId36"/>
      <w:footerReference w:type="default" r:id="rId37"/>
      <w:headerReference w:type="first" r:id="rId38"/>
      <w:footerReference w:type="first" r:id="rId39"/>
      <w:pgSz w:w="12240" w:h="15840" w:code="1"/>
      <w:pgMar w:top="274" w:right="1080" w:bottom="720" w:left="1080" w:header="720" w:footer="25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6F55A" w14:textId="77777777" w:rsidR="00325249" w:rsidRDefault="00325249">
      <w:r>
        <w:separator/>
      </w:r>
    </w:p>
  </w:endnote>
  <w:endnote w:type="continuationSeparator" w:id="0">
    <w:p w14:paraId="45DC2409" w14:textId="77777777" w:rsidR="00325249" w:rsidRDefault="00325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F43CB" w14:textId="77777777" w:rsidR="005B5A9A" w:rsidRPr="00CC1F16" w:rsidRDefault="005B5A9A">
    <w:pPr>
      <w:rPr>
        <w:sz w:val="8"/>
        <w:szCs w:val="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5A2AFF" w14:paraId="67B4E183" w14:textId="77777777" w:rsidTr="0069170B">
      <w:trPr>
        <w:trHeight w:hRule="exact" w:val="864"/>
        <w:jc w:val="center"/>
      </w:trPr>
      <w:tc>
        <w:tcPr>
          <w:tcW w:w="10070" w:type="dxa"/>
          <w:tcBorders>
            <w:top w:val="single" w:sz="6" w:space="0" w:color="auto"/>
            <w:bottom w:val="single" w:sz="6" w:space="0" w:color="auto"/>
          </w:tcBorders>
        </w:tcPr>
        <w:p w14:paraId="2BA8BE14" w14:textId="77777777" w:rsidR="005A2AFF" w:rsidRPr="002C2284" w:rsidRDefault="005A2AFF" w:rsidP="0067543C">
          <w:pPr>
            <w:pStyle w:val="Footer"/>
            <w:tabs>
              <w:tab w:val="clear" w:pos="4320"/>
              <w:tab w:val="clear" w:pos="8640"/>
              <w:tab w:val="left" w:pos="9162"/>
            </w:tabs>
            <w:spacing w:before="120"/>
            <w:rPr>
              <w:rStyle w:val="FooterChar"/>
              <w:rFonts w:cs="Arial"/>
              <w:sz w:val="16"/>
              <w:szCs w:val="16"/>
            </w:rPr>
          </w:pPr>
          <w:r w:rsidRPr="002C2284">
            <w:rPr>
              <w:rStyle w:val="FooterChar"/>
              <w:rFonts w:cs="Arial"/>
              <w:sz w:val="16"/>
              <w:szCs w:val="16"/>
            </w:rPr>
            <w:t>Project Number:</w:t>
          </w:r>
          <w:r w:rsidR="00452AFE">
            <w:rPr>
              <w:rStyle w:val="FooterChar"/>
              <w:rFonts w:cs="Arial"/>
              <w:sz w:val="16"/>
              <w:szCs w:val="16"/>
            </w:rPr>
            <w:t xml:space="preserve"> </w:t>
          </w:r>
          <w:sdt>
            <w:sdtPr>
              <w:rPr>
                <w:rStyle w:val="FooterChar"/>
                <w:rFonts w:cs="Arial"/>
                <w:sz w:val="16"/>
                <w:szCs w:val="16"/>
              </w:rPr>
              <w:alias w:val="Project Number"/>
              <w:tag w:val="Project Number"/>
              <w:id w:val="3951365"/>
              <w:placeholder>
                <w:docPart w:val="B8CC70E8121E43F3A3F5DD07B635FA33"/>
              </w:placeholder>
              <w:dataBinding w:prefixMappings="xmlns:ns0='http://purl.org/dc/elements/1.1/' xmlns:ns1='http://schemas.openxmlformats.org/package/2006/metadata/core-properties' " w:xpath="/ns1:coreProperties[1]/ns0:description[1]" w:storeItemID="{6C3C8BC8-F283-45AE-878A-BAB7291924A1}"/>
              <w:text w:multiLine="1"/>
            </w:sdtPr>
            <w:sdtEndPr>
              <w:rPr>
                <w:rStyle w:val="DefaultParagraphFont"/>
                <w:rFonts w:cs="Times New Roman"/>
                <w:b/>
                <w:sz w:val="20"/>
                <w:szCs w:val="20"/>
              </w:rPr>
            </w:sdtEndPr>
            <w:sdtContent>
              <w:r w:rsidR="00DA7B37">
                <w:rPr>
                  <w:rStyle w:val="FooterChar"/>
                  <w:rFonts w:cs="Arial"/>
                  <w:sz w:val="16"/>
                  <w:szCs w:val="16"/>
                </w:rPr>
                <w:t>82-41-188263</w:t>
              </w:r>
            </w:sdtContent>
          </w:sdt>
          <w:r w:rsidRPr="002C2284">
            <w:rPr>
              <w:rStyle w:val="FooterChar"/>
              <w:rFonts w:cs="Arial"/>
              <w:sz w:val="16"/>
              <w:szCs w:val="16"/>
            </w:rPr>
            <w:tab/>
            <w:t xml:space="preserve">Page </w:t>
          </w:r>
          <w:r w:rsidRPr="002C2284">
            <w:rPr>
              <w:rStyle w:val="FooterChar"/>
              <w:rFonts w:cs="Arial"/>
              <w:sz w:val="16"/>
              <w:szCs w:val="16"/>
            </w:rPr>
            <w:fldChar w:fldCharType="begin"/>
          </w:r>
          <w:r w:rsidRPr="002C2284">
            <w:rPr>
              <w:rStyle w:val="FooterChar"/>
              <w:rFonts w:cs="Arial"/>
              <w:sz w:val="16"/>
              <w:szCs w:val="16"/>
            </w:rPr>
            <w:instrText xml:space="preserve"> PAGE </w:instrText>
          </w:r>
          <w:r w:rsidRPr="002C2284">
            <w:rPr>
              <w:rStyle w:val="FooterChar"/>
              <w:rFonts w:cs="Arial"/>
              <w:sz w:val="16"/>
              <w:szCs w:val="16"/>
            </w:rPr>
            <w:fldChar w:fldCharType="separate"/>
          </w:r>
          <w:r w:rsidR="00744729">
            <w:rPr>
              <w:rStyle w:val="FooterChar"/>
              <w:rFonts w:cs="Arial"/>
              <w:noProof/>
              <w:sz w:val="16"/>
              <w:szCs w:val="16"/>
            </w:rPr>
            <w:t>2</w:t>
          </w:r>
          <w:r w:rsidRPr="002C2284">
            <w:rPr>
              <w:rStyle w:val="FooterChar"/>
              <w:rFonts w:cs="Arial"/>
              <w:sz w:val="16"/>
              <w:szCs w:val="16"/>
            </w:rPr>
            <w:fldChar w:fldCharType="end"/>
          </w:r>
        </w:p>
        <w:p w14:paraId="0390DE82" w14:textId="7F1404E1" w:rsidR="0067543C" w:rsidRDefault="0067543C" w:rsidP="00926A12">
          <w:pPr>
            <w:pStyle w:val="Footer"/>
            <w:rPr>
              <w:rFonts w:cs="Arial"/>
              <w:color w:val="7F7F7F" w:themeColor="text1" w:themeTint="80"/>
              <w:sz w:val="14"/>
              <w:szCs w:val="14"/>
            </w:rPr>
          </w:pPr>
          <w:r w:rsidRPr="002C2284">
            <w:rPr>
              <w:rStyle w:val="FooterChar"/>
              <w:sz w:val="16"/>
              <w:szCs w:val="16"/>
            </w:rPr>
            <w:t>Date:</w:t>
          </w:r>
          <w:r w:rsidR="00926A12" w:rsidRPr="00452AFE">
            <w:rPr>
              <w:rStyle w:val="FooterChar"/>
              <w:sz w:val="16"/>
              <w:szCs w:val="16"/>
            </w:rPr>
            <w:t xml:space="preserve"> </w:t>
          </w:r>
          <w:sdt>
            <w:sdtPr>
              <w:rPr>
                <w:rStyle w:val="FooterChar"/>
                <w:sz w:val="16"/>
                <w:szCs w:val="16"/>
              </w:rPr>
              <w:alias w:val="Publish Date"/>
              <w:tag w:val=""/>
              <w:id w:val="-1598784358"/>
              <w:placeholder>
                <w:docPart w:val="C54EE0982E1A4B9BAADFCF2A933B8E7F"/>
              </w:placeholder>
              <w:dataBinding w:prefixMappings="xmlns:ns0='http://schemas.microsoft.com/office/2006/coverPageProps' " w:xpath="/ns0:CoverPageProperties[1]/ns0:PublishDate[1]" w:storeItemID="{55AF091B-3C7A-41E3-B477-F2FDAA23CFDA}"/>
              <w:date w:fullDate="2023-02-23T00:00:00Z">
                <w:dateFormat w:val="MMMM d, yyyy"/>
                <w:lid w:val="en-US"/>
                <w:storeMappedDataAs w:val="dateTime"/>
                <w:calendar w:val="gregorian"/>
              </w:date>
            </w:sdtPr>
            <w:sdtEndPr>
              <w:rPr>
                <w:rStyle w:val="FooterChar"/>
              </w:rPr>
            </w:sdtEndPr>
            <w:sdtContent>
              <w:r w:rsidR="00F20CAE">
                <w:rPr>
                  <w:rStyle w:val="FooterChar"/>
                  <w:sz w:val="16"/>
                  <w:szCs w:val="16"/>
                  <w:lang w:val="en-US"/>
                </w:rPr>
                <w:t>February 23, 2023</w:t>
              </w:r>
            </w:sdtContent>
          </w:sdt>
        </w:p>
      </w:tc>
    </w:tr>
  </w:tbl>
  <w:p w14:paraId="213C58F3" w14:textId="77777777" w:rsidR="005A2AFF" w:rsidRDefault="005A2AFF" w:rsidP="005A2AFF">
    <w:pPr>
      <w:pStyle w:val="Footer"/>
      <w:jc w:val="both"/>
      <w:rPr>
        <w:rFonts w:cs="Arial"/>
        <w:color w:val="7F7F7F" w:themeColor="text1" w:themeTint="8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28B6E" w14:textId="77777777" w:rsidR="005B5A9A" w:rsidRDefault="005B5A9A"/>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5A2AFF" w14:paraId="52BA0A77" w14:textId="77777777" w:rsidTr="0069170B">
      <w:trPr>
        <w:trHeight w:hRule="exact" w:val="864"/>
        <w:jc w:val="center"/>
      </w:trPr>
      <w:tc>
        <w:tcPr>
          <w:tcW w:w="10070" w:type="dxa"/>
          <w:tcBorders>
            <w:top w:val="single" w:sz="6" w:space="0" w:color="auto"/>
            <w:bottom w:val="single" w:sz="6" w:space="0" w:color="auto"/>
          </w:tcBorders>
          <w:vAlign w:val="center"/>
        </w:tcPr>
        <w:p w14:paraId="014BC465" w14:textId="77777777" w:rsidR="005A2AFF" w:rsidRPr="005A2AFF" w:rsidRDefault="005A2AFF" w:rsidP="005A2AFF">
          <w:pPr>
            <w:pStyle w:val="Footer"/>
            <w:jc w:val="both"/>
            <w:rPr>
              <w:rFonts w:ascii="Arial Narrow" w:hAnsi="Arial Narrow"/>
              <w:b/>
              <w:color w:val="7F7F7F" w:themeColor="text1" w:themeTint="80"/>
              <w:spacing w:val="20"/>
              <w:sz w:val="14"/>
              <w:szCs w:val="14"/>
            </w:rPr>
          </w:pPr>
          <w:r w:rsidRPr="006E4FD4">
            <w:rPr>
              <w:rFonts w:cs="Arial"/>
              <w:color w:val="7F7F7F" w:themeColor="text1" w:themeTint="80"/>
              <w:sz w:val="14"/>
              <w:szCs w:val="14"/>
            </w:rPr>
            <w:t>Please be advised that this report is prepared in relation to the conditions observed at the time of our visual inspection and/or our discussions on site.  Conditions potentially existing but not reported herein were not observed during our inspection. This report is not to be deemed as an acceptance or approval of the methods, practices, or approaches selected by the contractor to undertake the work, but as a record of the observations and comments made at the site.  The contractor is responsible to execute the work of this contract given the actual site conditions exposed during construction, under the requirements of the current codes, safety regulat</w:t>
          </w:r>
          <w:r>
            <w:rPr>
              <w:rFonts w:cs="Arial"/>
              <w:color w:val="7F7F7F" w:themeColor="text1" w:themeTint="80"/>
              <w:sz w:val="14"/>
              <w:szCs w:val="14"/>
            </w:rPr>
            <w:t>ions, plans and specifications.</w:t>
          </w:r>
        </w:p>
      </w:tc>
    </w:tr>
  </w:tbl>
  <w:p w14:paraId="463064C7" w14:textId="77777777" w:rsidR="009A4679" w:rsidRDefault="009A4679" w:rsidP="005A2AFF">
    <w:pPr>
      <w:pStyle w:val="Disclaim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78F0C" w14:textId="77777777" w:rsidR="00325249" w:rsidRDefault="00325249">
      <w:r>
        <w:separator/>
      </w:r>
    </w:p>
  </w:footnote>
  <w:footnote w:type="continuationSeparator" w:id="0">
    <w:p w14:paraId="24E3264A" w14:textId="77777777" w:rsidR="00325249" w:rsidRDefault="00325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8" w:space="0" w:color="auto"/>
        <w:bottom w:val="single" w:sz="8" w:space="0" w:color="auto"/>
      </w:tblBorders>
      <w:tblLayout w:type="fixed"/>
      <w:tblLook w:val="01E0" w:firstRow="1" w:lastRow="1" w:firstColumn="1" w:lastColumn="1" w:noHBand="0" w:noVBand="0"/>
    </w:tblPr>
    <w:tblGrid>
      <w:gridCol w:w="4683"/>
      <w:gridCol w:w="3182"/>
      <w:gridCol w:w="269"/>
      <w:gridCol w:w="1946"/>
    </w:tblGrid>
    <w:tr w:rsidR="002B09C0" w:rsidRPr="00672E64" w14:paraId="3D62A4D1" w14:textId="77777777" w:rsidTr="0069170B">
      <w:trPr>
        <w:trHeight w:hRule="exact" w:val="1181"/>
        <w:jc w:val="center"/>
      </w:trPr>
      <w:tc>
        <w:tcPr>
          <w:tcW w:w="4770" w:type="dxa"/>
        </w:tcPr>
        <w:p w14:paraId="433ECA6F" w14:textId="77777777" w:rsidR="002B09C0" w:rsidRPr="00672E64" w:rsidRDefault="00041CE5" w:rsidP="002B09C0">
          <w:pPr>
            <w:pStyle w:val="Tablesubhead"/>
            <w:spacing w:line="240" w:lineRule="auto"/>
            <w:jc w:val="center"/>
            <w:rPr>
              <w:b/>
              <w:sz w:val="20"/>
            </w:rPr>
          </w:pPr>
          <w:r w:rsidRPr="002446CE">
            <w:rPr>
              <w:noProof/>
              <w:lang w:val="en-US"/>
            </w:rPr>
            <w:drawing>
              <wp:anchor distT="0" distB="0" distL="114300" distR="114300" simplePos="0" relativeHeight="251667456" behindDoc="1" locked="0" layoutInCell="1" allowOverlap="1" wp14:anchorId="69C68F8C" wp14:editId="017DED77">
                <wp:simplePos x="0" y="0"/>
                <wp:positionH relativeFrom="page">
                  <wp:posOffset>99060</wp:posOffset>
                </wp:positionH>
                <wp:positionV relativeFrom="margin">
                  <wp:posOffset>89535</wp:posOffset>
                </wp:positionV>
                <wp:extent cx="2002155" cy="557530"/>
                <wp:effectExtent l="0" t="0" r="0" b="0"/>
                <wp:wrapNone/>
                <wp:docPr id="584529548" name="Picture 58452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B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02155" cy="5575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40" w:type="dxa"/>
          <w:vAlign w:val="center"/>
        </w:tcPr>
        <w:p w14:paraId="5AE8D339" w14:textId="77777777" w:rsidR="002B09C0" w:rsidRPr="00582212" w:rsidRDefault="002B09C0" w:rsidP="002B09C0">
          <w:pPr>
            <w:spacing w:after="120"/>
            <w:ind w:left="-108"/>
            <w:jc w:val="center"/>
            <w:rPr>
              <w:b/>
              <w:sz w:val="4"/>
              <w:szCs w:val="4"/>
            </w:rPr>
          </w:pPr>
        </w:p>
      </w:tc>
      <w:tc>
        <w:tcPr>
          <w:tcW w:w="270" w:type="dxa"/>
        </w:tcPr>
        <w:p w14:paraId="30FC15D0" w14:textId="77777777" w:rsidR="002B09C0" w:rsidRPr="00582212" w:rsidRDefault="002B09C0" w:rsidP="002B09C0">
          <w:pPr>
            <w:spacing w:before="80"/>
            <w:jc w:val="center"/>
            <w:rPr>
              <w:b/>
              <w:sz w:val="4"/>
              <w:szCs w:val="4"/>
            </w:rPr>
          </w:pPr>
        </w:p>
      </w:tc>
      <w:tc>
        <w:tcPr>
          <w:tcW w:w="1980" w:type="dxa"/>
          <w:vAlign w:val="center"/>
        </w:tcPr>
        <w:p w14:paraId="51DD99D0" w14:textId="77777777" w:rsidR="002B09C0" w:rsidRPr="006B4E6D" w:rsidRDefault="002B09C0" w:rsidP="002B09C0">
          <w:pPr>
            <w:jc w:val="center"/>
            <w:rPr>
              <w:b/>
              <w:sz w:val="26"/>
              <w:szCs w:val="26"/>
            </w:rPr>
          </w:pPr>
        </w:p>
      </w:tc>
    </w:tr>
  </w:tbl>
  <w:p w14:paraId="0C59C11E" w14:textId="77777777" w:rsidR="004D696F" w:rsidRDefault="004D696F" w:rsidP="005E3B40">
    <w:pPr>
      <w:pStyle w:val="Footer"/>
      <w:rPr>
        <w:rStyle w:val="FooterChar"/>
        <w:rFonts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33" w:type="pct"/>
      <w:jc w:val="center"/>
      <w:tblBorders>
        <w:top w:val="single" w:sz="8" w:space="0" w:color="auto"/>
        <w:bottom w:val="single" w:sz="8" w:space="0" w:color="auto"/>
      </w:tblBorders>
      <w:tblLayout w:type="fixed"/>
      <w:tblLook w:val="01E0" w:firstRow="1" w:lastRow="1" w:firstColumn="1" w:lastColumn="1" w:noHBand="0" w:noVBand="0"/>
    </w:tblPr>
    <w:tblGrid>
      <w:gridCol w:w="3742"/>
      <w:gridCol w:w="3690"/>
      <w:gridCol w:w="790"/>
      <w:gridCol w:w="2126"/>
    </w:tblGrid>
    <w:tr w:rsidR="00F33788" w:rsidRPr="006B4E6D" w14:paraId="088D415A" w14:textId="77777777" w:rsidTr="00B92A4A">
      <w:trPr>
        <w:trHeight w:hRule="exact" w:val="1181"/>
        <w:jc w:val="center"/>
      </w:trPr>
      <w:tc>
        <w:tcPr>
          <w:tcW w:w="3742" w:type="dxa"/>
          <w:tcBorders>
            <w:top w:val="single" w:sz="8" w:space="0" w:color="auto"/>
          </w:tcBorders>
        </w:tcPr>
        <w:p w14:paraId="173795CB" w14:textId="77777777" w:rsidR="00F33788" w:rsidRPr="0075255C" w:rsidRDefault="00F33788" w:rsidP="00F33788">
          <w:pPr>
            <w:pStyle w:val="Tablesubhead"/>
            <w:spacing w:line="240" w:lineRule="auto"/>
            <w:jc w:val="center"/>
          </w:pPr>
          <w:r w:rsidRPr="002446CE">
            <w:rPr>
              <w:noProof/>
              <w:lang w:val="en-US"/>
            </w:rPr>
            <w:drawing>
              <wp:anchor distT="0" distB="0" distL="114300" distR="114300" simplePos="0" relativeHeight="251665408" behindDoc="1" locked="0" layoutInCell="1" allowOverlap="1" wp14:anchorId="570BAE85" wp14:editId="7632F84F">
                <wp:simplePos x="0" y="0"/>
                <wp:positionH relativeFrom="page">
                  <wp:posOffset>106680</wp:posOffset>
                </wp:positionH>
                <wp:positionV relativeFrom="margin">
                  <wp:posOffset>74295</wp:posOffset>
                </wp:positionV>
                <wp:extent cx="2002536" cy="557784"/>
                <wp:effectExtent l="0" t="0" r="0" b="0"/>
                <wp:wrapNone/>
                <wp:docPr id="682684351" name="Picture 68268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B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02536" cy="557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7A3DC0" w14:textId="77777777" w:rsidR="00F33788" w:rsidRPr="0075255C" w:rsidRDefault="00F33788" w:rsidP="00F33788">
          <w:pPr>
            <w:pStyle w:val="Tablesubhead"/>
            <w:spacing w:line="240" w:lineRule="auto"/>
            <w:jc w:val="center"/>
          </w:pPr>
        </w:p>
      </w:tc>
      <w:tc>
        <w:tcPr>
          <w:tcW w:w="3690" w:type="dxa"/>
          <w:tcBorders>
            <w:top w:val="single" w:sz="8" w:space="0" w:color="auto"/>
          </w:tcBorders>
          <w:vAlign w:val="center"/>
        </w:tcPr>
        <w:p w14:paraId="4E9FC0A5" w14:textId="77777777" w:rsidR="00F33788" w:rsidRPr="006B4E6D" w:rsidRDefault="00F33788" w:rsidP="00F33788">
          <w:pPr>
            <w:spacing w:before="120"/>
            <w:ind w:left="-108"/>
            <w:jc w:val="center"/>
            <w:rPr>
              <w:rFonts w:cs="Arial"/>
              <w:sz w:val="16"/>
              <w:szCs w:val="16"/>
            </w:rPr>
          </w:pPr>
          <w:r>
            <w:rPr>
              <w:rFonts w:cs="Arial"/>
              <w:sz w:val="16"/>
              <w:szCs w:val="16"/>
            </w:rPr>
            <w:t>5403 Eglinton Avenue West, Suite 100</w:t>
          </w:r>
        </w:p>
        <w:p w14:paraId="61AE683C" w14:textId="77777777" w:rsidR="00F33788" w:rsidRPr="006B4E6D" w:rsidRDefault="00F33788" w:rsidP="00F33788">
          <w:pPr>
            <w:ind w:left="-115"/>
            <w:jc w:val="center"/>
            <w:rPr>
              <w:rFonts w:cs="Arial"/>
              <w:sz w:val="16"/>
              <w:szCs w:val="16"/>
            </w:rPr>
          </w:pPr>
          <w:r>
            <w:rPr>
              <w:rFonts w:cs="Arial"/>
              <w:sz w:val="16"/>
              <w:szCs w:val="16"/>
            </w:rPr>
            <w:t>Toronto, ON M9C 5K6</w:t>
          </w:r>
        </w:p>
        <w:p w14:paraId="7AE1AE05" w14:textId="77777777" w:rsidR="00F33788" w:rsidRDefault="00F33788" w:rsidP="00F33788">
          <w:pPr>
            <w:ind w:left="-115"/>
            <w:jc w:val="center"/>
            <w:rPr>
              <w:rFonts w:cs="Arial"/>
              <w:sz w:val="16"/>
              <w:szCs w:val="16"/>
            </w:rPr>
          </w:pPr>
          <w:r w:rsidRPr="006B4E6D">
            <w:rPr>
              <w:rFonts w:cs="Arial"/>
              <w:sz w:val="16"/>
              <w:szCs w:val="16"/>
            </w:rPr>
            <w:t>Tel: 416•636•</w:t>
          </w:r>
          <w:r>
            <w:rPr>
              <w:rFonts w:cs="Arial"/>
              <w:sz w:val="16"/>
              <w:szCs w:val="16"/>
            </w:rPr>
            <w:t>8886</w:t>
          </w:r>
        </w:p>
        <w:p w14:paraId="3EDDE90E" w14:textId="77777777" w:rsidR="00F33788" w:rsidRPr="0075255C" w:rsidRDefault="00F33788" w:rsidP="00F33788">
          <w:pPr>
            <w:ind w:left="-115"/>
            <w:jc w:val="center"/>
            <w:rPr>
              <w:rFonts w:cs="Arial"/>
              <w:sz w:val="16"/>
              <w:szCs w:val="16"/>
            </w:rPr>
          </w:pPr>
          <w:r w:rsidRPr="006B4E6D">
            <w:rPr>
              <w:rFonts w:cs="Arial"/>
              <w:sz w:val="16"/>
              <w:szCs w:val="16"/>
            </w:rPr>
            <w:t>www.Pretium</w:t>
          </w:r>
          <w:r>
            <w:rPr>
              <w:rFonts w:cs="Arial"/>
              <w:sz w:val="16"/>
              <w:szCs w:val="16"/>
            </w:rPr>
            <w:t>Eng</w:t>
          </w:r>
          <w:r w:rsidRPr="006B4E6D">
            <w:rPr>
              <w:rFonts w:cs="Arial"/>
              <w:sz w:val="16"/>
              <w:szCs w:val="16"/>
            </w:rPr>
            <w:t>.com</w:t>
          </w:r>
        </w:p>
      </w:tc>
      <w:tc>
        <w:tcPr>
          <w:tcW w:w="790" w:type="dxa"/>
          <w:tcBorders>
            <w:top w:val="single" w:sz="8" w:space="0" w:color="auto"/>
          </w:tcBorders>
        </w:tcPr>
        <w:p w14:paraId="6242A602" w14:textId="77777777" w:rsidR="00F33788" w:rsidRPr="00582212" w:rsidRDefault="00F33788" w:rsidP="00F33788">
          <w:pPr>
            <w:spacing w:before="80"/>
            <w:jc w:val="center"/>
            <w:rPr>
              <w:b/>
              <w:sz w:val="4"/>
              <w:szCs w:val="4"/>
            </w:rPr>
          </w:pPr>
        </w:p>
      </w:tc>
      <w:tc>
        <w:tcPr>
          <w:tcW w:w="2126" w:type="dxa"/>
          <w:tcBorders>
            <w:top w:val="single" w:sz="8" w:space="0" w:color="auto"/>
          </w:tcBorders>
          <w:vAlign w:val="center"/>
        </w:tcPr>
        <w:p w14:paraId="31E79875" w14:textId="77777777" w:rsidR="00F26ED0" w:rsidRDefault="00F33788" w:rsidP="00F33788">
          <w:pPr>
            <w:jc w:val="center"/>
            <w:rPr>
              <w:b/>
              <w:sz w:val="26"/>
              <w:szCs w:val="26"/>
            </w:rPr>
          </w:pPr>
          <w:r w:rsidRPr="006B4E6D">
            <w:rPr>
              <w:b/>
              <w:sz w:val="26"/>
              <w:szCs w:val="26"/>
            </w:rPr>
            <w:t>Site Visit</w:t>
          </w:r>
          <w:r>
            <w:rPr>
              <w:b/>
              <w:sz w:val="26"/>
              <w:szCs w:val="26"/>
            </w:rPr>
            <w:t xml:space="preserve"> </w:t>
          </w:r>
        </w:p>
        <w:p w14:paraId="1CD09267" w14:textId="0529BADF" w:rsidR="00F33788" w:rsidRPr="006B4E6D" w:rsidRDefault="00F33788" w:rsidP="00F33788">
          <w:pPr>
            <w:jc w:val="center"/>
            <w:rPr>
              <w:b/>
              <w:sz w:val="26"/>
              <w:szCs w:val="26"/>
            </w:rPr>
          </w:pPr>
          <w:r w:rsidRPr="006B4E6D">
            <w:rPr>
              <w:b/>
              <w:sz w:val="26"/>
              <w:szCs w:val="26"/>
            </w:rPr>
            <w:t>Report No.</w:t>
          </w:r>
          <w:r w:rsidR="00A43EA6">
            <w:rPr>
              <w:b/>
              <w:sz w:val="26"/>
              <w:szCs w:val="26"/>
            </w:rPr>
            <w:t xml:space="preserve"> </w:t>
          </w:r>
          <w:r w:rsidR="00EE4E2F">
            <w:rPr>
              <w:b/>
              <w:sz w:val="26"/>
              <w:szCs w:val="26"/>
            </w:rPr>
            <w:t>1</w:t>
          </w:r>
          <w:r w:rsidR="00BF0A50">
            <w:rPr>
              <w:b/>
              <w:sz w:val="26"/>
              <w:szCs w:val="26"/>
            </w:rPr>
            <w:t>5</w:t>
          </w:r>
          <w:r w:rsidR="00F20CAE">
            <w:rPr>
              <w:b/>
              <w:sz w:val="26"/>
              <w:szCs w:val="26"/>
            </w:rPr>
            <w:t>9</w:t>
          </w:r>
        </w:p>
      </w:tc>
    </w:tr>
  </w:tbl>
  <w:p w14:paraId="2E10DB8F" w14:textId="77777777" w:rsidR="004D696F" w:rsidRPr="0058405D" w:rsidRDefault="006B4E6D" w:rsidP="00E03B5A">
    <w:pPr>
      <w:pStyle w:val="Header"/>
      <w:tabs>
        <w:tab w:val="left" w:pos="1425"/>
        <w:tab w:val="left" w:pos="1755"/>
      </w:tabs>
      <w:rPr>
        <w:sz w:val="4"/>
        <w:szCs w:val="4"/>
      </w:rPr>
    </w:pPr>
    <w:r>
      <w:rPr>
        <w:sz w:val="4"/>
        <w:szCs w:val="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6649E"/>
    <w:multiLevelType w:val="hybridMultilevel"/>
    <w:tmpl w:val="452AB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5C6DEE"/>
    <w:multiLevelType w:val="multilevel"/>
    <w:tmpl w:val="FF9C876A"/>
    <w:lvl w:ilvl="0">
      <w:start w:val="1"/>
      <w:numFmt w:val="decimal"/>
      <w:lvlText w:val="%1"/>
      <w:lvlJc w:val="left"/>
      <w:pPr>
        <w:ind w:left="444" w:hanging="444"/>
      </w:pPr>
    </w:lvl>
    <w:lvl w:ilvl="1">
      <w:start w:val="1"/>
      <w:numFmt w:val="decimal"/>
      <w:lvlText w:val="%1.%2"/>
      <w:lvlJc w:val="left"/>
      <w:pPr>
        <w:ind w:left="444" w:hanging="444"/>
      </w:pPr>
      <w:rPr>
        <w:b w:val="0"/>
        <w:color w:val="auto"/>
      </w:r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1AC06AD9"/>
    <w:multiLevelType w:val="multilevel"/>
    <w:tmpl w:val="46AA75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B3472E"/>
    <w:multiLevelType w:val="multilevel"/>
    <w:tmpl w:val="AC863E20"/>
    <w:lvl w:ilvl="0">
      <w:start w:val="1"/>
      <w:numFmt w:val="decimal"/>
      <w:lvlText w:val="%1"/>
      <w:lvlJc w:val="left"/>
      <w:pPr>
        <w:ind w:left="360" w:hanging="360"/>
      </w:pPr>
      <w:rPr>
        <w:rFonts w:hint="default"/>
        <w:b/>
      </w:rPr>
    </w:lvl>
    <w:lvl w:ilvl="1">
      <w:start w:val="1"/>
      <w:numFmt w:val="decimal"/>
      <w:lvlText w:val="%1.%2"/>
      <w:lvlJc w:val="left"/>
      <w:pPr>
        <w:ind w:left="450" w:hanging="360"/>
      </w:pPr>
      <w:rPr>
        <w:rFonts w:ascii="Segoe UI" w:hAnsi="Segoe UI" w:cs="Segoe UI" w:hint="default"/>
        <w:b/>
        <w:sz w:val="20"/>
        <w:szCs w:val="20"/>
      </w:rPr>
    </w:lvl>
    <w:lvl w:ilvl="2">
      <w:start w:val="1"/>
      <w:numFmt w:val="decimal"/>
      <w:pStyle w:val="PAHeading2Element"/>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18482F"/>
    <w:multiLevelType w:val="multilevel"/>
    <w:tmpl w:val="479ED79C"/>
    <w:lvl w:ilvl="0">
      <w:start w:val="1"/>
      <w:numFmt w:val="decimal"/>
      <w:lvlText w:val="%1"/>
      <w:lvlJc w:val="left"/>
      <w:pPr>
        <w:ind w:left="420" w:hanging="420"/>
      </w:pPr>
    </w:lvl>
    <w:lvl w:ilvl="1">
      <w:start w:val="1"/>
      <w:numFmt w:val="decimal"/>
      <w:lvlText w:val="%1.%2"/>
      <w:lvlJc w:val="left"/>
      <w:pPr>
        <w:ind w:left="420" w:hanging="420"/>
      </w:pPr>
      <w:rPr>
        <w:b/>
        <w:bCs/>
      </w:rPr>
    </w:lvl>
    <w:lvl w:ilvl="2">
      <w:start w:val="1"/>
      <w:numFmt w:val="decimal"/>
      <w:lvlText w:val="%1.%2.%3"/>
      <w:lvlJc w:val="left"/>
      <w:pPr>
        <w:ind w:left="720" w:hanging="720"/>
      </w:pPr>
      <w:rPr>
        <w:rFonts w:ascii="Segoe UI" w:hAnsi="Segoe UI" w:cs="Segoe UI" w:hint="default"/>
        <w:b w:val="0"/>
        <w:bCs w:val="0"/>
        <w:i w:val="0"/>
        <w:iCs w:val="0"/>
        <w:sz w:val="20"/>
        <w:szCs w:val="20"/>
      </w:rPr>
    </w:lvl>
    <w:lvl w:ilvl="3">
      <w:start w:val="1"/>
      <w:numFmt w:val="lowerLetter"/>
      <w:lvlText w:val="%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15:restartNumberingAfterBreak="0">
    <w:nsid w:val="1DB018B0"/>
    <w:multiLevelType w:val="multilevel"/>
    <w:tmpl w:val="0409001F"/>
    <w:styleLink w:val="111111"/>
    <w:lvl w:ilvl="0">
      <w:start w:val="1"/>
      <w:numFmt w:val="decimal"/>
      <w:lvlText w:val="%1"/>
      <w:lvlJc w:val="left"/>
      <w:pPr>
        <w:tabs>
          <w:tab w:val="num" w:pos="360"/>
        </w:tabs>
        <w:ind w:left="360" w:hanging="360"/>
      </w:pPr>
      <w:rPr>
        <w:rFonts w:ascii="Times New Roman" w:hAnsi="Times New Roman"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47C6FF3"/>
    <w:multiLevelType w:val="hybridMultilevel"/>
    <w:tmpl w:val="65B67CC8"/>
    <w:lvl w:ilvl="0" w:tplc="78B4F5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E76A6F"/>
    <w:multiLevelType w:val="multilevel"/>
    <w:tmpl w:val="50F0758C"/>
    <w:lvl w:ilvl="0">
      <w:start w:val="1"/>
      <w:numFmt w:val="decimal"/>
      <w:pStyle w:val="PAHeading1Section"/>
      <w:lvlText w:val="%1"/>
      <w:lvlJc w:val="left"/>
      <w:pPr>
        <w:ind w:left="720" w:hanging="720"/>
      </w:pPr>
      <w:rPr>
        <w:rFonts w:ascii="Arial" w:hAnsi="Arial" w:cs="Arial" w:hint="default"/>
        <w:b/>
        <w:i w:val="0"/>
      </w:rPr>
    </w:lvl>
    <w:lvl w:ilvl="1">
      <w:start w:val="1"/>
      <w:numFmt w:val="decimal"/>
      <w:isLgl/>
      <w:lvlText w:val="%1.%2"/>
      <w:lvlJc w:val="left"/>
      <w:pPr>
        <w:ind w:left="720" w:hanging="72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PAHeading3BodyText"/>
      <w:isLgl/>
      <w:lvlText w:val="%1.%2.%3"/>
      <w:lvlJc w:val="left"/>
      <w:pPr>
        <w:ind w:left="720"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8" w15:restartNumberingAfterBreak="0">
    <w:nsid w:val="409B2EA9"/>
    <w:multiLevelType w:val="multilevel"/>
    <w:tmpl w:val="DF1AA466"/>
    <w:lvl w:ilvl="0">
      <w:start w:val="1"/>
      <w:numFmt w:val="decimal"/>
      <w:lvlText w:val="%1"/>
      <w:lvlJc w:val="left"/>
      <w:pPr>
        <w:ind w:left="360" w:hanging="360"/>
      </w:pPr>
      <w:rPr>
        <w:rFonts w:hint="default"/>
      </w:rPr>
    </w:lvl>
    <w:lvl w:ilvl="1">
      <w:start w:val="5"/>
      <w:numFmt w:val="decimal"/>
      <w:lvlText w:val="%1.%2"/>
      <w:lvlJc w:val="left"/>
      <w:pPr>
        <w:ind w:left="63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9EB7F0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701473887">
    <w:abstractNumId w:val="5"/>
  </w:num>
  <w:num w:numId="2" w16cid:durableId="1219324481">
    <w:abstractNumId w:val="9"/>
  </w:num>
  <w:num w:numId="3" w16cid:durableId="1080520232">
    <w:abstractNumId w:val="3"/>
  </w:num>
  <w:num w:numId="4" w16cid:durableId="1605380049">
    <w:abstractNumId w:val="7"/>
  </w:num>
  <w:num w:numId="5" w16cid:durableId="81221277">
    <w:abstractNumId w:val="3"/>
  </w:num>
  <w:num w:numId="6" w16cid:durableId="20402099">
    <w:abstractNumId w:val="3"/>
  </w:num>
  <w:num w:numId="7" w16cid:durableId="232393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3645788">
    <w:abstractNumId w:val="2"/>
  </w:num>
  <w:num w:numId="9" w16cid:durableId="1913270927">
    <w:abstractNumId w:val="2"/>
  </w:num>
  <w:num w:numId="10" w16cid:durableId="666784499">
    <w:abstractNumId w:val="2"/>
  </w:num>
  <w:num w:numId="11" w16cid:durableId="1992443419">
    <w:abstractNumId w:val="2"/>
  </w:num>
  <w:num w:numId="12" w16cid:durableId="651296800">
    <w:abstractNumId w:val="2"/>
  </w:num>
  <w:num w:numId="13" w16cid:durableId="1562598055">
    <w:abstractNumId w:val="7"/>
  </w:num>
  <w:num w:numId="14" w16cid:durableId="10606666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5013922">
    <w:abstractNumId w:val="7"/>
  </w:num>
  <w:num w:numId="16" w16cid:durableId="1940986929">
    <w:abstractNumId w:val="6"/>
  </w:num>
  <w:num w:numId="17" w16cid:durableId="697782728">
    <w:abstractNumId w:val="7"/>
  </w:num>
  <w:num w:numId="18" w16cid:durableId="80102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84241162">
    <w:abstractNumId w:val="7"/>
  </w:num>
  <w:num w:numId="20" w16cid:durableId="448471577">
    <w:abstractNumId w:val="3"/>
  </w:num>
  <w:num w:numId="21" w16cid:durableId="14992716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68184745">
    <w:abstractNumId w:val="8"/>
  </w:num>
  <w:num w:numId="23" w16cid:durableId="1200313742">
    <w:abstractNumId w:val="0"/>
  </w:num>
  <w:num w:numId="24" w16cid:durableId="125122780">
    <w:abstractNumId w:val="3"/>
  </w:num>
  <w:num w:numId="25" w16cid:durableId="78774784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1NDI0MjIwNjRV0lEKTi0uzszPAykwqwUAJAGtlSwAAAA="/>
  </w:docVars>
  <w:rsids>
    <w:rsidRoot w:val="006F755A"/>
    <w:rsid w:val="00000699"/>
    <w:rsid w:val="0000095C"/>
    <w:rsid w:val="00000A2B"/>
    <w:rsid w:val="00000F87"/>
    <w:rsid w:val="00001615"/>
    <w:rsid w:val="00002185"/>
    <w:rsid w:val="000029B9"/>
    <w:rsid w:val="00002C83"/>
    <w:rsid w:val="00002FB6"/>
    <w:rsid w:val="000033D5"/>
    <w:rsid w:val="0000361D"/>
    <w:rsid w:val="00003A84"/>
    <w:rsid w:val="000047D2"/>
    <w:rsid w:val="00004877"/>
    <w:rsid w:val="00004D2A"/>
    <w:rsid w:val="00007080"/>
    <w:rsid w:val="00007C7C"/>
    <w:rsid w:val="00010A78"/>
    <w:rsid w:val="00010D7A"/>
    <w:rsid w:val="000114CD"/>
    <w:rsid w:val="00012A68"/>
    <w:rsid w:val="00013025"/>
    <w:rsid w:val="0001420F"/>
    <w:rsid w:val="0001508B"/>
    <w:rsid w:val="000150C5"/>
    <w:rsid w:val="00015707"/>
    <w:rsid w:val="0001744B"/>
    <w:rsid w:val="000174AF"/>
    <w:rsid w:val="00017D74"/>
    <w:rsid w:val="000203A9"/>
    <w:rsid w:val="000226B2"/>
    <w:rsid w:val="00022F95"/>
    <w:rsid w:val="000230EA"/>
    <w:rsid w:val="000231B3"/>
    <w:rsid w:val="00023D6F"/>
    <w:rsid w:val="0002467F"/>
    <w:rsid w:val="00024B66"/>
    <w:rsid w:val="00024C48"/>
    <w:rsid w:val="00024CF5"/>
    <w:rsid w:val="00024D4C"/>
    <w:rsid w:val="000256F9"/>
    <w:rsid w:val="0002588E"/>
    <w:rsid w:val="00025F12"/>
    <w:rsid w:val="00026B41"/>
    <w:rsid w:val="000271B4"/>
    <w:rsid w:val="000274CD"/>
    <w:rsid w:val="000300B2"/>
    <w:rsid w:val="00030425"/>
    <w:rsid w:val="00030628"/>
    <w:rsid w:val="00030B16"/>
    <w:rsid w:val="000313F7"/>
    <w:rsid w:val="00031B12"/>
    <w:rsid w:val="00031C9A"/>
    <w:rsid w:val="00032F4B"/>
    <w:rsid w:val="000332E0"/>
    <w:rsid w:val="000356DA"/>
    <w:rsid w:val="0003739B"/>
    <w:rsid w:val="000373F2"/>
    <w:rsid w:val="000379E3"/>
    <w:rsid w:val="00040496"/>
    <w:rsid w:val="00040670"/>
    <w:rsid w:val="00040710"/>
    <w:rsid w:val="00040768"/>
    <w:rsid w:val="00040F66"/>
    <w:rsid w:val="000417A7"/>
    <w:rsid w:val="00041916"/>
    <w:rsid w:val="00041ABF"/>
    <w:rsid w:val="00041CE5"/>
    <w:rsid w:val="00041DBC"/>
    <w:rsid w:val="0004248D"/>
    <w:rsid w:val="000425A8"/>
    <w:rsid w:val="00042FA6"/>
    <w:rsid w:val="00043F40"/>
    <w:rsid w:val="00043FB2"/>
    <w:rsid w:val="0004410C"/>
    <w:rsid w:val="000444AB"/>
    <w:rsid w:val="00044B7D"/>
    <w:rsid w:val="000455B9"/>
    <w:rsid w:val="00045EA8"/>
    <w:rsid w:val="00046783"/>
    <w:rsid w:val="00046B9E"/>
    <w:rsid w:val="0004714B"/>
    <w:rsid w:val="00047498"/>
    <w:rsid w:val="000476CE"/>
    <w:rsid w:val="00047BA1"/>
    <w:rsid w:val="00050276"/>
    <w:rsid w:val="00050D13"/>
    <w:rsid w:val="00050EDF"/>
    <w:rsid w:val="00051439"/>
    <w:rsid w:val="0005176D"/>
    <w:rsid w:val="00051966"/>
    <w:rsid w:val="00051ADD"/>
    <w:rsid w:val="00052583"/>
    <w:rsid w:val="000532D2"/>
    <w:rsid w:val="00053366"/>
    <w:rsid w:val="00053C43"/>
    <w:rsid w:val="00053C97"/>
    <w:rsid w:val="00054365"/>
    <w:rsid w:val="000551B0"/>
    <w:rsid w:val="000553A4"/>
    <w:rsid w:val="00055928"/>
    <w:rsid w:val="000560CE"/>
    <w:rsid w:val="00056285"/>
    <w:rsid w:val="00056C62"/>
    <w:rsid w:val="00056F9A"/>
    <w:rsid w:val="00057FE3"/>
    <w:rsid w:val="0006018C"/>
    <w:rsid w:val="00061ABC"/>
    <w:rsid w:val="00062BDD"/>
    <w:rsid w:val="00062EC9"/>
    <w:rsid w:val="00063005"/>
    <w:rsid w:val="000636F1"/>
    <w:rsid w:val="000643A6"/>
    <w:rsid w:val="0006461E"/>
    <w:rsid w:val="00064A4A"/>
    <w:rsid w:val="00065682"/>
    <w:rsid w:val="00066626"/>
    <w:rsid w:val="00066DD3"/>
    <w:rsid w:val="0006789C"/>
    <w:rsid w:val="00067E41"/>
    <w:rsid w:val="00071551"/>
    <w:rsid w:val="000717AB"/>
    <w:rsid w:val="00072403"/>
    <w:rsid w:val="00073276"/>
    <w:rsid w:val="00073424"/>
    <w:rsid w:val="0007458C"/>
    <w:rsid w:val="00074C00"/>
    <w:rsid w:val="00075028"/>
    <w:rsid w:val="0007522C"/>
    <w:rsid w:val="00075887"/>
    <w:rsid w:val="00075EC0"/>
    <w:rsid w:val="0007659A"/>
    <w:rsid w:val="000768A2"/>
    <w:rsid w:val="00080822"/>
    <w:rsid w:val="00080851"/>
    <w:rsid w:val="000809B1"/>
    <w:rsid w:val="00081323"/>
    <w:rsid w:val="000813B2"/>
    <w:rsid w:val="000817BB"/>
    <w:rsid w:val="00081F09"/>
    <w:rsid w:val="00082E95"/>
    <w:rsid w:val="00083EE8"/>
    <w:rsid w:val="00084442"/>
    <w:rsid w:val="00085DB0"/>
    <w:rsid w:val="00085DFB"/>
    <w:rsid w:val="00086021"/>
    <w:rsid w:val="00086489"/>
    <w:rsid w:val="00086746"/>
    <w:rsid w:val="0008721A"/>
    <w:rsid w:val="00090628"/>
    <w:rsid w:val="00090DE1"/>
    <w:rsid w:val="0009181D"/>
    <w:rsid w:val="00091B92"/>
    <w:rsid w:val="00091BAA"/>
    <w:rsid w:val="00091BB5"/>
    <w:rsid w:val="00091CC7"/>
    <w:rsid w:val="000944EE"/>
    <w:rsid w:val="00095FE0"/>
    <w:rsid w:val="000962B8"/>
    <w:rsid w:val="00096357"/>
    <w:rsid w:val="000963C1"/>
    <w:rsid w:val="00096970"/>
    <w:rsid w:val="00096D4E"/>
    <w:rsid w:val="000A0AC8"/>
    <w:rsid w:val="000A106F"/>
    <w:rsid w:val="000A132D"/>
    <w:rsid w:val="000A192A"/>
    <w:rsid w:val="000A1D18"/>
    <w:rsid w:val="000A1EC4"/>
    <w:rsid w:val="000A2094"/>
    <w:rsid w:val="000A2196"/>
    <w:rsid w:val="000A3CD3"/>
    <w:rsid w:val="000A4945"/>
    <w:rsid w:val="000A527F"/>
    <w:rsid w:val="000A545C"/>
    <w:rsid w:val="000A576D"/>
    <w:rsid w:val="000A5AB8"/>
    <w:rsid w:val="000A5BBD"/>
    <w:rsid w:val="000A5E7E"/>
    <w:rsid w:val="000A6182"/>
    <w:rsid w:val="000A6521"/>
    <w:rsid w:val="000A658B"/>
    <w:rsid w:val="000A66BC"/>
    <w:rsid w:val="000A6A15"/>
    <w:rsid w:val="000A6C62"/>
    <w:rsid w:val="000A6E3F"/>
    <w:rsid w:val="000A6F72"/>
    <w:rsid w:val="000A7284"/>
    <w:rsid w:val="000A760D"/>
    <w:rsid w:val="000A7836"/>
    <w:rsid w:val="000A78B2"/>
    <w:rsid w:val="000A7C30"/>
    <w:rsid w:val="000A7FA1"/>
    <w:rsid w:val="000B0B31"/>
    <w:rsid w:val="000B0EED"/>
    <w:rsid w:val="000B10A9"/>
    <w:rsid w:val="000B1637"/>
    <w:rsid w:val="000B1840"/>
    <w:rsid w:val="000B19FB"/>
    <w:rsid w:val="000B2B51"/>
    <w:rsid w:val="000B2CDB"/>
    <w:rsid w:val="000B337E"/>
    <w:rsid w:val="000B370B"/>
    <w:rsid w:val="000B3B2B"/>
    <w:rsid w:val="000B4487"/>
    <w:rsid w:val="000B50C7"/>
    <w:rsid w:val="000B55EE"/>
    <w:rsid w:val="000B5D03"/>
    <w:rsid w:val="000B6CC4"/>
    <w:rsid w:val="000B7890"/>
    <w:rsid w:val="000B7CD4"/>
    <w:rsid w:val="000C0D63"/>
    <w:rsid w:val="000C0FC3"/>
    <w:rsid w:val="000C1356"/>
    <w:rsid w:val="000C24FF"/>
    <w:rsid w:val="000C2626"/>
    <w:rsid w:val="000C3B89"/>
    <w:rsid w:val="000C3F28"/>
    <w:rsid w:val="000C4409"/>
    <w:rsid w:val="000C456B"/>
    <w:rsid w:val="000C4A32"/>
    <w:rsid w:val="000C611A"/>
    <w:rsid w:val="000C6D81"/>
    <w:rsid w:val="000D0071"/>
    <w:rsid w:val="000D0092"/>
    <w:rsid w:val="000D01B0"/>
    <w:rsid w:val="000D0A3F"/>
    <w:rsid w:val="000D1D73"/>
    <w:rsid w:val="000D1FAB"/>
    <w:rsid w:val="000D2289"/>
    <w:rsid w:val="000D299C"/>
    <w:rsid w:val="000D350E"/>
    <w:rsid w:val="000D3A00"/>
    <w:rsid w:val="000D3E1A"/>
    <w:rsid w:val="000D4214"/>
    <w:rsid w:val="000D454C"/>
    <w:rsid w:val="000D5619"/>
    <w:rsid w:val="000D56C1"/>
    <w:rsid w:val="000D5F49"/>
    <w:rsid w:val="000D62EF"/>
    <w:rsid w:val="000D75C8"/>
    <w:rsid w:val="000D7640"/>
    <w:rsid w:val="000D7859"/>
    <w:rsid w:val="000D7B69"/>
    <w:rsid w:val="000E1C86"/>
    <w:rsid w:val="000E2F6E"/>
    <w:rsid w:val="000E3157"/>
    <w:rsid w:val="000E41A6"/>
    <w:rsid w:val="000E46FA"/>
    <w:rsid w:val="000E4A11"/>
    <w:rsid w:val="000E4B46"/>
    <w:rsid w:val="000E505D"/>
    <w:rsid w:val="000E5227"/>
    <w:rsid w:val="000E560C"/>
    <w:rsid w:val="000E56EF"/>
    <w:rsid w:val="000E5D76"/>
    <w:rsid w:val="000E5F90"/>
    <w:rsid w:val="000E6606"/>
    <w:rsid w:val="000E6871"/>
    <w:rsid w:val="000E69BB"/>
    <w:rsid w:val="000E6F04"/>
    <w:rsid w:val="000E6FC1"/>
    <w:rsid w:val="000E7847"/>
    <w:rsid w:val="000F2B91"/>
    <w:rsid w:val="000F3274"/>
    <w:rsid w:val="000F3B7C"/>
    <w:rsid w:val="000F4108"/>
    <w:rsid w:val="000F556C"/>
    <w:rsid w:val="000F59E7"/>
    <w:rsid w:val="000F74B7"/>
    <w:rsid w:val="000F7702"/>
    <w:rsid w:val="000F7ED8"/>
    <w:rsid w:val="001004A2"/>
    <w:rsid w:val="00100F0A"/>
    <w:rsid w:val="00100FC9"/>
    <w:rsid w:val="0010144C"/>
    <w:rsid w:val="0010164A"/>
    <w:rsid w:val="001017A5"/>
    <w:rsid w:val="001018D5"/>
    <w:rsid w:val="00101944"/>
    <w:rsid w:val="00101A71"/>
    <w:rsid w:val="001020A3"/>
    <w:rsid w:val="001020EE"/>
    <w:rsid w:val="00103CB6"/>
    <w:rsid w:val="00104926"/>
    <w:rsid w:val="00104B07"/>
    <w:rsid w:val="001053C1"/>
    <w:rsid w:val="00105EBA"/>
    <w:rsid w:val="001061FB"/>
    <w:rsid w:val="0010650B"/>
    <w:rsid w:val="00106B41"/>
    <w:rsid w:val="00106B4B"/>
    <w:rsid w:val="001077D0"/>
    <w:rsid w:val="00107957"/>
    <w:rsid w:val="0010796F"/>
    <w:rsid w:val="0011028A"/>
    <w:rsid w:val="00111A7F"/>
    <w:rsid w:val="00111D3C"/>
    <w:rsid w:val="00111D4D"/>
    <w:rsid w:val="00112F2C"/>
    <w:rsid w:val="00113E0A"/>
    <w:rsid w:val="001148DF"/>
    <w:rsid w:val="00114B52"/>
    <w:rsid w:val="00114E34"/>
    <w:rsid w:val="00115D8B"/>
    <w:rsid w:val="00115F9F"/>
    <w:rsid w:val="001164A0"/>
    <w:rsid w:val="00116BFE"/>
    <w:rsid w:val="001170E8"/>
    <w:rsid w:val="00117217"/>
    <w:rsid w:val="00117500"/>
    <w:rsid w:val="00120231"/>
    <w:rsid w:val="001202C3"/>
    <w:rsid w:val="00120740"/>
    <w:rsid w:val="00120866"/>
    <w:rsid w:val="0012098E"/>
    <w:rsid w:val="00120BDD"/>
    <w:rsid w:val="00120D89"/>
    <w:rsid w:val="001223E0"/>
    <w:rsid w:val="00122B92"/>
    <w:rsid w:val="00123B86"/>
    <w:rsid w:val="00123BCE"/>
    <w:rsid w:val="00123CF6"/>
    <w:rsid w:val="0012478C"/>
    <w:rsid w:val="0012532D"/>
    <w:rsid w:val="00125411"/>
    <w:rsid w:val="00125AE9"/>
    <w:rsid w:val="00125CFC"/>
    <w:rsid w:val="00125DEA"/>
    <w:rsid w:val="00126143"/>
    <w:rsid w:val="00126657"/>
    <w:rsid w:val="00126D87"/>
    <w:rsid w:val="001271FF"/>
    <w:rsid w:val="00127297"/>
    <w:rsid w:val="0012744B"/>
    <w:rsid w:val="00127463"/>
    <w:rsid w:val="001274BF"/>
    <w:rsid w:val="001312A8"/>
    <w:rsid w:val="00131E94"/>
    <w:rsid w:val="001326BE"/>
    <w:rsid w:val="001339C1"/>
    <w:rsid w:val="00134318"/>
    <w:rsid w:val="00135BC3"/>
    <w:rsid w:val="00135E49"/>
    <w:rsid w:val="00136077"/>
    <w:rsid w:val="00136AA6"/>
    <w:rsid w:val="00136B5A"/>
    <w:rsid w:val="00136E12"/>
    <w:rsid w:val="00136E30"/>
    <w:rsid w:val="0013726D"/>
    <w:rsid w:val="0013735C"/>
    <w:rsid w:val="001378AC"/>
    <w:rsid w:val="00137D5E"/>
    <w:rsid w:val="0014012D"/>
    <w:rsid w:val="00140320"/>
    <w:rsid w:val="0014040A"/>
    <w:rsid w:val="00141B1E"/>
    <w:rsid w:val="00141BCD"/>
    <w:rsid w:val="00142772"/>
    <w:rsid w:val="00144EC3"/>
    <w:rsid w:val="00145700"/>
    <w:rsid w:val="00145FD3"/>
    <w:rsid w:val="00146D8A"/>
    <w:rsid w:val="00147C73"/>
    <w:rsid w:val="00147CDB"/>
    <w:rsid w:val="001503FF"/>
    <w:rsid w:val="0015056C"/>
    <w:rsid w:val="00150F07"/>
    <w:rsid w:val="00152711"/>
    <w:rsid w:val="00152E40"/>
    <w:rsid w:val="00153126"/>
    <w:rsid w:val="001536EA"/>
    <w:rsid w:val="00153AA8"/>
    <w:rsid w:val="00153F6E"/>
    <w:rsid w:val="00154C0A"/>
    <w:rsid w:val="001559CC"/>
    <w:rsid w:val="00155AA5"/>
    <w:rsid w:val="00156182"/>
    <w:rsid w:val="00156736"/>
    <w:rsid w:val="00156C6D"/>
    <w:rsid w:val="00157F1A"/>
    <w:rsid w:val="00162A79"/>
    <w:rsid w:val="00162C07"/>
    <w:rsid w:val="00162E44"/>
    <w:rsid w:val="0016495C"/>
    <w:rsid w:val="00164A0C"/>
    <w:rsid w:val="00165C97"/>
    <w:rsid w:val="00166409"/>
    <w:rsid w:val="001665DF"/>
    <w:rsid w:val="00166B3F"/>
    <w:rsid w:val="0017033B"/>
    <w:rsid w:val="00170AAA"/>
    <w:rsid w:val="00171285"/>
    <w:rsid w:val="0017187B"/>
    <w:rsid w:val="0017371B"/>
    <w:rsid w:val="00173CE9"/>
    <w:rsid w:val="00175104"/>
    <w:rsid w:val="0017520B"/>
    <w:rsid w:val="00175717"/>
    <w:rsid w:val="00175B75"/>
    <w:rsid w:val="001767E6"/>
    <w:rsid w:val="00176C5C"/>
    <w:rsid w:val="00176C6D"/>
    <w:rsid w:val="00176EF3"/>
    <w:rsid w:val="00177132"/>
    <w:rsid w:val="00177B1F"/>
    <w:rsid w:val="001809AB"/>
    <w:rsid w:val="00181102"/>
    <w:rsid w:val="00181260"/>
    <w:rsid w:val="00181728"/>
    <w:rsid w:val="0018218F"/>
    <w:rsid w:val="00182504"/>
    <w:rsid w:val="00182FC4"/>
    <w:rsid w:val="00184F6A"/>
    <w:rsid w:val="00185520"/>
    <w:rsid w:val="0018585E"/>
    <w:rsid w:val="00185CB7"/>
    <w:rsid w:val="00186529"/>
    <w:rsid w:val="0018657B"/>
    <w:rsid w:val="00186F8B"/>
    <w:rsid w:val="00187066"/>
    <w:rsid w:val="00190066"/>
    <w:rsid w:val="00190519"/>
    <w:rsid w:val="001906FA"/>
    <w:rsid w:val="00190715"/>
    <w:rsid w:val="001908C5"/>
    <w:rsid w:val="00190943"/>
    <w:rsid w:val="00190C2A"/>
    <w:rsid w:val="00190F86"/>
    <w:rsid w:val="00191ABC"/>
    <w:rsid w:val="00191AFC"/>
    <w:rsid w:val="001931B4"/>
    <w:rsid w:val="00194023"/>
    <w:rsid w:val="0019535D"/>
    <w:rsid w:val="00195996"/>
    <w:rsid w:val="00196181"/>
    <w:rsid w:val="00196562"/>
    <w:rsid w:val="0019669D"/>
    <w:rsid w:val="00196FAD"/>
    <w:rsid w:val="0019773A"/>
    <w:rsid w:val="00197BCF"/>
    <w:rsid w:val="001A0A0C"/>
    <w:rsid w:val="001A0CBC"/>
    <w:rsid w:val="001A14DF"/>
    <w:rsid w:val="001A21AA"/>
    <w:rsid w:val="001A356F"/>
    <w:rsid w:val="001A48B9"/>
    <w:rsid w:val="001A4BF8"/>
    <w:rsid w:val="001A4DA9"/>
    <w:rsid w:val="001A5BB1"/>
    <w:rsid w:val="001B1AB6"/>
    <w:rsid w:val="001B3514"/>
    <w:rsid w:val="001B3D05"/>
    <w:rsid w:val="001B40D5"/>
    <w:rsid w:val="001B4598"/>
    <w:rsid w:val="001B4D62"/>
    <w:rsid w:val="001B57E9"/>
    <w:rsid w:val="001B5EC7"/>
    <w:rsid w:val="001B66BC"/>
    <w:rsid w:val="001B6E45"/>
    <w:rsid w:val="001B71AD"/>
    <w:rsid w:val="001B7701"/>
    <w:rsid w:val="001B7746"/>
    <w:rsid w:val="001B7CBC"/>
    <w:rsid w:val="001C003E"/>
    <w:rsid w:val="001C0765"/>
    <w:rsid w:val="001C151E"/>
    <w:rsid w:val="001C16C7"/>
    <w:rsid w:val="001C294D"/>
    <w:rsid w:val="001C3836"/>
    <w:rsid w:val="001C3BCA"/>
    <w:rsid w:val="001C3DDC"/>
    <w:rsid w:val="001C472D"/>
    <w:rsid w:val="001C4D4D"/>
    <w:rsid w:val="001C5B38"/>
    <w:rsid w:val="001C5CE7"/>
    <w:rsid w:val="001C5DF3"/>
    <w:rsid w:val="001C6783"/>
    <w:rsid w:val="001C68E4"/>
    <w:rsid w:val="001C7720"/>
    <w:rsid w:val="001C7C87"/>
    <w:rsid w:val="001D0074"/>
    <w:rsid w:val="001D01B7"/>
    <w:rsid w:val="001D053E"/>
    <w:rsid w:val="001D0669"/>
    <w:rsid w:val="001D0E1D"/>
    <w:rsid w:val="001D11AC"/>
    <w:rsid w:val="001D1369"/>
    <w:rsid w:val="001D15DC"/>
    <w:rsid w:val="001D4BFA"/>
    <w:rsid w:val="001D6455"/>
    <w:rsid w:val="001D76A5"/>
    <w:rsid w:val="001E034A"/>
    <w:rsid w:val="001E03EA"/>
    <w:rsid w:val="001E062E"/>
    <w:rsid w:val="001E090A"/>
    <w:rsid w:val="001E2314"/>
    <w:rsid w:val="001E2808"/>
    <w:rsid w:val="001E2F5F"/>
    <w:rsid w:val="001E314B"/>
    <w:rsid w:val="001E3947"/>
    <w:rsid w:val="001E3F0A"/>
    <w:rsid w:val="001E405D"/>
    <w:rsid w:val="001E428E"/>
    <w:rsid w:val="001E4652"/>
    <w:rsid w:val="001E47E0"/>
    <w:rsid w:val="001E48F8"/>
    <w:rsid w:val="001E4F38"/>
    <w:rsid w:val="001E5E3D"/>
    <w:rsid w:val="001E624C"/>
    <w:rsid w:val="001E6D46"/>
    <w:rsid w:val="001F0070"/>
    <w:rsid w:val="001F0868"/>
    <w:rsid w:val="001F0C77"/>
    <w:rsid w:val="001F105B"/>
    <w:rsid w:val="001F297B"/>
    <w:rsid w:val="001F2BA2"/>
    <w:rsid w:val="001F2EA0"/>
    <w:rsid w:val="001F370C"/>
    <w:rsid w:val="001F4396"/>
    <w:rsid w:val="001F5458"/>
    <w:rsid w:val="001F5559"/>
    <w:rsid w:val="001F5D68"/>
    <w:rsid w:val="001F62BB"/>
    <w:rsid w:val="001F6387"/>
    <w:rsid w:val="001F6B22"/>
    <w:rsid w:val="001F7054"/>
    <w:rsid w:val="001F72EB"/>
    <w:rsid w:val="001F7BCF"/>
    <w:rsid w:val="00200275"/>
    <w:rsid w:val="0020067B"/>
    <w:rsid w:val="00200EF6"/>
    <w:rsid w:val="00201178"/>
    <w:rsid w:val="00201AF2"/>
    <w:rsid w:val="00201FA2"/>
    <w:rsid w:val="00201FBA"/>
    <w:rsid w:val="002037EF"/>
    <w:rsid w:val="00203D82"/>
    <w:rsid w:val="0020530C"/>
    <w:rsid w:val="00205397"/>
    <w:rsid w:val="002065B7"/>
    <w:rsid w:val="002076C8"/>
    <w:rsid w:val="00207A9E"/>
    <w:rsid w:val="0021012A"/>
    <w:rsid w:val="0021067E"/>
    <w:rsid w:val="00210E54"/>
    <w:rsid w:val="002114B9"/>
    <w:rsid w:val="002128C7"/>
    <w:rsid w:val="00212C8A"/>
    <w:rsid w:val="00212FA7"/>
    <w:rsid w:val="0021303C"/>
    <w:rsid w:val="00213125"/>
    <w:rsid w:val="0021315B"/>
    <w:rsid w:val="00213632"/>
    <w:rsid w:val="0021392C"/>
    <w:rsid w:val="00213CFE"/>
    <w:rsid w:val="00214B17"/>
    <w:rsid w:val="00214E1C"/>
    <w:rsid w:val="0021565B"/>
    <w:rsid w:val="00215728"/>
    <w:rsid w:val="002157A4"/>
    <w:rsid w:val="00216104"/>
    <w:rsid w:val="00216343"/>
    <w:rsid w:val="00216744"/>
    <w:rsid w:val="002169DF"/>
    <w:rsid w:val="0021783D"/>
    <w:rsid w:val="00220016"/>
    <w:rsid w:val="00220F5A"/>
    <w:rsid w:val="00220F65"/>
    <w:rsid w:val="0022122D"/>
    <w:rsid w:val="00222717"/>
    <w:rsid w:val="00222727"/>
    <w:rsid w:val="0022293E"/>
    <w:rsid w:val="00222D00"/>
    <w:rsid w:val="00222EC3"/>
    <w:rsid w:val="00223389"/>
    <w:rsid w:val="00223798"/>
    <w:rsid w:val="00223A6C"/>
    <w:rsid w:val="00223D8D"/>
    <w:rsid w:val="00224266"/>
    <w:rsid w:val="0022480C"/>
    <w:rsid w:val="00225615"/>
    <w:rsid w:val="00226E82"/>
    <w:rsid w:val="00227B3B"/>
    <w:rsid w:val="00227FF3"/>
    <w:rsid w:val="002302A7"/>
    <w:rsid w:val="002306A9"/>
    <w:rsid w:val="002308D2"/>
    <w:rsid w:val="00230F49"/>
    <w:rsid w:val="0023128B"/>
    <w:rsid w:val="002316F0"/>
    <w:rsid w:val="002316FA"/>
    <w:rsid w:val="00231B5B"/>
    <w:rsid w:val="002326F8"/>
    <w:rsid w:val="00232BC0"/>
    <w:rsid w:val="00232D09"/>
    <w:rsid w:val="00232D7E"/>
    <w:rsid w:val="00233488"/>
    <w:rsid w:val="00233D2D"/>
    <w:rsid w:val="0023417A"/>
    <w:rsid w:val="00235DA9"/>
    <w:rsid w:val="002362F3"/>
    <w:rsid w:val="0023648D"/>
    <w:rsid w:val="00236E81"/>
    <w:rsid w:val="002373DA"/>
    <w:rsid w:val="00237461"/>
    <w:rsid w:val="002377D2"/>
    <w:rsid w:val="002378A5"/>
    <w:rsid w:val="002400ED"/>
    <w:rsid w:val="00240128"/>
    <w:rsid w:val="002402E2"/>
    <w:rsid w:val="002407B4"/>
    <w:rsid w:val="002407C0"/>
    <w:rsid w:val="00240B6A"/>
    <w:rsid w:val="00240F93"/>
    <w:rsid w:val="00241AFE"/>
    <w:rsid w:val="00242048"/>
    <w:rsid w:val="00242072"/>
    <w:rsid w:val="002420F0"/>
    <w:rsid w:val="0024225B"/>
    <w:rsid w:val="00242513"/>
    <w:rsid w:val="002438D7"/>
    <w:rsid w:val="00243C0B"/>
    <w:rsid w:val="00244664"/>
    <w:rsid w:val="00244A92"/>
    <w:rsid w:val="00244C21"/>
    <w:rsid w:val="00244ECF"/>
    <w:rsid w:val="00245C72"/>
    <w:rsid w:val="00246044"/>
    <w:rsid w:val="002465DC"/>
    <w:rsid w:val="002466B9"/>
    <w:rsid w:val="0024678A"/>
    <w:rsid w:val="00246B69"/>
    <w:rsid w:val="00246FAC"/>
    <w:rsid w:val="00247843"/>
    <w:rsid w:val="0025007E"/>
    <w:rsid w:val="00250D03"/>
    <w:rsid w:val="00250F30"/>
    <w:rsid w:val="00250F5B"/>
    <w:rsid w:val="00251026"/>
    <w:rsid w:val="00251039"/>
    <w:rsid w:val="0025135F"/>
    <w:rsid w:val="00251C8B"/>
    <w:rsid w:val="00252031"/>
    <w:rsid w:val="00252253"/>
    <w:rsid w:val="0025257C"/>
    <w:rsid w:val="00252636"/>
    <w:rsid w:val="00252961"/>
    <w:rsid w:val="002532D9"/>
    <w:rsid w:val="00254514"/>
    <w:rsid w:val="002545DA"/>
    <w:rsid w:val="0025524F"/>
    <w:rsid w:val="00255D8A"/>
    <w:rsid w:val="002561AB"/>
    <w:rsid w:val="00256427"/>
    <w:rsid w:val="002565F0"/>
    <w:rsid w:val="00256AC9"/>
    <w:rsid w:val="0025732A"/>
    <w:rsid w:val="00257FB5"/>
    <w:rsid w:val="0026016B"/>
    <w:rsid w:val="00260D8B"/>
    <w:rsid w:val="00260EF8"/>
    <w:rsid w:val="00261367"/>
    <w:rsid w:val="0026241D"/>
    <w:rsid w:val="00262479"/>
    <w:rsid w:val="002651DA"/>
    <w:rsid w:val="0026566D"/>
    <w:rsid w:val="00265852"/>
    <w:rsid w:val="00265A6D"/>
    <w:rsid w:val="0026740E"/>
    <w:rsid w:val="00267836"/>
    <w:rsid w:val="002703F1"/>
    <w:rsid w:val="00270658"/>
    <w:rsid w:val="002710D0"/>
    <w:rsid w:val="0027297A"/>
    <w:rsid w:val="0027351E"/>
    <w:rsid w:val="002739D0"/>
    <w:rsid w:val="00273A3F"/>
    <w:rsid w:val="00273FB3"/>
    <w:rsid w:val="002743FD"/>
    <w:rsid w:val="00275259"/>
    <w:rsid w:val="00276D12"/>
    <w:rsid w:val="00277535"/>
    <w:rsid w:val="00280797"/>
    <w:rsid w:val="00280918"/>
    <w:rsid w:val="0028124E"/>
    <w:rsid w:val="002814D9"/>
    <w:rsid w:val="0028178E"/>
    <w:rsid w:val="0028296A"/>
    <w:rsid w:val="00282B95"/>
    <w:rsid w:val="00282FAA"/>
    <w:rsid w:val="00283085"/>
    <w:rsid w:val="002835C4"/>
    <w:rsid w:val="00283BC4"/>
    <w:rsid w:val="00283F96"/>
    <w:rsid w:val="002842E6"/>
    <w:rsid w:val="00285349"/>
    <w:rsid w:val="00285DED"/>
    <w:rsid w:val="002867F5"/>
    <w:rsid w:val="0029038E"/>
    <w:rsid w:val="002906A2"/>
    <w:rsid w:val="00290A88"/>
    <w:rsid w:val="00290C26"/>
    <w:rsid w:val="0029127E"/>
    <w:rsid w:val="00291A7F"/>
    <w:rsid w:val="002924F4"/>
    <w:rsid w:val="0029288C"/>
    <w:rsid w:val="00292A75"/>
    <w:rsid w:val="00292BC6"/>
    <w:rsid w:val="00292FE2"/>
    <w:rsid w:val="0029302A"/>
    <w:rsid w:val="00293874"/>
    <w:rsid w:val="00293965"/>
    <w:rsid w:val="00293BCB"/>
    <w:rsid w:val="00293F69"/>
    <w:rsid w:val="00294111"/>
    <w:rsid w:val="0029441F"/>
    <w:rsid w:val="00294707"/>
    <w:rsid w:val="002947A4"/>
    <w:rsid w:val="00294A51"/>
    <w:rsid w:val="00294AAC"/>
    <w:rsid w:val="002950BC"/>
    <w:rsid w:val="002958C8"/>
    <w:rsid w:val="002963EA"/>
    <w:rsid w:val="002A1D30"/>
    <w:rsid w:val="002A2564"/>
    <w:rsid w:val="002A39C9"/>
    <w:rsid w:val="002A3FA3"/>
    <w:rsid w:val="002A4374"/>
    <w:rsid w:val="002A55B7"/>
    <w:rsid w:val="002A59A0"/>
    <w:rsid w:val="002A6CA0"/>
    <w:rsid w:val="002A6D8D"/>
    <w:rsid w:val="002A76B0"/>
    <w:rsid w:val="002A7CDC"/>
    <w:rsid w:val="002B027E"/>
    <w:rsid w:val="002B0698"/>
    <w:rsid w:val="002B09C0"/>
    <w:rsid w:val="002B0F81"/>
    <w:rsid w:val="002B1C66"/>
    <w:rsid w:val="002B2111"/>
    <w:rsid w:val="002B2F3A"/>
    <w:rsid w:val="002B2F6D"/>
    <w:rsid w:val="002B30CF"/>
    <w:rsid w:val="002B3650"/>
    <w:rsid w:val="002B3899"/>
    <w:rsid w:val="002B3C46"/>
    <w:rsid w:val="002B4011"/>
    <w:rsid w:val="002B4222"/>
    <w:rsid w:val="002B464A"/>
    <w:rsid w:val="002B4E46"/>
    <w:rsid w:val="002B5037"/>
    <w:rsid w:val="002B5A64"/>
    <w:rsid w:val="002B65F7"/>
    <w:rsid w:val="002B68D7"/>
    <w:rsid w:val="002B6947"/>
    <w:rsid w:val="002B69DE"/>
    <w:rsid w:val="002B6BE1"/>
    <w:rsid w:val="002B6E61"/>
    <w:rsid w:val="002B75CF"/>
    <w:rsid w:val="002B7FF8"/>
    <w:rsid w:val="002C07F8"/>
    <w:rsid w:val="002C08B8"/>
    <w:rsid w:val="002C1988"/>
    <w:rsid w:val="002C1EC3"/>
    <w:rsid w:val="002C2079"/>
    <w:rsid w:val="002C2284"/>
    <w:rsid w:val="002C256F"/>
    <w:rsid w:val="002C2859"/>
    <w:rsid w:val="002C2DA3"/>
    <w:rsid w:val="002C4070"/>
    <w:rsid w:val="002C4764"/>
    <w:rsid w:val="002C496B"/>
    <w:rsid w:val="002C6CAC"/>
    <w:rsid w:val="002C77F3"/>
    <w:rsid w:val="002D02FA"/>
    <w:rsid w:val="002D1CCE"/>
    <w:rsid w:val="002D1F98"/>
    <w:rsid w:val="002D2194"/>
    <w:rsid w:val="002D253A"/>
    <w:rsid w:val="002D2765"/>
    <w:rsid w:val="002D35E1"/>
    <w:rsid w:val="002D42BA"/>
    <w:rsid w:val="002D43BD"/>
    <w:rsid w:val="002D4591"/>
    <w:rsid w:val="002D45AC"/>
    <w:rsid w:val="002D54B8"/>
    <w:rsid w:val="002D5A8B"/>
    <w:rsid w:val="002D64A7"/>
    <w:rsid w:val="002D6833"/>
    <w:rsid w:val="002D736A"/>
    <w:rsid w:val="002D77C6"/>
    <w:rsid w:val="002E0A75"/>
    <w:rsid w:val="002E0B6E"/>
    <w:rsid w:val="002E1255"/>
    <w:rsid w:val="002E137F"/>
    <w:rsid w:val="002E16A7"/>
    <w:rsid w:val="002E19AD"/>
    <w:rsid w:val="002E50AD"/>
    <w:rsid w:val="002E51F9"/>
    <w:rsid w:val="002E5414"/>
    <w:rsid w:val="002E5A41"/>
    <w:rsid w:val="002E7595"/>
    <w:rsid w:val="002E7DB9"/>
    <w:rsid w:val="002E7F11"/>
    <w:rsid w:val="002F014F"/>
    <w:rsid w:val="002F01F6"/>
    <w:rsid w:val="002F0794"/>
    <w:rsid w:val="002F08B4"/>
    <w:rsid w:val="002F1006"/>
    <w:rsid w:val="002F106E"/>
    <w:rsid w:val="002F1622"/>
    <w:rsid w:val="002F1A26"/>
    <w:rsid w:val="002F2A8E"/>
    <w:rsid w:val="002F2B0A"/>
    <w:rsid w:val="002F322E"/>
    <w:rsid w:val="002F3B3C"/>
    <w:rsid w:val="002F3E85"/>
    <w:rsid w:val="002F528D"/>
    <w:rsid w:val="002F5E0C"/>
    <w:rsid w:val="002F633D"/>
    <w:rsid w:val="002F6E95"/>
    <w:rsid w:val="002F7655"/>
    <w:rsid w:val="002F7ACB"/>
    <w:rsid w:val="00300784"/>
    <w:rsid w:val="00301445"/>
    <w:rsid w:val="0030161E"/>
    <w:rsid w:val="0030197D"/>
    <w:rsid w:val="00302BE4"/>
    <w:rsid w:val="00302D1C"/>
    <w:rsid w:val="00304272"/>
    <w:rsid w:val="00305FC7"/>
    <w:rsid w:val="00306142"/>
    <w:rsid w:val="00306382"/>
    <w:rsid w:val="003064A2"/>
    <w:rsid w:val="003069F8"/>
    <w:rsid w:val="00306DDA"/>
    <w:rsid w:val="00307258"/>
    <w:rsid w:val="0030792C"/>
    <w:rsid w:val="00307BB8"/>
    <w:rsid w:val="00307CB7"/>
    <w:rsid w:val="00307EED"/>
    <w:rsid w:val="00310A76"/>
    <w:rsid w:val="00310B78"/>
    <w:rsid w:val="00310D67"/>
    <w:rsid w:val="00310EB6"/>
    <w:rsid w:val="00311394"/>
    <w:rsid w:val="00311768"/>
    <w:rsid w:val="00311DB1"/>
    <w:rsid w:val="003125C4"/>
    <w:rsid w:val="00312A5D"/>
    <w:rsid w:val="00312D4F"/>
    <w:rsid w:val="00312E26"/>
    <w:rsid w:val="00313019"/>
    <w:rsid w:val="003130B1"/>
    <w:rsid w:val="003136E3"/>
    <w:rsid w:val="00314279"/>
    <w:rsid w:val="0031555A"/>
    <w:rsid w:val="00316760"/>
    <w:rsid w:val="003177CF"/>
    <w:rsid w:val="00320370"/>
    <w:rsid w:val="003211DD"/>
    <w:rsid w:val="0032131C"/>
    <w:rsid w:val="00321A8C"/>
    <w:rsid w:val="00322685"/>
    <w:rsid w:val="00322856"/>
    <w:rsid w:val="00322BA4"/>
    <w:rsid w:val="0032320B"/>
    <w:rsid w:val="0032378A"/>
    <w:rsid w:val="0032388C"/>
    <w:rsid w:val="00323B58"/>
    <w:rsid w:val="00323C72"/>
    <w:rsid w:val="00323E3D"/>
    <w:rsid w:val="00324F52"/>
    <w:rsid w:val="0032516F"/>
    <w:rsid w:val="00325249"/>
    <w:rsid w:val="0032546F"/>
    <w:rsid w:val="00325E36"/>
    <w:rsid w:val="00326086"/>
    <w:rsid w:val="0032628C"/>
    <w:rsid w:val="00326DAF"/>
    <w:rsid w:val="00327551"/>
    <w:rsid w:val="00327E2D"/>
    <w:rsid w:val="00330D53"/>
    <w:rsid w:val="00330E35"/>
    <w:rsid w:val="003312ED"/>
    <w:rsid w:val="00331514"/>
    <w:rsid w:val="00331D7E"/>
    <w:rsid w:val="00331ED5"/>
    <w:rsid w:val="00333484"/>
    <w:rsid w:val="0033386A"/>
    <w:rsid w:val="00333F20"/>
    <w:rsid w:val="00334ABD"/>
    <w:rsid w:val="00334B36"/>
    <w:rsid w:val="00334F99"/>
    <w:rsid w:val="00335184"/>
    <w:rsid w:val="00336FF2"/>
    <w:rsid w:val="003370D5"/>
    <w:rsid w:val="00340844"/>
    <w:rsid w:val="00340A6E"/>
    <w:rsid w:val="00340A7D"/>
    <w:rsid w:val="00340D40"/>
    <w:rsid w:val="00342A73"/>
    <w:rsid w:val="00343743"/>
    <w:rsid w:val="00343FC6"/>
    <w:rsid w:val="00344209"/>
    <w:rsid w:val="003445CC"/>
    <w:rsid w:val="00344C06"/>
    <w:rsid w:val="00344FE0"/>
    <w:rsid w:val="003459AF"/>
    <w:rsid w:val="00346998"/>
    <w:rsid w:val="00346F66"/>
    <w:rsid w:val="00347060"/>
    <w:rsid w:val="003472B1"/>
    <w:rsid w:val="003474F1"/>
    <w:rsid w:val="003502AD"/>
    <w:rsid w:val="00350C51"/>
    <w:rsid w:val="003516FE"/>
    <w:rsid w:val="00351AB1"/>
    <w:rsid w:val="00351B18"/>
    <w:rsid w:val="00351ED0"/>
    <w:rsid w:val="00352813"/>
    <w:rsid w:val="003531C6"/>
    <w:rsid w:val="00353630"/>
    <w:rsid w:val="003541D6"/>
    <w:rsid w:val="003543BB"/>
    <w:rsid w:val="003545C3"/>
    <w:rsid w:val="003548F8"/>
    <w:rsid w:val="0035577B"/>
    <w:rsid w:val="003559D7"/>
    <w:rsid w:val="00356090"/>
    <w:rsid w:val="003560DB"/>
    <w:rsid w:val="0035744E"/>
    <w:rsid w:val="003606DD"/>
    <w:rsid w:val="00360986"/>
    <w:rsid w:val="00360D74"/>
    <w:rsid w:val="003616AA"/>
    <w:rsid w:val="00361EB5"/>
    <w:rsid w:val="00362295"/>
    <w:rsid w:val="00362E08"/>
    <w:rsid w:val="0036457A"/>
    <w:rsid w:val="0036519E"/>
    <w:rsid w:val="00365AC5"/>
    <w:rsid w:val="003662D5"/>
    <w:rsid w:val="003667E5"/>
    <w:rsid w:val="00367C5D"/>
    <w:rsid w:val="00370BD4"/>
    <w:rsid w:val="00370CE5"/>
    <w:rsid w:val="00371831"/>
    <w:rsid w:val="00372441"/>
    <w:rsid w:val="00372AA5"/>
    <w:rsid w:val="00372D6B"/>
    <w:rsid w:val="0037306C"/>
    <w:rsid w:val="0037307D"/>
    <w:rsid w:val="003731F3"/>
    <w:rsid w:val="00373ADC"/>
    <w:rsid w:val="00373E70"/>
    <w:rsid w:val="0037418A"/>
    <w:rsid w:val="00374A85"/>
    <w:rsid w:val="00375689"/>
    <w:rsid w:val="0037593A"/>
    <w:rsid w:val="00376E92"/>
    <w:rsid w:val="00376F48"/>
    <w:rsid w:val="00380F6E"/>
    <w:rsid w:val="00381061"/>
    <w:rsid w:val="00381444"/>
    <w:rsid w:val="00381455"/>
    <w:rsid w:val="00381CBD"/>
    <w:rsid w:val="00382286"/>
    <w:rsid w:val="00382402"/>
    <w:rsid w:val="00382C74"/>
    <w:rsid w:val="00383839"/>
    <w:rsid w:val="00383B8E"/>
    <w:rsid w:val="00383E00"/>
    <w:rsid w:val="00383F86"/>
    <w:rsid w:val="0038405D"/>
    <w:rsid w:val="0038518A"/>
    <w:rsid w:val="00385AF2"/>
    <w:rsid w:val="00385ED8"/>
    <w:rsid w:val="0038689C"/>
    <w:rsid w:val="00387C0B"/>
    <w:rsid w:val="0039124E"/>
    <w:rsid w:val="00392753"/>
    <w:rsid w:val="00392E21"/>
    <w:rsid w:val="00393629"/>
    <w:rsid w:val="003944F5"/>
    <w:rsid w:val="00394BAA"/>
    <w:rsid w:val="00395138"/>
    <w:rsid w:val="00395DDA"/>
    <w:rsid w:val="00396A91"/>
    <w:rsid w:val="003A0386"/>
    <w:rsid w:val="003A124B"/>
    <w:rsid w:val="003A1F38"/>
    <w:rsid w:val="003A1F5B"/>
    <w:rsid w:val="003A234D"/>
    <w:rsid w:val="003A2A5A"/>
    <w:rsid w:val="003A3295"/>
    <w:rsid w:val="003A333C"/>
    <w:rsid w:val="003A3353"/>
    <w:rsid w:val="003A36C6"/>
    <w:rsid w:val="003A3BFF"/>
    <w:rsid w:val="003A41DE"/>
    <w:rsid w:val="003A4265"/>
    <w:rsid w:val="003A49B3"/>
    <w:rsid w:val="003A4CD4"/>
    <w:rsid w:val="003A5578"/>
    <w:rsid w:val="003A6371"/>
    <w:rsid w:val="003A6D3B"/>
    <w:rsid w:val="003A7685"/>
    <w:rsid w:val="003A799E"/>
    <w:rsid w:val="003B0164"/>
    <w:rsid w:val="003B0979"/>
    <w:rsid w:val="003B0FD0"/>
    <w:rsid w:val="003B118A"/>
    <w:rsid w:val="003B15B2"/>
    <w:rsid w:val="003B19C8"/>
    <w:rsid w:val="003B1BFE"/>
    <w:rsid w:val="003B2407"/>
    <w:rsid w:val="003B269E"/>
    <w:rsid w:val="003B2A80"/>
    <w:rsid w:val="003B2F20"/>
    <w:rsid w:val="003B30D1"/>
    <w:rsid w:val="003B39F4"/>
    <w:rsid w:val="003B4C30"/>
    <w:rsid w:val="003B5427"/>
    <w:rsid w:val="003B574A"/>
    <w:rsid w:val="003B6228"/>
    <w:rsid w:val="003B6540"/>
    <w:rsid w:val="003B68AF"/>
    <w:rsid w:val="003B7A75"/>
    <w:rsid w:val="003C0D65"/>
    <w:rsid w:val="003C0F83"/>
    <w:rsid w:val="003C15AF"/>
    <w:rsid w:val="003C2BDD"/>
    <w:rsid w:val="003C4146"/>
    <w:rsid w:val="003C4A76"/>
    <w:rsid w:val="003C4BAB"/>
    <w:rsid w:val="003C5754"/>
    <w:rsid w:val="003C5A97"/>
    <w:rsid w:val="003C6056"/>
    <w:rsid w:val="003C67B6"/>
    <w:rsid w:val="003D05E1"/>
    <w:rsid w:val="003D0F41"/>
    <w:rsid w:val="003D11A4"/>
    <w:rsid w:val="003D147F"/>
    <w:rsid w:val="003D151B"/>
    <w:rsid w:val="003D1C0A"/>
    <w:rsid w:val="003D25B0"/>
    <w:rsid w:val="003D36AC"/>
    <w:rsid w:val="003D3A60"/>
    <w:rsid w:val="003D5905"/>
    <w:rsid w:val="003D5D9E"/>
    <w:rsid w:val="003E1362"/>
    <w:rsid w:val="003E1721"/>
    <w:rsid w:val="003E17E5"/>
    <w:rsid w:val="003E1BAA"/>
    <w:rsid w:val="003E2413"/>
    <w:rsid w:val="003E2995"/>
    <w:rsid w:val="003E2A11"/>
    <w:rsid w:val="003E2DA2"/>
    <w:rsid w:val="003E3121"/>
    <w:rsid w:val="003E4FB6"/>
    <w:rsid w:val="003E53EE"/>
    <w:rsid w:val="003E5726"/>
    <w:rsid w:val="003E5B96"/>
    <w:rsid w:val="003E626B"/>
    <w:rsid w:val="003E7094"/>
    <w:rsid w:val="003E73E5"/>
    <w:rsid w:val="003E75A3"/>
    <w:rsid w:val="003E7AA5"/>
    <w:rsid w:val="003F042D"/>
    <w:rsid w:val="003F042E"/>
    <w:rsid w:val="003F0444"/>
    <w:rsid w:val="003F0AB3"/>
    <w:rsid w:val="003F11CC"/>
    <w:rsid w:val="003F1444"/>
    <w:rsid w:val="003F1DC8"/>
    <w:rsid w:val="003F2747"/>
    <w:rsid w:val="003F2FC4"/>
    <w:rsid w:val="003F37B8"/>
    <w:rsid w:val="003F37FB"/>
    <w:rsid w:val="003F3AC0"/>
    <w:rsid w:val="003F416F"/>
    <w:rsid w:val="003F54FF"/>
    <w:rsid w:val="003F5708"/>
    <w:rsid w:val="003F6297"/>
    <w:rsid w:val="003F632D"/>
    <w:rsid w:val="003F70FD"/>
    <w:rsid w:val="003F7E65"/>
    <w:rsid w:val="003F7F5F"/>
    <w:rsid w:val="004009D1"/>
    <w:rsid w:val="004014F2"/>
    <w:rsid w:val="00401FBF"/>
    <w:rsid w:val="004033BE"/>
    <w:rsid w:val="00403C4B"/>
    <w:rsid w:val="00404AD2"/>
    <w:rsid w:val="00404B25"/>
    <w:rsid w:val="00405531"/>
    <w:rsid w:val="004058A1"/>
    <w:rsid w:val="00405A61"/>
    <w:rsid w:val="00405B1C"/>
    <w:rsid w:val="00405F84"/>
    <w:rsid w:val="0040674C"/>
    <w:rsid w:val="00406C6E"/>
    <w:rsid w:val="0040743D"/>
    <w:rsid w:val="004107E0"/>
    <w:rsid w:val="00413164"/>
    <w:rsid w:val="004141EC"/>
    <w:rsid w:val="004142A3"/>
    <w:rsid w:val="004149C9"/>
    <w:rsid w:val="004156A9"/>
    <w:rsid w:val="004158D2"/>
    <w:rsid w:val="00415932"/>
    <w:rsid w:val="00415B91"/>
    <w:rsid w:val="00415D4C"/>
    <w:rsid w:val="00415E81"/>
    <w:rsid w:val="0041648B"/>
    <w:rsid w:val="00416B86"/>
    <w:rsid w:val="00416C48"/>
    <w:rsid w:val="00417D81"/>
    <w:rsid w:val="00420600"/>
    <w:rsid w:val="004207CD"/>
    <w:rsid w:val="0042176A"/>
    <w:rsid w:val="004224E4"/>
    <w:rsid w:val="00424513"/>
    <w:rsid w:val="004251F1"/>
    <w:rsid w:val="00425337"/>
    <w:rsid w:val="004263EC"/>
    <w:rsid w:val="004274BD"/>
    <w:rsid w:val="0042760B"/>
    <w:rsid w:val="00427CF8"/>
    <w:rsid w:val="00431946"/>
    <w:rsid w:val="00431BED"/>
    <w:rsid w:val="00432556"/>
    <w:rsid w:val="00432DAE"/>
    <w:rsid w:val="00433B54"/>
    <w:rsid w:val="00433D95"/>
    <w:rsid w:val="00435274"/>
    <w:rsid w:val="004352C1"/>
    <w:rsid w:val="00436277"/>
    <w:rsid w:val="00437467"/>
    <w:rsid w:val="00437B15"/>
    <w:rsid w:val="00437BCE"/>
    <w:rsid w:val="00440312"/>
    <w:rsid w:val="00440BB7"/>
    <w:rsid w:val="00440FAC"/>
    <w:rsid w:val="004416E4"/>
    <w:rsid w:val="00441BC4"/>
    <w:rsid w:val="0044206D"/>
    <w:rsid w:val="00443F77"/>
    <w:rsid w:val="00444E26"/>
    <w:rsid w:val="004459BF"/>
    <w:rsid w:val="00445A5F"/>
    <w:rsid w:val="0044633A"/>
    <w:rsid w:val="00446891"/>
    <w:rsid w:val="00446C0E"/>
    <w:rsid w:val="00450A1E"/>
    <w:rsid w:val="00450E7A"/>
    <w:rsid w:val="004512D2"/>
    <w:rsid w:val="00452671"/>
    <w:rsid w:val="0045290D"/>
    <w:rsid w:val="00452AFE"/>
    <w:rsid w:val="00453082"/>
    <w:rsid w:val="004531C1"/>
    <w:rsid w:val="004533CB"/>
    <w:rsid w:val="004534F7"/>
    <w:rsid w:val="00453CAB"/>
    <w:rsid w:val="00453FC1"/>
    <w:rsid w:val="004543D0"/>
    <w:rsid w:val="0045477B"/>
    <w:rsid w:val="0045477E"/>
    <w:rsid w:val="00455F9D"/>
    <w:rsid w:val="004576E1"/>
    <w:rsid w:val="00457726"/>
    <w:rsid w:val="00460814"/>
    <w:rsid w:val="00461348"/>
    <w:rsid w:val="004627B3"/>
    <w:rsid w:val="00462EEB"/>
    <w:rsid w:val="004633B0"/>
    <w:rsid w:val="00463BD1"/>
    <w:rsid w:val="0046463B"/>
    <w:rsid w:val="00464CFC"/>
    <w:rsid w:val="00464D05"/>
    <w:rsid w:val="00465416"/>
    <w:rsid w:val="00466110"/>
    <w:rsid w:val="004668C4"/>
    <w:rsid w:val="00467083"/>
    <w:rsid w:val="00467174"/>
    <w:rsid w:val="00467445"/>
    <w:rsid w:val="004679F6"/>
    <w:rsid w:val="00470171"/>
    <w:rsid w:val="00471D49"/>
    <w:rsid w:val="004723AB"/>
    <w:rsid w:val="00474157"/>
    <w:rsid w:val="004741FE"/>
    <w:rsid w:val="004745D5"/>
    <w:rsid w:val="004749C2"/>
    <w:rsid w:val="00474D4F"/>
    <w:rsid w:val="00474D7A"/>
    <w:rsid w:val="00474DCF"/>
    <w:rsid w:val="0047534B"/>
    <w:rsid w:val="00475822"/>
    <w:rsid w:val="00476212"/>
    <w:rsid w:val="004768EF"/>
    <w:rsid w:val="00476A09"/>
    <w:rsid w:val="00476CD5"/>
    <w:rsid w:val="0047732F"/>
    <w:rsid w:val="00477CED"/>
    <w:rsid w:val="004809AC"/>
    <w:rsid w:val="0048114D"/>
    <w:rsid w:val="00481358"/>
    <w:rsid w:val="00481F42"/>
    <w:rsid w:val="004820BF"/>
    <w:rsid w:val="00482515"/>
    <w:rsid w:val="0048284E"/>
    <w:rsid w:val="00482DC3"/>
    <w:rsid w:val="00482FC8"/>
    <w:rsid w:val="00483F26"/>
    <w:rsid w:val="00484176"/>
    <w:rsid w:val="00484A7E"/>
    <w:rsid w:val="00485605"/>
    <w:rsid w:val="0048645D"/>
    <w:rsid w:val="0048656F"/>
    <w:rsid w:val="004865AD"/>
    <w:rsid w:val="00486B40"/>
    <w:rsid w:val="00486F07"/>
    <w:rsid w:val="0048732A"/>
    <w:rsid w:val="00487B83"/>
    <w:rsid w:val="004902CA"/>
    <w:rsid w:val="004903E2"/>
    <w:rsid w:val="00491418"/>
    <w:rsid w:val="00491436"/>
    <w:rsid w:val="0049206F"/>
    <w:rsid w:val="0049288E"/>
    <w:rsid w:val="00492EA5"/>
    <w:rsid w:val="00492F62"/>
    <w:rsid w:val="004932CC"/>
    <w:rsid w:val="004932FA"/>
    <w:rsid w:val="00494708"/>
    <w:rsid w:val="00494729"/>
    <w:rsid w:val="0049489D"/>
    <w:rsid w:val="00494BBB"/>
    <w:rsid w:val="00496470"/>
    <w:rsid w:val="0049651D"/>
    <w:rsid w:val="0049697D"/>
    <w:rsid w:val="00497195"/>
    <w:rsid w:val="0049737E"/>
    <w:rsid w:val="004974EF"/>
    <w:rsid w:val="00497C2F"/>
    <w:rsid w:val="00497DA4"/>
    <w:rsid w:val="00497EFA"/>
    <w:rsid w:val="004A0E0C"/>
    <w:rsid w:val="004A1993"/>
    <w:rsid w:val="004A1ABD"/>
    <w:rsid w:val="004A1AD6"/>
    <w:rsid w:val="004A1E8B"/>
    <w:rsid w:val="004A2C73"/>
    <w:rsid w:val="004A2D93"/>
    <w:rsid w:val="004A3BAD"/>
    <w:rsid w:val="004A43A7"/>
    <w:rsid w:val="004A50F2"/>
    <w:rsid w:val="004A55E7"/>
    <w:rsid w:val="004A59DF"/>
    <w:rsid w:val="004A608A"/>
    <w:rsid w:val="004A676F"/>
    <w:rsid w:val="004A6E9F"/>
    <w:rsid w:val="004A75F4"/>
    <w:rsid w:val="004A7BB7"/>
    <w:rsid w:val="004B1050"/>
    <w:rsid w:val="004B1212"/>
    <w:rsid w:val="004B25B4"/>
    <w:rsid w:val="004B33C2"/>
    <w:rsid w:val="004B39C1"/>
    <w:rsid w:val="004B4250"/>
    <w:rsid w:val="004B43E5"/>
    <w:rsid w:val="004B49C5"/>
    <w:rsid w:val="004B4B8C"/>
    <w:rsid w:val="004B51D6"/>
    <w:rsid w:val="004B566C"/>
    <w:rsid w:val="004B5E99"/>
    <w:rsid w:val="004B6431"/>
    <w:rsid w:val="004B7974"/>
    <w:rsid w:val="004B7F16"/>
    <w:rsid w:val="004C000F"/>
    <w:rsid w:val="004C021B"/>
    <w:rsid w:val="004C0970"/>
    <w:rsid w:val="004C133C"/>
    <w:rsid w:val="004C257C"/>
    <w:rsid w:val="004C2B08"/>
    <w:rsid w:val="004C34C2"/>
    <w:rsid w:val="004C3BA7"/>
    <w:rsid w:val="004C3E57"/>
    <w:rsid w:val="004C4439"/>
    <w:rsid w:val="004C594C"/>
    <w:rsid w:val="004C5A87"/>
    <w:rsid w:val="004C5E46"/>
    <w:rsid w:val="004C6B02"/>
    <w:rsid w:val="004C76C8"/>
    <w:rsid w:val="004C781F"/>
    <w:rsid w:val="004C7D35"/>
    <w:rsid w:val="004D0040"/>
    <w:rsid w:val="004D12E8"/>
    <w:rsid w:val="004D132C"/>
    <w:rsid w:val="004D16AE"/>
    <w:rsid w:val="004D3968"/>
    <w:rsid w:val="004D4533"/>
    <w:rsid w:val="004D58A2"/>
    <w:rsid w:val="004D60F4"/>
    <w:rsid w:val="004D696F"/>
    <w:rsid w:val="004D713B"/>
    <w:rsid w:val="004E0364"/>
    <w:rsid w:val="004E0443"/>
    <w:rsid w:val="004E0794"/>
    <w:rsid w:val="004E099C"/>
    <w:rsid w:val="004E0A05"/>
    <w:rsid w:val="004E0A56"/>
    <w:rsid w:val="004E0E92"/>
    <w:rsid w:val="004E0F37"/>
    <w:rsid w:val="004E2202"/>
    <w:rsid w:val="004E35D5"/>
    <w:rsid w:val="004E3863"/>
    <w:rsid w:val="004E3897"/>
    <w:rsid w:val="004E46F5"/>
    <w:rsid w:val="004E4B5D"/>
    <w:rsid w:val="004E57B0"/>
    <w:rsid w:val="004E58C1"/>
    <w:rsid w:val="004E590F"/>
    <w:rsid w:val="004E655F"/>
    <w:rsid w:val="004E65B6"/>
    <w:rsid w:val="004E681D"/>
    <w:rsid w:val="004E6942"/>
    <w:rsid w:val="004E6A6A"/>
    <w:rsid w:val="004E6AD2"/>
    <w:rsid w:val="004E6B3C"/>
    <w:rsid w:val="004E6C4F"/>
    <w:rsid w:val="004E74DD"/>
    <w:rsid w:val="004E7852"/>
    <w:rsid w:val="004E7A3A"/>
    <w:rsid w:val="004E7FD2"/>
    <w:rsid w:val="004F0521"/>
    <w:rsid w:val="004F065D"/>
    <w:rsid w:val="004F11CA"/>
    <w:rsid w:val="004F1908"/>
    <w:rsid w:val="004F1D4E"/>
    <w:rsid w:val="004F1E6D"/>
    <w:rsid w:val="004F26F0"/>
    <w:rsid w:val="004F2BF7"/>
    <w:rsid w:val="004F33FC"/>
    <w:rsid w:val="004F413D"/>
    <w:rsid w:val="004F553D"/>
    <w:rsid w:val="004F6A02"/>
    <w:rsid w:val="004F6BC3"/>
    <w:rsid w:val="004F6F48"/>
    <w:rsid w:val="004F6FE5"/>
    <w:rsid w:val="004F7887"/>
    <w:rsid w:val="004F7EA9"/>
    <w:rsid w:val="005003B9"/>
    <w:rsid w:val="00500C1C"/>
    <w:rsid w:val="00500CF6"/>
    <w:rsid w:val="00501B3B"/>
    <w:rsid w:val="00502A3C"/>
    <w:rsid w:val="00502CB5"/>
    <w:rsid w:val="0050305A"/>
    <w:rsid w:val="0050329E"/>
    <w:rsid w:val="00503A8A"/>
    <w:rsid w:val="00503BD7"/>
    <w:rsid w:val="00503D45"/>
    <w:rsid w:val="00503F8C"/>
    <w:rsid w:val="00504CAF"/>
    <w:rsid w:val="005056A3"/>
    <w:rsid w:val="005057E8"/>
    <w:rsid w:val="00505D6C"/>
    <w:rsid w:val="005064BF"/>
    <w:rsid w:val="00506EC8"/>
    <w:rsid w:val="00507B6F"/>
    <w:rsid w:val="0051006F"/>
    <w:rsid w:val="005106BB"/>
    <w:rsid w:val="0051121A"/>
    <w:rsid w:val="005115A2"/>
    <w:rsid w:val="00512CB6"/>
    <w:rsid w:val="00512DC1"/>
    <w:rsid w:val="0051430C"/>
    <w:rsid w:val="005145BE"/>
    <w:rsid w:val="005146B4"/>
    <w:rsid w:val="005156E4"/>
    <w:rsid w:val="00515A75"/>
    <w:rsid w:val="00515C7B"/>
    <w:rsid w:val="005163C2"/>
    <w:rsid w:val="0051678F"/>
    <w:rsid w:val="00517075"/>
    <w:rsid w:val="005171FC"/>
    <w:rsid w:val="005173F8"/>
    <w:rsid w:val="00517815"/>
    <w:rsid w:val="005205CB"/>
    <w:rsid w:val="005205DA"/>
    <w:rsid w:val="00520655"/>
    <w:rsid w:val="00520C8F"/>
    <w:rsid w:val="00520E3D"/>
    <w:rsid w:val="00521394"/>
    <w:rsid w:val="00521D55"/>
    <w:rsid w:val="005250A5"/>
    <w:rsid w:val="0052553A"/>
    <w:rsid w:val="00525932"/>
    <w:rsid w:val="00526575"/>
    <w:rsid w:val="00527862"/>
    <w:rsid w:val="00527A05"/>
    <w:rsid w:val="00530128"/>
    <w:rsid w:val="0053015B"/>
    <w:rsid w:val="0053026C"/>
    <w:rsid w:val="00531D13"/>
    <w:rsid w:val="00531DFC"/>
    <w:rsid w:val="00532344"/>
    <w:rsid w:val="0053250E"/>
    <w:rsid w:val="0053319B"/>
    <w:rsid w:val="00534579"/>
    <w:rsid w:val="0053489A"/>
    <w:rsid w:val="00534E9A"/>
    <w:rsid w:val="00536014"/>
    <w:rsid w:val="00536E8D"/>
    <w:rsid w:val="00536FC4"/>
    <w:rsid w:val="00536FEA"/>
    <w:rsid w:val="0053730F"/>
    <w:rsid w:val="005407E5"/>
    <w:rsid w:val="00540C2C"/>
    <w:rsid w:val="0054137D"/>
    <w:rsid w:val="005415D3"/>
    <w:rsid w:val="00541A4F"/>
    <w:rsid w:val="005425FE"/>
    <w:rsid w:val="00542BEC"/>
    <w:rsid w:val="00543602"/>
    <w:rsid w:val="00543DD8"/>
    <w:rsid w:val="00544965"/>
    <w:rsid w:val="005459E3"/>
    <w:rsid w:val="00545C67"/>
    <w:rsid w:val="00545E97"/>
    <w:rsid w:val="00546C55"/>
    <w:rsid w:val="005471E0"/>
    <w:rsid w:val="00547378"/>
    <w:rsid w:val="0054763C"/>
    <w:rsid w:val="005476BC"/>
    <w:rsid w:val="0054799B"/>
    <w:rsid w:val="00550389"/>
    <w:rsid w:val="005508C1"/>
    <w:rsid w:val="00550B25"/>
    <w:rsid w:val="005515B7"/>
    <w:rsid w:val="00551B36"/>
    <w:rsid w:val="005524CC"/>
    <w:rsid w:val="00552E73"/>
    <w:rsid w:val="0055304B"/>
    <w:rsid w:val="00553180"/>
    <w:rsid w:val="0055368F"/>
    <w:rsid w:val="00554C3A"/>
    <w:rsid w:val="00554D1F"/>
    <w:rsid w:val="005555A7"/>
    <w:rsid w:val="0055697A"/>
    <w:rsid w:val="00556ADF"/>
    <w:rsid w:val="00557444"/>
    <w:rsid w:val="00557543"/>
    <w:rsid w:val="00557814"/>
    <w:rsid w:val="00560BD5"/>
    <w:rsid w:val="005611E9"/>
    <w:rsid w:val="00562A38"/>
    <w:rsid w:val="00562A70"/>
    <w:rsid w:val="005637B8"/>
    <w:rsid w:val="005652FD"/>
    <w:rsid w:val="00565F8F"/>
    <w:rsid w:val="0056602A"/>
    <w:rsid w:val="00566198"/>
    <w:rsid w:val="0056626D"/>
    <w:rsid w:val="005664C0"/>
    <w:rsid w:val="005665E1"/>
    <w:rsid w:val="00566C14"/>
    <w:rsid w:val="00566F69"/>
    <w:rsid w:val="00567929"/>
    <w:rsid w:val="00567BC1"/>
    <w:rsid w:val="00567DCB"/>
    <w:rsid w:val="00567E5A"/>
    <w:rsid w:val="005704AB"/>
    <w:rsid w:val="0057149C"/>
    <w:rsid w:val="005717DA"/>
    <w:rsid w:val="00572042"/>
    <w:rsid w:val="00573FB4"/>
    <w:rsid w:val="00575F01"/>
    <w:rsid w:val="0057603D"/>
    <w:rsid w:val="00576DCE"/>
    <w:rsid w:val="0057792F"/>
    <w:rsid w:val="00577CD7"/>
    <w:rsid w:val="00577EF2"/>
    <w:rsid w:val="00580323"/>
    <w:rsid w:val="0058131C"/>
    <w:rsid w:val="00581CFB"/>
    <w:rsid w:val="0058255A"/>
    <w:rsid w:val="00582883"/>
    <w:rsid w:val="00582A30"/>
    <w:rsid w:val="00582F30"/>
    <w:rsid w:val="00583259"/>
    <w:rsid w:val="0058405D"/>
    <w:rsid w:val="005842BC"/>
    <w:rsid w:val="00584372"/>
    <w:rsid w:val="005846FB"/>
    <w:rsid w:val="005847B1"/>
    <w:rsid w:val="00584C68"/>
    <w:rsid w:val="00585244"/>
    <w:rsid w:val="005852F2"/>
    <w:rsid w:val="00585694"/>
    <w:rsid w:val="005856D2"/>
    <w:rsid w:val="005861CF"/>
    <w:rsid w:val="005861D3"/>
    <w:rsid w:val="00586814"/>
    <w:rsid w:val="005874DD"/>
    <w:rsid w:val="00587813"/>
    <w:rsid w:val="005904ED"/>
    <w:rsid w:val="005906F2"/>
    <w:rsid w:val="00590952"/>
    <w:rsid w:val="0059141E"/>
    <w:rsid w:val="00592132"/>
    <w:rsid w:val="00592607"/>
    <w:rsid w:val="005937BE"/>
    <w:rsid w:val="005939A4"/>
    <w:rsid w:val="00593ADE"/>
    <w:rsid w:val="00593E88"/>
    <w:rsid w:val="00593EA7"/>
    <w:rsid w:val="00594455"/>
    <w:rsid w:val="00595469"/>
    <w:rsid w:val="0059550C"/>
    <w:rsid w:val="0059597B"/>
    <w:rsid w:val="00595A0B"/>
    <w:rsid w:val="005A0723"/>
    <w:rsid w:val="005A0918"/>
    <w:rsid w:val="005A16DD"/>
    <w:rsid w:val="005A1825"/>
    <w:rsid w:val="005A2AFF"/>
    <w:rsid w:val="005A3A1B"/>
    <w:rsid w:val="005A3CCE"/>
    <w:rsid w:val="005A4780"/>
    <w:rsid w:val="005A4AA3"/>
    <w:rsid w:val="005A51A7"/>
    <w:rsid w:val="005A57AB"/>
    <w:rsid w:val="005A5A15"/>
    <w:rsid w:val="005A5A9E"/>
    <w:rsid w:val="005A60A5"/>
    <w:rsid w:val="005A701C"/>
    <w:rsid w:val="005A752D"/>
    <w:rsid w:val="005A7617"/>
    <w:rsid w:val="005A78D7"/>
    <w:rsid w:val="005A7911"/>
    <w:rsid w:val="005A7940"/>
    <w:rsid w:val="005A7BE1"/>
    <w:rsid w:val="005A7E01"/>
    <w:rsid w:val="005A7E4A"/>
    <w:rsid w:val="005B036C"/>
    <w:rsid w:val="005B0628"/>
    <w:rsid w:val="005B0F70"/>
    <w:rsid w:val="005B1180"/>
    <w:rsid w:val="005B23C3"/>
    <w:rsid w:val="005B2B33"/>
    <w:rsid w:val="005B4A9F"/>
    <w:rsid w:val="005B5A9A"/>
    <w:rsid w:val="005B609D"/>
    <w:rsid w:val="005B6B3C"/>
    <w:rsid w:val="005B6D02"/>
    <w:rsid w:val="005B718E"/>
    <w:rsid w:val="005B7C1B"/>
    <w:rsid w:val="005C00E1"/>
    <w:rsid w:val="005C030C"/>
    <w:rsid w:val="005C0752"/>
    <w:rsid w:val="005C0851"/>
    <w:rsid w:val="005C0FD2"/>
    <w:rsid w:val="005C17B9"/>
    <w:rsid w:val="005C1F4D"/>
    <w:rsid w:val="005C2022"/>
    <w:rsid w:val="005C23EF"/>
    <w:rsid w:val="005C2442"/>
    <w:rsid w:val="005C3711"/>
    <w:rsid w:val="005C517A"/>
    <w:rsid w:val="005C51EF"/>
    <w:rsid w:val="005C5275"/>
    <w:rsid w:val="005C61F8"/>
    <w:rsid w:val="005C6388"/>
    <w:rsid w:val="005C6596"/>
    <w:rsid w:val="005C6C94"/>
    <w:rsid w:val="005C7BD1"/>
    <w:rsid w:val="005C7C72"/>
    <w:rsid w:val="005D0566"/>
    <w:rsid w:val="005D06C3"/>
    <w:rsid w:val="005D2020"/>
    <w:rsid w:val="005D3A32"/>
    <w:rsid w:val="005D3CBE"/>
    <w:rsid w:val="005D403B"/>
    <w:rsid w:val="005D44E5"/>
    <w:rsid w:val="005D4DE0"/>
    <w:rsid w:val="005D5314"/>
    <w:rsid w:val="005D5475"/>
    <w:rsid w:val="005D5C0F"/>
    <w:rsid w:val="005D5E96"/>
    <w:rsid w:val="005D6A46"/>
    <w:rsid w:val="005D6D99"/>
    <w:rsid w:val="005D7054"/>
    <w:rsid w:val="005D75DA"/>
    <w:rsid w:val="005D79D4"/>
    <w:rsid w:val="005E0BF9"/>
    <w:rsid w:val="005E1AF9"/>
    <w:rsid w:val="005E22CF"/>
    <w:rsid w:val="005E240A"/>
    <w:rsid w:val="005E2839"/>
    <w:rsid w:val="005E290C"/>
    <w:rsid w:val="005E2EAE"/>
    <w:rsid w:val="005E2F3B"/>
    <w:rsid w:val="005E3578"/>
    <w:rsid w:val="005E3666"/>
    <w:rsid w:val="005E3B40"/>
    <w:rsid w:val="005E4B3F"/>
    <w:rsid w:val="005E4EEE"/>
    <w:rsid w:val="005E5171"/>
    <w:rsid w:val="005E532D"/>
    <w:rsid w:val="005E55B6"/>
    <w:rsid w:val="005E5744"/>
    <w:rsid w:val="005E58A4"/>
    <w:rsid w:val="005E5B1B"/>
    <w:rsid w:val="005E5CBA"/>
    <w:rsid w:val="005E6163"/>
    <w:rsid w:val="005E63E8"/>
    <w:rsid w:val="005E6DDA"/>
    <w:rsid w:val="005E7D82"/>
    <w:rsid w:val="005E7F57"/>
    <w:rsid w:val="005F0199"/>
    <w:rsid w:val="005F07DB"/>
    <w:rsid w:val="005F1D47"/>
    <w:rsid w:val="005F1DC5"/>
    <w:rsid w:val="005F270B"/>
    <w:rsid w:val="005F36C3"/>
    <w:rsid w:val="005F3D4F"/>
    <w:rsid w:val="005F4276"/>
    <w:rsid w:val="005F4A01"/>
    <w:rsid w:val="005F4C71"/>
    <w:rsid w:val="005F5930"/>
    <w:rsid w:val="005F6609"/>
    <w:rsid w:val="005F6689"/>
    <w:rsid w:val="005F6776"/>
    <w:rsid w:val="005F7B14"/>
    <w:rsid w:val="006005D9"/>
    <w:rsid w:val="006008FA"/>
    <w:rsid w:val="006009D5"/>
    <w:rsid w:val="00600EF7"/>
    <w:rsid w:val="00601256"/>
    <w:rsid w:val="0060135A"/>
    <w:rsid w:val="006014C0"/>
    <w:rsid w:val="00601975"/>
    <w:rsid w:val="006022FE"/>
    <w:rsid w:val="0060248C"/>
    <w:rsid w:val="00602A46"/>
    <w:rsid w:val="00602B8A"/>
    <w:rsid w:val="00603F51"/>
    <w:rsid w:val="00605BFB"/>
    <w:rsid w:val="0060668B"/>
    <w:rsid w:val="006070FE"/>
    <w:rsid w:val="00607549"/>
    <w:rsid w:val="0061090E"/>
    <w:rsid w:val="00610C67"/>
    <w:rsid w:val="00611935"/>
    <w:rsid w:val="00611BD6"/>
    <w:rsid w:val="0061229F"/>
    <w:rsid w:val="00612EE5"/>
    <w:rsid w:val="006138FA"/>
    <w:rsid w:val="00614297"/>
    <w:rsid w:val="006143E7"/>
    <w:rsid w:val="00614986"/>
    <w:rsid w:val="00615703"/>
    <w:rsid w:val="006169AC"/>
    <w:rsid w:val="0062137E"/>
    <w:rsid w:val="0062198A"/>
    <w:rsid w:val="00621A02"/>
    <w:rsid w:val="00621C8F"/>
    <w:rsid w:val="00623540"/>
    <w:rsid w:val="00623BA1"/>
    <w:rsid w:val="00623D5A"/>
    <w:rsid w:val="00623EA6"/>
    <w:rsid w:val="006246BC"/>
    <w:rsid w:val="00624C48"/>
    <w:rsid w:val="00624D17"/>
    <w:rsid w:val="006252EE"/>
    <w:rsid w:val="006254A6"/>
    <w:rsid w:val="00625CA7"/>
    <w:rsid w:val="006264BD"/>
    <w:rsid w:val="006272BC"/>
    <w:rsid w:val="00627482"/>
    <w:rsid w:val="00627E72"/>
    <w:rsid w:val="00630842"/>
    <w:rsid w:val="00630859"/>
    <w:rsid w:val="00631134"/>
    <w:rsid w:val="00631F77"/>
    <w:rsid w:val="00632377"/>
    <w:rsid w:val="00632CCA"/>
    <w:rsid w:val="00632D90"/>
    <w:rsid w:val="0063460A"/>
    <w:rsid w:val="00634A78"/>
    <w:rsid w:val="00634F71"/>
    <w:rsid w:val="00635A84"/>
    <w:rsid w:val="00636455"/>
    <w:rsid w:val="0063679A"/>
    <w:rsid w:val="006376DB"/>
    <w:rsid w:val="0064003A"/>
    <w:rsid w:val="0064061C"/>
    <w:rsid w:val="00642088"/>
    <w:rsid w:val="00642AD3"/>
    <w:rsid w:val="00642B2E"/>
    <w:rsid w:val="0064432B"/>
    <w:rsid w:val="00644369"/>
    <w:rsid w:val="006443AC"/>
    <w:rsid w:val="006446C6"/>
    <w:rsid w:val="00645A56"/>
    <w:rsid w:val="00646ED7"/>
    <w:rsid w:val="00647100"/>
    <w:rsid w:val="006473C8"/>
    <w:rsid w:val="0064784F"/>
    <w:rsid w:val="0065101E"/>
    <w:rsid w:val="00651754"/>
    <w:rsid w:val="006517BA"/>
    <w:rsid w:val="0065210A"/>
    <w:rsid w:val="0065296A"/>
    <w:rsid w:val="00653B5E"/>
    <w:rsid w:val="006541E9"/>
    <w:rsid w:val="006547C3"/>
    <w:rsid w:val="0065484B"/>
    <w:rsid w:val="006548FE"/>
    <w:rsid w:val="00654D7E"/>
    <w:rsid w:val="00654EAB"/>
    <w:rsid w:val="00654EAD"/>
    <w:rsid w:val="006554E5"/>
    <w:rsid w:val="00655B9F"/>
    <w:rsid w:val="0065638E"/>
    <w:rsid w:val="0065707A"/>
    <w:rsid w:val="00657297"/>
    <w:rsid w:val="006572C9"/>
    <w:rsid w:val="00657E96"/>
    <w:rsid w:val="00660AE8"/>
    <w:rsid w:val="00661343"/>
    <w:rsid w:val="00661596"/>
    <w:rsid w:val="00661FCA"/>
    <w:rsid w:val="00662A7A"/>
    <w:rsid w:val="00663A5F"/>
    <w:rsid w:val="0066435D"/>
    <w:rsid w:val="0066468A"/>
    <w:rsid w:val="00664770"/>
    <w:rsid w:val="00664D89"/>
    <w:rsid w:val="0066629C"/>
    <w:rsid w:val="006669AC"/>
    <w:rsid w:val="00667251"/>
    <w:rsid w:val="00667764"/>
    <w:rsid w:val="00667AE4"/>
    <w:rsid w:val="00667FA2"/>
    <w:rsid w:val="00670266"/>
    <w:rsid w:val="00670270"/>
    <w:rsid w:val="00670B8A"/>
    <w:rsid w:val="0067169E"/>
    <w:rsid w:val="0067259B"/>
    <w:rsid w:val="00672E64"/>
    <w:rsid w:val="006735AA"/>
    <w:rsid w:val="00673D20"/>
    <w:rsid w:val="0067543C"/>
    <w:rsid w:val="00675911"/>
    <w:rsid w:val="0067630A"/>
    <w:rsid w:val="00676A81"/>
    <w:rsid w:val="00676B84"/>
    <w:rsid w:val="00676BA5"/>
    <w:rsid w:val="00676CA4"/>
    <w:rsid w:val="00676CB7"/>
    <w:rsid w:val="00680EF2"/>
    <w:rsid w:val="00681710"/>
    <w:rsid w:val="00682388"/>
    <w:rsid w:val="006829AB"/>
    <w:rsid w:val="00682FE0"/>
    <w:rsid w:val="00683384"/>
    <w:rsid w:val="006839FD"/>
    <w:rsid w:val="00683AA9"/>
    <w:rsid w:val="0068432E"/>
    <w:rsid w:val="006846CD"/>
    <w:rsid w:val="00685975"/>
    <w:rsid w:val="00685E97"/>
    <w:rsid w:val="006865FB"/>
    <w:rsid w:val="00686847"/>
    <w:rsid w:val="00687326"/>
    <w:rsid w:val="006905FC"/>
    <w:rsid w:val="0069105E"/>
    <w:rsid w:val="0069170B"/>
    <w:rsid w:val="006919FE"/>
    <w:rsid w:val="00692FCD"/>
    <w:rsid w:val="00694756"/>
    <w:rsid w:val="00695E43"/>
    <w:rsid w:val="006963E2"/>
    <w:rsid w:val="00696646"/>
    <w:rsid w:val="00696C68"/>
    <w:rsid w:val="00696D9E"/>
    <w:rsid w:val="0069711A"/>
    <w:rsid w:val="006A00FA"/>
    <w:rsid w:val="006A0E25"/>
    <w:rsid w:val="006A146B"/>
    <w:rsid w:val="006A1F99"/>
    <w:rsid w:val="006A2B45"/>
    <w:rsid w:val="006A3527"/>
    <w:rsid w:val="006A39B1"/>
    <w:rsid w:val="006A39D9"/>
    <w:rsid w:val="006A403D"/>
    <w:rsid w:val="006A488E"/>
    <w:rsid w:val="006A4B96"/>
    <w:rsid w:val="006A559D"/>
    <w:rsid w:val="006A57EE"/>
    <w:rsid w:val="006A5D4A"/>
    <w:rsid w:val="006A63CC"/>
    <w:rsid w:val="006A6676"/>
    <w:rsid w:val="006A6A28"/>
    <w:rsid w:val="006A6B77"/>
    <w:rsid w:val="006A6BF4"/>
    <w:rsid w:val="006A6C99"/>
    <w:rsid w:val="006A6E53"/>
    <w:rsid w:val="006A7C8C"/>
    <w:rsid w:val="006B00A8"/>
    <w:rsid w:val="006B041F"/>
    <w:rsid w:val="006B10BB"/>
    <w:rsid w:val="006B1101"/>
    <w:rsid w:val="006B15E0"/>
    <w:rsid w:val="006B1769"/>
    <w:rsid w:val="006B1A2C"/>
    <w:rsid w:val="006B1ACA"/>
    <w:rsid w:val="006B1D5E"/>
    <w:rsid w:val="006B2FE6"/>
    <w:rsid w:val="006B3584"/>
    <w:rsid w:val="006B452E"/>
    <w:rsid w:val="006B47BC"/>
    <w:rsid w:val="006B4A49"/>
    <w:rsid w:val="006B4DCE"/>
    <w:rsid w:val="006B4E6D"/>
    <w:rsid w:val="006B4EB9"/>
    <w:rsid w:val="006B56B3"/>
    <w:rsid w:val="006B5B01"/>
    <w:rsid w:val="006B5C3A"/>
    <w:rsid w:val="006B605D"/>
    <w:rsid w:val="006B7100"/>
    <w:rsid w:val="006B7E65"/>
    <w:rsid w:val="006B7F29"/>
    <w:rsid w:val="006C02AC"/>
    <w:rsid w:val="006C123D"/>
    <w:rsid w:val="006C130D"/>
    <w:rsid w:val="006C185E"/>
    <w:rsid w:val="006C1A38"/>
    <w:rsid w:val="006C1BAC"/>
    <w:rsid w:val="006C1E67"/>
    <w:rsid w:val="006C3D00"/>
    <w:rsid w:val="006C46E4"/>
    <w:rsid w:val="006C490B"/>
    <w:rsid w:val="006C4DE0"/>
    <w:rsid w:val="006C5BD4"/>
    <w:rsid w:val="006C6902"/>
    <w:rsid w:val="006C6C4B"/>
    <w:rsid w:val="006C6E18"/>
    <w:rsid w:val="006D0368"/>
    <w:rsid w:val="006D0579"/>
    <w:rsid w:val="006D0A23"/>
    <w:rsid w:val="006D2331"/>
    <w:rsid w:val="006D2EEF"/>
    <w:rsid w:val="006D2F35"/>
    <w:rsid w:val="006D3223"/>
    <w:rsid w:val="006D367D"/>
    <w:rsid w:val="006D36BE"/>
    <w:rsid w:val="006D3A54"/>
    <w:rsid w:val="006D4140"/>
    <w:rsid w:val="006D4C4C"/>
    <w:rsid w:val="006D52D5"/>
    <w:rsid w:val="006D5505"/>
    <w:rsid w:val="006D5B4A"/>
    <w:rsid w:val="006D63C9"/>
    <w:rsid w:val="006D6B31"/>
    <w:rsid w:val="006D6B98"/>
    <w:rsid w:val="006D70B8"/>
    <w:rsid w:val="006D71EC"/>
    <w:rsid w:val="006E02CB"/>
    <w:rsid w:val="006E0662"/>
    <w:rsid w:val="006E0BB8"/>
    <w:rsid w:val="006E0BE5"/>
    <w:rsid w:val="006E0C88"/>
    <w:rsid w:val="006E0E53"/>
    <w:rsid w:val="006E0FE5"/>
    <w:rsid w:val="006E1207"/>
    <w:rsid w:val="006E223B"/>
    <w:rsid w:val="006E2552"/>
    <w:rsid w:val="006E2587"/>
    <w:rsid w:val="006E2595"/>
    <w:rsid w:val="006E3724"/>
    <w:rsid w:val="006E4739"/>
    <w:rsid w:val="006E4FD4"/>
    <w:rsid w:val="006E5094"/>
    <w:rsid w:val="006E5830"/>
    <w:rsid w:val="006E6083"/>
    <w:rsid w:val="006E6417"/>
    <w:rsid w:val="006E66AE"/>
    <w:rsid w:val="006E7EB6"/>
    <w:rsid w:val="006E7FC0"/>
    <w:rsid w:val="006F0CA5"/>
    <w:rsid w:val="006F1CE5"/>
    <w:rsid w:val="006F1DA4"/>
    <w:rsid w:val="006F1E0B"/>
    <w:rsid w:val="006F2558"/>
    <w:rsid w:val="006F25C6"/>
    <w:rsid w:val="006F2C13"/>
    <w:rsid w:val="006F3297"/>
    <w:rsid w:val="006F35CE"/>
    <w:rsid w:val="006F3B3A"/>
    <w:rsid w:val="006F3BEF"/>
    <w:rsid w:val="006F53B4"/>
    <w:rsid w:val="006F583C"/>
    <w:rsid w:val="006F5C8D"/>
    <w:rsid w:val="006F755A"/>
    <w:rsid w:val="00700898"/>
    <w:rsid w:val="00700F25"/>
    <w:rsid w:val="00701580"/>
    <w:rsid w:val="00701CF2"/>
    <w:rsid w:val="00702618"/>
    <w:rsid w:val="00702CEA"/>
    <w:rsid w:val="007031CA"/>
    <w:rsid w:val="00703278"/>
    <w:rsid w:val="00703534"/>
    <w:rsid w:val="00703B82"/>
    <w:rsid w:val="007049F2"/>
    <w:rsid w:val="007055A5"/>
    <w:rsid w:val="007058CB"/>
    <w:rsid w:val="00705F97"/>
    <w:rsid w:val="00706176"/>
    <w:rsid w:val="0070665A"/>
    <w:rsid w:val="0070724C"/>
    <w:rsid w:val="00707346"/>
    <w:rsid w:val="00707428"/>
    <w:rsid w:val="00710CC8"/>
    <w:rsid w:val="00711A52"/>
    <w:rsid w:val="007122A5"/>
    <w:rsid w:val="007122C9"/>
    <w:rsid w:val="007129D6"/>
    <w:rsid w:val="00713D20"/>
    <w:rsid w:val="00713DEE"/>
    <w:rsid w:val="00714508"/>
    <w:rsid w:val="00714634"/>
    <w:rsid w:val="00714C0B"/>
    <w:rsid w:val="007169E0"/>
    <w:rsid w:val="007173D6"/>
    <w:rsid w:val="00717589"/>
    <w:rsid w:val="007179D9"/>
    <w:rsid w:val="00720694"/>
    <w:rsid w:val="0072105B"/>
    <w:rsid w:val="00721D96"/>
    <w:rsid w:val="007220B1"/>
    <w:rsid w:val="0072266E"/>
    <w:rsid w:val="00722D63"/>
    <w:rsid w:val="00723A27"/>
    <w:rsid w:val="00723C73"/>
    <w:rsid w:val="00724638"/>
    <w:rsid w:val="00724885"/>
    <w:rsid w:val="007252B3"/>
    <w:rsid w:val="007263CA"/>
    <w:rsid w:val="007269CF"/>
    <w:rsid w:val="00726DEA"/>
    <w:rsid w:val="00727A8B"/>
    <w:rsid w:val="00727B76"/>
    <w:rsid w:val="00730065"/>
    <w:rsid w:val="007303F3"/>
    <w:rsid w:val="00730C69"/>
    <w:rsid w:val="00731210"/>
    <w:rsid w:val="00731992"/>
    <w:rsid w:val="00731D27"/>
    <w:rsid w:val="007322B7"/>
    <w:rsid w:val="00732E38"/>
    <w:rsid w:val="0073337A"/>
    <w:rsid w:val="0073351A"/>
    <w:rsid w:val="00734054"/>
    <w:rsid w:val="00734168"/>
    <w:rsid w:val="0073540D"/>
    <w:rsid w:val="00735966"/>
    <w:rsid w:val="0073613C"/>
    <w:rsid w:val="007362A8"/>
    <w:rsid w:val="00736C25"/>
    <w:rsid w:val="00736DE5"/>
    <w:rsid w:val="00737097"/>
    <w:rsid w:val="0073766B"/>
    <w:rsid w:val="00737C2B"/>
    <w:rsid w:val="007403D5"/>
    <w:rsid w:val="00740B65"/>
    <w:rsid w:val="00740C2A"/>
    <w:rsid w:val="00740F97"/>
    <w:rsid w:val="00741232"/>
    <w:rsid w:val="00742F3C"/>
    <w:rsid w:val="00742F78"/>
    <w:rsid w:val="00743033"/>
    <w:rsid w:val="00743628"/>
    <w:rsid w:val="00743A24"/>
    <w:rsid w:val="00744108"/>
    <w:rsid w:val="00744729"/>
    <w:rsid w:val="00745643"/>
    <w:rsid w:val="00745F76"/>
    <w:rsid w:val="00745F82"/>
    <w:rsid w:val="0074637A"/>
    <w:rsid w:val="007464E9"/>
    <w:rsid w:val="0074667B"/>
    <w:rsid w:val="0074778A"/>
    <w:rsid w:val="0074787C"/>
    <w:rsid w:val="00747C3B"/>
    <w:rsid w:val="007500FF"/>
    <w:rsid w:val="0075011C"/>
    <w:rsid w:val="00750176"/>
    <w:rsid w:val="007502AA"/>
    <w:rsid w:val="007502C5"/>
    <w:rsid w:val="0075094E"/>
    <w:rsid w:val="007510D2"/>
    <w:rsid w:val="00751BFA"/>
    <w:rsid w:val="00751C90"/>
    <w:rsid w:val="007528B7"/>
    <w:rsid w:val="00753F15"/>
    <w:rsid w:val="00754235"/>
    <w:rsid w:val="0075480F"/>
    <w:rsid w:val="00754A42"/>
    <w:rsid w:val="00754B11"/>
    <w:rsid w:val="00754E82"/>
    <w:rsid w:val="00755501"/>
    <w:rsid w:val="0075569A"/>
    <w:rsid w:val="0075609B"/>
    <w:rsid w:val="00756536"/>
    <w:rsid w:val="00756BFB"/>
    <w:rsid w:val="00756C9C"/>
    <w:rsid w:val="00756D0D"/>
    <w:rsid w:val="00756D72"/>
    <w:rsid w:val="00756ED5"/>
    <w:rsid w:val="00757AD0"/>
    <w:rsid w:val="007605EE"/>
    <w:rsid w:val="0076066E"/>
    <w:rsid w:val="00760D3B"/>
    <w:rsid w:val="00762AF1"/>
    <w:rsid w:val="007632AC"/>
    <w:rsid w:val="007639B1"/>
    <w:rsid w:val="00763DE2"/>
    <w:rsid w:val="00764497"/>
    <w:rsid w:val="007644CA"/>
    <w:rsid w:val="007645FA"/>
    <w:rsid w:val="00764AED"/>
    <w:rsid w:val="00765186"/>
    <w:rsid w:val="007658E4"/>
    <w:rsid w:val="00765B18"/>
    <w:rsid w:val="00766516"/>
    <w:rsid w:val="0076694D"/>
    <w:rsid w:val="00766DFE"/>
    <w:rsid w:val="00767008"/>
    <w:rsid w:val="00767DC5"/>
    <w:rsid w:val="00770085"/>
    <w:rsid w:val="00770D0E"/>
    <w:rsid w:val="0077126E"/>
    <w:rsid w:val="0077201B"/>
    <w:rsid w:val="00772070"/>
    <w:rsid w:val="00772193"/>
    <w:rsid w:val="0077292A"/>
    <w:rsid w:val="00772FE9"/>
    <w:rsid w:val="00773C6A"/>
    <w:rsid w:val="0077452B"/>
    <w:rsid w:val="0077456B"/>
    <w:rsid w:val="0077474B"/>
    <w:rsid w:val="00775C50"/>
    <w:rsid w:val="00776ADE"/>
    <w:rsid w:val="00776FAF"/>
    <w:rsid w:val="00776FC8"/>
    <w:rsid w:val="00777083"/>
    <w:rsid w:val="0077765D"/>
    <w:rsid w:val="00777D3C"/>
    <w:rsid w:val="00780204"/>
    <w:rsid w:val="007805CE"/>
    <w:rsid w:val="0078062C"/>
    <w:rsid w:val="007810E0"/>
    <w:rsid w:val="00781E41"/>
    <w:rsid w:val="00782AA7"/>
    <w:rsid w:val="00782D6C"/>
    <w:rsid w:val="00782FBA"/>
    <w:rsid w:val="00783165"/>
    <w:rsid w:val="00783C5D"/>
    <w:rsid w:val="007848E8"/>
    <w:rsid w:val="00784A63"/>
    <w:rsid w:val="00784BBA"/>
    <w:rsid w:val="00785A8F"/>
    <w:rsid w:val="00785AD2"/>
    <w:rsid w:val="00785E8C"/>
    <w:rsid w:val="00785FC4"/>
    <w:rsid w:val="007869AE"/>
    <w:rsid w:val="00786F85"/>
    <w:rsid w:val="007873A9"/>
    <w:rsid w:val="0078778C"/>
    <w:rsid w:val="007879FE"/>
    <w:rsid w:val="00790333"/>
    <w:rsid w:val="0079174B"/>
    <w:rsid w:val="00791A85"/>
    <w:rsid w:val="00791F4A"/>
    <w:rsid w:val="0079346E"/>
    <w:rsid w:val="0079387A"/>
    <w:rsid w:val="007940DE"/>
    <w:rsid w:val="00794132"/>
    <w:rsid w:val="0079415C"/>
    <w:rsid w:val="00794211"/>
    <w:rsid w:val="00794A35"/>
    <w:rsid w:val="0079536E"/>
    <w:rsid w:val="0079571A"/>
    <w:rsid w:val="00795B66"/>
    <w:rsid w:val="00796273"/>
    <w:rsid w:val="007972FA"/>
    <w:rsid w:val="007A1652"/>
    <w:rsid w:val="007A17E7"/>
    <w:rsid w:val="007A18C1"/>
    <w:rsid w:val="007A1B58"/>
    <w:rsid w:val="007A23D2"/>
    <w:rsid w:val="007A26C6"/>
    <w:rsid w:val="007A2B78"/>
    <w:rsid w:val="007A2ECE"/>
    <w:rsid w:val="007A371C"/>
    <w:rsid w:val="007A3959"/>
    <w:rsid w:val="007A395A"/>
    <w:rsid w:val="007A3FDA"/>
    <w:rsid w:val="007A5150"/>
    <w:rsid w:val="007A63F5"/>
    <w:rsid w:val="007A6F04"/>
    <w:rsid w:val="007A6F35"/>
    <w:rsid w:val="007A72C1"/>
    <w:rsid w:val="007A7683"/>
    <w:rsid w:val="007B02A7"/>
    <w:rsid w:val="007B06D5"/>
    <w:rsid w:val="007B07AF"/>
    <w:rsid w:val="007B0C19"/>
    <w:rsid w:val="007B0C7B"/>
    <w:rsid w:val="007B10D6"/>
    <w:rsid w:val="007B12C3"/>
    <w:rsid w:val="007B217A"/>
    <w:rsid w:val="007B24BA"/>
    <w:rsid w:val="007B2DE2"/>
    <w:rsid w:val="007B344E"/>
    <w:rsid w:val="007B4480"/>
    <w:rsid w:val="007B4719"/>
    <w:rsid w:val="007B4D5B"/>
    <w:rsid w:val="007B4E70"/>
    <w:rsid w:val="007B4EAE"/>
    <w:rsid w:val="007B51DE"/>
    <w:rsid w:val="007B5CC6"/>
    <w:rsid w:val="007B6365"/>
    <w:rsid w:val="007B6CC6"/>
    <w:rsid w:val="007B78D6"/>
    <w:rsid w:val="007B795A"/>
    <w:rsid w:val="007C011B"/>
    <w:rsid w:val="007C04B0"/>
    <w:rsid w:val="007C12E3"/>
    <w:rsid w:val="007C1E5F"/>
    <w:rsid w:val="007C26D4"/>
    <w:rsid w:val="007C2D29"/>
    <w:rsid w:val="007C2FF0"/>
    <w:rsid w:val="007C4488"/>
    <w:rsid w:val="007C4AD6"/>
    <w:rsid w:val="007C4FD6"/>
    <w:rsid w:val="007C56D2"/>
    <w:rsid w:val="007C5A51"/>
    <w:rsid w:val="007C5C78"/>
    <w:rsid w:val="007C5CAE"/>
    <w:rsid w:val="007C5CEA"/>
    <w:rsid w:val="007C6573"/>
    <w:rsid w:val="007C6D72"/>
    <w:rsid w:val="007C7131"/>
    <w:rsid w:val="007D010F"/>
    <w:rsid w:val="007D0E30"/>
    <w:rsid w:val="007D2973"/>
    <w:rsid w:val="007D3950"/>
    <w:rsid w:val="007D3C33"/>
    <w:rsid w:val="007D43B0"/>
    <w:rsid w:val="007D46E8"/>
    <w:rsid w:val="007D48B6"/>
    <w:rsid w:val="007D4AF7"/>
    <w:rsid w:val="007D4C50"/>
    <w:rsid w:val="007D5A25"/>
    <w:rsid w:val="007D5DB8"/>
    <w:rsid w:val="007D6234"/>
    <w:rsid w:val="007D655C"/>
    <w:rsid w:val="007D6593"/>
    <w:rsid w:val="007D6A71"/>
    <w:rsid w:val="007D79A1"/>
    <w:rsid w:val="007D7E14"/>
    <w:rsid w:val="007E049C"/>
    <w:rsid w:val="007E0939"/>
    <w:rsid w:val="007E09EA"/>
    <w:rsid w:val="007E1096"/>
    <w:rsid w:val="007E21C1"/>
    <w:rsid w:val="007E39B1"/>
    <w:rsid w:val="007E4159"/>
    <w:rsid w:val="007E427C"/>
    <w:rsid w:val="007E4F0F"/>
    <w:rsid w:val="007E520C"/>
    <w:rsid w:val="007E5AB2"/>
    <w:rsid w:val="007E6207"/>
    <w:rsid w:val="007E631E"/>
    <w:rsid w:val="007E6A9A"/>
    <w:rsid w:val="007E6AED"/>
    <w:rsid w:val="007E7997"/>
    <w:rsid w:val="007F03F5"/>
    <w:rsid w:val="007F110D"/>
    <w:rsid w:val="007F126B"/>
    <w:rsid w:val="007F1545"/>
    <w:rsid w:val="007F16C8"/>
    <w:rsid w:val="007F1CAA"/>
    <w:rsid w:val="007F2012"/>
    <w:rsid w:val="007F238D"/>
    <w:rsid w:val="007F2589"/>
    <w:rsid w:val="007F28F3"/>
    <w:rsid w:val="007F2B47"/>
    <w:rsid w:val="007F2FEE"/>
    <w:rsid w:val="007F34A1"/>
    <w:rsid w:val="007F4012"/>
    <w:rsid w:val="007F4888"/>
    <w:rsid w:val="007F5BD3"/>
    <w:rsid w:val="007F6489"/>
    <w:rsid w:val="007F6D2F"/>
    <w:rsid w:val="007F6D3D"/>
    <w:rsid w:val="0080045C"/>
    <w:rsid w:val="008006CD"/>
    <w:rsid w:val="00800981"/>
    <w:rsid w:val="0080122D"/>
    <w:rsid w:val="008015FF"/>
    <w:rsid w:val="008018CC"/>
    <w:rsid w:val="008019B6"/>
    <w:rsid w:val="0080213D"/>
    <w:rsid w:val="00802F80"/>
    <w:rsid w:val="008030F2"/>
    <w:rsid w:val="00803936"/>
    <w:rsid w:val="00804BEB"/>
    <w:rsid w:val="00804DAE"/>
    <w:rsid w:val="008057EE"/>
    <w:rsid w:val="00805BCF"/>
    <w:rsid w:val="008065DE"/>
    <w:rsid w:val="00806DAD"/>
    <w:rsid w:val="00806EB4"/>
    <w:rsid w:val="00807075"/>
    <w:rsid w:val="00810002"/>
    <w:rsid w:val="00810BB6"/>
    <w:rsid w:val="0081112E"/>
    <w:rsid w:val="00811379"/>
    <w:rsid w:val="00811BAE"/>
    <w:rsid w:val="00812958"/>
    <w:rsid w:val="0081333D"/>
    <w:rsid w:val="0081481A"/>
    <w:rsid w:val="008151DB"/>
    <w:rsid w:val="0081589F"/>
    <w:rsid w:val="008158FF"/>
    <w:rsid w:val="00815C62"/>
    <w:rsid w:val="008160F6"/>
    <w:rsid w:val="00816437"/>
    <w:rsid w:val="00816BDA"/>
    <w:rsid w:val="00816C5F"/>
    <w:rsid w:val="00816FAB"/>
    <w:rsid w:val="008170F6"/>
    <w:rsid w:val="00817E15"/>
    <w:rsid w:val="00817E22"/>
    <w:rsid w:val="0082126E"/>
    <w:rsid w:val="00821605"/>
    <w:rsid w:val="00821737"/>
    <w:rsid w:val="00821BB9"/>
    <w:rsid w:val="008224ED"/>
    <w:rsid w:val="0082251A"/>
    <w:rsid w:val="00822B0F"/>
    <w:rsid w:val="00822EBF"/>
    <w:rsid w:val="00822F71"/>
    <w:rsid w:val="008231A9"/>
    <w:rsid w:val="0082401D"/>
    <w:rsid w:val="008241C4"/>
    <w:rsid w:val="00824236"/>
    <w:rsid w:val="00824306"/>
    <w:rsid w:val="008245F0"/>
    <w:rsid w:val="00825146"/>
    <w:rsid w:val="008265F2"/>
    <w:rsid w:val="00826AAC"/>
    <w:rsid w:val="0082706A"/>
    <w:rsid w:val="008278F0"/>
    <w:rsid w:val="00827B25"/>
    <w:rsid w:val="008318D2"/>
    <w:rsid w:val="0083204B"/>
    <w:rsid w:val="008321F1"/>
    <w:rsid w:val="008324A9"/>
    <w:rsid w:val="0083354A"/>
    <w:rsid w:val="00833E73"/>
    <w:rsid w:val="00833F67"/>
    <w:rsid w:val="00833FD0"/>
    <w:rsid w:val="00834BD0"/>
    <w:rsid w:val="00834C65"/>
    <w:rsid w:val="008358F7"/>
    <w:rsid w:val="00836223"/>
    <w:rsid w:val="0083709B"/>
    <w:rsid w:val="00840496"/>
    <w:rsid w:val="0084186D"/>
    <w:rsid w:val="00842A79"/>
    <w:rsid w:val="00843BD4"/>
    <w:rsid w:val="008440AA"/>
    <w:rsid w:val="008445F9"/>
    <w:rsid w:val="008446E7"/>
    <w:rsid w:val="0084524B"/>
    <w:rsid w:val="008454C9"/>
    <w:rsid w:val="00845676"/>
    <w:rsid w:val="00845742"/>
    <w:rsid w:val="00845EF4"/>
    <w:rsid w:val="00847206"/>
    <w:rsid w:val="0085020A"/>
    <w:rsid w:val="00850D81"/>
    <w:rsid w:val="008510FA"/>
    <w:rsid w:val="00851FF8"/>
    <w:rsid w:val="00853A23"/>
    <w:rsid w:val="00853C1E"/>
    <w:rsid w:val="008549A6"/>
    <w:rsid w:val="00855071"/>
    <w:rsid w:val="008555C9"/>
    <w:rsid w:val="0085654A"/>
    <w:rsid w:val="00856657"/>
    <w:rsid w:val="00856B23"/>
    <w:rsid w:val="00856D2C"/>
    <w:rsid w:val="00857426"/>
    <w:rsid w:val="0085762A"/>
    <w:rsid w:val="00860A29"/>
    <w:rsid w:val="00860D3E"/>
    <w:rsid w:val="00860F2A"/>
    <w:rsid w:val="008618C6"/>
    <w:rsid w:val="0086209B"/>
    <w:rsid w:val="00862192"/>
    <w:rsid w:val="00862201"/>
    <w:rsid w:val="008627EC"/>
    <w:rsid w:val="00862953"/>
    <w:rsid w:val="008661B5"/>
    <w:rsid w:val="008665B4"/>
    <w:rsid w:val="00866A1D"/>
    <w:rsid w:val="00866DEF"/>
    <w:rsid w:val="00867258"/>
    <w:rsid w:val="008672D1"/>
    <w:rsid w:val="0086751C"/>
    <w:rsid w:val="00867541"/>
    <w:rsid w:val="008677BA"/>
    <w:rsid w:val="00870FF4"/>
    <w:rsid w:val="00871826"/>
    <w:rsid w:val="008719B6"/>
    <w:rsid w:val="00871E76"/>
    <w:rsid w:val="008725CC"/>
    <w:rsid w:val="00872CE1"/>
    <w:rsid w:val="00873E38"/>
    <w:rsid w:val="00873F2A"/>
    <w:rsid w:val="00873F65"/>
    <w:rsid w:val="00875851"/>
    <w:rsid w:val="00876610"/>
    <w:rsid w:val="00876888"/>
    <w:rsid w:val="00877344"/>
    <w:rsid w:val="00877993"/>
    <w:rsid w:val="00877B9B"/>
    <w:rsid w:val="00881003"/>
    <w:rsid w:val="00881BDD"/>
    <w:rsid w:val="0088248D"/>
    <w:rsid w:val="008844A9"/>
    <w:rsid w:val="00886373"/>
    <w:rsid w:val="00886E89"/>
    <w:rsid w:val="0088781C"/>
    <w:rsid w:val="00887AD4"/>
    <w:rsid w:val="00887B28"/>
    <w:rsid w:val="00887D14"/>
    <w:rsid w:val="008908C1"/>
    <w:rsid w:val="00890A6E"/>
    <w:rsid w:val="00890FF7"/>
    <w:rsid w:val="00891929"/>
    <w:rsid w:val="00892614"/>
    <w:rsid w:val="00893941"/>
    <w:rsid w:val="00895A85"/>
    <w:rsid w:val="00895B57"/>
    <w:rsid w:val="00896ACA"/>
    <w:rsid w:val="00896BEA"/>
    <w:rsid w:val="008971E8"/>
    <w:rsid w:val="008979CE"/>
    <w:rsid w:val="00897C10"/>
    <w:rsid w:val="008A227F"/>
    <w:rsid w:val="008A3659"/>
    <w:rsid w:val="008A52A8"/>
    <w:rsid w:val="008A53A1"/>
    <w:rsid w:val="008A6554"/>
    <w:rsid w:val="008A6957"/>
    <w:rsid w:val="008B19AF"/>
    <w:rsid w:val="008B20A6"/>
    <w:rsid w:val="008B2223"/>
    <w:rsid w:val="008B243B"/>
    <w:rsid w:val="008B2647"/>
    <w:rsid w:val="008B26BA"/>
    <w:rsid w:val="008B2B16"/>
    <w:rsid w:val="008B30F7"/>
    <w:rsid w:val="008B366A"/>
    <w:rsid w:val="008B38B3"/>
    <w:rsid w:val="008B3EBF"/>
    <w:rsid w:val="008B45C1"/>
    <w:rsid w:val="008B4B2E"/>
    <w:rsid w:val="008B5124"/>
    <w:rsid w:val="008B550D"/>
    <w:rsid w:val="008B56F7"/>
    <w:rsid w:val="008B5DC8"/>
    <w:rsid w:val="008B681F"/>
    <w:rsid w:val="008B6F97"/>
    <w:rsid w:val="008B7B53"/>
    <w:rsid w:val="008B7F4F"/>
    <w:rsid w:val="008C04FB"/>
    <w:rsid w:val="008C0535"/>
    <w:rsid w:val="008C0CA4"/>
    <w:rsid w:val="008C0F5B"/>
    <w:rsid w:val="008C1DD1"/>
    <w:rsid w:val="008C2A5D"/>
    <w:rsid w:val="008C2E81"/>
    <w:rsid w:val="008C4B3B"/>
    <w:rsid w:val="008C5607"/>
    <w:rsid w:val="008C74FE"/>
    <w:rsid w:val="008C7A92"/>
    <w:rsid w:val="008D107A"/>
    <w:rsid w:val="008D1AF6"/>
    <w:rsid w:val="008D1D81"/>
    <w:rsid w:val="008D1F75"/>
    <w:rsid w:val="008D2E63"/>
    <w:rsid w:val="008D43C6"/>
    <w:rsid w:val="008D4E77"/>
    <w:rsid w:val="008D5119"/>
    <w:rsid w:val="008D5942"/>
    <w:rsid w:val="008D5B6D"/>
    <w:rsid w:val="008D5E76"/>
    <w:rsid w:val="008D69B4"/>
    <w:rsid w:val="008D6A24"/>
    <w:rsid w:val="008D6FD5"/>
    <w:rsid w:val="008D72A6"/>
    <w:rsid w:val="008D7521"/>
    <w:rsid w:val="008E0EE2"/>
    <w:rsid w:val="008E163A"/>
    <w:rsid w:val="008E1AF7"/>
    <w:rsid w:val="008E1B35"/>
    <w:rsid w:val="008E2C6E"/>
    <w:rsid w:val="008E34CB"/>
    <w:rsid w:val="008E3A15"/>
    <w:rsid w:val="008E3B43"/>
    <w:rsid w:val="008E420B"/>
    <w:rsid w:val="008E569E"/>
    <w:rsid w:val="008E5E13"/>
    <w:rsid w:val="008E62CD"/>
    <w:rsid w:val="008E68C4"/>
    <w:rsid w:val="008E68DC"/>
    <w:rsid w:val="008E6FBC"/>
    <w:rsid w:val="008E7A4A"/>
    <w:rsid w:val="008E7AFF"/>
    <w:rsid w:val="008E7DC3"/>
    <w:rsid w:val="008E7F43"/>
    <w:rsid w:val="008E7F86"/>
    <w:rsid w:val="008F038D"/>
    <w:rsid w:val="008F0DE8"/>
    <w:rsid w:val="008F0F2D"/>
    <w:rsid w:val="008F12A5"/>
    <w:rsid w:val="008F2044"/>
    <w:rsid w:val="008F23AF"/>
    <w:rsid w:val="008F2646"/>
    <w:rsid w:val="008F26E3"/>
    <w:rsid w:val="008F2A85"/>
    <w:rsid w:val="008F2E8F"/>
    <w:rsid w:val="008F5497"/>
    <w:rsid w:val="008F5A1E"/>
    <w:rsid w:val="008F5D26"/>
    <w:rsid w:val="008F6D0E"/>
    <w:rsid w:val="008F7EB6"/>
    <w:rsid w:val="0090089B"/>
    <w:rsid w:val="00901CD8"/>
    <w:rsid w:val="00903186"/>
    <w:rsid w:val="009041DA"/>
    <w:rsid w:val="00904826"/>
    <w:rsid w:val="009049FB"/>
    <w:rsid w:val="00904E1A"/>
    <w:rsid w:val="00905284"/>
    <w:rsid w:val="00905724"/>
    <w:rsid w:val="009057C5"/>
    <w:rsid w:val="009059F7"/>
    <w:rsid w:val="00906104"/>
    <w:rsid w:val="0090616D"/>
    <w:rsid w:val="0090659A"/>
    <w:rsid w:val="0090697B"/>
    <w:rsid w:val="00907335"/>
    <w:rsid w:val="00907369"/>
    <w:rsid w:val="009074E2"/>
    <w:rsid w:val="00907611"/>
    <w:rsid w:val="00907CE3"/>
    <w:rsid w:val="0091000D"/>
    <w:rsid w:val="009102D3"/>
    <w:rsid w:val="00910DAC"/>
    <w:rsid w:val="00911774"/>
    <w:rsid w:val="009117DD"/>
    <w:rsid w:val="00912188"/>
    <w:rsid w:val="009130C6"/>
    <w:rsid w:val="00914D12"/>
    <w:rsid w:val="0091662C"/>
    <w:rsid w:val="00916A3A"/>
    <w:rsid w:val="00916DF6"/>
    <w:rsid w:val="00916F18"/>
    <w:rsid w:val="009173D3"/>
    <w:rsid w:val="009176D6"/>
    <w:rsid w:val="00917B72"/>
    <w:rsid w:val="009204E1"/>
    <w:rsid w:val="00920545"/>
    <w:rsid w:val="00921FD7"/>
    <w:rsid w:val="00923756"/>
    <w:rsid w:val="00923909"/>
    <w:rsid w:val="00923C1D"/>
    <w:rsid w:val="00924657"/>
    <w:rsid w:val="00924BA6"/>
    <w:rsid w:val="00924CF7"/>
    <w:rsid w:val="00925193"/>
    <w:rsid w:val="009256FB"/>
    <w:rsid w:val="0092575E"/>
    <w:rsid w:val="00925878"/>
    <w:rsid w:val="00926A12"/>
    <w:rsid w:val="00931092"/>
    <w:rsid w:val="0093136C"/>
    <w:rsid w:val="00931469"/>
    <w:rsid w:val="00931BE2"/>
    <w:rsid w:val="00931C6D"/>
    <w:rsid w:val="0093261E"/>
    <w:rsid w:val="00932634"/>
    <w:rsid w:val="00932C86"/>
    <w:rsid w:val="00933ED6"/>
    <w:rsid w:val="00933FB4"/>
    <w:rsid w:val="0093448C"/>
    <w:rsid w:val="009349F2"/>
    <w:rsid w:val="00935A17"/>
    <w:rsid w:val="00936A6A"/>
    <w:rsid w:val="0093752D"/>
    <w:rsid w:val="00937762"/>
    <w:rsid w:val="00937DED"/>
    <w:rsid w:val="00937F3D"/>
    <w:rsid w:val="00940D5E"/>
    <w:rsid w:val="00941028"/>
    <w:rsid w:val="0094153A"/>
    <w:rsid w:val="00941860"/>
    <w:rsid w:val="00941AF0"/>
    <w:rsid w:val="0094217E"/>
    <w:rsid w:val="0094239E"/>
    <w:rsid w:val="009427F1"/>
    <w:rsid w:val="009438E9"/>
    <w:rsid w:val="00943AD1"/>
    <w:rsid w:val="00944213"/>
    <w:rsid w:val="0094426E"/>
    <w:rsid w:val="00944F83"/>
    <w:rsid w:val="00945721"/>
    <w:rsid w:val="0094607B"/>
    <w:rsid w:val="00947065"/>
    <w:rsid w:val="00950250"/>
    <w:rsid w:val="00950D71"/>
    <w:rsid w:val="009510F0"/>
    <w:rsid w:val="0095154F"/>
    <w:rsid w:val="00951A99"/>
    <w:rsid w:val="00952206"/>
    <w:rsid w:val="00952334"/>
    <w:rsid w:val="009525DE"/>
    <w:rsid w:val="009529D1"/>
    <w:rsid w:val="00952C66"/>
    <w:rsid w:val="00953642"/>
    <w:rsid w:val="00953C41"/>
    <w:rsid w:val="00953E48"/>
    <w:rsid w:val="00953F2F"/>
    <w:rsid w:val="00954A5C"/>
    <w:rsid w:val="00955157"/>
    <w:rsid w:val="00956335"/>
    <w:rsid w:val="00956397"/>
    <w:rsid w:val="00956AD9"/>
    <w:rsid w:val="00956BEB"/>
    <w:rsid w:val="00957769"/>
    <w:rsid w:val="009577C0"/>
    <w:rsid w:val="00957F95"/>
    <w:rsid w:val="00960E2D"/>
    <w:rsid w:val="0096111B"/>
    <w:rsid w:val="0096142E"/>
    <w:rsid w:val="00961F81"/>
    <w:rsid w:val="009621B7"/>
    <w:rsid w:val="00962D83"/>
    <w:rsid w:val="00962EEF"/>
    <w:rsid w:val="009631E8"/>
    <w:rsid w:val="00963900"/>
    <w:rsid w:val="00963AB8"/>
    <w:rsid w:val="00963AC2"/>
    <w:rsid w:val="00963B99"/>
    <w:rsid w:val="00963C4B"/>
    <w:rsid w:val="009645C5"/>
    <w:rsid w:val="0096506E"/>
    <w:rsid w:val="00965D86"/>
    <w:rsid w:val="009661A5"/>
    <w:rsid w:val="00966CB2"/>
    <w:rsid w:val="00966F68"/>
    <w:rsid w:val="009673D0"/>
    <w:rsid w:val="009675B4"/>
    <w:rsid w:val="00970CB0"/>
    <w:rsid w:val="00971EBF"/>
    <w:rsid w:val="00972870"/>
    <w:rsid w:val="00973297"/>
    <w:rsid w:val="009733C1"/>
    <w:rsid w:val="009754CD"/>
    <w:rsid w:val="00976957"/>
    <w:rsid w:val="00976A79"/>
    <w:rsid w:val="009772C2"/>
    <w:rsid w:val="00977454"/>
    <w:rsid w:val="00977549"/>
    <w:rsid w:val="00977A96"/>
    <w:rsid w:val="00977DF0"/>
    <w:rsid w:val="00977ED3"/>
    <w:rsid w:val="00980873"/>
    <w:rsid w:val="00980D43"/>
    <w:rsid w:val="00980D81"/>
    <w:rsid w:val="00980DB3"/>
    <w:rsid w:val="00981653"/>
    <w:rsid w:val="00981A10"/>
    <w:rsid w:val="00981C81"/>
    <w:rsid w:val="0098273F"/>
    <w:rsid w:val="0098393F"/>
    <w:rsid w:val="00983B75"/>
    <w:rsid w:val="00984132"/>
    <w:rsid w:val="0098434B"/>
    <w:rsid w:val="009848FA"/>
    <w:rsid w:val="00985BF8"/>
    <w:rsid w:val="009866A7"/>
    <w:rsid w:val="00987002"/>
    <w:rsid w:val="00987BB1"/>
    <w:rsid w:val="00987BEB"/>
    <w:rsid w:val="00987F92"/>
    <w:rsid w:val="00990DA9"/>
    <w:rsid w:val="00990DB8"/>
    <w:rsid w:val="00991E35"/>
    <w:rsid w:val="0099311A"/>
    <w:rsid w:val="00993779"/>
    <w:rsid w:val="00993A9A"/>
    <w:rsid w:val="00994F64"/>
    <w:rsid w:val="00995195"/>
    <w:rsid w:val="00995586"/>
    <w:rsid w:val="0099578D"/>
    <w:rsid w:val="00995DFE"/>
    <w:rsid w:val="00996443"/>
    <w:rsid w:val="00996A75"/>
    <w:rsid w:val="00996B29"/>
    <w:rsid w:val="00996B96"/>
    <w:rsid w:val="00997670"/>
    <w:rsid w:val="009A0581"/>
    <w:rsid w:val="009A14D5"/>
    <w:rsid w:val="009A1527"/>
    <w:rsid w:val="009A185D"/>
    <w:rsid w:val="009A25E8"/>
    <w:rsid w:val="009A2C54"/>
    <w:rsid w:val="009A3456"/>
    <w:rsid w:val="009A37D6"/>
    <w:rsid w:val="009A3C0D"/>
    <w:rsid w:val="009A3CA4"/>
    <w:rsid w:val="009A4679"/>
    <w:rsid w:val="009A4C98"/>
    <w:rsid w:val="009A4F56"/>
    <w:rsid w:val="009A5440"/>
    <w:rsid w:val="009A5E4F"/>
    <w:rsid w:val="009A6D6B"/>
    <w:rsid w:val="009A6D80"/>
    <w:rsid w:val="009A788B"/>
    <w:rsid w:val="009A78CC"/>
    <w:rsid w:val="009A7A54"/>
    <w:rsid w:val="009B0B37"/>
    <w:rsid w:val="009B0F06"/>
    <w:rsid w:val="009B134E"/>
    <w:rsid w:val="009B1565"/>
    <w:rsid w:val="009B23FB"/>
    <w:rsid w:val="009B268D"/>
    <w:rsid w:val="009B285D"/>
    <w:rsid w:val="009B2A15"/>
    <w:rsid w:val="009B2C2F"/>
    <w:rsid w:val="009B2E38"/>
    <w:rsid w:val="009B3FAE"/>
    <w:rsid w:val="009B4381"/>
    <w:rsid w:val="009B51B7"/>
    <w:rsid w:val="009B52D3"/>
    <w:rsid w:val="009B52E0"/>
    <w:rsid w:val="009B53DB"/>
    <w:rsid w:val="009B73EB"/>
    <w:rsid w:val="009C0BBE"/>
    <w:rsid w:val="009C175A"/>
    <w:rsid w:val="009C1F4E"/>
    <w:rsid w:val="009C27FB"/>
    <w:rsid w:val="009C2E82"/>
    <w:rsid w:val="009C4C3B"/>
    <w:rsid w:val="009C62AB"/>
    <w:rsid w:val="009C6555"/>
    <w:rsid w:val="009C6BB3"/>
    <w:rsid w:val="009C71C6"/>
    <w:rsid w:val="009D0704"/>
    <w:rsid w:val="009D0710"/>
    <w:rsid w:val="009D0A2E"/>
    <w:rsid w:val="009D0C8A"/>
    <w:rsid w:val="009D29B9"/>
    <w:rsid w:val="009D33E1"/>
    <w:rsid w:val="009D4CA8"/>
    <w:rsid w:val="009D4FC7"/>
    <w:rsid w:val="009D5528"/>
    <w:rsid w:val="009D5553"/>
    <w:rsid w:val="009D6E94"/>
    <w:rsid w:val="009D7738"/>
    <w:rsid w:val="009D7B4C"/>
    <w:rsid w:val="009E04FC"/>
    <w:rsid w:val="009E0BE9"/>
    <w:rsid w:val="009E0EAE"/>
    <w:rsid w:val="009E1019"/>
    <w:rsid w:val="009E1399"/>
    <w:rsid w:val="009E1A78"/>
    <w:rsid w:val="009E2D35"/>
    <w:rsid w:val="009E3082"/>
    <w:rsid w:val="009E34C3"/>
    <w:rsid w:val="009E35F0"/>
    <w:rsid w:val="009E3D61"/>
    <w:rsid w:val="009E3EC6"/>
    <w:rsid w:val="009E426C"/>
    <w:rsid w:val="009E50FA"/>
    <w:rsid w:val="009E512A"/>
    <w:rsid w:val="009E5A61"/>
    <w:rsid w:val="009E5D55"/>
    <w:rsid w:val="009E63CC"/>
    <w:rsid w:val="009E6431"/>
    <w:rsid w:val="009E6593"/>
    <w:rsid w:val="009E6C56"/>
    <w:rsid w:val="009E7C62"/>
    <w:rsid w:val="009F036C"/>
    <w:rsid w:val="009F04D8"/>
    <w:rsid w:val="009F0BE5"/>
    <w:rsid w:val="009F0E29"/>
    <w:rsid w:val="009F13AA"/>
    <w:rsid w:val="009F1737"/>
    <w:rsid w:val="009F2138"/>
    <w:rsid w:val="009F299A"/>
    <w:rsid w:val="009F2BAD"/>
    <w:rsid w:val="009F33A3"/>
    <w:rsid w:val="009F3E05"/>
    <w:rsid w:val="009F46CA"/>
    <w:rsid w:val="009F4F46"/>
    <w:rsid w:val="009F536F"/>
    <w:rsid w:val="009F5806"/>
    <w:rsid w:val="009F58D0"/>
    <w:rsid w:val="009F63B8"/>
    <w:rsid w:val="009F64BE"/>
    <w:rsid w:val="009F66AC"/>
    <w:rsid w:val="009F6B02"/>
    <w:rsid w:val="009F7AAC"/>
    <w:rsid w:val="009F7C74"/>
    <w:rsid w:val="00A003DC"/>
    <w:rsid w:val="00A003DD"/>
    <w:rsid w:val="00A01A8A"/>
    <w:rsid w:val="00A01E3A"/>
    <w:rsid w:val="00A01EAC"/>
    <w:rsid w:val="00A03546"/>
    <w:rsid w:val="00A03BEC"/>
    <w:rsid w:val="00A0411D"/>
    <w:rsid w:val="00A0497D"/>
    <w:rsid w:val="00A05164"/>
    <w:rsid w:val="00A05C22"/>
    <w:rsid w:val="00A06497"/>
    <w:rsid w:val="00A06599"/>
    <w:rsid w:val="00A073B4"/>
    <w:rsid w:val="00A07554"/>
    <w:rsid w:val="00A07BA1"/>
    <w:rsid w:val="00A07FB8"/>
    <w:rsid w:val="00A106ED"/>
    <w:rsid w:val="00A10A30"/>
    <w:rsid w:val="00A10E41"/>
    <w:rsid w:val="00A10ECC"/>
    <w:rsid w:val="00A10FD3"/>
    <w:rsid w:val="00A12493"/>
    <w:rsid w:val="00A129D8"/>
    <w:rsid w:val="00A1311C"/>
    <w:rsid w:val="00A1394B"/>
    <w:rsid w:val="00A148D7"/>
    <w:rsid w:val="00A149BD"/>
    <w:rsid w:val="00A14BA1"/>
    <w:rsid w:val="00A16248"/>
    <w:rsid w:val="00A164F7"/>
    <w:rsid w:val="00A16760"/>
    <w:rsid w:val="00A20008"/>
    <w:rsid w:val="00A200C6"/>
    <w:rsid w:val="00A20338"/>
    <w:rsid w:val="00A20FE7"/>
    <w:rsid w:val="00A21043"/>
    <w:rsid w:val="00A21426"/>
    <w:rsid w:val="00A21CC2"/>
    <w:rsid w:val="00A21D54"/>
    <w:rsid w:val="00A21F6A"/>
    <w:rsid w:val="00A22EC7"/>
    <w:rsid w:val="00A2363C"/>
    <w:rsid w:val="00A23ACE"/>
    <w:rsid w:val="00A24A87"/>
    <w:rsid w:val="00A24D9F"/>
    <w:rsid w:val="00A251C7"/>
    <w:rsid w:val="00A25C66"/>
    <w:rsid w:val="00A25E7C"/>
    <w:rsid w:val="00A269DD"/>
    <w:rsid w:val="00A26DD9"/>
    <w:rsid w:val="00A26E64"/>
    <w:rsid w:val="00A27F53"/>
    <w:rsid w:val="00A321E3"/>
    <w:rsid w:val="00A3220A"/>
    <w:rsid w:val="00A3293E"/>
    <w:rsid w:val="00A32A54"/>
    <w:rsid w:val="00A32BDA"/>
    <w:rsid w:val="00A33896"/>
    <w:rsid w:val="00A33983"/>
    <w:rsid w:val="00A34375"/>
    <w:rsid w:val="00A34599"/>
    <w:rsid w:val="00A34615"/>
    <w:rsid w:val="00A34A1A"/>
    <w:rsid w:val="00A35858"/>
    <w:rsid w:val="00A364E9"/>
    <w:rsid w:val="00A36B54"/>
    <w:rsid w:val="00A36CB6"/>
    <w:rsid w:val="00A37CD3"/>
    <w:rsid w:val="00A40C65"/>
    <w:rsid w:val="00A40F14"/>
    <w:rsid w:val="00A41B5E"/>
    <w:rsid w:val="00A41C74"/>
    <w:rsid w:val="00A41F3F"/>
    <w:rsid w:val="00A4211D"/>
    <w:rsid w:val="00A426F2"/>
    <w:rsid w:val="00A43B86"/>
    <w:rsid w:val="00A43E85"/>
    <w:rsid w:val="00A43EA6"/>
    <w:rsid w:val="00A449E2"/>
    <w:rsid w:val="00A50117"/>
    <w:rsid w:val="00A50B90"/>
    <w:rsid w:val="00A51308"/>
    <w:rsid w:val="00A5162A"/>
    <w:rsid w:val="00A5198C"/>
    <w:rsid w:val="00A52349"/>
    <w:rsid w:val="00A53308"/>
    <w:rsid w:val="00A53950"/>
    <w:rsid w:val="00A54A6B"/>
    <w:rsid w:val="00A54E74"/>
    <w:rsid w:val="00A55355"/>
    <w:rsid w:val="00A55535"/>
    <w:rsid w:val="00A557BB"/>
    <w:rsid w:val="00A5713D"/>
    <w:rsid w:val="00A57D86"/>
    <w:rsid w:val="00A57DA4"/>
    <w:rsid w:val="00A6014C"/>
    <w:rsid w:val="00A60561"/>
    <w:rsid w:val="00A610DD"/>
    <w:rsid w:val="00A61D70"/>
    <w:rsid w:val="00A61F58"/>
    <w:rsid w:val="00A6208C"/>
    <w:rsid w:val="00A62170"/>
    <w:rsid w:val="00A63358"/>
    <w:rsid w:val="00A63C2B"/>
    <w:rsid w:val="00A63CC2"/>
    <w:rsid w:val="00A6475C"/>
    <w:rsid w:val="00A64C2A"/>
    <w:rsid w:val="00A65EBB"/>
    <w:rsid w:val="00A66706"/>
    <w:rsid w:val="00A66F04"/>
    <w:rsid w:val="00A67346"/>
    <w:rsid w:val="00A709CF"/>
    <w:rsid w:val="00A70A1A"/>
    <w:rsid w:val="00A71802"/>
    <w:rsid w:val="00A71AD7"/>
    <w:rsid w:val="00A71E43"/>
    <w:rsid w:val="00A72E1B"/>
    <w:rsid w:val="00A731CF"/>
    <w:rsid w:val="00A732EA"/>
    <w:rsid w:val="00A73B6E"/>
    <w:rsid w:val="00A74B7D"/>
    <w:rsid w:val="00A74D16"/>
    <w:rsid w:val="00A75138"/>
    <w:rsid w:val="00A7556C"/>
    <w:rsid w:val="00A76DAF"/>
    <w:rsid w:val="00A771BD"/>
    <w:rsid w:val="00A7751B"/>
    <w:rsid w:val="00A80CF9"/>
    <w:rsid w:val="00A80DE8"/>
    <w:rsid w:val="00A80E37"/>
    <w:rsid w:val="00A813ED"/>
    <w:rsid w:val="00A81BE1"/>
    <w:rsid w:val="00A8206C"/>
    <w:rsid w:val="00A8271C"/>
    <w:rsid w:val="00A82C33"/>
    <w:rsid w:val="00A85A8C"/>
    <w:rsid w:val="00A85D97"/>
    <w:rsid w:val="00A85EB2"/>
    <w:rsid w:val="00A85F2C"/>
    <w:rsid w:val="00A86A2C"/>
    <w:rsid w:val="00A86F0C"/>
    <w:rsid w:val="00A8764D"/>
    <w:rsid w:val="00A8777F"/>
    <w:rsid w:val="00A87791"/>
    <w:rsid w:val="00A9006D"/>
    <w:rsid w:val="00A90746"/>
    <w:rsid w:val="00A913C8"/>
    <w:rsid w:val="00A91747"/>
    <w:rsid w:val="00A923AD"/>
    <w:rsid w:val="00A9293A"/>
    <w:rsid w:val="00A92974"/>
    <w:rsid w:val="00A93891"/>
    <w:rsid w:val="00A9442A"/>
    <w:rsid w:val="00A947A2"/>
    <w:rsid w:val="00A94B2D"/>
    <w:rsid w:val="00A9538C"/>
    <w:rsid w:val="00A96143"/>
    <w:rsid w:val="00A96A63"/>
    <w:rsid w:val="00A96F85"/>
    <w:rsid w:val="00A9726F"/>
    <w:rsid w:val="00AA0438"/>
    <w:rsid w:val="00AA04B0"/>
    <w:rsid w:val="00AA13B1"/>
    <w:rsid w:val="00AA1B9F"/>
    <w:rsid w:val="00AA1E57"/>
    <w:rsid w:val="00AA2AA2"/>
    <w:rsid w:val="00AA2F23"/>
    <w:rsid w:val="00AA302D"/>
    <w:rsid w:val="00AA3064"/>
    <w:rsid w:val="00AA3240"/>
    <w:rsid w:val="00AA38F1"/>
    <w:rsid w:val="00AA4FE9"/>
    <w:rsid w:val="00AA59A4"/>
    <w:rsid w:val="00AA5FDD"/>
    <w:rsid w:val="00AA6138"/>
    <w:rsid w:val="00AA6254"/>
    <w:rsid w:val="00AA70C8"/>
    <w:rsid w:val="00AA7442"/>
    <w:rsid w:val="00AA7542"/>
    <w:rsid w:val="00AA78AB"/>
    <w:rsid w:val="00AB0A81"/>
    <w:rsid w:val="00AB0E14"/>
    <w:rsid w:val="00AB107A"/>
    <w:rsid w:val="00AB1106"/>
    <w:rsid w:val="00AB1933"/>
    <w:rsid w:val="00AB2657"/>
    <w:rsid w:val="00AB27EC"/>
    <w:rsid w:val="00AB2ADC"/>
    <w:rsid w:val="00AB2B53"/>
    <w:rsid w:val="00AB2DED"/>
    <w:rsid w:val="00AB31E0"/>
    <w:rsid w:val="00AB3503"/>
    <w:rsid w:val="00AB388C"/>
    <w:rsid w:val="00AB3899"/>
    <w:rsid w:val="00AB39FA"/>
    <w:rsid w:val="00AB3A28"/>
    <w:rsid w:val="00AB3B96"/>
    <w:rsid w:val="00AB3FBD"/>
    <w:rsid w:val="00AB463A"/>
    <w:rsid w:val="00AB483E"/>
    <w:rsid w:val="00AB4A5A"/>
    <w:rsid w:val="00AB4C28"/>
    <w:rsid w:val="00AB4DC5"/>
    <w:rsid w:val="00AB4F14"/>
    <w:rsid w:val="00AB5879"/>
    <w:rsid w:val="00AB6260"/>
    <w:rsid w:val="00AB68D1"/>
    <w:rsid w:val="00AB75D0"/>
    <w:rsid w:val="00AB7715"/>
    <w:rsid w:val="00AB7987"/>
    <w:rsid w:val="00AB7F30"/>
    <w:rsid w:val="00AC03AD"/>
    <w:rsid w:val="00AC0E5A"/>
    <w:rsid w:val="00AC1032"/>
    <w:rsid w:val="00AC1075"/>
    <w:rsid w:val="00AC254E"/>
    <w:rsid w:val="00AC26E7"/>
    <w:rsid w:val="00AC2F07"/>
    <w:rsid w:val="00AC341A"/>
    <w:rsid w:val="00AC3A01"/>
    <w:rsid w:val="00AC3F57"/>
    <w:rsid w:val="00AC473E"/>
    <w:rsid w:val="00AC4CEE"/>
    <w:rsid w:val="00AC5BEB"/>
    <w:rsid w:val="00AC622F"/>
    <w:rsid w:val="00AC6948"/>
    <w:rsid w:val="00AC6EA4"/>
    <w:rsid w:val="00AC735C"/>
    <w:rsid w:val="00AD020F"/>
    <w:rsid w:val="00AD02F6"/>
    <w:rsid w:val="00AD08C1"/>
    <w:rsid w:val="00AD2303"/>
    <w:rsid w:val="00AD35F5"/>
    <w:rsid w:val="00AD4E9A"/>
    <w:rsid w:val="00AD4F85"/>
    <w:rsid w:val="00AD5356"/>
    <w:rsid w:val="00AD61ED"/>
    <w:rsid w:val="00AD63DD"/>
    <w:rsid w:val="00AD673F"/>
    <w:rsid w:val="00AD699B"/>
    <w:rsid w:val="00AD6C54"/>
    <w:rsid w:val="00AD784D"/>
    <w:rsid w:val="00AD7CCB"/>
    <w:rsid w:val="00AD7D16"/>
    <w:rsid w:val="00AE059C"/>
    <w:rsid w:val="00AE1301"/>
    <w:rsid w:val="00AE251F"/>
    <w:rsid w:val="00AE3972"/>
    <w:rsid w:val="00AE3D7A"/>
    <w:rsid w:val="00AE437D"/>
    <w:rsid w:val="00AE4BE5"/>
    <w:rsid w:val="00AE4C55"/>
    <w:rsid w:val="00AE4CFC"/>
    <w:rsid w:val="00AE4D25"/>
    <w:rsid w:val="00AE5E3E"/>
    <w:rsid w:val="00AE652A"/>
    <w:rsid w:val="00AE6938"/>
    <w:rsid w:val="00AE72CE"/>
    <w:rsid w:val="00AE7E51"/>
    <w:rsid w:val="00AF015E"/>
    <w:rsid w:val="00AF0519"/>
    <w:rsid w:val="00AF07B9"/>
    <w:rsid w:val="00AF2671"/>
    <w:rsid w:val="00AF2E84"/>
    <w:rsid w:val="00AF2F48"/>
    <w:rsid w:val="00AF37DB"/>
    <w:rsid w:val="00AF3C35"/>
    <w:rsid w:val="00AF4306"/>
    <w:rsid w:val="00AF4977"/>
    <w:rsid w:val="00AF4DD4"/>
    <w:rsid w:val="00AF520D"/>
    <w:rsid w:val="00AF54F4"/>
    <w:rsid w:val="00AF5F2B"/>
    <w:rsid w:val="00AF64BB"/>
    <w:rsid w:val="00AF6585"/>
    <w:rsid w:val="00AF77E8"/>
    <w:rsid w:val="00B001B5"/>
    <w:rsid w:val="00B002D1"/>
    <w:rsid w:val="00B006A8"/>
    <w:rsid w:val="00B01C3E"/>
    <w:rsid w:val="00B0208D"/>
    <w:rsid w:val="00B03115"/>
    <w:rsid w:val="00B03264"/>
    <w:rsid w:val="00B03609"/>
    <w:rsid w:val="00B038CD"/>
    <w:rsid w:val="00B038D5"/>
    <w:rsid w:val="00B04B1F"/>
    <w:rsid w:val="00B04CD9"/>
    <w:rsid w:val="00B05592"/>
    <w:rsid w:val="00B05EB8"/>
    <w:rsid w:val="00B065B2"/>
    <w:rsid w:val="00B0666E"/>
    <w:rsid w:val="00B068DA"/>
    <w:rsid w:val="00B075D7"/>
    <w:rsid w:val="00B075EB"/>
    <w:rsid w:val="00B07693"/>
    <w:rsid w:val="00B07973"/>
    <w:rsid w:val="00B07DB7"/>
    <w:rsid w:val="00B10222"/>
    <w:rsid w:val="00B105A7"/>
    <w:rsid w:val="00B10B10"/>
    <w:rsid w:val="00B10C29"/>
    <w:rsid w:val="00B10C55"/>
    <w:rsid w:val="00B10D63"/>
    <w:rsid w:val="00B11C7D"/>
    <w:rsid w:val="00B11E60"/>
    <w:rsid w:val="00B139B5"/>
    <w:rsid w:val="00B1483E"/>
    <w:rsid w:val="00B14977"/>
    <w:rsid w:val="00B14DFD"/>
    <w:rsid w:val="00B14E63"/>
    <w:rsid w:val="00B151B7"/>
    <w:rsid w:val="00B1595A"/>
    <w:rsid w:val="00B15B80"/>
    <w:rsid w:val="00B16148"/>
    <w:rsid w:val="00B163A7"/>
    <w:rsid w:val="00B163B8"/>
    <w:rsid w:val="00B1649B"/>
    <w:rsid w:val="00B169AD"/>
    <w:rsid w:val="00B16BAE"/>
    <w:rsid w:val="00B16FBC"/>
    <w:rsid w:val="00B16FBE"/>
    <w:rsid w:val="00B203B6"/>
    <w:rsid w:val="00B20A05"/>
    <w:rsid w:val="00B20C8F"/>
    <w:rsid w:val="00B21A6B"/>
    <w:rsid w:val="00B228B4"/>
    <w:rsid w:val="00B22B22"/>
    <w:rsid w:val="00B231C1"/>
    <w:rsid w:val="00B236D4"/>
    <w:rsid w:val="00B2381B"/>
    <w:rsid w:val="00B23A33"/>
    <w:rsid w:val="00B247B2"/>
    <w:rsid w:val="00B25050"/>
    <w:rsid w:val="00B25C56"/>
    <w:rsid w:val="00B25CC9"/>
    <w:rsid w:val="00B278B5"/>
    <w:rsid w:val="00B31F4C"/>
    <w:rsid w:val="00B32559"/>
    <w:rsid w:val="00B3268C"/>
    <w:rsid w:val="00B328A9"/>
    <w:rsid w:val="00B32914"/>
    <w:rsid w:val="00B32D04"/>
    <w:rsid w:val="00B336D0"/>
    <w:rsid w:val="00B34D6B"/>
    <w:rsid w:val="00B34DDE"/>
    <w:rsid w:val="00B356AC"/>
    <w:rsid w:val="00B36155"/>
    <w:rsid w:val="00B36376"/>
    <w:rsid w:val="00B36C15"/>
    <w:rsid w:val="00B371F8"/>
    <w:rsid w:val="00B40012"/>
    <w:rsid w:val="00B40105"/>
    <w:rsid w:val="00B40497"/>
    <w:rsid w:val="00B40695"/>
    <w:rsid w:val="00B40E34"/>
    <w:rsid w:val="00B41430"/>
    <w:rsid w:val="00B41552"/>
    <w:rsid w:val="00B4216A"/>
    <w:rsid w:val="00B4258B"/>
    <w:rsid w:val="00B428ED"/>
    <w:rsid w:val="00B42A8A"/>
    <w:rsid w:val="00B43140"/>
    <w:rsid w:val="00B4375A"/>
    <w:rsid w:val="00B43974"/>
    <w:rsid w:val="00B4439C"/>
    <w:rsid w:val="00B4456D"/>
    <w:rsid w:val="00B44957"/>
    <w:rsid w:val="00B455A6"/>
    <w:rsid w:val="00B4586F"/>
    <w:rsid w:val="00B45C47"/>
    <w:rsid w:val="00B45D0E"/>
    <w:rsid w:val="00B46419"/>
    <w:rsid w:val="00B468E6"/>
    <w:rsid w:val="00B46BF7"/>
    <w:rsid w:val="00B50572"/>
    <w:rsid w:val="00B51504"/>
    <w:rsid w:val="00B517D4"/>
    <w:rsid w:val="00B51A6B"/>
    <w:rsid w:val="00B51D93"/>
    <w:rsid w:val="00B52391"/>
    <w:rsid w:val="00B52715"/>
    <w:rsid w:val="00B52924"/>
    <w:rsid w:val="00B52D97"/>
    <w:rsid w:val="00B530F2"/>
    <w:rsid w:val="00B53595"/>
    <w:rsid w:val="00B537B6"/>
    <w:rsid w:val="00B53C1E"/>
    <w:rsid w:val="00B53DE9"/>
    <w:rsid w:val="00B54471"/>
    <w:rsid w:val="00B544E9"/>
    <w:rsid w:val="00B5456D"/>
    <w:rsid w:val="00B553CF"/>
    <w:rsid w:val="00B56396"/>
    <w:rsid w:val="00B6090A"/>
    <w:rsid w:val="00B61C10"/>
    <w:rsid w:val="00B621FC"/>
    <w:rsid w:val="00B623A4"/>
    <w:rsid w:val="00B629BE"/>
    <w:rsid w:val="00B64D98"/>
    <w:rsid w:val="00B6538B"/>
    <w:rsid w:val="00B65849"/>
    <w:rsid w:val="00B65EA4"/>
    <w:rsid w:val="00B67187"/>
    <w:rsid w:val="00B6721B"/>
    <w:rsid w:val="00B67552"/>
    <w:rsid w:val="00B6761B"/>
    <w:rsid w:val="00B678C2"/>
    <w:rsid w:val="00B70153"/>
    <w:rsid w:val="00B71182"/>
    <w:rsid w:val="00B7186E"/>
    <w:rsid w:val="00B71D66"/>
    <w:rsid w:val="00B72B70"/>
    <w:rsid w:val="00B7399A"/>
    <w:rsid w:val="00B73D0B"/>
    <w:rsid w:val="00B740CC"/>
    <w:rsid w:val="00B746C9"/>
    <w:rsid w:val="00B74913"/>
    <w:rsid w:val="00B7498D"/>
    <w:rsid w:val="00B7520F"/>
    <w:rsid w:val="00B75603"/>
    <w:rsid w:val="00B75AB4"/>
    <w:rsid w:val="00B75ADD"/>
    <w:rsid w:val="00B762DA"/>
    <w:rsid w:val="00B7687A"/>
    <w:rsid w:val="00B76C6D"/>
    <w:rsid w:val="00B76E6A"/>
    <w:rsid w:val="00B76FF6"/>
    <w:rsid w:val="00B770E1"/>
    <w:rsid w:val="00B77294"/>
    <w:rsid w:val="00B772D4"/>
    <w:rsid w:val="00B77A40"/>
    <w:rsid w:val="00B77C9B"/>
    <w:rsid w:val="00B77E4B"/>
    <w:rsid w:val="00B80C56"/>
    <w:rsid w:val="00B80D6F"/>
    <w:rsid w:val="00B813A3"/>
    <w:rsid w:val="00B82019"/>
    <w:rsid w:val="00B827ED"/>
    <w:rsid w:val="00B82B32"/>
    <w:rsid w:val="00B82E70"/>
    <w:rsid w:val="00B8311A"/>
    <w:rsid w:val="00B8563C"/>
    <w:rsid w:val="00B85A8F"/>
    <w:rsid w:val="00B85F25"/>
    <w:rsid w:val="00B86C90"/>
    <w:rsid w:val="00B901AF"/>
    <w:rsid w:val="00B904FE"/>
    <w:rsid w:val="00B90A1B"/>
    <w:rsid w:val="00B913E1"/>
    <w:rsid w:val="00B91883"/>
    <w:rsid w:val="00B922E7"/>
    <w:rsid w:val="00B92462"/>
    <w:rsid w:val="00B9257A"/>
    <w:rsid w:val="00B925EF"/>
    <w:rsid w:val="00B92A4A"/>
    <w:rsid w:val="00B92C73"/>
    <w:rsid w:val="00B92D7E"/>
    <w:rsid w:val="00B938D2"/>
    <w:rsid w:val="00B942E4"/>
    <w:rsid w:val="00B94D19"/>
    <w:rsid w:val="00B94F46"/>
    <w:rsid w:val="00B9534B"/>
    <w:rsid w:val="00B96C21"/>
    <w:rsid w:val="00B97A4F"/>
    <w:rsid w:val="00B97EBB"/>
    <w:rsid w:val="00BA0676"/>
    <w:rsid w:val="00BA085D"/>
    <w:rsid w:val="00BA0A4A"/>
    <w:rsid w:val="00BA157F"/>
    <w:rsid w:val="00BA2025"/>
    <w:rsid w:val="00BA2983"/>
    <w:rsid w:val="00BA3719"/>
    <w:rsid w:val="00BA3D0C"/>
    <w:rsid w:val="00BA4155"/>
    <w:rsid w:val="00BA41BE"/>
    <w:rsid w:val="00BA5292"/>
    <w:rsid w:val="00BA5D11"/>
    <w:rsid w:val="00BA7669"/>
    <w:rsid w:val="00BA7D76"/>
    <w:rsid w:val="00BB0290"/>
    <w:rsid w:val="00BB0CE2"/>
    <w:rsid w:val="00BB0EFE"/>
    <w:rsid w:val="00BB1C8C"/>
    <w:rsid w:val="00BB2819"/>
    <w:rsid w:val="00BB28C1"/>
    <w:rsid w:val="00BB3687"/>
    <w:rsid w:val="00BB3839"/>
    <w:rsid w:val="00BB46EB"/>
    <w:rsid w:val="00BB4B7D"/>
    <w:rsid w:val="00BB5477"/>
    <w:rsid w:val="00BB5F3E"/>
    <w:rsid w:val="00BB6219"/>
    <w:rsid w:val="00BB6B9E"/>
    <w:rsid w:val="00BB7682"/>
    <w:rsid w:val="00BB79B3"/>
    <w:rsid w:val="00BC08E5"/>
    <w:rsid w:val="00BC110B"/>
    <w:rsid w:val="00BC1472"/>
    <w:rsid w:val="00BC1F12"/>
    <w:rsid w:val="00BC3493"/>
    <w:rsid w:val="00BC3647"/>
    <w:rsid w:val="00BC3C16"/>
    <w:rsid w:val="00BC3DB4"/>
    <w:rsid w:val="00BC3DBE"/>
    <w:rsid w:val="00BC3DE2"/>
    <w:rsid w:val="00BC5035"/>
    <w:rsid w:val="00BC5A0E"/>
    <w:rsid w:val="00BC5A61"/>
    <w:rsid w:val="00BC5C82"/>
    <w:rsid w:val="00BC65A8"/>
    <w:rsid w:val="00BC737D"/>
    <w:rsid w:val="00BC7F48"/>
    <w:rsid w:val="00BD0AB9"/>
    <w:rsid w:val="00BD0DCE"/>
    <w:rsid w:val="00BD0DE1"/>
    <w:rsid w:val="00BD12EE"/>
    <w:rsid w:val="00BD24FB"/>
    <w:rsid w:val="00BD251A"/>
    <w:rsid w:val="00BD25FB"/>
    <w:rsid w:val="00BD3735"/>
    <w:rsid w:val="00BD3B91"/>
    <w:rsid w:val="00BD3E56"/>
    <w:rsid w:val="00BD4927"/>
    <w:rsid w:val="00BD5D27"/>
    <w:rsid w:val="00BD6156"/>
    <w:rsid w:val="00BD68A7"/>
    <w:rsid w:val="00BD6EDC"/>
    <w:rsid w:val="00BD7A54"/>
    <w:rsid w:val="00BE031B"/>
    <w:rsid w:val="00BE13C6"/>
    <w:rsid w:val="00BE1403"/>
    <w:rsid w:val="00BE1D22"/>
    <w:rsid w:val="00BE2436"/>
    <w:rsid w:val="00BE2A44"/>
    <w:rsid w:val="00BE3280"/>
    <w:rsid w:val="00BE4475"/>
    <w:rsid w:val="00BE4855"/>
    <w:rsid w:val="00BE4A87"/>
    <w:rsid w:val="00BE4D86"/>
    <w:rsid w:val="00BE5338"/>
    <w:rsid w:val="00BE5685"/>
    <w:rsid w:val="00BE5731"/>
    <w:rsid w:val="00BE5E38"/>
    <w:rsid w:val="00BE6599"/>
    <w:rsid w:val="00BE68B6"/>
    <w:rsid w:val="00BE6E9A"/>
    <w:rsid w:val="00BE7905"/>
    <w:rsid w:val="00BE7D29"/>
    <w:rsid w:val="00BF005A"/>
    <w:rsid w:val="00BF0A50"/>
    <w:rsid w:val="00BF0FE2"/>
    <w:rsid w:val="00BF1373"/>
    <w:rsid w:val="00BF222C"/>
    <w:rsid w:val="00BF231D"/>
    <w:rsid w:val="00BF2F15"/>
    <w:rsid w:val="00BF363C"/>
    <w:rsid w:val="00BF3A48"/>
    <w:rsid w:val="00BF3ABB"/>
    <w:rsid w:val="00BF3F9E"/>
    <w:rsid w:val="00BF51DB"/>
    <w:rsid w:val="00BF6084"/>
    <w:rsid w:val="00BF65F4"/>
    <w:rsid w:val="00BF6862"/>
    <w:rsid w:val="00BF6E20"/>
    <w:rsid w:val="00BF7037"/>
    <w:rsid w:val="00BF7337"/>
    <w:rsid w:val="00BF7517"/>
    <w:rsid w:val="00BF797E"/>
    <w:rsid w:val="00C00837"/>
    <w:rsid w:val="00C00992"/>
    <w:rsid w:val="00C02A7A"/>
    <w:rsid w:val="00C03FA9"/>
    <w:rsid w:val="00C05892"/>
    <w:rsid w:val="00C0667A"/>
    <w:rsid w:val="00C067F4"/>
    <w:rsid w:val="00C1089C"/>
    <w:rsid w:val="00C10C04"/>
    <w:rsid w:val="00C115E8"/>
    <w:rsid w:val="00C11D9A"/>
    <w:rsid w:val="00C11EC8"/>
    <w:rsid w:val="00C1216B"/>
    <w:rsid w:val="00C12531"/>
    <w:rsid w:val="00C125EA"/>
    <w:rsid w:val="00C12E5B"/>
    <w:rsid w:val="00C14790"/>
    <w:rsid w:val="00C15073"/>
    <w:rsid w:val="00C155A5"/>
    <w:rsid w:val="00C1685F"/>
    <w:rsid w:val="00C16FDC"/>
    <w:rsid w:val="00C17416"/>
    <w:rsid w:val="00C17DB4"/>
    <w:rsid w:val="00C20010"/>
    <w:rsid w:val="00C20BC3"/>
    <w:rsid w:val="00C20DF7"/>
    <w:rsid w:val="00C21E53"/>
    <w:rsid w:val="00C22E74"/>
    <w:rsid w:val="00C22EA3"/>
    <w:rsid w:val="00C235CB"/>
    <w:rsid w:val="00C24531"/>
    <w:rsid w:val="00C25875"/>
    <w:rsid w:val="00C2619A"/>
    <w:rsid w:val="00C262B5"/>
    <w:rsid w:val="00C26B51"/>
    <w:rsid w:val="00C270E4"/>
    <w:rsid w:val="00C27371"/>
    <w:rsid w:val="00C278A9"/>
    <w:rsid w:val="00C278C8"/>
    <w:rsid w:val="00C27BEF"/>
    <w:rsid w:val="00C27D58"/>
    <w:rsid w:val="00C30370"/>
    <w:rsid w:val="00C30995"/>
    <w:rsid w:val="00C318D2"/>
    <w:rsid w:val="00C31EC3"/>
    <w:rsid w:val="00C32200"/>
    <w:rsid w:val="00C33F03"/>
    <w:rsid w:val="00C34BA5"/>
    <w:rsid w:val="00C34D4C"/>
    <w:rsid w:val="00C34F00"/>
    <w:rsid w:val="00C3504B"/>
    <w:rsid w:val="00C356E2"/>
    <w:rsid w:val="00C358AA"/>
    <w:rsid w:val="00C35BA5"/>
    <w:rsid w:val="00C3613C"/>
    <w:rsid w:val="00C36379"/>
    <w:rsid w:val="00C3693A"/>
    <w:rsid w:val="00C36B44"/>
    <w:rsid w:val="00C36FF5"/>
    <w:rsid w:val="00C37470"/>
    <w:rsid w:val="00C374F2"/>
    <w:rsid w:val="00C37629"/>
    <w:rsid w:val="00C40840"/>
    <w:rsid w:val="00C40BEF"/>
    <w:rsid w:val="00C417C3"/>
    <w:rsid w:val="00C41AA6"/>
    <w:rsid w:val="00C42D96"/>
    <w:rsid w:val="00C4301A"/>
    <w:rsid w:val="00C433C6"/>
    <w:rsid w:val="00C4387A"/>
    <w:rsid w:val="00C44295"/>
    <w:rsid w:val="00C44C2C"/>
    <w:rsid w:val="00C45F76"/>
    <w:rsid w:val="00C46785"/>
    <w:rsid w:val="00C46A8F"/>
    <w:rsid w:val="00C475C1"/>
    <w:rsid w:val="00C479C8"/>
    <w:rsid w:val="00C47D39"/>
    <w:rsid w:val="00C502F3"/>
    <w:rsid w:val="00C50A0D"/>
    <w:rsid w:val="00C50ABD"/>
    <w:rsid w:val="00C5187E"/>
    <w:rsid w:val="00C52A3F"/>
    <w:rsid w:val="00C52B46"/>
    <w:rsid w:val="00C52F0C"/>
    <w:rsid w:val="00C5354F"/>
    <w:rsid w:val="00C542C4"/>
    <w:rsid w:val="00C54322"/>
    <w:rsid w:val="00C54898"/>
    <w:rsid w:val="00C54D8C"/>
    <w:rsid w:val="00C554AF"/>
    <w:rsid w:val="00C55A6E"/>
    <w:rsid w:val="00C55BEE"/>
    <w:rsid w:val="00C56295"/>
    <w:rsid w:val="00C56827"/>
    <w:rsid w:val="00C56DDB"/>
    <w:rsid w:val="00C57652"/>
    <w:rsid w:val="00C576D2"/>
    <w:rsid w:val="00C57A60"/>
    <w:rsid w:val="00C6003D"/>
    <w:rsid w:val="00C61880"/>
    <w:rsid w:val="00C618D0"/>
    <w:rsid w:val="00C6359C"/>
    <w:rsid w:val="00C63707"/>
    <w:rsid w:val="00C63E48"/>
    <w:rsid w:val="00C63EC9"/>
    <w:rsid w:val="00C640A4"/>
    <w:rsid w:val="00C64D8C"/>
    <w:rsid w:val="00C64EB6"/>
    <w:rsid w:val="00C654A2"/>
    <w:rsid w:val="00C65833"/>
    <w:rsid w:val="00C65E79"/>
    <w:rsid w:val="00C65F9A"/>
    <w:rsid w:val="00C665BD"/>
    <w:rsid w:val="00C7004B"/>
    <w:rsid w:val="00C71242"/>
    <w:rsid w:val="00C71EC6"/>
    <w:rsid w:val="00C724EE"/>
    <w:rsid w:val="00C72CA8"/>
    <w:rsid w:val="00C72CC7"/>
    <w:rsid w:val="00C72D51"/>
    <w:rsid w:val="00C7322F"/>
    <w:rsid w:val="00C736B7"/>
    <w:rsid w:val="00C742AC"/>
    <w:rsid w:val="00C742F7"/>
    <w:rsid w:val="00C743C9"/>
    <w:rsid w:val="00C747E8"/>
    <w:rsid w:val="00C748C7"/>
    <w:rsid w:val="00C74D51"/>
    <w:rsid w:val="00C74E0B"/>
    <w:rsid w:val="00C75177"/>
    <w:rsid w:val="00C7561D"/>
    <w:rsid w:val="00C7569A"/>
    <w:rsid w:val="00C75893"/>
    <w:rsid w:val="00C75A32"/>
    <w:rsid w:val="00C7637C"/>
    <w:rsid w:val="00C76861"/>
    <w:rsid w:val="00C76B76"/>
    <w:rsid w:val="00C772FC"/>
    <w:rsid w:val="00C77A08"/>
    <w:rsid w:val="00C77DAE"/>
    <w:rsid w:val="00C80BD4"/>
    <w:rsid w:val="00C80DF5"/>
    <w:rsid w:val="00C80F44"/>
    <w:rsid w:val="00C814D6"/>
    <w:rsid w:val="00C816E7"/>
    <w:rsid w:val="00C81727"/>
    <w:rsid w:val="00C820D2"/>
    <w:rsid w:val="00C823D2"/>
    <w:rsid w:val="00C82AC1"/>
    <w:rsid w:val="00C82B55"/>
    <w:rsid w:val="00C82DED"/>
    <w:rsid w:val="00C82E52"/>
    <w:rsid w:val="00C8357C"/>
    <w:rsid w:val="00C835AB"/>
    <w:rsid w:val="00C837E2"/>
    <w:rsid w:val="00C83CD6"/>
    <w:rsid w:val="00C844A8"/>
    <w:rsid w:val="00C8494F"/>
    <w:rsid w:val="00C84EE4"/>
    <w:rsid w:val="00C84F95"/>
    <w:rsid w:val="00C85984"/>
    <w:rsid w:val="00C85A5B"/>
    <w:rsid w:val="00C8643B"/>
    <w:rsid w:val="00C86B35"/>
    <w:rsid w:val="00C90DF4"/>
    <w:rsid w:val="00C91703"/>
    <w:rsid w:val="00C9196C"/>
    <w:rsid w:val="00C924B0"/>
    <w:rsid w:val="00C92BC5"/>
    <w:rsid w:val="00C92FD4"/>
    <w:rsid w:val="00C931FB"/>
    <w:rsid w:val="00C94B58"/>
    <w:rsid w:val="00C95960"/>
    <w:rsid w:val="00C95E92"/>
    <w:rsid w:val="00C967F5"/>
    <w:rsid w:val="00C97EC4"/>
    <w:rsid w:val="00C97FAD"/>
    <w:rsid w:val="00CA02BF"/>
    <w:rsid w:val="00CA0A44"/>
    <w:rsid w:val="00CA0D35"/>
    <w:rsid w:val="00CA12A8"/>
    <w:rsid w:val="00CA1412"/>
    <w:rsid w:val="00CA1454"/>
    <w:rsid w:val="00CA150D"/>
    <w:rsid w:val="00CA15A0"/>
    <w:rsid w:val="00CA1869"/>
    <w:rsid w:val="00CA1C5C"/>
    <w:rsid w:val="00CA24F0"/>
    <w:rsid w:val="00CA2A8A"/>
    <w:rsid w:val="00CA2F68"/>
    <w:rsid w:val="00CA35E2"/>
    <w:rsid w:val="00CA3909"/>
    <w:rsid w:val="00CA3AC2"/>
    <w:rsid w:val="00CA467F"/>
    <w:rsid w:val="00CA4BF6"/>
    <w:rsid w:val="00CA684B"/>
    <w:rsid w:val="00CA6B2A"/>
    <w:rsid w:val="00CA7312"/>
    <w:rsid w:val="00CA79CA"/>
    <w:rsid w:val="00CB034B"/>
    <w:rsid w:val="00CB03A4"/>
    <w:rsid w:val="00CB062E"/>
    <w:rsid w:val="00CB1220"/>
    <w:rsid w:val="00CB13D6"/>
    <w:rsid w:val="00CB158B"/>
    <w:rsid w:val="00CB1FA6"/>
    <w:rsid w:val="00CB221A"/>
    <w:rsid w:val="00CB22D7"/>
    <w:rsid w:val="00CB23D0"/>
    <w:rsid w:val="00CB2912"/>
    <w:rsid w:val="00CB2F61"/>
    <w:rsid w:val="00CB3912"/>
    <w:rsid w:val="00CB3BC9"/>
    <w:rsid w:val="00CB4795"/>
    <w:rsid w:val="00CB4B7B"/>
    <w:rsid w:val="00CB5793"/>
    <w:rsid w:val="00CB6452"/>
    <w:rsid w:val="00CB6F59"/>
    <w:rsid w:val="00CC1096"/>
    <w:rsid w:val="00CC1281"/>
    <w:rsid w:val="00CC13F5"/>
    <w:rsid w:val="00CC1F16"/>
    <w:rsid w:val="00CC2374"/>
    <w:rsid w:val="00CC2586"/>
    <w:rsid w:val="00CC2696"/>
    <w:rsid w:val="00CC2863"/>
    <w:rsid w:val="00CC29D1"/>
    <w:rsid w:val="00CC2CF0"/>
    <w:rsid w:val="00CC3395"/>
    <w:rsid w:val="00CC37A3"/>
    <w:rsid w:val="00CC3E1B"/>
    <w:rsid w:val="00CC5842"/>
    <w:rsid w:val="00CC590D"/>
    <w:rsid w:val="00CC5B4A"/>
    <w:rsid w:val="00CC5E43"/>
    <w:rsid w:val="00CC6AF7"/>
    <w:rsid w:val="00CC6E32"/>
    <w:rsid w:val="00CC6F4B"/>
    <w:rsid w:val="00CC726E"/>
    <w:rsid w:val="00CD0290"/>
    <w:rsid w:val="00CD057D"/>
    <w:rsid w:val="00CD09C1"/>
    <w:rsid w:val="00CD0DBD"/>
    <w:rsid w:val="00CD1383"/>
    <w:rsid w:val="00CD1C3B"/>
    <w:rsid w:val="00CD1C54"/>
    <w:rsid w:val="00CD1CCF"/>
    <w:rsid w:val="00CD2CFA"/>
    <w:rsid w:val="00CD319F"/>
    <w:rsid w:val="00CD350E"/>
    <w:rsid w:val="00CD3769"/>
    <w:rsid w:val="00CD386B"/>
    <w:rsid w:val="00CD3E72"/>
    <w:rsid w:val="00CD4BFC"/>
    <w:rsid w:val="00CD4C75"/>
    <w:rsid w:val="00CD53DA"/>
    <w:rsid w:val="00CD5C96"/>
    <w:rsid w:val="00CD5FB7"/>
    <w:rsid w:val="00CD68F6"/>
    <w:rsid w:val="00CD6CA8"/>
    <w:rsid w:val="00CD6CCF"/>
    <w:rsid w:val="00CD6D9A"/>
    <w:rsid w:val="00CD71EA"/>
    <w:rsid w:val="00CE0DD6"/>
    <w:rsid w:val="00CE1828"/>
    <w:rsid w:val="00CE1F3F"/>
    <w:rsid w:val="00CE2A6F"/>
    <w:rsid w:val="00CE2CC7"/>
    <w:rsid w:val="00CE2F38"/>
    <w:rsid w:val="00CE2FFC"/>
    <w:rsid w:val="00CE35E8"/>
    <w:rsid w:val="00CE4365"/>
    <w:rsid w:val="00CE53B7"/>
    <w:rsid w:val="00CE5DFD"/>
    <w:rsid w:val="00CE5EB7"/>
    <w:rsid w:val="00CE68B2"/>
    <w:rsid w:val="00CE7086"/>
    <w:rsid w:val="00CE7F8C"/>
    <w:rsid w:val="00CF11A0"/>
    <w:rsid w:val="00CF1499"/>
    <w:rsid w:val="00CF1B52"/>
    <w:rsid w:val="00CF217A"/>
    <w:rsid w:val="00CF229C"/>
    <w:rsid w:val="00CF2D05"/>
    <w:rsid w:val="00CF356F"/>
    <w:rsid w:val="00CF371D"/>
    <w:rsid w:val="00CF3965"/>
    <w:rsid w:val="00CF3B55"/>
    <w:rsid w:val="00CF43EF"/>
    <w:rsid w:val="00CF4642"/>
    <w:rsid w:val="00CF5104"/>
    <w:rsid w:val="00CF5517"/>
    <w:rsid w:val="00CF580C"/>
    <w:rsid w:val="00CF5AFE"/>
    <w:rsid w:val="00CF62A4"/>
    <w:rsid w:val="00CF693C"/>
    <w:rsid w:val="00CF69E7"/>
    <w:rsid w:val="00CF7A43"/>
    <w:rsid w:val="00D00B50"/>
    <w:rsid w:val="00D00F12"/>
    <w:rsid w:val="00D01213"/>
    <w:rsid w:val="00D021DF"/>
    <w:rsid w:val="00D02E05"/>
    <w:rsid w:val="00D02E1B"/>
    <w:rsid w:val="00D030BB"/>
    <w:rsid w:val="00D057E9"/>
    <w:rsid w:val="00D06098"/>
    <w:rsid w:val="00D0624E"/>
    <w:rsid w:val="00D06B3A"/>
    <w:rsid w:val="00D06E3E"/>
    <w:rsid w:val="00D06FF5"/>
    <w:rsid w:val="00D07231"/>
    <w:rsid w:val="00D072A4"/>
    <w:rsid w:val="00D07503"/>
    <w:rsid w:val="00D07F21"/>
    <w:rsid w:val="00D10D3E"/>
    <w:rsid w:val="00D110F7"/>
    <w:rsid w:val="00D1298E"/>
    <w:rsid w:val="00D12A2C"/>
    <w:rsid w:val="00D12DF1"/>
    <w:rsid w:val="00D13ADE"/>
    <w:rsid w:val="00D1512A"/>
    <w:rsid w:val="00D155F6"/>
    <w:rsid w:val="00D1564E"/>
    <w:rsid w:val="00D15803"/>
    <w:rsid w:val="00D16714"/>
    <w:rsid w:val="00D16AB2"/>
    <w:rsid w:val="00D1726C"/>
    <w:rsid w:val="00D20B77"/>
    <w:rsid w:val="00D20E7D"/>
    <w:rsid w:val="00D21566"/>
    <w:rsid w:val="00D2182F"/>
    <w:rsid w:val="00D2193F"/>
    <w:rsid w:val="00D21B3A"/>
    <w:rsid w:val="00D222F2"/>
    <w:rsid w:val="00D223AC"/>
    <w:rsid w:val="00D22D2D"/>
    <w:rsid w:val="00D23F5C"/>
    <w:rsid w:val="00D24983"/>
    <w:rsid w:val="00D2508A"/>
    <w:rsid w:val="00D25145"/>
    <w:rsid w:val="00D25920"/>
    <w:rsid w:val="00D2592E"/>
    <w:rsid w:val="00D25A33"/>
    <w:rsid w:val="00D271CD"/>
    <w:rsid w:val="00D271DC"/>
    <w:rsid w:val="00D27243"/>
    <w:rsid w:val="00D27755"/>
    <w:rsid w:val="00D30558"/>
    <w:rsid w:val="00D30578"/>
    <w:rsid w:val="00D3175D"/>
    <w:rsid w:val="00D3258B"/>
    <w:rsid w:val="00D326B3"/>
    <w:rsid w:val="00D331D7"/>
    <w:rsid w:val="00D335A6"/>
    <w:rsid w:val="00D34630"/>
    <w:rsid w:val="00D349BD"/>
    <w:rsid w:val="00D35F1C"/>
    <w:rsid w:val="00D36418"/>
    <w:rsid w:val="00D368E2"/>
    <w:rsid w:val="00D36947"/>
    <w:rsid w:val="00D36F0E"/>
    <w:rsid w:val="00D36F9B"/>
    <w:rsid w:val="00D37133"/>
    <w:rsid w:val="00D371B7"/>
    <w:rsid w:val="00D37500"/>
    <w:rsid w:val="00D37EA7"/>
    <w:rsid w:val="00D412D9"/>
    <w:rsid w:val="00D413DF"/>
    <w:rsid w:val="00D41993"/>
    <w:rsid w:val="00D41C19"/>
    <w:rsid w:val="00D41FF7"/>
    <w:rsid w:val="00D42C3C"/>
    <w:rsid w:val="00D42C8E"/>
    <w:rsid w:val="00D433A8"/>
    <w:rsid w:val="00D43E08"/>
    <w:rsid w:val="00D44674"/>
    <w:rsid w:val="00D44989"/>
    <w:rsid w:val="00D450A7"/>
    <w:rsid w:val="00D4622C"/>
    <w:rsid w:val="00D46391"/>
    <w:rsid w:val="00D47B1C"/>
    <w:rsid w:val="00D50371"/>
    <w:rsid w:val="00D50452"/>
    <w:rsid w:val="00D50499"/>
    <w:rsid w:val="00D50EB9"/>
    <w:rsid w:val="00D51BD2"/>
    <w:rsid w:val="00D51C2D"/>
    <w:rsid w:val="00D51CF5"/>
    <w:rsid w:val="00D52547"/>
    <w:rsid w:val="00D54184"/>
    <w:rsid w:val="00D54C73"/>
    <w:rsid w:val="00D5521D"/>
    <w:rsid w:val="00D55599"/>
    <w:rsid w:val="00D56A69"/>
    <w:rsid w:val="00D56B2D"/>
    <w:rsid w:val="00D57210"/>
    <w:rsid w:val="00D57264"/>
    <w:rsid w:val="00D609D9"/>
    <w:rsid w:val="00D60A78"/>
    <w:rsid w:val="00D60D83"/>
    <w:rsid w:val="00D61344"/>
    <w:rsid w:val="00D62BC5"/>
    <w:rsid w:val="00D62D51"/>
    <w:rsid w:val="00D633CA"/>
    <w:rsid w:val="00D64EBB"/>
    <w:rsid w:val="00D651AC"/>
    <w:rsid w:val="00D65341"/>
    <w:rsid w:val="00D65727"/>
    <w:rsid w:val="00D65CEA"/>
    <w:rsid w:val="00D660D6"/>
    <w:rsid w:val="00D66211"/>
    <w:rsid w:val="00D667AB"/>
    <w:rsid w:val="00D702C4"/>
    <w:rsid w:val="00D70528"/>
    <w:rsid w:val="00D705E3"/>
    <w:rsid w:val="00D706F9"/>
    <w:rsid w:val="00D7077E"/>
    <w:rsid w:val="00D70E93"/>
    <w:rsid w:val="00D71CC8"/>
    <w:rsid w:val="00D71F17"/>
    <w:rsid w:val="00D7218D"/>
    <w:rsid w:val="00D728D7"/>
    <w:rsid w:val="00D731A6"/>
    <w:rsid w:val="00D73675"/>
    <w:rsid w:val="00D7396C"/>
    <w:rsid w:val="00D73AE6"/>
    <w:rsid w:val="00D73B44"/>
    <w:rsid w:val="00D74299"/>
    <w:rsid w:val="00D74BB2"/>
    <w:rsid w:val="00D75504"/>
    <w:rsid w:val="00D758D0"/>
    <w:rsid w:val="00D75C6D"/>
    <w:rsid w:val="00D76274"/>
    <w:rsid w:val="00D76D2F"/>
    <w:rsid w:val="00D77A12"/>
    <w:rsid w:val="00D77A14"/>
    <w:rsid w:val="00D80D27"/>
    <w:rsid w:val="00D80DA1"/>
    <w:rsid w:val="00D8115A"/>
    <w:rsid w:val="00D81741"/>
    <w:rsid w:val="00D819A4"/>
    <w:rsid w:val="00D81B88"/>
    <w:rsid w:val="00D82920"/>
    <w:rsid w:val="00D82C60"/>
    <w:rsid w:val="00D82E7A"/>
    <w:rsid w:val="00D835F8"/>
    <w:rsid w:val="00D83CAD"/>
    <w:rsid w:val="00D8413C"/>
    <w:rsid w:val="00D85239"/>
    <w:rsid w:val="00D85C10"/>
    <w:rsid w:val="00D85D2D"/>
    <w:rsid w:val="00D867F3"/>
    <w:rsid w:val="00D87192"/>
    <w:rsid w:val="00D87A91"/>
    <w:rsid w:val="00D87F33"/>
    <w:rsid w:val="00D9041F"/>
    <w:rsid w:val="00D90A5F"/>
    <w:rsid w:val="00D91EC1"/>
    <w:rsid w:val="00D92E13"/>
    <w:rsid w:val="00D93E3D"/>
    <w:rsid w:val="00D93EF4"/>
    <w:rsid w:val="00D94BDE"/>
    <w:rsid w:val="00D95CDC"/>
    <w:rsid w:val="00D95D70"/>
    <w:rsid w:val="00D95E4A"/>
    <w:rsid w:val="00D95E8B"/>
    <w:rsid w:val="00D95F46"/>
    <w:rsid w:val="00D97EC5"/>
    <w:rsid w:val="00D97F3D"/>
    <w:rsid w:val="00DA0FA5"/>
    <w:rsid w:val="00DA1E92"/>
    <w:rsid w:val="00DA2D18"/>
    <w:rsid w:val="00DA2D94"/>
    <w:rsid w:val="00DA3E43"/>
    <w:rsid w:val="00DA3F99"/>
    <w:rsid w:val="00DA5121"/>
    <w:rsid w:val="00DA52CB"/>
    <w:rsid w:val="00DA571A"/>
    <w:rsid w:val="00DA5854"/>
    <w:rsid w:val="00DA5FD7"/>
    <w:rsid w:val="00DA693E"/>
    <w:rsid w:val="00DA6EB5"/>
    <w:rsid w:val="00DA736A"/>
    <w:rsid w:val="00DA766C"/>
    <w:rsid w:val="00DA7674"/>
    <w:rsid w:val="00DA7B37"/>
    <w:rsid w:val="00DB0A6C"/>
    <w:rsid w:val="00DB0BAE"/>
    <w:rsid w:val="00DB0F6C"/>
    <w:rsid w:val="00DB1136"/>
    <w:rsid w:val="00DB1329"/>
    <w:rsid w:val="00DB1731"/>
    <w:rsid w:val="00DB1A04"/>
    <w:rsid w:val="00DB22A0"/>
    <w:rsid w:val="00DB3C2B"/>
    <w:rsid w:val="00DB59DF"/>
    <w:rsid w:val="00DB5A4C"/>
    <w:rsid w:val="00DB623B"/>
    <w:rsid w:val="00DB65F3"/>
    <w:rsid w:val="00DB6A39"/>
    <w:rsid w:val="00DB7155"/>
    <w:rsid w:val="00DC0578"/>
    <w:rsid w:val="00DC0D18"/>
    <w:rsid w:val="00DC0D1B"/>
    <w:rsid w:val="00DC0DAB"/>
    <w:rsid w:val="00DC1B72"/>
    <w:rsid w:val="00DC2304"/>
    <w:rsid w:val="00DC2329"/>
    <w:rsid w:val="00DC2CA0"/>
    <w:rsid w:val="00DC2CDE"/>
    <w:rsid w:val="00DC39AF"/>
    <w:rsid w:val="00DC3FF9"/>
    <w:rsid w:val="00DC452B"/>
    <w:rsid w:val="00DC52B3"/>
    <w:rsid w:val="00DC5693"/>
    <w:rsid w:val="00DC6A2A"/>
    <w:rsid w:val="00DC6E4C"/>
    <w:rsid w:val="00DC779B"/>
    <w:rsid w:val="00DD0F81"/>
    <w:rsid w:val="00DD117F"/>
    <w:rsid w:val="00DD124D"/>
    <w:rsid w:val="00DD1BB5"/>
    <w:rsid w:val="00DD207A"/>
    <w:rsid w:val="00DD2647"/>
    <w:rsid w:val="00DD268F"/>
    <w:rsid w:val="00DD2FFC"/>
    <w:rsid w:val="00DD35FD"/>
    <w:rsid w:val="00DD4D27"/>
    <w:rsid w:val="00DD5495"/>
    <w:rsid w:val="00DD5883"/>
    <w:rsid w:val="00DD5ECA"/>
    <w:rsid w:val="00DD60DB"/>
    <w:rsid w:val="00DD6703"/>
    <w:rsid w:val="00DD6719"/>
    <w:rsid w:val="00DD67FF"/>
    <w:rsid w:val="00DD6DBB"/>
    <w:rsid w:val="00DD75FC"/>
    <w:rsid w:val="00DD7DB0"/>
    <w:rsid w:val="00DD7E08"/>
    <w:rsid w:val="00DD7FCE"/>
    <w:rsid w:val="00DE0557"/>
    <w:rsid w:val="00DE0A23"/>
    <w:rsid w:val="00DE0C20"/>
    <w:rsid w:val="00DE1975"/>
    <w:rsid w:val="00DE1CCC"/>
    <w:rsid w:val="00DE1D57"/>
    <w:rsid w:val="00DE1DA3"/>
    <w:rsid w:val="00DE36A6"/>
    <w:rsid w:val="00DE3EA1"/>
    <w:rsid w:val="00DE4854"/>
    <w:rsid w:val="00DE48ED"/>
    <w:rsid w:val="00DE5318"/>
    <w:rsid w:val="00DE5E58"/>
    <w:rsid w:val="00DE622F"/>
    <w:rsid w:val="00DE6A85"/>
    <w:rsid w:val="00DE787F"/>
    <w:rsid w:val="00DE7D61"/>
    <w:rsid w:val="00DF0F4F"/>
    <w:rsid w:val="00DF12EF"/>
    <w:rsid w:val="00DF2D9F"/>
    <w:rsid w:val="00DF2E1F"/>
    <w:rsid w:val="00DF3D19"/>
    <w:rsid w:val="00DF41A4"/>
    <w:rsid w:val="00DF5B89"/>
    <w:rsid w:val="00DF5FEC"/>
    <w:rsid w:val="00DF6611"/>
    <w:rsid w:val="00DF6696"/>
    <w:rsid w:val="00DF6C54"/>
    <w:rsid w:val="00DF6CB6"/>
    <w:rsid w:val="00DF709B"/>
    <w:rsid w:val="00DF7388"/>
    <w:rsid w:val="00DF73AF"/>
    <w:rsid w:val="00DF7BB1"/>
    <w:rsid w:val="00E00B0F"/>
    <w:rsid w:val="00E0112D"/>
    <w:rsid w:val="00E01D6E"/>
    <w:rsid w:val="00E027A4"/>
    <w:rsid w:val="00E038EA"/>
    <w:rsid w:val="00E03B5A"/>
    <w:rsid w:val="00E047B0"/>
    <w:rsid w:val="00E04D22"/>
    <w:rsid w:val="00E04EE5"/>
    <w:rsid w:val="00E059F1"/>
    <w:rsid w:val="00E06100"/>
    <w:rsid w:val="00E062FC"/>
    <w:rsid w:val="00E06300"/>
    <w:rsid w:val="00E07725"/>
    <w:rsid w:val="00E077B2"/>
    <w:rsid w:val="00E07EAE"/>
    <w:rsid w:val="00E101D9"/>
    <w:rsid w:val="00E1064D"/>
    <w:rsid w:val="00E11042"/>
    <w:rsid w:val="00E11529"/>
    <w:rsid w:val="00E121AB"/>
    <w:rsid w:val="00E12B75"/>
    <w:rsid w:val="00E13334"/>
    <w:rsid w:val="00E13763"/>
    <w:rsid w:val="00E13918"/>
    <w:rsid w:val="00E14B41"/>
    <w:rsid w:val="00E14D9F"/>
    <w:rsid w:val="00E14E4C"/>
    <w:rsid w:val="00E156C0"/>
    <w:rsid w:val="00E158FA"/>
    <w:rsid w:val="00E15CF2"/>
    <w:rsid w:val="00E16AC7"/>
    <w:rsid w:val="00E17463"/>
    <w:rsid w:val="00E20DB4"/>
    <w:rsid w:val="00E20FC9"/>
    <w:rsid w:val="00E2162B"/>
    <w:rsid w:val="00E21D38"/>
    <w:rsid w:val="00E222F5"/>
    <w:rsid w:val="00E2250C"/>
    <w:rsid w:val="00E228CA"/>
    <w:rsid w:val="00E22B8D"/>
    <w:rsid w:val="00E2337E"/>
    <w:rsid w:val="00E23D9B"/>
    <w:rsid w:val="00E2552B"/>
    <w:rsid w:val="00E2554C"/>
    <w:rsid w:val="00E25A0D"/>
    <w:rsid w:val="00E26BA1"/>
    <w:rsid w:val="00E2771F"/>
    <w:rsid w:val="00E278A7"/>
    <w:rsid w:val="00E27AF3"/>
    <w:rsid w:val="00E31537"/>
    <w:rsid w:val="00E31D7F"/>
    <w:rsid w:val="00E32119"/>
    <w:rsid w:val="00E32DC4"/>
    <w:rsid w:val="00E33C14"/>
    <w:rsid w:val="00E35563"/>
    <w:rsid w:val="00E35E61"/>
    <w:rsid w:val="00E364A2"/>
    <w:rsid w:val="00E3680D"/>
    <w:rsid w:val="00E36960"/>
    <w:rsid w:val="00E40864"/>
    <w:rsid w:val="00E40B00"/>
    <w:rsid w:val="00E41C35"/>
    <w:rsid w:val="00E42814"/>
    <w:rsid w:val="00E4288F"/>
    <w:rsid w:val="00E42E12"/>
    <w:rsid w:val="00E43239"/>
    <w:rsid w:val="00E439DC"/>
    <w:rsid w:val="00E43CC6"/>
    <w:rsid w:val="00E43EBB"/>
    <w:rsid w:val="00E44F0E"/>
    <w:rsid w:val="00E4502C"/>
    <w:rsid w:val="00E466A3"/>
    <w:rsid w:val="00E46B74"/>
    <w:rsid w:val="00E47947"/>
    <w:rsid w:val="00E47ADF"/>
    <w:rsid w:val="00E47BFB"/>
    <w:rsid w:val="00E50181"/>
    <w:rsid w:val="00E50E0B"/>
    <w:rsid w:val="00E515BD"/>
    <w:rsid w:val="00E5182F"/>
    <w:rsid w:val="00E51E4A"/>
    <w:rsid w:val="00E524C0"/>
    <w:rsid w:val="00E52BC7"/>
    <w:rsid w:val="00E539B5"/>
    <w:rsid w:val="00E53D5E"/>
    <w:rsid w:val="00E53DFA"/>
    <w:rsid w:val="00E53F4C"/>
    <w:rsid w:val="00E5650E"/>
    <w:rsid w:val="00E5688C"/>
    <w:rsid w:val="00E57355"/>
    <w:rsid w:val="00E574DC"/>
    <w:rsid w:val="00E57A2D"/>
    <w:rsid w:val="00E60E1F"/>
    <w:rsid w:val="00E60F36"/>
    <w:rsid w:val="00E622FD"/>
    <w:rsid w:val="00E623DF"/>
    <w:rsid w:val="00E62835"/>
    <w:rsid w:val="00E62CCE"/>
    <w:rsid w:val="00E631AB"/>
    <w:rsid w:val="00E63CE4"/>
    <w:rsid w:val="00E64336"/>
    <w:rsid w:val="00E64553"/>
    <w:rsid w:val="00E64815"/>
    <w:rsid w:val="00E649F3"/>
    <w:rsid w:val="00E6595A"/>
    <w:rsid w:val="00E667BB"/>
    <w:rsid w:val="00E66CE6"/>
    <w:rsid w:val="00E66EAC"/>
    <w:rsid w:val="00E6723A"/>
    <w:rsid w:val="00E67443"/>
    <w:rsid w:val="00E67CCD"/>
    <w:rsid w:val="00E70011"/>
    <w:rsid w:val="00E70579"/>
    <w:rsid w:val="00E709E2"/>
    <w:rsid w:val="00E70E67"/>
    <w:rsid w:val="00E71A6C"/>
    <w:rsid w:val="00E71A84"/>
    <w:rsid w:val="00E72FD7"/>
    <w:rsid w:val="00E73564"/>
    <w:rsid w:val="00E73A01"/>
    <w:rsid w:val="00E73D81"/>
    <w:rsid w:val="00E74462"/>
    <w:rsid w:val="00E744D9"/>
    <w:rsid w:val="00E748CC"/>
    <w:rsid w:val="00E74AC2"/>
    <w:rsid w:val="00E74B97"/>
    <w:rsid w:val="00E75228"/>
    <w:rsid w:val="00E759F9"/>
    <w:rsid w:val="00E7631C"/>
    <w:rsid w:val="00E7698C"/>
    <w:rsid w:val="00E77B27"/>
    <w:rsid w:val="00E77CAC"/>
    <w:rsid w:val="00E77FC4"/>
    <w:rsid w:val="00E8050A"/>
    <w:rsid w:val="00E8089D"/>
    <w:rsid w:val="00E80CFD"/>
    <w:rsid w:val="00E82070"/>
    <w:rsid w:val="00E820EB"/>
    <w:rsid w:val="00E82857"/>
    <w:rsid w:val="00E82A49"/>
    <w:rsid w:val="00E82DCE"/>
    <w:rsid w:val="00E83AD8"/>
    <w:rsid w:val="00E84213"/>
    <w:rsid w:val="00E848CE"/>
    <w:rsid w:val="00E86B67"/>
    <w:rsid w:val="00E86E0B"/>
    <w:rsid w:val="00E877CD"/>
    <w:rsid w:val="00E902E8"/>
    <w:rsid w:val="00E90B59"/>
    <w:rsid w:val="00E915E7"/>
    <w:rsid w:val="00E92B9B"/>
    <w:rsid w:val="00E93230"/>
    <w:rsid w:val="00E9331D"/>
    <w:rsid w:val="00E93761"/>
    <w:rsid w:val="00E9402D"/>
    <w:rsid w:val="00E947FC"/>
    <w:rsid w:val="00E95446"/>
    <w:rsid w:val="00E95A99"/>
    <w:rsid w:val="00E96461"/>
    <w:rsid w:val="00E97852"/>
    <w:rsid w:val="00E97BE4"/>
    <w:rsid w:val="00EA0A9A"/>
    <w:rsid w:val="00EA10A1"/>
    <w:rsid w:val="00EA156E"/>
    <w:rsid w:val="00EA166A"/>
    <w:rsid w:val="00EA256D"/>
    <w:rsid w:val="00EA2652"/>
    <w:rsid w:val="00EA3660"/>
    <w:rsid w:val="00EA39D1"/>
    <w:rsid w:val="00EA490D"/>
    <w:rsid w:val="00EA4EC7"/>
    <w:rsid w:val="00EA5050"/>
    <w:rsid w:val="00EA533B"/>
    <w:rsid w:val="00EA5DAD"/>
    <w:rsid w:val="00EA70FF"/>
    <w:rsid w:val="00EA7243"/>
    <w:rsid w:val="00EA735E"/>
    <w:rsid w:val="00EA7563"/>
    <w:rsid w:val="00EA7D6B"/>
    <w:rsid w:val="00EB04D2"/>
    <w:rsid w:val="00EB0F42"/>
    <w:rsid w:val="00EB1563"/>
    <w:rsid w:val="00EB28E8"/>
    <w:rsid w:val="00EB2A21"/>
    <w:rsid w:val="00EB334A"/>
    <w:rsid w:val="00EB4123"/>
    <w:rsid w:val="00EB483B"/>
    <w:rsid w:val="00EB5EBF"/>
    <w:rsid w:val="00EB696B"/>
    <w:rsid w:val="00EB6E94"/>
    <w:rsid w:val="00EB7E11"/>
    <w:rsid w:val="00EC13FE"/>
    <w:rsid w:val="00EC1FA2"/>
    <w:rsid w:val="00EC2755"/>
    <w:rsid w:val="00EC2BC1"/>
    <w:rsid w:val="00EC38CF"/>
    <w:rsid w:val="00EC3AFB"/>
    <w:rsid w:val="00EC41C4"/>
    <w:rsid w:val="00EC460C"/>
    <w:rsid w:val="00EC591A"/>
    <w:rsid w:val="00EC5A8F"/>
    <w:rsid w:val="00EC6707"/>
    <w:rsid w:val="00EC6D84"/>
    <w:rsid w:val="00ED0E0A"/>
    <w:rsid w:val="00ED0EFE"/>
    <w:rsid w:val="00ED1639"/>
    <w:rsid w:val="00ED1BDB"/>
    <w:rsid w:val="00ED2568"/>
    <w:rsid w:val="00ED26B5"/>
    <w:rsid w:val="00ED39B0"/>
    <w:rsid w:val="00ED44F2"/>
    <w:rsid w:val="00ED457C"/>
    <w:rsid w:val="00ED4900"/>
    <w:rsid w:val="00ED4C39"/>
    <w:rsid w:val="00ED53C4"/>
    <w:rsid w:val="00ED5C5F"/>
    <w:rsid w:val="00ED5EC8"/>
    <w:rsid w:val="00ED6BC6"/>
    <w:rsid w:val="00ED6D3D"/>
    <w:rsid w:val="00ED6F87"/>
    <w:rsid w:val="00ED7944"/>
    <w:rsid w:val="00ED7E99"/>
    <w:rsid w:val="00EE02DE"/>
    <w:rsid w:val="00EE04E4"/>
    <w:rsid w:val="00EE0C60"/>
    <w:rsid w:val="00EE1A8E"/>
    <w:rsid w:val="00EE1FCC"/>
    <w:rsid w:val="00EE2D95"/>
    <w:rsid w:val="00EE3949"/>
    <w:rsid w:val="00EE3C29"/>
    <w:rsid w:val="00EE3E32"/>
    <w:rsid w:val="00EE408A"/>
    <w:rsid w:val="00EE409D"/>
    <w:rsid w:val="00EE44DC"/>
    <w:rsid w:val="00EE48BC"/>
    <w:rsid w:val="00EE4B82"/>
    <w:rsid w:val="00EE4E2F"/>
    <w:rsid w:val="00EE5429"/>
    <w:rsid w:val="00EE5930"/>
    <w:rsid w:val="00EE5F6A"/>
    <w:rsid w:val="00EE68EB"/>
    <w:rsid w:val="00EE6B64"/>
    <w:rsid w:val="00EE6FE3"/>
    <w:rsid w:val="00EE71A2"/>
    <w:rsid w:val="00EE7549"/>
    <w:rsid w:val="00EE7C18"/>
    <w:rsid w:val="00EF063B"/>
    <w:rsid w:val="00EF08F0"/>
    <w:rsid w:val="00EF0BF9"/>
    <w:rsid w:val="00EF3685"/>
    <w:rsid w:val="00EF3FED"/>
    <w:rsid w:val="00EF428B"/>
    <w:rsid w:val="00EF4CCE"/>
    <w:rsid w:val="00EF4DC6"/>
    <w:rsid w:val="00EF628B"/>
    <w:rsid w:val="00EF6B0A"/>
    <w:rsid w:val="00EF73A4"/>
    <w:rsid w:val="00EF7B10"/>
    <w:rsid w:val="00EF7C93"/>
    <w:rsid w:val="00F01316"/>
    <w:rsid w:val="00F0140D"/>
    <w:rsid w:val="00F01B96"/>
    <w:rsid w:val="00F01D90"/>
    <w:rsid w:val="00F020AF"/>
    <w:rsid w:val="00F021F8"/>
    <w:rsid w:val="00F032FC"/>
    <w:rsid w:val="00F034B4"/>
    <w:rsid w:val="00F04C25"/>
    <w:rsid w:val="00F05193"/>
    <w:rsid w:val="00F05678"/>
    <w:rsid w:val="00F05D51"/>
    <w:rsid w:val="00F062A8"/>
    <w:rsid w:val="00F0684A"/>
    <w:rsid w:val="00F10784"/>
    <w:rsid w:val="00F10804"/>
    <w:rsid w:val="00F10A56"/>
    <w:rsid w:val="00F130F3"/>
    <w:rsid w:val="00F13D6B"/>
    <w:rsid w:val="00F13E11"/>
    <w:rsid w:val="00F14734"/>
    <w:rsid w:val="00F14AA2"/>
    <w:rsid w:val="00F14F19"/>
    <w:rsid w:val="00F1501F"/>
    <w:rsid w:val="00F1524D"/>
    <w:rsid w:val="00F153AF"/>
    <w:rsid w:val="00F15543"/>
    <w:rsid w:val="00F15AD9"/>
    <w:rsid w:val="00F1605B"/>
    <w:rsid w:val="00F1628C"/>
    <w:rsid w:val="00F16548"/>
    <w:rsid w:val="00F16DFA"/>
    <w:rsid w:val="00F17292"/>
    <w:rsid w:val="00F20587"/>
    <w:rsid w:val="00F2089F"/>
    <w:rsid w:val="00F20CAE"/>
    <w:rsid w:val="00F20E9C"/>
    <w:rsid w:val="00F20FDF"/>
    <w:rsid w:val="00F21219"/>
    <w:rsid w:val="00F21A1A"/>
    <w:rsid w:val="00F2223D"/>
    <w:rsid w:val="00F23056"/>
    <w:rsid w:val="00F23069"/>
    <w:rsid w:val="00F23118"/>
    <w:rsid w:val="00F23349"/>
    <w:rsid w:val="00F23A7D"/>
    <w:rsid w:val="00F24890"/>
    <w:rsid w:val="00F26509"/>
    <w:rsid w:val="00F26B23"/>
    <w:rsid w:val="00F26ED0"/>
    <w:rsid w:val="00F27491"/>
    <w:rsid w:val="00F3129C"/>
    <w:rsid w:val="00F31B00"/>
    <w:rsid w:val="00F33235"/>
    <w:rsid w:val="00F33361"/>
    <w:rsid w:val="00F33392"/>
    <w:rsid w:val="00F33788"/>
    <w:rsid w:val="00F33ED0"/>
    <w:rsid w:val="00F33FA7"/>
    <w:rsid w:val="00F34806"/>
    <w:rsid w:val="00F34915"/>
    <w:rsid w:val="00F35D6D"/>
    <w:rsid w:val="00F3725D"/>
    <w:rsid w:val="00F37297"/>
    <w:rsid w:val="00F377EF"/>
    <w:rsid w:val="00F4007B"/>
    <w:rsid w:val="00F40293"/>
    <w:rsid w:val="00F4109B"/>
    <w:rsid w:val="00F41DDB"/>
    <w:rsid w:val="00F41ED8"/>
    <w:rsid w:val="00F420CE"/>
    <w:rsid w:val="00F43BC9"/>
    <w:rsid w:val="00F43C97"/>
    <w:rsid w:val="00F43D6F"/>
    <w:rsid w:val="00F44793"/>
    <w:rsid w:val="00F44E24"/>
    <w:rsid w:val="00F45004"/>
    <w:rsid w:val="00F45024"/>
    <w:rsid w:val="00F45EC0"/>
    <w:rsid w:val="00F466E5"/>
    <w:rsid w:val="00F475EB"/>
    <w:rsid w:val="00F4797D"/>
    <w:rsid w:val="00F47D33"/>
    <w:rsid w:val="00F507F0"/>
    <w:rsid w:val="00F50CF4"/>
    <w:rsid w:val="00F51CD1"/>
    <w:rsid w:val="00F52267"/>
    <w:rsid w:val="00F52BA9"/>
    <w:rsid w:val="00F52D9A"/>
    <w:rsid w:val="00F52F94"/>
    <w:rsid w:val="00F551B8"/>
    <w:rsid w:val="00F553C6"/>
    <w:rsid w:val="00F55803"/>
    <w:rsid w:val="00F55C44"/>
    <w:rsid w:val="00F5618B"/>
    <w:rsid w:val="00F56224"/>
    <w:rsid w:val="00F564DF"/>
    <w:rsid w:val="00F56961"/>
    <w:rsid w:val="00F57461"/>
    <w:rsid w:val="00F57C55"/>
    <w:rsid w:val="00F6069E"/>
    <w:rsid w:val="00F609A3"/>
    <w:rsid w:val="00F61A16"/>
    <w:rsid w:val="00F63831"/>
    <w:rsid w:val="00F64CE0"/>
    <w:rsid w:val="00F65486"/>
    <w:rsid w:val="00F6566C"/>
    <w:rsid w:val="00F6568F"/>
    <w:rsid w:val="00F659A4"/>
    <w:rsid w:val="00F65B2A"/>
    <w:rsid w:val="00F6603E"/>
    <w:rsid w:val="00F66442"/>
    <w:rsid w:val="00F66649"/>
    <w:rsid w:val="00F674CC"/>
    <w:rsid w:val="00F67B8F"/>
    <w:rsid w:val="00F67E4B"/>
    <w:rsid w:val="00F705C2"/>
    <w:rsid w:val="00F70C95"/>
    <w:rsid w:val="00F70DAE"/>
    <w:rsid w:val="00F70EDA"/>
    <w:rsid w:val="00F70F8C"/>
    <w:rsid w:val="00F71079"/>
    <w:rsid w:val="00F71914"/>
    <w:rsid w:val="00F724C9"/>
    <w:rsid w:val="00F72729"/>
    <w:rsid w:val="00F7283D"/>
    <w:rsid w:val="00F72866"/>
    <w:rsid w:val="00F72C91"/>
    <w:rsid w:val="00F72DC0"/>
    <w:rsid w:val="00F73C1E"/>
    <w:rsid w:val="00F73E89"/>
    <w:rsid w:val="00F740A7"/>
    <w:rsid w:val="00F75799"/>
    <w:rsid w:val="00F76758"/>
    <w:rsid w:val="00F76FC4"/>
    <w:rsid w:val="00F778CB"/>
    <w:rsid w:val="00F813AE"/>
    <w:rsid w:val="00F824B9"/>
    <w:rsid w:val="00F82F09"/>
    <w:rsid w:val="00F834D0"/>
    <w:rsid w:val="00F83842"/>
    <w:rsid w:val="00F84D21"/>
    <w:rsid w:val="00F85A36"/>
    <w:rsid w:val="00F85E41"/>
    <w:rsid w:val="00F85E50"/>
    <w:rsid w:val="00F86685"/>
    <w:rsid w:val="00F874CD"/>
    <w:rsid w:val="00F8789B"/>
    <w:rsid w:val="00F87EAE"/>
    <w:rsid w:val="00F87F5E"/>
    <w:rsid w:val="00F90639"/>
    <w:rsid w:val="00F915C4"/>
    <w:rsid w:val="00F91C94"/>
    <w:rsid w:val="00F92C7E"/>
    <w:rsid w:val="00F92FBE"/>
    <w:rsid w:val="00F933DC"/>
    <w:rsid w:val="00F93482"/>
    <w:rsid w:val="00F946C2"/>
    <w:rsid w:val="00F946F2"/>
    <w:rsid w:val="00F9483B"/>
    <w:rsid w:val="00F95727"/>
    <w:rsid w:val="00F95930"/>
    <w:rsid w:val="00F9631A"/>
    <w:rsid w:val="00F9764B"/>
    <w:rsid w:val="00F9766E"/>
    <w:rsid w:val="00F97789"/>
    <w:rsid w:val="00FA01DD"/>
    <w:rsid w:val="00FA0D90"/>
    <w:rsid w:val="00FA1E72"/>
    <w:rsid w:val="00FA20E1"/>
    <w:rsid w:val="00FA2191"/>
    <w:rsid w:val="00FA2359"/>
    <w:rsid w:val="00FA3B34"/>
    <w:rsid w:val="00FA41E3"/>
    <w:rsid w:val="00FA453F"/>
    <w:rsid w:val="00FA4AE4"/>
    <w:rsid w:val="00FA4CFD"/>
    <w:rsid w:val="00FA5799"/>
    <w:rsid w:val="00FA6072"/>
    <w:rsid w:val="00FA63D4"/>
    <w:rsid w:val="00FA6591"/>
    <w:rsid w:val="00FA6A16"/>
    <w:rsid w:val="00FA728F"/>
    <w:rsid w:val="00FA79D5"/>
    <w:rsid w:val="00FA7E4F"/>
    <w:rsid w:val="00FA7E77"/>
    <w:rsid w:val="00FB06D9"/>
    <w:rsid w:val="00FB0837"/>
    <w:rsid w:val="00FB11FC"/>
    <w:rsid w:val="00FB1C32"/>
    <w:rsid w:val="00FB1C76"/>
    <w:rsid w:val="00FB2855"/>
    <w:rsid w:val="00FB328D"/>
    <w:rsid w:val="00FB3CC4"/>
    <w:rsid w:val="00FB406F"/>
    <w:rsid w:val="00FB45D9"/>
    <w:rsid w:val="00FB4C38"/>
    <w:rsid w:val="00FB5033"/>
    <w:rsid w:val="00FB517C"/>
    <w:rsid w:val="00FB51C3"/>
    <w:rsid w:val="00FB555A"/>
    <w:rsid w:val="00FB594A"/>
    <w:rsid w:val="00FB59D6"/>
    <w:rsid w:val="00FB60FA"/>
    <w:rsid w:val="00FB68D1"/>
    <w:rsid w:val="00FB702D"/>
    <w:rsid w:val="00FB745F"/>
    <w:rsid w:val="00FC0054"/>
    <w:rsid w:val="00FC104A"/>
    <w:rsid w:val="00FC1BDB"/>
    <w:rsid w:val="00FC29D1"/>
    <w:rsid w:val="00FC3792"/>
    <w:rsid w:val="00FC46E1"/>
    <w:rsid w:val="00FC54CD"/>
    <w:rsid w:val="00FC5977"/>
    <w:rsid w:val="00FC6606"/>
    <w:rsid w:val="00FD094E"/>
    <w:rsid w:val="00FD1978"/>
    <w:rsid w:val="00FD209D"/>
    <w:rsid w:val="00FD2885"/>
    <w:rsid w:val="00FD3B68"/>
    <w:rsid w:val="00FD45C3"/>
    <w:rsid w:val="00FD4D8A"/>
    <w:rsid w:val="00FD52A6"/>
    <w:rsid w:val="00FD5D0B"/>
    <w:rsid w:val="00FD605D"/>
    <w:rsid w:val="00FD6F9B"/>
    <w:rsid w:val="00FD73D1"/>
    <w:rsid w:val="00FE202D"/>
    <w:rsid w:val="00FE3134"/>
    <w:rsid w:val="00FE38EC"/>
    <w:rsid w:val="00FE3DFE"/>
    <w:rsid w:val="00FE3E58"/>
    <w:rsid w:val="00FE523B"/>
    <w:rsid w:val="00FE5743"/>
    <w:rsid w:val="00FE6BAE"/>
    <w:rsid w:val="00FE6CDA"/>
    <w:rsid w:val="00FF04F1"/>
    <w:rsid w:val="00FF056A"/>
    <w:rsid w:val="00FF0657"/>
    <w:rsid w:val="00FF1122"/>
    <w:rsid w:val="00FF115E"/>
    <w:rsid w:val="00FF127A"/>
    <w:rsid w:val="00FF13D6"/>
    <w:rsid w:val="00FF1DF0"/>
    <w:rsid w:val="00FF24BC"/>
    <w:rsid w:val="00FF4197"/>
    <w:rsid w:val="00FF4B90"/>
    <w:rsid w:val="00FF5AF7"/>
    <w:rsid w:val="00FF67D8"/>
    <w:rsid w:val="00FF6C59"/>
    <w:rsid w:val="00FF7A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9D2B19"/>
  <w15:docId w15:val="{10ACBB00-B348-4110-9BB2-8FA842FB4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2BA9"/>
    <w:rPr>
      <w:rFonts w:ascii="Arial" w:hAnsi="Arial"/>
      <w:sz w:val="22"/>
      <w:lang w:eastAsia="en-US"/>
    </w:rPr>
  </w:style>
  <w:style w:type="paragraph" w:styleId="Heading1">
    <w:name w:val="heading 1"/>
    <w:basedOn w:val="Normal"/>
    <w:next w:val="Normal"/>
    <w:qFormat/>
    <w:pPr>
      <w:keepNext/>
      <w:numPr>
        <w:numId w:val="2"/>
      </w:numPr>
      <w:spacing w:before="240" w:after="60"/>
      <w:outlineLvl w:val="0"/>
    </w:pPr>
    <w:rPr>
      <w:rFonts w:cs="Arial"/>
      <w:b/>
      <w:bCs/>
      <w:kern w:val="32"/>
      <w:sz w:val="32"/>
      <w:szCs w:val="32"/>
    </w:rPr>
  </w:style>
  <w:style w:type="paragraph" w:styleId="Heading2">
    <w:name w:val="heading 2"/>
    <w:basedOn w:val="Normal"/>
    <w:next w:val="Normal"/>
    <w:qFormat/>
    <w:pPr>
      <w:keepNext/>
      <w:numPr>
        <w:ilvl w:val="1"/>
        <w:numId w:val="2"/>
      </w:numPr>
      <w:tabs>
        <w:tab w:val="left" w:pos="720"/>
        <w:tab w:val="left" w:pos="1440"/>
        <w:tab w:val="left" w:pos="4320"/>
        <w:tab w:val="right" w:pos="8370"/>
      </w:tabs>
      <w:spacing w:line="240" w:lineRule="atLeast"/>
      <w:ind w:right="-36"/>
      <w:outlineLvl w:val="1"/>
    </w:pPr>
    <w:rPr>
      <w:b/>
      <w:bCs/>
      <w:sz w:val="18"/>
    </w:rPr>
  </w:style>
  <w:style w:type="paragraph" w:styleId="Heading3">
    <w:name w:val="heading 3"/>
    <w:basedOn w:val="Normal"/>
    <w:next w:val="Normal"/>
    <w:qFormat/>
    <w:pPr>
      <w:keepNext/>
      <w:numPr>
        <w:ilvl w:val="2"/>
        <w:numId w:val="2"/>
      </w:numPr>
      <w:tabs>
        <w:tab w:val="left" w:pos="1440"/>
        <w:tab w:val="left" w:pos="4320"/>
        <w:tab w:val="right" w:pos="8370"/>
      </w:tabs>
      <w:spacing w:line="240" w:lineRule="atLeast"/>
      <w:ind w:right="-36"/>
      <w:jc w:val="center"/>
      <w:outlineLvl w:val="2"/>
    </w:pPr>
    <w:rPr>
      <w:b/>
      <w:sz w:val="28"/>
    </w:rPr>
  </w:style>
  <w:style w:type="paragraph" w:styleId="Heading4">
    <w:name w:val="heading 4"/>
    <w:basedOn w:val="Normal"/>
    <w:next w:val="Normal"/>
    <w:qFormat/>
    <w:pPr>
      <w:keepNext/>
      <w:numPr>
        <w:ilvl w:val="3"/>
        <w:numId w:val="2"/>
      </w:numPr>
      <w:jc w:val="center"/>
      <w:outlineLvl w:val="3"/>
    </w:pPr>
    <w:rPr>
      <w:b/>
      <w:bCs/>
      <w:sz w:val="28"/>
    </w:rPr>
  </w:style>
  <w:style w:type="paragraph" w:styleId="Heading5">
    <w:name w:val="heading 5"/>
    <w:basedOn w:val="Normal"/>
    <w:next w:val="Normal"/>
    <w:qFormat/>
    <w:pPr>
      <w:keepNext/>
      <w:numPr>
        <w:ilvl w:val="4"/>
        <w:numId w:val="2"/>
      </w:numPr>
      <w:tabs>
        <w:tab w:val="left" w:pos="720"/>
        <w:tab w:val="left" w:pos="1440"/>
        <w:tab w:val="left" w:pos="4320"/>
        <w:tab w:val="left" w:pos="6480"/>
        <w:tab w:val="right" w:pos="8370"/>
        <w:tab w:val="right" w:pos="9360"/>
        <w:tab w:val="right" w:pos="10080"/>
      </w:tabs>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pPr>
      <w:tabs>
        <w:tab w:val="left" w:pos="720"/>
        <w:tab w:val="left" w:pos="1440"/>
        <w:tab w:val="left" w:pos="4320"/>
        <w:tab w:val="left" w:pos="6480"/>
        <w:tab w:val="right" w:pos="8370"/>
        <w:tab w:val="right" w:pos="9360"/>
        <w:tab w:val="right" w:pos="10080"/>
      </w:tabs>
      <w:spacing w:line="240" w:lineRule="atLeast"/>
      <w:ind w:right="90"/>
    </w:pPr>
    <w:rPr>
      <w:sz w:val="20"/>
    </w:rPr>
  </w:style>
  <w:style w:type="paragraph" w:customStyle="1" w:styleId="heading5Appendixtitle">
    <w:name w:val="heading 5—Appendix title"/>
    <w:basedOn w:val="Heading1"/>
    <w:next w:val="Normal"/>
    <w:autoRedefine/>
    <w:pPr>
      <w:pageBreakBefore/>
      <w:framePr w:hSpace="181" w:vSpace="244" w:wrap="around" w:hAnchor="margin" w:xAlign="center" w:yAlign="center"/>
      <w:spacing w:before="480" w:after="0"/>
      <w:jc w:val="center"/>
      <w:outlineLvl w:val="4"/>
    </w:pPr>
    <w:rPr>
      <w:rFonts w:cs="Times New Roman"/>
      <w:bCs w:val="0"/>
      <w:caps/>
      <w:kern w:val="0"/>
      <w:sz w:val="24"/>
      <w:szCs w:val="20"/>
      <w:lang w:val="en-US"/>
    </w:rPr>
  </w:style>
  <w:style w:type="paragraph" w:styleId="BodyText">
    <w:name w:val="Body Text"/>
    <w:basedOn w:val="Normal"/>
    <w:link w:val="BodyTextChar"/>
    <w:pPr>
      <w:tabs>
        <w:tab w:val="left" w:pos="720"/>
        <w:tab w:val="left" w:pos="1440"/>
        <w:tab w:val="left" w:pos="4320"/>
        <w:tab w:val="left" w:pos="6480"/>
        <w:tab w:val="right" w:pos="8370"/>
        <w:tab w:val="right" w:pos="9360"/>
        <w:tab w:val="right" w:pos="10080"/>
      </w:tabs>
      <w:spacing w:line="240" w:lineRule="atLeast"/>
      <w:ind w:right="90"/>
      <w:jc w:val="both"/>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2">
    <w:name w:val="Body Text 2"/>
    <w:basedOn w:val="Normal"/>
    <w:pPr>
      <w:tabs>
        <w:tab w:val="left" w:pos="720"/>
        <w:tab w:val="left" w:pos="1440"/>
        <w:tab w:val="left" w:pos="4320"/>
        <w:tab w:val="left" w:pos="6480"/>
        <w:tab w:val="right" w:pos="8370"/>
        <w:tab w:val="right" w:pos="9360"/>
        <w:tab w:val="right" w:pos="10080"/>
      </w:tabs>
      <w:spacing w:line="240" w:lineRule="atLeast"/>
    </w:pPr>
    <w:rPr>
      <w:b/>
      <w:sz w:val="20"/>
    </w:rPr>
  </w:style>
  <w:style w:type="paragraph" w:customStyle="1" w:styleId="ClientName">
    <w:name w:val="Client Name"/>
    <w:basedOn w:val="Normal"/>
    <w:rsid w:val="004F065D"/>
    <w:pPr>
      <w:widowControl w:val="0"/>
      <w:autoSpaceDE w:val="0"/>
      <w:autoSpaceDN w:val="0"/>
      <w:adjustRightInd w:val="0"/>
      <w:ind w:left="540"/>
    </w:pPr>
    <w:rPr>
      <w:rFonts w:ascii="Times" w:eastAsia="SimSun" w:hAnsi="Times" w:cs="Times"/>
      <w:sz w:val="24"/>
      <w:szCs w:val="24"/>
      <w:lang w:eastAsia="zh-CN"/>
    </w:rPr>
  </w:style>
  <w:style w:type="character" w:customStyle="1" w:styleId="FooterChar">
    <w:name w:val="Footer Char"/>
    <w:link w:val="Footer"/>
    <w:rsid w:val="00E22B8D"/>
    <w:rPr>
      <w:rFonts w:ascii="Arial" w:hAnsi="Arial"/>
      <w:sz w:val="22"/>
      <w:lang w:val="en-CA" w:eastAsia="en-US" w:bidi="ar-SA"/>
    </w:rPr>
  </w:style>
  <w:style w:type="paragraph" w:styleId="BalloonText">
    <w:name w:val="Balloon Text"/>
    <w:basedOn w:val="Normal"/>
    <w:semiHidden/>
    <w:rsid w:val="00F1605B"/>
    <w:rPr>
      <w:rFonts w:ascii="Tahoma" w:hAnsi="Tahoma" w:cs="Tahoma"/>
      <w:sz w:val="16"/>
      <w:szCs w:val="16"/>
    </w:rPr>
  </w:style>
  <w:style w:type="paragraph" w:customStyle="1" w:styleId="Address">
    <w:name w:val="Address"/>
    <w:link w:val="AddressChar"/>
    <w:rsid w:val="000E4A11"/>
    <w:pPr>
      <w:spacing w:line="210" w:lineRule="exact"/>
    </w:pPr>
    <w:rPr>
      <w:rFonts w:ascii="Arial" w:hAnsi="Arial" w:cs="Arial"/>
      <w:sz w:val="18"/>
      <w:szCs w:val="18"/>
      <w:lang w:val="en-AU" w:eastAsia="en-US"/>
    </w:rPr>
  </w:style>
  <w:style w:type="character" w:customStyle="1" w:styleId="AddressChar">
    <w:name w:val="Address Char"/>
    <w:link w:val="Address"/>
    <w:rsid w:val="000E4A11"/>
    <w:rPr>
      <w:rFonts w:ascii="Arial" w:hAnsi="Arial" w:cs="Arial"/>
      <w:sz w:val="18"/>
      <w:szCs w:val="18"/>
      <w:lang w:val="en-AU" w:eastAsia="en-US" w:bidi="ar-SA"/>
    </w:rPr>
  </w:style>
  <w:style w:type="table" w:styleId="TableGrid">
    <w:name w:val="Table Grid"/>
    <w:basedOn w:val="TableNormal"/>
    <w:rsid w:val="002D2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F5F2B"/>
  </w:style>
  <w:style w:type="numbering" w:styleId="111111">
    <w:name w:val="Outline List 2"/>
    <w:basedOn w:val="NoList"/>
    <w:rsid w:val="0080045C"/>
    <w:pPr>
      <w:numPr>
        <w:numId w:val="1"/>
      </w:numPr>
    </w:pPr>
  </w:style>
  <w:style w:type="paragraph" w:customStyle="1" w:styleId="Tablesubhead">
    <w:name w:val="Table subhead"/>
    <w:rsid w:val="009F04D8"/>
    <w:pPr>
      <w:spacing w:line="320" w:lineRule="exact"/>
    </w:pPr>
    <w:rPr>
      <w:rFonts w:ascii="Arial" w:hAnsi="Arial" w:cs="Arial"/>
      <w:sz w:val="22"/>
      <w:szCs w:val="22"/>
      <w:lang w:val="en-AU" w:eastAsia="en-US"/>
    </w:rPr>
  </w:style>
  <w:style w:type="paragraph" w:customStyle="1" w:styleId="Fax">
    <w:name w:val="Fax"/>
    <w:rsid w:val="009F04D8"/>
    <w:pPr>
      <w:spacing w:before="80" w:after="80"/>
    </w:pPr>
    <w:rPr>
      <w:rFonts w:ascii="Arial" w:hAnsi="Arial" w:cs="Arial"/>
      <w:b/>
      <w:sz w:val="22"/>
      <w:szCs w:val="22"/>
      <w:lang w:val="en-AU" w:eastAsia="en-US"/>
    </w:rPr>
  </w:style>
  <w:style w:type="paragraph" w:customStyle="1" w:styleId="TableContent">
    <w:name w:val="Table Content"/>
    <w:rsid w:val="009F04D8"/>
    <w:pPr>
      <w:spacing w:line="320" w:lineRule="exact"/>
    </w:pPr>
    <w:rPr>
      <w:rFonts w:ascii="Arial" w:hAnsi="Arial" w:cs="Arial"/>
      <w:b/>
      <w:sz w:val="22"/>
      <w:szCs w:val="22"/>
      <w:lang w:val="en-AU" w:eastAsia="en-US"/>
    </w:rPr>
  </w:style>
  <w:style w:type="paragraph" w:customStyle="1" w:styleId="Disclaimer">
    <w:name w:val="Disclaimer"/>
    <w:rsid w:val="007528B7"/>
    <w:pPr>
      <w:autoSpaceDE w:val="0"/>
      <w:autoSpaceDN w:val="0"/>
      <w:adjustRightInd w:val="0"/>
      <w:spacing w:before="113" w:line="180" w:lineRule="atLeast"/>
      <w:textAlignment w:val="center"/>
    </w:pPr>
    <w:rPr>
      <w:rFonts w:ascii="Arial" w:hAnsi="Arial" w:cs="Arial"/>
      <w:color w:val="000000"/>
      <w:sz w:val="14"/>
      <w:szCs w:val="14"/>
      <w:lang w:val="en-GB" w:eastAsia="en-US"/>
    </w:rPr>
  </w:style>
  <w:style w:type="character" w:styleId="Hyperlink">
    <w:name w:val="Hyperlink"/>
    <w:rsid w:val="00601975"/>
    <w:rPr>
      <w:color w:val="0000FF"/>
      <w:u w:val="single"/>
    </w:rPr>
  </w:style>
  <w:style w:type="paragraph" w:styleId="ListParagraph">
    <w:name w:val="List Paragraph"/>
    <w:basedOn w:val="Normal"/>
    <w:link w:val="ListParagraphChar"/>
    <w:uiPriority w:val="34"/>
    <w:qFormat/>
    <w:rsid w:val="00630842"/>
    <w:pPr>
      <w:ind w:left="720"/>
    </w:pPr>
  </w:style>
  <w:style w:type="character" w:styleId="PlaceholderText">
    <w:name w:val="Placeholder Text"/>
    <w:basedOn w:val="DefaultParagraphFont"/>
    <w:uiPriority w:val="99"/>
    <w:semiHidden/>
    <w:rsid w:val="00BB3687"/>
    <w:rPr>
      <w:color w:val="808080"/>
    </w:rPr>
  </w:style>
  <w:style w:type="character" w:customStyle="1" w:styleId="HeaderChar">
    <w:name w:val="Header Char"/>
    <w:basedOn w:val="DefaultParagraphFont"/>
    <w:link w:val="Header"/>
    <w:rsid w:val="00E57A2D"/>
    <w:rPr>
      <w:rFonts w:ascii="Arial" w:hAnsi="Arial"/>
      <w:sz w:val="22"/>
      <w:lang w:eastAsia="en-US"/>
    </w:rPr>
  </w:style>
  <w:style w:type="character" w:customStyle="1" w:styleId="BodyTextChar">
    <w:name w:val="Body Text Char"/>
    <w:basedOn w:val="DefaultParagraphFont"/>
    <w:link w:val="BodyText"/>
    <w:rsid w:val="00DE5E58"/>
    <w:rPr>
      <w:rFonts w:ascii="Arial" w:hAnsi="Arial"/>
      <w:sz w:val="22"/>
      <w:lang w:eastAsia="en-US"/>
    </w:rPr>
  </w:style>
  <w:style w:type="paragraph" w:customStyle="1" w:styleId="1Paragraph">
    <w:name w:val="1Paragraph"/>
    <w:rsid w:val="00DC0578"/>
    <w:pPr>
      <w:tabs>
        <w:tab w:val="left" w:pos="720"/>
      </w:tabs>
      <w:autoSpaceDE w:val="0"/>
      <w:autoSpaceDN w:val="0"/>
      <w:adjustRightInd w:val="0"/>
      <w:ind w:left="720" w:hanging="720"/>
    </w:pPr>
    <w:rPr>
      <w:sz w:val="24"/>
      <w:szCs w:val="24"/>
      <w:lang w:eastAsia="en-US"/>
    </w:rPr>
  </w:style>
  <w:style w:type="paragraph" w:customStyle="1" w:styleId="PA9">
    <w:name w:val="PA9"/>
    <w:basedOn w:val="Normal"/>
    <w:qFormat/>
    <w:rsid w:val="00E121AB"/>
    <w:pPr>
      <w:spacing w:before="120" w:after="120"/>
    </w:pPr>
    <w:rPr>
      <w:sz w:val="18"/>
      <w:szCs w:val="18"/>
      <w:lang w:val="en-US"/>
    </w:rPr>
  </w:style>
  <w:style w:type="character" w:customStyle="1" w:styleId="ListParagraphChar">
    <w:name w:val="List Paragraph Char"/>
    <w:basedOn w:val="DefaultParagraphFont"/>
    <w:link w:val="ListParagraph"/>
    <w:uiPriority w:val="34"/>
    <w:locked/>
    <w:rsid w:val="00F14F19"/>
    <w:rPr>
      <w:rFonts w:ascii="Arial" w:hAnsi="Arial"/>
      <w:sz w:val="22"/>
      <w:lang w:eastAsia="en-US"/>
    </w:rPr>
  </w:style>
  <w:style w:type="character" w:customStyle="1" w:styleId="PATableText">
    <w:name w:val="PA Table Text"/>
    <w:basedOn w:val="DefaultParagraphFont"/>
    <w:rsid w:val="00F21A1A"/>
    <w:rPr>
      <w:sz w:val="20"/>
    </w:rPr>
  </w:style>
  <w:style w:type="character" w:customStyle="1" w:styleId="PASVRBodyTextChar">
    <w:name w:val="PA SVR Body Text Char"/>
    <w:basedOn w:val="DefaultParagraphFont"/>
    <w:link w:val="PASVRBodyText"/>
    <w:locked/>
    <w:rsid w:val="00324F52"/>
    <w:rPr>
      <w:rFonts w:ascii="Arial" w:hAnsi="Arial" w:cs="Arial"/>
      <w:lang w:eastAsia="en-US"/>
    </w:rPr>
  </w:style>
  <w:style w:type="paragraph" w:customStyle="1" w:styleId="PASVRBodyText">
    <w:name w:val="PA SVR Body Text"/>
    <w:basedOn w:val="Normal"/>
    <w:link w:val="PASVRBodyTextChar"/>
    <w:qFormat/>
    <w:rsid w:val="00324F52"/>
    <w:pPr>
      <w:spacing w:after="320" w:line="240" w:lineRule="atLeast"/>
      <w:ind w:left="720" w:hanging="720"/>
      <w:jc w:val="both"/>
    </w:pPr>
    <w:rPr>
      <w:rFonts w:cs="Arial"/>
      <w:sz w:val="20"/>
    </w:rPr>
  </w:style>
  <w:style w:type="character" w:customStyle="1" w:styleId="PASVRBodyTextDeficienciesChar">
    <w:name w:val="PA SVR Body Text Deficiencies Char"/>
    <w:basedOn w:val="DefaultParagraphFont"/>
    <w:link w:val="PASVRBodyTextDeficiencies"/>
    <w:locked/>
    <w:rsid w:val="00324F52"/>
    <w:rPr>
      <w:rFonts w:ascii="Arial" w:hAnsi="Arial" w:cs="Arial"/>
      <w:lang w:eastAsia="en-US"/>
    </w:rPr>
  </w:style>
  <w:style w:type="paragraph" w:customStyle="1" w:styleId="PASVRBodyTextDeficiencies">
    <w:name w:val="PA SVR Body Text Deficiencies"/>
    <w:basedOn w:val="ListParagraph"/>
    <w:link w:val="PASVRBodyTextDeficienciesChar"/>
    <w:qFormat/>
    <w:rsid w:val="00324F52"/>
    <w:pPr>
      <w:spacing w:after="320" w:line="240" w:lineRule="atLeast"/>
      <w:ind w:left="450" w:hanging="360"/>
      <w:jc w:val="both"/>
    </w:pPr>
    <w:rPr>
      <w:rFonts w:cs="Arial"/>
      <w:sz w:val="20"/>
    </w:rPr>
  </w:style>
  <w:style w:type="paragraph" w:customStyle="1" w:styleId="PAHeading2Element">
    <w:name w:val="PA Heading 2 Element"/>
    <w:basedOn w:val="Normal"/>
    <w:autoRedefine/>
    <w:rsid w:val="00CC1F16"/>
    <w:pPr>
      <w:numPr>
        <w:ilvl w:val="2"/>
        <w:numId w:val="3"/>
      </w:numPr>
      <w:spacing w:after="240" w:line="240" w:lineRule="atLeast"/>
      <w:jc w:val="both"/>
      <w:outlineLvl w:val="1"/>
    </w:pPr>
    <w:rPr>
      <w:rFonts w:ascii="Segoe UI" w:hAnsi="Segoe UI" w:cs="Segoe UI"/>
      <w:sz w:val="20"/>
    </w:rPr>
  </w:style>
  <w:style w:type="paragraph" w:customStyle="1" w:styleId="PAHeading3BodyText">
    <w:name w:val="PA Heading 3 Body Text"/>
    <w:basedOn w:val="Normal"/>
    <w:rsid w:val="00AB463A"/>
    <w:pPr>
      <w:numPr>
        <w:ilvl w:val="2"/>
        <w:numId w:val="4"/>
      </w:numPr>
      <w:spacing w:after="240" w:line="240" w:lineRule="atLeast"/>
      <w:jc w:val="both"/>
    </w:pPr>
    <w:rPr>
      <w:sz w:val="20"/>
    </w:rPr>
  </w:style>
  <w:style w:type="paragraph" w:customStyle="1" w:styleId="PAHeading1Section">
    <w:name w:val="PA Heading 1 Section"/>
    <w:basedOn w:val="Heading1"/>
    <w:qFormat/>
    <w:rsid w:val="00AB463A"/>
    <w:pPr>
      <w:numPr>
        <w:numId w:val="4"/>
      </w:numPr>
      <w:tabs>
        <w:tab w:val="num" w:pos="360"/>
      </w:tabs>
      <w:spacing w:after="240"/>
      <w:ind w:left="0" w:firstLine="0"/>
    </w:pPr>
    <w:rPr>
      <w:caps/>
      <w:sz w:val="20"/>
    </w:rPr>
  </w:style>
  <w:style w:type="character" w:styleId="UnresolvedMention">
    <w:name w:val="Unresolved Mention"/>
    <w:basedOn w:val="DefaultParagraphFont"/>
    <w:uiPriority w:val="99"/>
    <w:semiHidden/>
    <w:unhideWhenUsed/>
    <w:rsid w:val="008224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6246">
      <w:bodyDiv w:val="1"/>
      <w:marLeft w:val="0"/>
      <w:marRight w:val="0"/>
      <w:marTop w:val="0"/>
      <w:marBottom w:val="0"/>
      <w:divBdr>
        <w:top w:val="none" w:sz="0" w:space="0" w:color="auto"/>
        <w:left w:val="none" w:sz="0" w:space="0" w:color="auto"/>
        <w:bottom w:val="none" w:sz="0" w:space="0" w:color="auto"/>
        <w:right w:val="none" w:sz="0" w:space="0" w:color="auto"/>
      </w:divBdr>
    </w:div>
    <w:div w:id="181283491">
      <w:bodyDiv w:val="1"/>
      <w:marLeft w:val="0"/>
      <w:marRight w:val="0"/>
      <w:marTop w:val="0"/>
      <w:marBottom w:val="0"/>
      <w:divBdr>
        <w:top w:val="none" w:sz="0" w:space="0" w:color="auto"/>
        <w:left w:val="none" w:sz="0" w:space="0" w:color="auto"/>
        <w:bottom w:val="none" w:sz="0" w:space="0" w:color="auto"/>
        <w:right w:val="none" w:sz="0" w:space="0" w:color="auto"/>
      </w:divBdr>
    </w:div>
    <w:div w:id="326984766">
      <w:bodyDiv w:val="1"/>
      <w:marLeft w:val="0"/>
      <w:marRight w:val="0"/>
      <w:marTop w:val="0"/>
      <w:marBottom w:val="0"/>
      <w:divBdr>
        <w:top w:val="none" w:sz="0" w:space="0" w:color="auto"/>
        <w:left w:val="none" w:sz="0" w:space="0" w:color="auto"/>
        <w:bottom w:val="none" w:sz="0" w:space="0" w:color="auto"/>
        <w:right w:val="none" w:sz="0" w:space="0" w:color="auto"/>
      </w:divBdr>
    </w:div>
    <w:div w:id="389771231">
      <w:bodyDiv w:val="1"/>
      <w:marLeft w:val="0"/>
      <w:marRight w:val="0"/>
      <w:marTop w:val="0"/>
      <w:marBottom w:val="0"/>
      <w:divBdr>
        <w:top w:val="none" w:sz="0" w:space="0" w:color="auto"/>
        <w:left w:val="none" w:sz="0" w:space="0" w:color="auto"/>
        <w:bottom w:val="none" w:sz="0" w:space="0" w:color="auto"/>
        <w:right w:val="none" w:sz="0" w:space="0" w:color="auto"/>
      </w:divBdr>
    </w:div>
    <w:div w:id="409887573">
      <w:bodyDiv w:val="1"/>
      <w:marLeft w:val="0"/>
      <w:marRight w:val="0"/>
      <w:marTop w:val="0"/>
      <w:marBottom w:val="0"/>
      <w:divBdr>
        <w:top w:val="none" w:sz="0" w:space="0" w:color="auto"/>
        <w:left w:val="none" w:sz="0" w:space="0" w:color="auto"/>
        <w:bottom w:val="none" w:sz="0" w:space="0" w:color="auto"/>
        <w:right w:val="none" w:sz="0" w:space="0" w:color="auto"/>
      </w:divBdr>
    </w:div>
    <w:div w:id="469396128">
      <w:bodyDiv w:val="1"/>
      <w:marLeft w:val="0"/>
      <w:marRight w:val="0"/>
      <w:marTop w:val="0"/>
      <w:marBottom w:val="0"/>
      <w:divBdr>
        <w:top w:val="none" w:sz="0" w:space="0" w:color="auto"/>
        <w:left w:val="none" w:sz="0" w:space="0" w:color="auto"/>
        <w:bottom w:val="none" w:sz="0" w:space="0" w:color="auto"/>
        <w:right w:val="none" w:sz="0" w:space="0" w:color="auto"/>
      </w:divBdr>
    </w:div>
    <w:div w:id="551422850">
      <w:bodyDiv w:val="1"/>
      <w:marLeft w:val="0"/>
      <w:marRight w:val="0"/>
      <w:marTop w:val="0"/>
      <w:marBottom w:val="0"/>
      <w:divBdr>
        <w:top w:val="none" w:sz="0" w:space="0" w:color="auto"/>
        <w:left w:val="none" w:sz="0" w:space="0" w:color="auto"/>
        <w:bottom w:val="none" w:sz="0" w:space="0" w:color="auto"/>
        <w:right w:val="none" w:sz="0" w:space="0" w:color="auto"/>
      </w:divBdr>
    </w:div>
    <w:div w:id="557087818">
      <w:bodyDiv w:val="1"/>
      <w:marLeft w:val="0"/>
      <w:marRight w:val="0"/>
      <w:marTop w:val="0"/>
      <w:marBottom w:val="0"/>
      <w:divBdr>
        <w:top w:val="none" w:sz="0" w:space="0" w:color="auto"/>
        <w:left w:val="none" w:sz="0" w:space="0" w:color="auto"/>
        <w:bottom w:val="none" w:sz="0" w:space="0" w:color="auto"/>
        <w:right w:val="none" w:sz="0" w:space="0" w:color="auto"/>
      </w:divBdr>
    </w:div>
    <w:div w:id="570048359">
      <w:bodyDiv w:val="1"/>
      <w:marLeft w:val="0"/>
      <w:marRight w:val="0"/>
      <w:marTop w:val="0"/>
      <w:marBottom w:val="0"/>
      <w:divBdr>
        <w:top w:val="none" w:sz="0" w:space="0" w:color="auto"/>
        <w:left w:val="none" w:sz="0" w:space="0" w:color="auto"/>
        <w:bottom w:val="none" w:sz="0" w:space="0" w:color="auto"/>
        <w:right w:val="none" w:sz="0" w:space="0" w:color="auto"/>
      </w:divBdr>
    </w:div>
    <w:div w:id="571042684">
      <w:bodyDiv w:val="1"/>
      <w:marLeft w:val="0"/>
      <w:marRight w:val="0"/>
      <w:marTop w:val="0"/>
      <w:marBottom w:val="0"/>
      <w:divBdr>
        <w:top w:val="none" w:sz="0" w:space="0" w:color="auto"/>
        <w:left w:val="none" w:sz="0" w:space="0" w:color="auto"/>
        <w:bottom w:val="none" w:sz="0" w:space="0" w:color="auto"/>
        <w:right w:val="none" w:sz="0" w:space="0" w:color="auto"/>
      </w:divBdr>
    </w:div>
    <w:div w:id="579825564">
      <w:bodyDiv w:val="1"/>
      <w:marLeft w:val="0"/>
      <w:marRight w:val="0"/>
      <w:marTop w:val="0"/>
      <w:marBottom w:val="0"/>
      <w:divBdr>
        <w:top w:val="none" w:sz="0" w:space="0" w:color="auto"/>
        <w:left w:val="none" w:sz="0" w:space="0" w:color="auto"/>
        <w:bottom w:val="none" w:sz="0" w:space="0" w:color="auto"/>
        <w:right w:val="none" w:sz="0" w:space="0" w:color="auto"/>
      </w:divBdr>
    </w:div>
    <w:div w:id="612635611">
      <w:bodyDiv w:val="1"/>
      <w:marLeft w:val="0"/>
      <w:marRight w:val="0"/>
      <w:marTop w:val="0"/>
      <w:marBottom w:val="0"/>
      <w:divBdr>
        <w:top w:val="none" w:sz="0" w:space="0" w:color="auto"/>
        <w:left w:val="none" w:sz="0" w:space="0" w:color="auto"/>
        <w:bottom w:val="none" w:sz="0" w:space="0" w:color="auto"/>
        <w:right w:val="none" w:sz="0" w:space="0" w:color="auto"/>
      </w:divBdr>
    </w:div>
    <w:div w:id="841049288">
      <w:bodyDiv w:val="1"/>
      <w:marLeft w:val="0"/>
      <w:marRight w:val="0"/>
      <w:marTop w:val="0"/>
      <w:marBottom w:val="0"/>
      <w:divBdr>
        <w:top w:val="none" w:sz="0" w:space="0" w:color="auto"/>
        <w:left w:val="none" w:sz="0" w:space="0" w:color="auto"/>
        <w:bottom w:val="none" w:sz="0" w:space="0" w:color="auto"/>
        <w:right w:val="none" w:sz="0" w:space="0" w:color="auto"/>
      </w:divBdr>
    </w:div>
    <w:div w:id="847990363">
      <w:bodyDiv w:val="1"/>
      <w:marLeft w:val="0"/>
      <w:marRight w:val="0"/>
      <w:marTop w:val="0"/>
      <w:marBottom w:val="0"/>
      <w:divBdr>
        <w:top w:val="none" w:sz="0" w:space="0" w:color="auto"/>
        <w:left w:val="none" w:sz="0" w:space="0" w:color="auto"/>
        <w:bottom w:val="none" w:sz="0" w:space="0" w:color="auto"/>
        <w:right w:val="none" w:sz="0" w:space="0" w:color="auto"/>
      </w:divBdr>
    </w:div>
    <w:div w:id="882671373">
      <w:bodyDiv w:val="1"/>
      <w:marLeft w:val="0"/>
      <w:marRight w:val="0"/>
      <w:marTop w:val="0"/>
      <w:marBottom w:val="0"/>
      <w:divBdr>
        <w:top w:val="none" w:sz="0" w:space="0" w:color="auto"/>
        <w:left w:val="none" w:sz="0" w:space="0" w:color="auto"/>
        <w:bottom w:val="none" w:sz="0" w:space="0" w:color="auto"/>
        <w:right w:val="none" w:sz="0" w:space="0" w:color="auto"/>
      </w:divBdr>
    </w:div>
    <w:div w:id="1064370875">
      <w:bodyDiv w:val="1"/>
      <w:marLeft w:val="0"/>
      <w:marRight w:val="0"/>
      <w:marTop w:val="0"/>
      <w:marBottom w:val="0"/>
      <w:divBdr>
        <w:top w:val="none" w:sz="0" w:space="0" w:color="auto"/>
        <w:left w:val="none" w:sz="0" w:space="0" w:color="auto"/>
        <w:bottom w:val="none" w:sz="0" w:space="0" w:color="auto"/>
        <w:right w:val="none" w:sz="0" w:space="0" w:color="auto"/>
      </w:divBdr>
    </w:div>
    <w:div w:id="1102185277">
      <w:bodyDiv w:val="1"/>
      <w:marLeft w:val="0"/>
      <w:marRight w:val="0"/>
      <w:marTop w:val="0"/>
      <w:marBottom w:val="0"/>
      <w:divBdr>
        <w:top w:val="none" w:sz="0" w:space="0" w:color="auto"/>
        <w:left w:val="none" w:sz="0" w:space="0" w:color="auto"/>
        <w:bottom w:val="none" w:sz="0" w:space="0" w:color="auto"/>
        <w:right w:val="none" w:sz="0" w:space="0" w:color="auto"/>
      </w:divBdr>
    </w:div>
    <w:div w:id="1115372350">
      <w:bodyDiv w:val="1"/>
      <w:marLeft w:val="0"/>
      <w:marRight w:val="0"/>
      <w:marTop w:val="0"/>
      <w:marBottom w:val="0"/>
      <w:divBdr>
        <w:top w:val="none" w:sz="0" w:space="0" w:color="auto"/>
        <w:left w:val="none" w:sz="0" w:space="0" w:color="auto"/>
        <w:bottom w:val="none" w:sz="0" w:space="0" w:color="auto"/>
        <w:right w:val="none" w:sz="0" w:space="0" w:color="auto"/>
      </w:divBdr>
    </w:div>
    <w:div w:id="1130513275">
      <w:bodyDiv w:val="1"/>
      <w:marLeft w:val="0"/>
      <w:marRight w:val="0"/>
      <w:marTop w:val="0"/>
      <w:marBottom w:val="0"/>
      <w:divBdr>
        <w:top w:val="none" w:sz="0" w:space="0" w:color="auto"/>
        <w:left w:val="none" w:sz="0" w:space="0" w:color="auto"/>
        <w:bottom w:val="none" w:sz="0" w:space="0" w:color="auto"/>
        <w:right w:val="none" w:sz="0" w:space="0" w:color="auto"/>
      </w:divBdr>
    </w:div>
    <w:div w:id="1198618963">
      <w:bodyDiv w:val="1"/>
      <w:marLeft w:val="0"/>
      <w:marRight w:val="0"/>
      <w:marTop w:val="0"/>
      <w:marBottom w:val="0"/>
      <w:divBdr>
        <w:top w:val="none" w:sz="0" w:space="0" w:color="auto"/>
        <w:left w:val="none" w:sz="0" w:space="0" w:color="auto"/>
        <w:bottom w:val="none" w:sz="0" w:space="0" w:color="auto"/>
        <w:right w:val="none" w:sz="0" w:space="0" w:color="auto"/>
      </w:divBdr>
    </w:div>
    <w:div w:id="1261448609">
      <w:bodyDiv w:val="1"/>
      <w:marLeft w:val="0"/>
      <w:marRight w:val="0"/>
      <w:marTop w:val="0"/>
      <w:marBottom w:val="0"/>
      <w:divBdr>
        <w:top w:val="none" w:sz="0" w:space="0" w:color="auto"/>
        <w:left w:val="none" w:sz="0" w:space="0" w:color="auto"/>
        <w:bottom w:val="none" w:sz="0" w:space="0" w:color="auto"/>
        <w:right w:val="none" w:sz="0" w:space="0" w:color="auto"/>
      </w:divBdr>
    </w:div>
    <w:div w:id="1274510723">
      <w:bodyDiv w:val="1"/>
      <w:marLeft w:val="0"/>
      <w:marRight w:val="0"/>
      <w:marTop w:val="0"/>
      <w:marBottom w:val="0"/>
      <w:divBdr>
        <w:top w:val="none" w:sz="0" w:space="0" w:color="auto"/>
        <w:left w:val="none" w:sz="0" w:space="0" w:color="auto"/>
        <w:bottom w:val="none" w:sz="0" w:space="0" w:color="auto"/>
        <w:right w:val="none" w:sz="0" w:space="0" w:color="auto"/>
      </w:divBdr>
    </w:div>
    <w:div w:id="1394237096">
      <w:bodyDiv w:val="1"/>
      <w:marLeft w:val="0"/>
      <w:marRight w:val="0"/>
      <w:marTop w:val="0"/>
      <w:marBottom w:val="0"/>
      <w:divBdr>
        <w:top w:val="none" w:sz="0" w:space="0" w:color="auto"/>
        <w:left w:val="none" w:sz="0" w:space="0" w:color="auto"/>
        <w:bottom w:val="none" w:sz="0" w:space="0" w:color="auto"/>
        <w:right w:val="none" w:sz="0" w:space="0" w:color="auto"/>
      </w:divBdr>
    </w:div>
    <w:div w:id="1410158928">
      <w:bodyDiv w:val="1"/>
      <w:marLeft w:val="0"/>
      <w:marRight w:val="0"/>
      <w:marTop w:val="0"/>
      <w:marBottom w:val="0"/>
      <w:divBdr>
        <w:top w:val="none" w:sz="0" w:space="0" w:color="auto"/>
        <w:left w:val="none" w:sz="0" w:space="0" w:color="auto"/>
        <w:bottom w:val="none" w:sz="0" w:space="0" w:color="auto"/>
        <w:right w:val="none" w:sz="0" w:space="0" w:color="auto"/>
      </w:divBdr>
    </w:div>
    <w:div w:id="1571310714">
      <w:bodyDiv w:val="1"/>
      <w:marLeft w:val="0"/>
      <w:marRight w:val="0"/>
      <w:marTop w:val="0"/>
      <w:marBottom w:val="0"/>
      <w:divBdr>
        <w:top w:val="none" w:sz="0" w:space="0" w:color="auto"/>
        <w:left w:val="none" w:sz="0" w:space="0" w:color="auto"/>
        <w:bottom w:val="none" w:sz="0" w:space="0" w:color="auto"/>
        <w:right w:val="none" w:sz="0" w:space="0" w:color="auto"/>
      </w:divBdr>
    </w:div>
    <w:div w:id="1599756170">
      <w:bodyDiv w:val="1"/>
      <w:marLeft w:val="0"/>
      <w:marRight w:val="0"/>
      <w:marTop w:val="0"/>
      <w:marBottom w:val="0"/>
      <w:divBdr>
        <w:top w:val="none" w:sz="0" w:space="0" w:color="auto"/>
        <w:left w:val="none" w:sz="0" w:space="0" w:color="auto"/>
        <w:bottom w:val="none" w:sz="0" w:space="0" w:color="auto"/>
        <w:right w:val="none" w:sz="0" w:space="0" w:color="auto"/>
      </w:divBdr>
    </w:div>
    <w:div w:id="1642419993">
      <w:bodyDiv w:val="1"/>
      <w:marLeft w:val="0"/>
      <w:marRight w:val="0"/>
      <w:marTop w:val="0"/>
      <w:marBottom w:val="0"/>
      <w:divBdr>
        <w:top w:val="none" w:sz="0" w:space="0" w:color="auto"/>
        <w:left w:val="none" w:sz="0" w:space="0" w:color="auto"/>
        <w:bottom w:val="none" w:sz="0" w:space="0" w:color="auto"/>
        <w:right w:val="none" w:sz="0" w:space="0" w:color="auto"/>
      </w:divBdr>
    </w:div>
    <w:div w:id="1707174387">
      <w:bodyDiv w:val="1"/>
      <w:marLeft w:val="0"/>
      <w:marRight w:val="0"/>
      <w:marTop w:val="0"/>
      <w:marBottom w:val="0"/>
      <w:divBdr>
        <w:top w:val="none" w:sz="0" w:space="0" w:color="auto"/>
        <w:left w:val="none" w:sz="0" w:space="0" w:color="auto"/>
        <w:bottom w:val="none" w:sz="0" w:space="0" w:color="auto"/>
        <w:right w:val="none" w:sz="0" w:space="0" w:color="auto"/>
      </w:divBdr>
    </w:div>
    <w:div w:id="1710104378">
      <w:bodyDiv w:val="1"/>
      <w:marLeft w:val="0"/>
      <w:marRight w:val="0"/>
      <w:marTop w:val="0"/>
      <w:marBottom w:val="0"/>
      <w:divBdr>
        <w:top w:val="none" w:sz="0" w:space="0" w:color="auto"/>
        <w:left w:val="none" w:sz="0" w:space="0" w:color="auto"/>
        <w:bottom w:val="none" w:sz="0" w:space="0" w:color="auto"/>
        <w:right w:val="none" w:sz="0" w:space="0" w:color="auto"/>
      </w:divBdr>
    </w:div>
    <w:div w:id="1759207061">
      <w:bodyDiv w:val="1"/>
      <w:marLeft w:val="0"/>
      <w:marRight w:val="0"/>
      <w:marTop w:val="0"/>
      <w:marBottom w:val="0"/>
      <w:divBdr>
        <w:top w:val="none" w:sz="0" w:space="0" w:color="auto"/>
        <w:left w:val="none" w:sz="0" w:space="0" w:color="auto"/>
        <w:bottom w:val="none" w:sz="0" w:space="0" w:color="auto"/>
        <w:right w:val="none" w:sz="0" w:space="0" w:color="auto"/>
      </w:divBdr>
    </w:div>
    <w:div w:id="1797218257">
      <w:bodyDiv w:val="1"/>
      <w:marLeft w:val="0"/>
      <w:marRight w:val="0"/>
      <w:marTop w:val="0"/>
      <w:marBottom w:val="0"/>
      <w:divBdr>
        <w:top w:val="none" w:sz="0" w:space="0" w:color="auto"/>
        <w:left w:val="none" w:sz="0" w:space="0" w:color="auto"/>
        <w:bottom w:val="none" w:sz="0" w:space="0" w:color="auto"/>
        <w:right w:val="none" w:sz="0" w:space="0" w:color="auto"/>
      </w:divBdr>
    </w:div>
    <w:div w:id="1833450340">
      <w:bodyDiv w:val="1"/>
      <w:marLeft w:val="0"/>
      <w:marRight w:val="0"/>
      <w:marTop w:val="0"/>
      <w:marBottom w:val="0"/>
      <w:divBdr>
        <w:top w:val="none" w:sz="0" w:space="0" w:color="auto"/>
        <w:left w:val="none" w:sz="0" w:space="0" w:color="auto"/>
        <w:bottom w:val="none" w:sz="0" w:space="0" w:color="auto"/>
        <w:right w:val="none" w:sz="0" w:space="0" w:color="auto"/>
      </w:divBdr>
    </w:div>
    <w:div w:id="1851065325">
      <w:bodyDiv w:val="1"/>
      <w:marLeft w:val="0"/>
      <w:marRight w:val="0"/>
      <w:marTop w:val="0"/>
      <w:marBottom w:val="0"/>
      <w:divBdr>
        <w:top w:val="none" w:sz="0" w:space="0" w:color="auto"/>
        <w:left w:val="none" w:sz="0" w:space="0" w:color="auto"/>
        <w:bottom w:val="none" w:sz="0" w:space="0" w:color="auto"/>
        <w:right w:val="none" w:sz="0" w:space="0" w:color="auto"/>
      </w:divBdr>
    </w:div>
    <w:div w:id="1903059727">
      <w:bodyDiv w:val="1"/>
      <w:marLeft w:val="0"/>
      <w:marRight w:val="0"/>
      <w:marTop w:val="0"/>
      <w:marBottom w:val="0"/>
      <w:divBdr>
        <w:top w:val="none" w:sz="0" w:space="0" w:color="auto"/>
        <w:left w:val="none" w:sz="0" w:space="0" w:color="auto"/>
        <w:bottom w:val="none" w:sz="0" w:space="0" w:color="auto"/>
        <w:right w:val="none" w:sz="0" w:space="0" w:color="auto"/>
      </w:divBdr>
    </w:div>
    <w:div w:id="1950817421">
      <w:bodyDiv w:val="1"/>
      <w:marLeft w:val="0"/>
      <w:marRight w:val="0"/>
      <w:marTop w:val="0"/>
      <w:marBottom w:val="0"/>
      <w:divBdr>
        <w:top w:val="none" w:sz="0" w:space="0" w:color="auto"/>
        <w:left w:val="none" w:sz="0" w:space="0" w:color="auto"/>
        <w:bottom w:val="none" w:sz="0" w:space="0" w:color="auto"/>
        <w:right w:val="none" w:sz="0" w:space="0" w:color="auto"/>
      </w:divBdr>
    </w:div>
    <w:div w:id="1967659533">
      <w:bodyDiv w:val="1"/>
      <w:marLeft w:val="0"/>
      <w:marRight w:val="0"/>
      <w:marTop w:val="0"/>
      <w:marBottom w:val="0"/>
      <w:divBdr>
        <w:top w:val="none" w:sz="0" w:space="0" w:color="auto"/>
        <w:left w:val="none" w:sz="0" w:space="0" w:color="auto"/>
        <w:bottom w:val="none" w:sz="0" w:space="0" w:color="auto"/>
        <w:right w:val="none" w:sz="0" w:space="0" w:color="auto"/>
      </w:divBdr>
    </w:div>
    <w:div w:id="1997563151">
      <w:bodyDiv w:val="1"/>
      <w:marLeft w:val="0"/>
      <w:marRight w:val="0"/>
      <w:marTop w:val="0"/>
      <w:marBottom w:val="0"/>
      <w:divBdr>
        <w:top w:val="none" w:sz="0" w:space="0" w:color="auto"/>
        <w:left w:val="none" w:sz="0" w:space="0" w:color="auto"/>
        <w:bottom w:val="none" w:sz="0" w:space="0" w:color="auto"/>
        <w:right w:val="none" w:sz="0" w:space="0" w:color="auto"/>
      </w:divBdr>
    </w:div>
    <w:div w:id="2053725732">
      <w:bodyDiv w:val="1"/>
      <w:marLeft w:val="0"/>
      <w:marRight w:val="0"/>
      <w:marTop w:val="0"/>
      <w:marBottom w:val="0"/>
      <w:divBdr>
        <w:top w:val="none" w:sz="0" w:space="0" w:color="auto"/>
        <w:left w:val="none" w:sz="0" w:space="0" w:color="auto"/>
        <w:bottom w:val="none" w:sz="0" w:space="0" w:color="auto"/>
        <w:right w:val="none" w:sz="0" w:space="0" w:color="auto"/>
      </w:divBdr>
    </w:div>
    <w:div w:id="2066757438">
      <w:bodyDiv w:val="1"/>
      <w:marLeft w:val="0"/>
      <w:marRight w:val="0"/>
      <w:marTop w:val="0"/>
      <w:marBottom w:val="0"/>
      <w:divBdr>
        <w:top w:val="none" w:sz="0" w:space="0" w:color="auto"/>
        <w:left w:val="none" w:sz="0" w:space="0" w:color="auto"/>
        <w:bottom w:val="none" w:sz="0" w:space="0" w:color="auto"/>
        <w:right w:val="none" w:sz="0" w:space="0" w:color="auto"/>
      </w:divBdr>
    </w:div>
    <w:div w:id="210306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footer" Target="footer2.xm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settings" Target="settings.xml"/><Relationship Id="rId15" Type="http://schemas.microsoft.com/office/2007/relationships/hdphoto" Target="media/hdphoto3.wdp"/><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6.jpeg"/><Relationship Id="rId31" Type="http://schemas.openxmlformats.org/officeDocument/2006/relationships/image" Target="media/image18.jpeg"/><Relationship Id="rId4" Type="http://schemas.openxmlformats.org/officeDocument/2006/relationships/styles" Target="styles.xml"/><Relationship Id="rId9" Type="http://schemas.openxmlformats.org/officeDocument/2006/relationships/hyperlink" Target="mailto:dmatera@smc1991.com" TargetMode="External"/><Relationship Id="rId14" Type="http://schemas.openxmlformats.org/officeDocument/2006/relationships/image" Target="media/image3.pn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microsoft.com/office/2007/relationships/hdphoto" Target="media/hdphoto4.wdp"/><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_rels/header2.xml.rels><?xml version="1.0" encoding="UTF-8" standalone="yes"?>
<Relationships xmlns="http://schemas.openxmlformats.org/package/2006/relationships"><Relationship Id="rId1" Type="http://schemas.openxmlformats.org/officeDocument/2006/relationships/image" Target="media/image2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32BAFDEFEB4921BD3086E71185925E"/>
        <w:category>
          <w:name w:val="General"/>
          <w:gallery w:val="placeholder"/>
        </w:category>
        <w:types>
          <w:type w:val="bbPlcHdr"/>
        </w:types>
        <w:behaviors>
          <w:behavior w:val="content"/>
        </w:behaviors>
        <w:guid w:val="{8A970983-4FBB-42E4-95D0-C3E045FB9F3D}"/>
      </w:docPartPr>
      <w:docPartBody>
        <w:p w:rsidR="00183FBB" w:rsidRDefault="000B79BC">
          <w:r w:rsidRPr="008405EA">
            <w:rPr>
              <w:rStyle w:val="PlaceholderText"/>
            </w:rPr>
            <w:t>[Publish Date]</w:t>
          </w:r>
        </w:p>
      </w:docPartBody>
    </w:docPart>
    <w:docPart>
      <w:docPartPr>
        <w:name w:val="B392018E18A749F4BB8DCC236F047F57"/>
        <w:category>
          <w:name w:val="General"/>
          <w:gallery w:val="placeholder"/>
        </w:category>
        <w:types>
          <w:type w:val="bbPlcHdr"/>
        </w:types>
        <w:behaviors>
          <w:behavior w:val="content"/>
        </w:behaviors>
        <w:guid w:val="{928EBD79-3D79-4C52-B538-8A93C87FB380}"/>
      </w:docPartPr>
      <w:docPartBody>
        <w:p w:rsidR="00DA3907" w:rsidRDefault="00183FBB">
          <w:r w:rsidRPr="00856D52">
            <w:rPr>
              <w:rStyle w:val="PlaceholderText"/>
            </w:rPr>
            <w:t>[Comments]</w:t>
          </w:r>
        </w:p>
      </w:docPartBody>
    </w:docPart>
    <w:docPart>
      <w:docPartPr>
        <w:name w:val="B8CC70E8121E43F3A3F5DD07B635FA33"/>
        <w:category>
          <w:name w:val="General"/>
          <w:gallery w:val="placeholder"/>
        </w:category>
        <w:types>
          <w:type w:val="bbPlcHdr"/>
        </w:types>
        <w:behaviors>
          <w:behavior w:val="content"/>
        </w:behaviors>
        <w:guid w:val="{BA3CE2B2-A423-4989-833C-6624F14520C1}"/>
      </w:docPartPr>
      <w:docPartBody>
        <w:p w:rsidR="00DA3907" w:rsidRDefault="00183FBB" w:rsidP="00183FBB">
          <w:pPr>
            <w:pStyle w:val="B8CC70E8121E43F3A3F5DD07B635FA33"/>
          </w:pPr>
          <w:r w:rsidRPr="00856D52">
            <w:rPr>
              <w:rStyle w:val="PlaceholderText"/>
            </w:rPr>
            <w:t>[Comments]</w:t>
          </w:r>
        </w:p>
      </w:docPartBody>
    </w:docPart>
    <w:docPart>
      <w:docPartPr>
        <w:name w:val="C54EE0982E1A4B9BAADFCF2A933B8E7F"/>
        <w:category>
          <w:name w:val="General"/>
          <w:gallery w:val="placeholder"/>
        </w:category>
        <w:types>
          <w:type w:val="bbPlcHdr"/>
        </w:types>
        <w:behaviors>
          <w:behavior w:val="content"/>
        </w:behaviors>
        <w:guid w:val="{EAA7CA03-0433-4CB2-8FBD-57BCD9CBB67B}"/>
      </w:docPartPr>
      <w:docPartBody>
        <w:p w:rsidR="00DA3907" w:rsidRDefault="00183FBB" w:rsidP="00183FBB">
          <w:pPr>
            <w:pStyle w:val="C54EE0982E1A4B9BAADFCF2A933B8E7F"/>
          </w:pPr>
          <w:r w:rsidRPr="008405EA">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79BC"/>
    <w:rsid w:val="000022AF"/>
    <w:rsid w:val="00024B92"/>
    <w:rsid w:val="00030ED5"/>
    <w:rsid w:val="00036CA0"/>
    <w:rsid w:val="000464CE"/>
    <w:rsid w:val="000506EF"/>
    <w:rsid w:val="0006069B"/>
    <w:rsid w:val="00061089"/>
    <w:rsid w:val="00070311"/>
    <w:rsid w:val="00073013"/>
    <w:rsid w:val="000812E8"/>
    <w:rsid w:val="00084E92"/>
    <w:rsid w:val="00092C4B"/>
    <w:rsid w:val="000947B8"/>
    <w:rsid w:val="000A7F62"/>
    <w:rsid w:val="000B0009"/>
    <w:rsid w:val="000B0A80"/>
    <w:rsid w:val="000B36C5"/>
    <w:rsid w:val="000B79BC"/>
    <w:rsid w:val="000C3739"/>
    <w:rsid w:val="000D29AA"/>
    <w:rsid w:val="000D51FC"/>
    <w:rsid w:val="000E0FC1"/>
    <w:rsid w:val="000F45B2"/>
    <w:rsid w:val="00100B0D"/>
    <w:rsid w:val="00103CD9"/>
    <w:rsid w:val="00103EAA"/>
    <w:rsid w:val="0011134E"/>
    <w:rsid w:val="001129F8"/>
    <w:rsid w:val="00116AA7"/>
    <w:rsid w:val="0012685A"/>
    <w:rsid w:val="00130346"/>
    <w:rsid w:val="0014140B"/>
    <w:rsid w:val="001513D1"/>
    <w:rsid w:val="00162CD3"/>
    <w:rsid w:val="00163390"/>
    <w:rsid w:val="0017043A"/>
    <w:rsid w:val="00176351"/>
    <w:rsid w:val="00177599"/>
    <w:rsid w:val="001819C8"/>
    <w:rsid w:val="00183FBB"/>
    <w:rsid w:val="00185902"/>
    <w:rsid w:val="00185C66"/>
    <w:rsid w:val="00190698"/>
    <w:rsid w:val="00194069"/>
    <w:rsid w:val="00196010"/>
    <w:rsid w:val="00197611"/>
    <w:rsid w:val="001A40BC"/>
    <w:rsid w:val="001B0F36"/>
    <w:rsid w:val="001B247D"/>
    <w:rsid w:val="001B3439"/>
    <w:rsid w:val="001D705D"/>
    <w:rsid w:val="001E2576"/>
    <w:rsid w:val="001E335D"/>
    <w:rsid w:val="001E72B7"/>
    <w:rsid w:val="001F0A78"/>
    <w:rsid w:val="0020194B"/>
    <w:rsid w:val="00210351"/>
    <w:rsid w:val="0021129E"/>
    <w:rsid w:val="00213661"/>
    <w:rsid w:val="00220E9E"/>
    <w:rsid w:val="00222E31"/>
    <w:rsid w:val="00226869"/>
    <w:rsid w:val="00243A0C"/>
    <w:rsid w:val="0025307D"/>
    <w:rsid w:val="00255C81"/>
    <w:rsid w:val="00276431"/>
    <w:rsid w:val="00277836"/>
    <w:rsid w:val="00284841"/>
    <w:rsid w:val="002910A0"/>
    <w:rsid w:val="00291F66"/>
    <w:rsid w:val="002978D6"/>
    <w:rsid w:val="002A3C8C"/>
    <w:rsid w:val="002D0BA0"/>
    <w:rsid w:val="002D661F"/>
    <w:rsid w:val="002D6F7D"/>
    <w:rsid w:val="002D7318"/>
    <w:rsid w:val="002F7A8D"/>
    <w:rsid w:val="002F7B33"/>
    <w:rsid w:val="003139D3"/>
    <w:rsid w:val="00315F81"/>
    <w:rsid w:val="0033297A"/>
    <w:rsid w:val="00332AA1"/>
    <w:rsid w:val="00333A90"/>
    <w:rsid w:val="003344F2"/>
    <w:rsid w:val="00336601"/>
    <w:rsid w:val="00346C35"/>
    <w:rsid w:val="0035251D"/>
    <w:rsid w:val="003717BD"/>
    <w:rsid w:val="00385699"/>
    <w:rsid w:val="003A2187"/>
    <w:rsid w:val="003B18D5"/>
    <w:rsid w:val="003C4355"/>
    <w:rsid w:val="003C4C8A"/>
    <w:rsid w:val="003C4CA0"/>
    <w:rsid w:val="003D25DF"/>
    <w:rsid w:val="003D5A61"/>
    <w:rsid w:val="003D7F6E"/>
    <w:rsid w:val="003F1202"/>
    <w:rsid w:val="003F5A2F"/>
    <w:rsid w:val="00403F0E"/>
    <w:rsid w:val="004066E7"/>
    <w:rsid w:val="004101E3"/>
    <w:rsid w:val="00442BB7"/>
    <w:rsid w:val="004446D5"/>
    <w:rsid w:val="0045336F"/>
    <w:rsid w:val="00453820"/>
    <w:rsid w:val="00454956"/>
    <w:rsid w:val="00455910"/>
    <w:rsid w:val="00462BBE"/>
    <w:rsid w:val="00484C28"/>
    <w:rsid w:val="0048605D"/>
    <w:rsid w:val="004A382F"/>
    <w:rsid w:val="004A71B2"/>
    <w:rsid w:val="004C1B0D"/>
    <w:rsid w:val="004C3E7B"/>
    <w:rsid w:val="004F7CDA"/>
    <w:rsid w:val="005015E8"/>
    <w:rsid w:val="00501694"/>
    <w:rsid w:val="005132C1"/>
    <w:rsid w:val="005215D3"/>
    <w:rsid w:val="00526EB5"/>
    <w:rsid w:val="0053023C"/>
    <w:rsid w:val="00533B6A"/>
    <w:rsid w:val="00550D99"/>
    <w:rsid w:val="005511B1"/>
    <w:rsid w:val="005611AA"/>
    <w:rsid w:val="00573DCE"/>
    <w:rsid w:val="00575B19"/>
    <w:rsid w:val="00576AE2"/>
    <w:rsid w:val="00583164"/>
    <w:rsid w:val="0058425C"/>
    <w:rsid w:val="005860F4"/>
    <w:rsid w:val="00594AAB"/>
    <w:rsid w:val="005971C1"/>
    <w:rsid w:val="005A613E"/>
    <w:rsid w:val="005B276F"/>
    <w:rsid w:val="005C14C9"/>
    <w:rsid w:val="005D0B5A"/>
    <w:rsid w:val="005D5A4E"/>
    <w:rsid w:val="005D5AB9"/>
    <w:rsid w:val="005E462D"/>
    <w:rsid w:val="005F16CE"/>
    <w:rsid w:val="005F74DC"/>
    <w:rsid w:val="00601E15"/>
    <w:rsid w:val="0060401A"/>
    <w:rsid w:val="00604F1A"/>
    <w:rsid w:val="006063AF"/>
    <w:rsid w:val="00607116"/>
    <w:rsid w:val="0061533A"/>
    <w:rsid w:val="00622461"/>
    <w:rsid w:val="00623956"/>
    <w:rsid w:val="00624E72"/>
    <w:rsid w:val="00632057"/>
    <w:rsid w:val="00633E80"/>
    <w:rsid w:val="006365FC"/>
    <w:rsid w:val="006418CB"/>
    <w:rsid w:val="00650ABC"/>
    <w:rsid w:val="006808C4"/>
    <w:rsid w:val="00691ABB"/>
    <w:rsid w:val="0069705C"/>
    <w:rsid w:val="006B0CEE"/>
    <w:rsid w:val="006B3603"/>
    <w:rsid w:val="006C6922"/>
    <w:rsid w:val="006C7722"/>
    <w:rsid w:val="006D7F0A"/>
    <w:rsid w:val="006E67A1"/>
    <w:rsid w:val="006F0C55"/>
    <w:rsid w:val="006F1850"/>
    <w:rsid w:val="006F55E2"/>
    <w:rsid w:val="00703C7E"/>
    <w:rsid w:val="0071198A"/>
    <w:rsid w:val="00736DD8"/>
    <w:rsid w:val="007435A4"/>
    <w:rsid w:val="00745416"/>
    <w:rsid w:val="00746568"/>
    <w:rsid w:val="007476C9"/>
    <w:rsid w:val="00750CA3"/>
    <w:rsid w:val="0075154B"/>
    <w:rsid w:val="00764029"/>
    <w:rsid w:val="00767218"/>
    <w:rsid w:val="00771359"/>
    <w:rsid w:val="007769F6"/>
    <w:rsid w:val="007970CD"/>
    <w:rsid w:val="007973F0"/>
    <w:rsid w:val="00797C0B"/>
    <w:rsid w:val="007A52D7"/>
    <w:rsid w:val="007D1FAE"/>
    <w:rsid w:val="007D411E"/>
    <w:rsid w:val="007D615B"/>
    <w:rsid w:val="007E3B0A"/>
    <w:rsid w:val="007F1FF9"/>
    <w:rsid w:val="008021F1"/>
    <w:rsid w:val="00803533"/>
    <w:rsid w:val="00806D4C"/>
    <w:rsid w:val="00820B2E"/>
    <w:rsid w:val="008326D8"/>
    <w:rsid w:val="00832F11"/>
    <w:rsid w:val="0084508F"/>
    <w:rsid w:val="00846E56"/>
    <w:rsid w:val="00851069"/>
    <w:rsid w:val="00851197"/>
    <w:rsid w:val="00854B7C"/>
    <w:rsid w:val="00863D37"/>
    <w:rsid w:val="008650BC"/>
    <w:rsid w:val="00880645"/>
    <w:rsid w:val="0088590B"/>
    <w:rsid w:val="00885ED6"/>
    <w:rsid w:val="00887D5B"/>
    <w:rsid w:val="00890DDD"/>
    <w:rsid w:val="00894BAF"/>
    <w:rsid w:val="008A2303"/>
    <w:rsid w:val="008A65C6"/>
    <w:rsid w:val="008B6279"/>
    <w:rsid w:val="008C0AC9"/>
    <w:rsid w:val="008C0DAA"/>
    <w:rsid w:val="008D6532"/>
    <w:rsid w:val="008E38F5"/>
    <w:rsid w:val="008E6360"/>
    <w:rsid w:val="008F5A42"/>
    <w:rsid w:val="009062D1"/>
    <w:rsid w:val="009166E8"/>
    <w:rsid w:val="009176FF"/>
    <w:rsid w:val="00923832"/>
    <w:rsid w:val="009240E5"/>
    <w:rsid w:val="00924B05"/>
    <w:rsid w:val="00927646"/>
    <w:rsid w:val="00942FC5"/>
    <w:rsid w:val="00951673"/>
    <w:rsid w:val="00953ADD"/>
    <w:rsid w:val="0095403C"/>
    <w:rsid w:val="00954EC0"/>
    <w:rsid w:val="009568DD"/>
    <w:rsid w:val="00962FD0"/>
    <w:rsid w:val="00972404"/>
    <w:rsid w:val="00993551"/>
    <w:rsid w:val="00996CA0"/>
    <w:rsid w:val="009A2409"/>
    <w:rsid w:val="009B3C56"/>
    <w:rsid w:val="009B510D"/>
    <w:rsid w:val="009C7252"/>
    <w:rsid w:val="009D2A7A"/>
    <w:rsid w:val="009E377F"/>
    <w:rsid w:val="009E7CA7"/>
    <w:rsid w:val="009E7FEB"/>
    <w:rsid w:val="00A22100"/>
    <w:rsid w:val="00A35421"/>
    <w:rsid w:val="00A40642"/>
    <w:rsid w:val="00A471AE"/>
    <w:rsid w:val="00A54F18"/>
    <w:rsid w:val="00A65297"/>
    <w:rsid w:val="00A70DC7"/>
    <w:rsid w:val="00A805F6"/>
    <w:rsid w:val="00A81BF6"/>
    <w:rsid w:val="00A8246F"/>
    <w:rsid w:val="00A83AD5"/>
    <w:rsid w:val="00A83E76"/>
    <w:rsid w:val="00A85E68"/>
    <w:rsid w:val="00A9255E"/>
    <w:rsid w:val="00A9416E"/>
    <w:rsid w:val="00A95EE9"/>
    <w:rsid w:val="00AB4701"/>
    <w:rsid w:val="00AB4CFC"/>
    <w:rsid w:val="00AC217E"/>
    <w:rsid w:val="00AC40D5"/>
    <w:rsid w:val="00AC709C"/>
    <w:rsid w:val="00AC76EB"/>
    <w:rsid w:val="00AF211C"/>
    <w:rsid w:val="00B079C2"/>
    <w:rsid w:val="00B12F61"/>
    <w:rsid w:val="00B179CF"/>
    <w:rsid w:val="00B20FE1"/>
    <w:rsid w:val="00B21C05"/>
    <w:rsid w:val="00B30377"/>
    <w:rsid w:val="00B50269"/>
    <w:rsid w:val="00B54F62"/>
    <w:rsid w:val="00B56D2B"/>
    <w:rsid w:val="00B640FC"/>
    <w:rsid w:val="00B66BBB"/>
    <w:rsid w:val="00B740E7"/>
    <w:rsid w:val="00B87694"/>
    <w:rsid w:val="00B91EE2"/>
    <w:rsid w:val="00B93975"/>
    <w:rsid w:val="00B93ED9"/>
    <w:rsid w:val="00BA3867"/>
    <w:rsid w:val="00BA4D9E"/>
    <w:rsid w:val="00BC4AD3"/>
    <w:rsid w:val="00BC5E1F"/>
    <w:rsid w:val="00BD1FB4"/>
    <w:rsid w:val="00BE004D"/>
    <w:rsid w:val="00BE2EF2"/>
    <w:rsid w:val="00BF7490"/>
    <w:rsid w:val="00BF7F01"/>
    <w:rsid w:val="00C16B8F"/>
    <w:rsid w:val="00C23FA9"/>
    <w:rsid w:val="00C30753"/>
    <w:rsid w:val="00C37750"/>
    <w:rsid w:val="00C41356"/>
    <w:rsid w:val="00C66B4B"/>
    <w:rsid w:val="00C90646"/>
    <w:rsid w:val="00CA0E58"/>
    <w:rsid w:val="00CA3420"/>
    <w:rsid w:val="00CB20A4"/>
    <w:rsid w:val="00CB4DAC"/>
    <w:rsid w:val="00CE0D18"/>
    <w:rsid w:val="00CF763C"/>
    <w:rsid w:val="00D1663F"/>
    <w:rsid w:val="00D2104E"/>
    <w:rsid w:val="00D44D52"/>
    <w:rsid w:val="00D46D60"/>
    <w:rsid w:val="00D51367"/>
    <w:rsid w:val="00D540CF"/>
    <w:rsid w:val="00D64FB4"/>
    <w:rsid w:val="00DA3907"/>
    <w:rsid w:val="00DA4813"/>
    <w:rsid w:val="00DB0166"/>
    <w:rsid w:val="00DC6713"/>
    <w:rsid w:val="00DD3B6E"/>
    <w:rsid w:val="00DF1665"/>
    <w:rsid w:val="00DF1FBE"/>
    <w:rsid w:val="00DF2585"/>
    <w:rsid w:val="00DF2767"/>
    <w:rsid w:val="00DF76F7"/>
    <w:rsid w:val="00E02F3F"/>
    <w:rsid w:val="00E14671"/>
    <w:rsid w:val="00E166C7"/>
    <w:rsid w:val="00E632B7"/>
    <w:rsid w:val="00E77411"/>
    <w:rsid w:val="00E82458"/>
    <w:rsid w:val="00E82B03"/>
    <w:rsid w:val="00EA3725"/>
    <w:rsid w:val="00EA5B4F"/>
    <w:rsid w:val="00EC7D19"/>
    <w:rsid w:val="00ED6F2D"/>
    <w:rsid w:val="00EF4BC6"/>
    <w:rsid w:val="00F03B85"/>
    <w:rsid w:val="00F0483D"/>
    <w:rsid w:val="00F1391C"/>
    <w:rsid w:val="00F34C2D"/>
    <w:rsid w:val="00F42324"/>
    <w:rsid w:val="00F439B9"/>
    <w:rsid w:val="00F45FA0"/>
    <w:rsid w:val="00F62A1D"/>
    <w:rsid w:val="00F8194B"/>
    <w:rsid w:val="00F852C2"/>
    <w:rsid w:val="00F86BA3"/>
    <w:rsid w:val="00F952CC"/>
    <w:rsid w:val="00FA042B"/>
    <w:rsid w:val="00FA46FF"/>
    <w:rsid w:val="00FA6834"/>
    <w:rsid w:val="00FB5329"/>
    <w:rsid w:val="00FC408C"/>
    <w:rsid w:val="00FF1EF5"/>
    <w:rsid w:val="00FF6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3FBB"/>
    <w:rPr>
      <w:color w:val="808080"/>
    </w:rPr>
  </w:style>
  <w:style w:type="paragraph" w:customStyle="1" w:styleId="B8CC70E8121E43F3A3F5DD07B635FA33">
    <w:name w:val="B8CC70E8121E43F3A3F5DD07B635FA33"/>
    <w:rsid w:val="00183FBB"/>
  </w:style>
  <w:style w:type="paragraph" w:customStyle="1" w:styleId="C54EE0982E1A4B9BAADFCF2A933B8E7F">
    <w:name w:val="C54EE0982E1A4B9BAADFCF2A933B8E7F"/>
    <w:rsid w:val="00183F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23T00:00:00</PublishDate>
  <Abstract>ABC constrsdfs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983DEB-514B-4D88-81A4-720BC1BBB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1</TotalTime>
  <Pages>10</Pages>
  <Words>2209</Words>
  <Characters>1126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Building Science SVR</vt:lpstr>
    </vt:vector>
  </TitlesOfParts>
  <Company>Pertium Anderson</Company>
  <LinksUpToDate>false</LinksUpToDate>
  <CharactersWithSpaces>1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Science SVR</dc:title>
  <dc:creator>fraz.mahmood@PretiumAnderson.com</dc:creator>
  <dc:description>82-41-188263</dc:description>
  <cp:lastModifiedBy>Candice Wilson</cp:lastModifiedBy>
  <cp:revision>240</cp:revision>
  <cp:lastPrinted>2023-06-09T23:31:00Z</cp:lastPrinted>
  <dcterms:created xsi:type="dcterms:W3CDTF">2022-08-08T15:22:00Z</dcterms:created>
  <dcterms:modified xsi:type="dcterms:W3CDTF">2023-06-09T23:32:00Z</dcterms:modified>
</cp:coreProperties>
</file>